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68C6F3" w14:textId="1077135B" w:rsidR="00904997" w:rsidRPr="00365929" w:rsidRDefault="00904997" w:rsidP="00365929">
      <w:bookmarkStart w:id="0" w:name="_Toc332186211"/>
      <w:bookmarkStart w:id="1" w:name="_Toc332638655"/>
      <w:bookmarkStart w:id="2" w:name="_Toc331577985"/>
      <w:bookmarkStart w:id="3" w:name="_Toc331585754"/>
      <w:bookmarkStart w:id="4" w:name="_Toc331590021"/>
      <w:bookmarkStart w:id="5" w:name="_Toc332611971"/>
      <w:bookmarkStart w:id="6" w:name="_Toc332638662"/>
    </w:p>
    <w:p w14:paraId="27F486B8" w14:textId="77777777" w:rsidR="00F3597E" w:rsidRPr="00F3597E" w:rsidRDefault="00F3597E" w:rsidP="00F3597E"/>
    <w:p w14:paraId="6AE0FD02" w14:textId="77777777" w:rsidR="00F3597E" w:rsidRPr="00F3597E" w:rsidRDefault="00F3597E" w:rsidP="00F3597E"/>
    <w:p w14:paraId="54573075" w14:textId="77777777" w:rsidR="00F3597E" w:rsidRPr="00F3597E" w:rsidRDefault="00F3597E" w:rsidP="00F3597E"/>
    <w:p w14:paraId="35A5101A" w14:textId="5B4EA007" w:rsidR="00904997" w:rsidRDefault="004E65C6" w:rsidP="00F3597E">
      <w:pPr>
        <w:pStyle w:val="Thesis-Paragraph1"/>
        <w:jc w:val="center"/>
        <w:rPr>
          <w:b/>
          <w:sz w:val="32"/>
          <w:szCs w:val="32"/>
        </w:rPr>
      </w:pPr>
      <w:r w:rsidRPr="00F3597E">
        <w:rPr>
          <w:b/>
          <w:sz w:val="32"/>
          <w:szCs w:val="32"/>
        </w:rPr>
        <w:t>T</w:t>
      </w:r>
      <w:r>
        <w:rPr>
          <w:b/>
          <w:sz w:val="32"/>
          <w:szCs w:val="32"/>
        </w:rPr>
        <w:t>itle of Thesis</w:t>
      </w:r>
    </w:p>
    <w:p w14:paraId="4352C333" w14:textId="2DC225E6" w:rsidR="00A1023E" w:rsidRDefault="00A1023E" w:rsidP="00F3597E">
      <w:pPr>
        <w:pStyle w:val="Thesis-Paragraph1"/>
        <w:jc w:val="center"/>
        <w:rPr>
          <w:b/>
          <w:sz w:val="32"/>
          <w:szCs w:val="32"/>
        </w:rPr>
      </w:pPr>
    </w:p>
    <w:p w14:paraId="0C34B61C" w14:textId="610F41C7" w:rsidR="00A1023E" w:rsidRDefault="00A1023E" w:rsidP="00F3597E">
      <w:pPr>
        <w:pStyle w:val="Thesis-Paragraph1"/>
        <w:jc w:val="center"/>
        <w:rPr>
          <w:b/>
          <w:sz w:val="32"/>
          <w:szCs w:val="32"/>
        </w:rPr>
      </w:pPr>
    </w:p>
    <w:p w14:paraId="215B62E9" w14:textId="263EFCCE" w:rsidR="00A1023E" w:rsidRDefault="00A1023E" w:rsidP="00F3597E">
      <w:pPr>
        <w:pStyle w:val="Thesis-Paragraph1"/>
        <w:jc w:val="center"/>
        <w:rPr>
          <w:b/>
          <w:sz w:val="32"/>
          <w:szCs w:val="32"/>
        </w:rPr>
      </w:pPr>
    </w:p>
    <w:p w14:paraId="59752B7F" w14:textId="77777777" w:rsidR="00A1023E" w:rsidRPr="00F3597E" w:rsidRDefault="00A1023E" w:rsidP="00F3597E">
      <w:pPr>
        <w:pStyle w:val="Thesis-Paragraph1"/>
        <w:jc w:val="center"/>
        <w:rPr>
          <w:b/>
          <w:sz w:val="32"/>
          <w:szCs w:val="32"/>
        </w:rPr>
      </w:pPr>
    </w:p>
    <w:p w14:paraId="7BDE6EFA" w14:textId="2D4158EE" w:rsidR="00340FEE" w:rsidRDefault="00A1023E" w:rsidP="00F3597E">
      <w:pPr>
        <w:jc w:val="center"/>
        <w:rPr>
          <w:lang w:val="en-US"/>
        </w:rPr>
      </w:pPr>
      <w:r>
        <w:rPr>
          <w:lang w:val="en-US"/>
        </w:rPr>
        <w:t xml:space="preserve">A thesis presented in partial fulfilment of the requirements for the degree of </w:t>
      </w:r>
    </w:p>
    <w:p w14:paraId="25EAABFB" w14:textId="580D4BAC" w:rsidR="00F3597E" w:rsidRDefault="00F3597E" w:rsidP="00F3597E">
      <w:pPr>
        <w:jc w:val="center"/>
        <w:rPr>
          <w:lang w:val="en-US"/>
        </w:rPr>
      </w:pPr>
    </w:p>
    <w:p w14:paraId="111CD8E2" w14:textId="77777777" w:rsidR="00A1023E" w:rsidRDefault="00A1023E" w:rsidP="00F3597E">
      <w:pPr>
        <w:jc w:val="center"/>
        <w:rPr>
          <w:lang w:val="en-US"/>
        </w:rPr>
      </w:pPr>
    </w:p>
    <w:p w14:paraId="3582E001" w14:textId="4BE03AF3" w:rsidR="00340FEE" w:rsidRPr="004E65C6" w:rsidRDefault="00340FEE" w:rsidP="00F3597E">
      <w:pPr>
        <w:jc w:val="center"/>
        <w:rPr>
          <w:lang w:val="en-US"/>
        </w:rPr>
      </w:pPr>
      <w:r w:rsidRPr="004E65C6">
        <w:rPr>
          <w:lang w:val="en-US"/>
        </w:rPr>
        <w:t>M</w:t>
      </w:r>
      <w:r w:rsidR="004E65C6" w:rsidRPr="004E65C6">
        <w:rPr>
          <w:lang w:val="en-US"/>
        </w:rPr>
        <w:t>aster of Information Technology</w:t>
      </w:r>
    </w:p>
    <w:p w14:paraId="2AA9FFD8" w14:textId="4D4BFAAC" w:rsidR="00A1023E" w:rsidRDefault="00A1023E" w:rsidP="00F3597E">
      <w:pPr>
        <w:jc w:val="center"/>
        <w:rPr>
          <w:lang w:val="en-US"/>
        </w:rPr>
      </w:pPr>
    </w:p>
    <w:p w14:paraId="76DC7DDC" w14:textId="77777777" w:rsidR="00A1023E" w:rsidRDefault="00A1023E" w:rsidP="00F3597E">
      <w:pPr>
        <w:jc w:val="center"/>
        <w:rPr>
          <w:lang w:val="en-US"/>
        </w:rPr>
      </w:pPr>
    </w:p>
    <w:p w14:paraId="3497B0B5" w14:textId="11822EA7" w:rsidR="00340FEE" w:rsidRDefault="004E65C6" w:rsidP="00A1023E">
      <w:pPr>
        <w:jc w:val="center"/>
        <w:rPr>
          <w:lang w:val="en-US"/>
        </w:rPr>
      </w:pPr>
      <w:r>
        <w:rPr>
          <w:lang w:val="en-US"/>
        </w:rPr>
        <w:t>At Whitireia Polytechnic, Porirua | Auckland, New Zealand</w:t>
      </w:r>
    </w:p>
    <w:p w14:paraId="5818B395" w14:textId="3CCCC892" w:rsidR="00F3597E" w:rsidRDefault="00F3597E" w:rsidP="00F3597E">
      <w:pPr>
        <w:jc w:val="center"/>
        <w:rPr>
          <w:lang w:val="en-US"/>
        </w:rPr>
      </w:pPr>
    </w:p>
    <w:p w14:paraId="173767AD" w14:textId="03360781" w:rsidR="00A1023E" w:rsidRDefault="00A1023E" w:rsidP="00F3597E">
      <w:pPr>
        <w:jc w:val="center"/>
        <w:rPr>
          <w:lang w:val="en-US"/>
        </w:rPr>
      </w:pPr>
    </w:p>
    <w:p w14:paraId="4ACA8866" w14:textId="77777777" w:rsidR="00A1023E" w:rsidRDefault="00A1023E" w:rsidP="00F3597E">
      <w:pPr>
        <w:jc w:val="center"/>
        <w:rPr>
          <w:lang w:val="en-US"/>
        </w:rPr>
      </w:pPr>
    </w:p>
    <w:p w14:paraId="46AE406F" w14:textId="77777777" w:rsidR="00F3597E" w:rsidRDefault="00F3597E" w:rsidP="00F3597E">
      <w:pPr>
        <w:jc w:val="center"/>
        <w:rPr>
          <w:lang w:val="en-US"/>
        </w:rPr>
      </w:pPr>
    </w:p>
    <w:p w14:paraId="003DB72B" w14:textId="1F1ECE7B" w:rsidR="00340FEE" w:rsidRDefault="00A1023E" w:rsidP="00F3597E">
      <w:pPr>
        <w:jc w:val="center"/>
        <w:rPr>
          <w:lang w:val="en-US"/>
        </w:rPr>
      </w:pPr>
      <w:r>
        <w:rPr>
          <w:lang w:val="en-US"/>
        </w:rPr>
        <w:t>[Full name of author]</w:t>
      </w:r>
    </w:p>
    <w:p w14:paraId="540B4211" w14:textId="5AD292D2" w:rsidR="00997C34" w:rsidRDefault="00A1023E" w:rsidP="00087BD4">
      <w:pPr>
        <w:jc w:val="center"/>
        <w:rPr>
          <w:lang w:val="en-US"/>
        </w:rPr>
      </w:pPr>
      <w:r>
        <w:rPr>
          <w:lang w:val="en-US"/>
        </w:rPr>
        <w:t>[Year of final grading]</w:t>
      </w:r>
    </w:p>
    <w:p w14:paraId="5B5766FE" w14:textId="677B26AD" w:rsidR="00AB11E9" w:rsidRDefault="00AB11E9" w:rsidP="00087BD4">
      <w:pPr>
        <w:jc w:val="center"/>
        <w:rPr>
          <w:lang w:val="en-US"/>
        </w:rPr>
      </w:pPr>
    </w:p>
    <w:p w14:paraId="2C1A825C" w14:textId="6B86EE13" w:rsidR="00115E61" w:rsidRDefault="00095F09" w:rsidP="000E4AE9">
      <w:pPr>
        <w:pStyle w:val="Heading1"/>
        <w:numPr>
          <w:ilvl w:val="0"/>
          <w:numId w:val="0"/>
        </w:numPr>
        <w:tabs>
          <w:tab w:val="left" w:pos="3510"/>
        </w:tabs>
        <w:spacing w:after="960" w:line="240" w:lineRule="auto"/>
        <w:rPr>
          <w:rFonts w:asciiTheme="majorBidi" w:hAnsiTheme="majorBidi" w:cstheme="majorBidi"/>
          <w:sz w:val="24"/>
          <w:szCs w:val="24"/>
          <w:lang w:bidi="en-US"/>
        </w:rPr>
      </w:pPr>
      <w:r>
        <w:rPr>
          <w:rFonts w:asciiTheme="majorBidi" w:hAnsiTheme="majorBidi" w:cstheme="majorBidi"/>
        </w:rPr>
        <w:br w:type="page"/>
      </w:r>
      <w:bookmarkStart w:id="7" w:name="_Toc487898440"/>
      <w:bookmarkEnd w:id="0"/>
      <w:bookmarkEnd w:id="1"/>
      <w:r w:rsidR="0019533D" w:rsidRPr="000E267D">
        <w:rPr>
          <w:rFonts w:asciiTheme="majorBidi" w:hAnsiTheme="majorBidi" w:cstheme="majorBidi"/>
          <w:sz w:val="24"/>
          <w:szCs w:val="24"/>
          <w:lang w:bidi="en-US"/>
        </w:rPr>
        <w:lastRenderedPageBreak/>
        <w:t>Abstract</w:t>
      </w:r>
      <w:bookmarkEnd w:id="7"/>
    </w:p>
    <w:p w14:paraId="32682DEA" w14:textId="205238C4" w:rsidR="00D80D06" w:rsidRDefault="00D80D06" w:rsidP="00D80D06">
      <w:pPr>
        <w:rPr>
          <w:lang w:val="en-US" w:bidi="en-US"/>
        </w:rPr>
      </w:pPr>
      <w:r>
        <w:rPr>
          <w:lang w:val="en-US" w:bidi="en-US"/>
        </w:rPr>
        <w:t xml:space="preserve">This document gives a general outline of a design science thesis. It offers some guidance on how to caption figures, insert tables of contents, and how to lay out the thesis. Some general guidelines as to what should be included in each section is also included. </w:t>
      </w:r>
      <w:r w:rsidR="00447026">
        <w:rPr>
          <w:lang w:val="en-US" w:bidi="en-US"/>
        </w:rPr>
        <w:t>All of the suggestions contained here should be discussed with your supervisor and can be varied depending on the nature of the project.</w:t>
      </w:r>
    </w:p>
    <w:p w14:paraId="0D587A6B" w14:textId="23D6CBAD" w:rsidR="00447026" w:rsidRPr="00D80D06" w:rsidRDefault="00447026" w:rsidP="00D80D06">
      <w:pPr>
        <w:rPr>
          <w:lang w:val="en-US" w:bidi="en-US"/>
        </w:rPr>
      </w:pPr>
      <w:r>
        <w:rPr>
          <w:lang w:val="en-US" w:bidi="en-US"/>
        </w:rPr>
        <w:t>The abstract should summarise the entire study as briefly as possible. Generally no more than 250-300 words are required.</w:t>
      </w:r>
    </w:p>
    <w:p w14:paraId="69036B48" w14:textId="77777777" w:rsidR="00115E61" w:rsidRDefault="00115E61">
      <w:pPr>
        <w:spacing w:line="240" w:lineRule="auto"/>
        <w:jc w:val="left"/>
        <w:rPr>
          <w:rFonts w:asciiTheme="majorBidi" w:hAnsiTheme="majorBidi" w:cstheme="majorBidi"/>
          <w:b/>
          <w:bCs/>
          <w:caps/>
          <w:noProof/>
          <w:lang w:val="en-US" w:bidi="en-US"/>
        </w:rPr>
      </w:pPr>
      <w:r>
        <w:rPr>
          <w:rFonts w:asciiTheme="majorBidi" w:hAnsiTheme="majorBidi" w:cstheme="majorBidi"/>
          <w:lang w:bidi="en-US"/>
        </w:rPr>
        <w:br w:type="page"/>
      </w:r>
    </w:p>
    <w:p w14:paraId="4986FD90" w14:textId="1B145F22" w:rsidR="00AB6683" w:rsidRPr="000E267D" w:rsidRDefault="00095F09" w:rsidP="000E4AE9">
      <w:pPr>
        <w:pStyle w:val="Heading1"/>
        <w:numPr>
          <w:ilvl w:val="0"/>
          <w:numId w:val="0"/>
        </w:numPr>
        <w:tabs>
          <w:tab w:val="left" w:pos="3510"/>
        </w:tabs>
        <w:spacing w:after="960" w:line="240" w:lineRule="auto"/>
        <w:rPr>
          <w:rFonts w:asciiTheme="majorBidi" w:hAnsiTheme="majorBidi" w:cstheme="majorBidi"/>
          <w:sz w:val="24"/>
          <w:szCs w:val="24"/>
          <w:lang w:bidi="en-US"/>
        </w:rPr>
      </w:pPr>
      <w:bookmarkStart w:id="8" w:name="_Toc332638661"/>
      <w:bookmarkStart w:id="9" w:name="_Toc487898442"/>
      <w:r>
        <w:rPr>
          <w:rFonts w:asciiTheme="majorBidi" w:hAnsiTheme="majorBidi" w:cstheme="majorBidi"/>
          <w:sz w:val="24"/>
          <w:szCs w:val="24"/>
          <w:lang w:bidi="en-US"/>
        </w:rPr>
        <w:lastRenderedPageBreak/>
        <w:t>A</w:t>
      </w:r>
      <w:r w:rsidR="00AB6683" w:rsidRPr="000E267D">
        <w:rPr>
          <w:rFonts w:asciiTheme="majorBidi" w:hAnsiTheme="majorBidi" w:cstheme="majorBidi"/>
          <w:sz w:val="24"/>
          <w:szCs w:val="24"/>
          <w:lang w:bidi="en-US"/>
        </w:rPr>
        <w:t>cknowledgements</w:t>
      </w:r>
      <w:bookmarkEnd w:id="8"/>
      <w:bookmarkEnd w:id="9"/>
    </w:p>
    <w:p w14:paraId="46554CD4" w14:textId="23703A09" w:rsidR="000803CD" w:rsidRPr="000E267D" w:rsidRDefault="00D80D06" w:rsidP="00AB6683">
      <w:pPr>
        <w:rPr>
          <w:rFonts w:asciiTheme="majorBidi" w:hAnsiTheme="majorBidi" w:cstheme="majorBidi"/>
        </w:rPr>
      </w:pPr>
      <w:r>
        <w:rPr>
          <w:rFonts w:asciiTheme="majorBidi" w:hAnsiTheme="majorBidi" w:cstheme="majorBidi"/>
        </w:rPr>
        <w:t>You should acknowledge those that helped you with your research, usually including your supervisor/s.</w:t>
      </w:r>
    </w:p>
    <w:p w14:paraId="65460BD9" w14:textId="77777777" w:rsidR="00095F09" w:rsidRDefault="00095F09">
      <w:pPr>
        <w:spacing w:line="240" w:lineRule="auto"/>
        <w:jc w:val="left"/>
        <w:rPr>
          <w:rFonts w:asciiTheme="majorBidi" w:hAnsiTheme="majorBidi" w:cstheme="majorBidi"/>
          <w:b/>
          <w:bCs/>
          <w:caps/>
          <w:lang w:val="en-GB"/>
        </w:rPr>
      </w:pPr>
      <w:r>
        <w:rPr>
          <w:rFonts w:asciiTheme="majorBidi" w:hAnsiTheme="majorBidi" w:cstheme="majorBidi"/>
          <w:lang w:val="en-GB"/>
        </w:rPr>
        <w:br w:type="page"/>
      </w:r>
    </w:p>
    <w:p w14:paraId="16DABB04" w14:textId="1BB40C3C" w:rsidR="00254F3C" w:rsidRPr="000E267D" w:rsidRDefault="00EE068D" w:rsidP="00D80D06">
      <w:pPr>
        <w:pStyle w:val="TOCHeading"/>
        <w:spacing w:after="960" w:line="240" w:lineRule="auto"/>
        <w:outlineLvl w:val="0"/>
        <w:rPr>
          <w:rFonts w:asciiTheme="majorBidi" w:hAnsiTheme="majorBidi" w:cstheme="majorBidi"/>
          <w:noProof w:val="0"/>
          <w:sz w:val="24"/>
          <w:szCs w:val="24"/>
          <w:lang w:val="en-GB"/>
        </w:rPr>
      </w:pPr>
      <w:r w:rsidRPr="000E267D">
        <w:rPr>
          <w:rFonts w:asciiTheme="majorBidi" w:hAnsiTheme="majorBidi" w:cstheme="majorBidi"/>
          <w:noProof w:val="0"/>
          <w:sz w:val="24"/>
          <w:szCs w:val="24"/>
          <w:lang w:val="en-GB"/>
        </w:rPr>
        <w:lastRenderedPageBreak/>
        <w:t>T</w:t>
      </w:r>
      <w:r w:rsidR="008D5F3B" w:rsidRPr="000E267D">
        <w:rPr>
          <w:rFonts w:asciiTheme="majorBidi" w:hAnsiTheme="majorBidi" w:cstheme="majorBidi"/>
          <w:noProof w:val="0"/>
          <w:sz w:val="24"/>
          <w:szCs w:val="24"/>
          <w:lang w:val="en-GB"/>
        </w:rPr>
        <w:t>able Of Contents</w:t>
      </w:r>
      <w:bookmarkEnd w:id="2"/>
      <w:bookmarkEnd w:id="3"/>
      <w:bookmarkEnd w:id="4"/>
      <w:bookmarkEnd w:id="5"/>
      <w:bookmarkEnd w:id="6"/>
    </w:p>
    <w:p w14:paraId="0DA9F0D3" w14:textId="77777777" w:rsidR="0084747E" w:rsidRDefault="00E410C1">
      <w:pPr>
        <w:pStyle w:val="TOC1"/>
        <w:rPr>
          <w:rFonts w:asciiTheme="minorHAnsi" w:eastAsiaTheme="minorEastAsia" w:hAnsiTheme="minorHAnsi" w:cstheme="minorBidi"/>
          <w:sz w:val="22"/>
          <w:lang w:val="en-US"/>
        </w:rPr>
      </w:pPr>
      <w:r>
        <w:rPr>
          <w:rFonts w:asciiTheme="majorBidi" w:hAnsiTheme="majorBidi" w:cstheme="majorBidi"/>
          <w:lang w:val="en-GB"/>
        </w:rPr>
        <w:fldChar w:fldCharType="begin"/>
      </w:r>
      <w:r>
        <w:rPr>
          <w:rFonts w:asciiTheme="majorBidi" w:hAnsiTheme="majorBidi" w:cstheme="majorBidi"/>
          <w:lang w:val="en-GB"/>
        </w:rPr>
        <w:instrText xml:space="preserve"> TOC \o "2-5" \h \z \t "Heading 1,1" </w:instrText>
      </w:r>
      <w:r>
        <w:rPr>
          <w:rFonts w:asciiTheme="majorBidi" w:hAnsiTheme="majorBidi" w:cstheme="majorBidi"/>
          <w:lang w:val="en-GB"/>
        </w:rPr>
        <w:fldChar w:fldCharType="separate"/>
      </w:r>
      <w:hyperlink w:anchor="_Toc487898440" w:history="1">
        <w:r w:rsidR="0084747E" w:rsidRPr="00431E90">
          <w:rPr>
            <w:rStyle w:val="Hyperlink"/>
            <w:rFonts w:asciiTheme="majorBidi" w:hAnsiTheme="majorBidi" w:cstheme="majorBidi"/>
            <w:lang w:bidi="en-US"/>
          </w:rPr>
          <w:t>Abstract</w:t>
        </w:r>
        <w:r w:rsidR="0084747E">
          <w:rPr>
            <w:webHidden/>
          </w:rPr>
          <w:tab/>
        </w:r>
        <w:r w:rsidR="0084747E">
          <w:rPr>
            <w:webHidden/>
          </w:rPr>
          <w:fldChar w:fldCharType="begin"/>
        </w:r>
        <w:r w:rsidR="0084747E">
          <w:rPr>
            <w:webHidden/>
          </w:rPr>
          <w:instrText xml:space="preserve"> PAGEREF _Toc487898440 \h </w:instrText>
        </w:r>
        <w:r w:rsidR="0084747E">
          <w:rPr>
            <w:webHidden/>
          </w:rPr>
        </w:r>
        <w:r w:rsidR="0084747E">
          <w:rPr>
            <w:webHidden/>
          </w:rPr>
          <w:fldChar w:fldCharType="separate"/>
        </w:r>
        <w:r w:rsidR="0084747E">
          <w:rPr>
            <w:webHidden/>
          </w:rPr>
          <w:t>ii</w:t>
        </w:r>
        <w:r w:rsidR="0084747E">
          <w:rPr>
            <w:webHidden/>
          </w:rPr>
          <w:fldChar w:fldCharType="end"/>
        </w:r>
      </w:hyperlink>
    </w:p>
    <w:p w14:paraId="4B8886C6" w14:textId="77777777" w:rsidR="0084747E" w:rsidRDefault="00E11963">
      <w:pPr>
        <w:pStyle w:val="TOC1"/>
        <w:rPr>
          <w:rFonts w:asciiTheme="minorHAnsi" w:eastAsiaTheme="minorEastAsia" w:hAnsiTheme="minorHAnsi" w:cstheme="minorBidi"/>
          <w:sz w:val="22"/>
          <w:lang w:val="en-US"/>
        </w:rPr>
      </w:pPr>
      <w:hyperlink w:anchor="_Toc487898441" w:history="1">
        <w:r w:rsidR="0084747E" w:rsidRPr="00431E90">
          <w:rPr>
            <w:rStyle w:val="Hyperlink"/>
            <w:rFonts w:asciiTheme="majorBidi" w:hAnsiTheme="majorBidi" w:cstheme="majorBidi"/>
            <w:lang w:bidi="en-US"/>
          </w:rPr>
          <w:t>Dedication</w:t>
        </w:r>
        <w:r w:rsidR="0084747E">
          <w:rPr>
            <w:webHidden/>
          </w:rPr>
          <w:tab/>
        </w:r>
        <w:r w:rsidR="0084747E">
          <w:rPr>
            <w:webHidden/>
          </w:rPr>
          <w:fldChar w:fldCharType="begin"/>
        </w:r>
        <w:r w:rsidR="0084747E">
          <w:rPr>
            <w:webHidden/>
          </w:rPr>
          <w:instrText xml:space="preserve"> PAGEREF _Toc487898441 \h </w:instrText>
        </w:r>
        <w:r w:rsidR="0084747E">
          <w:rPr>
            <w:webHidden/>
          </w:rPr>
        </w:r>
        <w:r w:rsidR="0084747E">
          <w:rPr>
            <w:webHidden/>
          </w:rPr>
          <w:fldChar w:fldCharType="separate"/>
        </w:r>
        <w:r w:rsidR="0084747E">
          <w:rPr>
            <w:webHidden/>
          </w:rPr>
          <w:t>iv</w:t>
        </w:r>
        <w:r w:rsidR="0084747E">
          <w:rPr>
            <w:webHidden/>
          </w:rPr>
          <w:fldChar w:fldCharType="end"/>
        </w:r>
      </w:hyperlink>
    </w:p>
    <w:p w14:paraId="4FA735A4" w14:textId="77777777" w:rsidR="0084747E" w:rsidRDefault="00E11963">
      <w:pPr>
        <w:pStyle w:val="TOC1"/>
        <w:rPr>
          <w:rFonts w:asciiTheme="minorHAnsi" w:eastAsiaTheme="minorEastAsia" w:hAnsiTheme="minorHAnsi" w:cstheme="minorBidi"/>
          <w:sz w:val="22"/>
          <w:lang w:val="en-US"/>
        </w:rPr>
      </w:pPr>
      <w:hyperlink w:anchor="_Toc487898442" w:history="1">
        <w:r w:rsidR="0084747E" w:rsidRPr="00431E90">
          <w:rPr>
            <w:rStyle w:val="Hyperlink"/>
            <w:rFonts w:asciiTheme="majorBidi" w:hAnsiTheme="majorBidi" w:cstheme="majorBidi"/>
            <w:lang w:bidi="en-US"/>
          </w:rPr>
          <w:t>Acknowledgements</w:t>
        </w:r>
        <w:r w:rsidR="0084747E">
          <w:rPr>
            <w:webHidden/>
          </w:rPr>
          <w:tab/>
        </w:r>
        <w:r w:rsidR="0084747E">
          <w:rPr>
            <w:webHidden/>
          </w:rPr>
          <w:fldChar w:fldCharType="begin"/>
        </w:r>
        <w:r w:rsidR="0084747E">
          <w:rPr>
            <w:webHidden/>
          </w:rPr>
          <w:instrText xml:space="preserve"> PAGEREF _Toc487898442 \h </w:instrText>
        </w:r>
        <w:r w:rsidR="0084747E">
          <w:rPr>
            <w:webHidden/>
          </w:rPr>
        </w:r>
        <w:r w:rsidR="0084747E">
          <w:rPr>
            <w:webHidden/>
          </w:rPr>
          <w:fldChar w:fldCharType="separate"/>
        </w:r>
        <w:r w:rsidR="0084747E">
          <w:rPr>
            <w:webHidden/>
          </w:rPr>
          <w:t>v</w:t>
        </w:r>
        <w:r w:rsidR="0084747E">
          <w:rPr>
            <w:webHidden/>
          </w:rPr>
          <w:fldChar w:fldCharType="end"/>
        </w:r>
      </w:hyperlink>
    </w:p>
    <w:p w14:paraId="5CC1BB01" w14:textId="77777777" w:rsidR="0084747E" w:rsidRDefault="00E11963">
      <w:pPr>
        <w:pStyle w:val="TOC1"/>
        <w:rPr>
          <w:rFonts w:asciiTheme="minorHAnsi" w:eastAsiaTheme="minorEastAsia" w:hAnsiTheme="minorHAnsi" w:cstheme="minorBidi"/>
          <w:sz w:val="22"/>
          <w:lang w:val="en-US"/>
        </w:rPr>
      </w:pPr>
      <w:hyperlink w:anchor="_Toc487898443" w:history="1">
        <w:r w:rsidR="0084747E" w:rsidRPr="00431E90">
          <w:rPr>
            <w:rStyle w:val="Hyperlink"/>
            <w:rFonts w:asciiTheme="majorBidi" w:hAnsiTheme="majorBidi" w:cstheme="majorBidi"/>
          </w:rPr>
          <w:t>List of Tables</w:t>
        </w:r>
        <w:r w:rsidR="0084747E">
          <w:rPr>
            <w:webHidden/>
          </w:rPr>
          <w:tab/>
        </w:r>
        <w:r w:rsidR="0084747E">
          <w:rPr>
            <w:webHidden/>
          </w:rPr>
          <w:fldChar w:fldCharType="begin"/>
        </w:r>
        <w:r w:rsidR="0084747E">
          <w:rPr>
            <w:webHidden/>
          </w:rPr>
          <w:instrText xml:space="preserve"> PAGEREF _Toc487898443 \h </w:instrText>
        </w:r>
        <w:r w:rsidR="0084747E">
          <w:rPr>
            <w:webHidden/>
          </w:rPr>
        </w:r>
        <w:r w:rsidR="0084747E">
          <w:rPr>
            <w:webHidden/>
          </w:rPr>
          <w:fldChar w:fldCharType="separate"/>
        </w:r>
        <w:r w:rsidR="0084747E">
          <w:rPr>
            <w:webHidden/>
          </w:rPr>
          <w:t>vii</w:t>
        </w:r>
        <w:r w:rsidR="0084747E">
          <w:rPr>
            <w:webHidden/>
          </w:rPr>
          <w:fldChar w:fldCharType="end"/>
        </w:r>
      </w:hyperlink>
    </w:p>
    <w:p w14:paraId="0F2FFAD2" w14:textId="77777777" w:rsidR="0084747E" w:rsidRDefault="00E11963">
      <w:pPr>
        <w:pStyle w:val="TOC1"/>
        <w:rPr>
          <w:rFonts w:asciiTheme="minorHAnsi" w:eastAsiaTheme="minorEastAsia" w:hAnsiTheme="minorHAnsi" w:cstheme="minorBidi"/>
          <w:sz w:val="22"/>
          <w:lang w:val="en-US"/>
        </w:rPr>
      </w:pPr>
      <w:hyperlink w:anchor="_Toc487898444" w:history="1">
        <w:r w:rsidR="0084747E" w:rsidRPr="00431E90">
          <w:rPr>
            <w:rStyle w:val="Hyperlink"/>
            <w:rFonts w:asciiTheme="majorBidi" w:hAnsiTheme="majorBidi" w:cstheme="majorBidi"/>
          </w:rPr>
          <w:t>List of Figures</w:t>
        </w:r>
        <w:r w:rsidR="0084747E">
          <w:rPr>
            <w:webHidden/>
          </w:rPr>
          <w:tab/>
        </w:r>
        <w:r w:rsidR="0084747E">
          <w:rPr>
            <w:webHidden/>
          </w:rPr>
          <w:fldChar w:fldCharType="begin"/>
        </w:r>
        <w:r w:rsidR="0084747E">
          <w:rPr>
            <w:webHidden/>
          </w:rPr>
          <w:instrText xml:space="preserve"> PAGEREF _Toc487898444 \h </w:instrText>
        </w:r>
        <w:r w:rsidR="0084747E">
          <w:rPr>
            <w:webHidden/>
          </w:rPr>
        </w:r>
        <w:r w:rsidR="0084747E">
          <w:rPr>
            <w:webHidden/>
          </w:rPr>
          <w:fldChar w:fldCharType="separate"/>
        </w:r>
        <w:r w:rsidR="0084747E">
          <w:rPr>
            <w:webHidden/>
          </w:rPr>
          <w:t>viii</w:t>
        </w:r>
        <w:r w:rsidR="0084747E">
          <w:rPr>
            <w:webHidden/>
          </w:rPr>
          <w:fldChar w:fldCharType="end"/>
        </w:r>
      </w:hyperlink>
    </w:p>
    <w:p w14:paraId="3EB5FB84" w14:textId="77777777" w:rsidR="0084747E" w:rsidRDefault="00E11963">
      <w:pPr>
        <w:pStyle w:val="TOC1"/>
        <w:rPr>
          <w:rFonts w:asciiTheme="minorHAnsi" w:eastAsiaTheme="minorEastAsia" w:hAnsiTheme="minorHAnsi" w:cstheme="minorBidi"/>
          <w:sz w:val="22"/>
          <w:lang w:val="en-US"/>
        </w:rPr>
      </w:pPr>
      <w:hyperlink w:anchor="_Toc487898445" w:history="1">
        <w:r w:rsidR="0084747E" w:rsidRPr="00431E90">
          <w:rPr>
            <w:rStyle w:val="Hyperlink"/>
            <w:rFonts w:asciiTheme="majorBidi" w:hAnsiTheme="majorBidi" w:cstheme="majorBidi"/>
            <w:lang w:val="en-GB"/>
          </w:rPr>
          <w:t>List of Symbols</w:t>
        </w:r>
        <w:r w:rsidR="0084747E">
          <w:rPr>
            <w:webHidden/>
          </w:rPr>
          <w:tab/>
        </w:r>
        <w:r w:rsidR="0084747E">
          <w:rPr>
            <w:webHidden/>
          </w:rPr>
          <w:fldChar w:fldCharType="begin"/>
        </w:r>
        <w:r w:rsidR="0084747E">
          <w:rPr>
            <w:webHidden/>
          </w:rPr>
          <w:instrText xml:space="preserve"> PAGEREF _Toc487898445 \h </w:instrText>
        </w:r>
        <w:r w:rsidR="0084747E">
          <w:rPr>
            <w:webHidden/>
          </w:rPr>
        </w:r>
        <w:r w:rsidR="0084747E">
          <w:rPr>
            <w:webHidden/>
          </w:rPr>
          <w:fldChar w:fldCharType="separate"/>
        </w:r>
        <w:r w:rsidR="0084747E">
          <w:rPr>
            <w:webHidden/>
          </w:rPr>
          <w:t>ix</w:t>
        </w:r>
        <w:r w:rsidR="0084747E">
          <w:rPr>
            <w:webHidden/>
          </w:rPr>
          <w:fldChar w:fldCharType="end"/>
        </w:r>
      </w:hyperlink>
    </w:p>
    <w:p w14:paraId="667EDDC1" w14:textId="77777777" w:rsidR="0084747E" w:rsidRDefault="00E11963">
      <w:pPr>
        <w:pStyle w:val="TOC1"/>
        <w:rPr>
          <w:rFonts w:asciiTheme="minorHAnsi" w:eastAsiaTheme="minorEastAsia" w:hAnsiTheme="minorHAnsi" w:cstheme="minorBidi"/>
          <w:sz w:val="22"/>
          <w:lang w:val="en-US"/>
        </w:rPr>
      </w:pPr>
      <w:hyperlink w:anchor="_Toc487898446" w:history="1">
        <w:r w:rsidR="0084747E" w:rsidRPr="00431E90">
          <w:rPr>
            <w:rStyle w:val="Hyperlink"/>
            <w:rFonts w:asciiTheme="majorBidi" w:hAnsiTheme="majorBidi" w:cstheme="majorBidi"/>
            <w:lang w:val="en-GB"/>
          </w:rPr>
          <w:t>List of Abbreviations</w:t>
        </w:r>
        <w:r w:rsidR="0084747E">
          <w:rPr>
            <w:webHidden/>
          </w:rPr>
          <w:tab/>
        </w:r>
        <w:r w:rsidR="0084747E">
          <w:rPr>
            <w:webHidden/>
          </w:rPr>
          <w:fldChar w:fldCharType="begin"/>
        </w:r>
        <w:r w:rsidR="0084747E">
          <w:rPr>
            <w:webHidden/>
          </w:rPr>
          <w:instrText xml:space="preserve"> PAGEREF _Toc487898446 \h </w:instrText>
        </w:r>
        <w:r w:rsidR="0084747E">
          <w:rPr>
            <w:webHidden/>
          </w:rPr>
        </w:r>
        <w:r w:rsidR="0084747E">
          <w:rPr>
            <w:webHidden/>
          </w:rPr>
          <w:fldChar w:fldCharType="separate"/>
        </w:r>
        <w:r w:rsidR="0084747E">
          <w:rPr>
            <w:webHidden/>
          </w:rPr>
          <w:t>x</w:t>
        </w:r>
        <w:r w:rsidR="0084747E">
          <w:rPr>
            <w:webHidden/>
          </w:rPr>
          <w:fldChar w:fldCharType="end"/>
        </w:r>
      </w:hyperlink>
    </w:p>
    <w:p w14:paraId="2C0E170C" w14:textId="77777777" w:rsidR="0084747E" w:rsidRDefault="00E11963">
      <w:pPr>
        <w:pStyle w:val="TOC1"/>
        <w:tabs>
          <w:tab w:val="left" w:pos="1814"/>
        </w:tabs>
        <w:rPr>
          <w:rFonts w:asciiTheme="minorHAnsi" w:eastAsiaTheme="minorEastAsia" w:hAnsiTheme="minorHAnsi" w:cstheme="minorBidi"/>
          <w:sz w:val="22"/>
          <w:lang w:val="en-US"/>
        </w:rPr>
      </w:pPr>
      <w:hyperlink w:anchor="_Toc487898447" w:history="1">
        <w:r w:rsidR="0084747E" w:rsidRPr="00431E90">
          <w:rPr>
            <w:rStyle w:val="Hyperlink"/>
            <w:rFonts w:asciiTheme="majorBidi" w:hAnsiTheme="majorBidi" w:cstheme="majorBidi"/>
            <w:lang w:val="en-GB"/>
          </w:rPr>
          <w:t>CHAPTER 1</w:t>
        </w:r>
        <w:r w:rsidR="0084747E">
          <w:rPr>
            <w:rFonts w:asciiTheme="minorHAnsi" w:eastAsiaTheme="minorEastAsia" w:hAnsiTheme="minorHAnsi" w:cstheme="minorBidi"/>
            <w:sz w:val="22"/>
            <w:lang w:val="en-US"/>
          </w:rPr>
          <w:tab/>
        </w:r>
        <w:r w:rsidR="0084747E" w:rsidRPr="00431E90">
          <w:rPr>
            <w:rStyle w:val="Hyperlink"/>
            <w:rFonts w:asciiTheme="majorBidi" w:hAnsiTheme="majorBidi" w:cstheme="majorBidi"/>
            <w:lang w:val="en-GB"/>
          </w:rPr>
          <w:t>INTRODUCTION</w:t>
        </w:r>
        <w:r w:rsidR="0084747E">
          <w:rPr>
            <w:webHidden/>
          </w:rPr>
          <w:tab/>
        </w:r>
        <w:r w:rsidR="0084747E">
          <w:rPr>
            <w:webHidden/>
          </w:rPr>
          <w:fldChar w:fldCharType="begin"/>
        </w:r>
        <w:r w:rsidR="0084747E">
          <w:rPr>
            <w:webHidden/>
          </w:rPr>
          <w:instrText xml:space="preserve"> PAGEREF _Toc487898447 \h </w:instrText>
        </w:r>
        <w:r w:rsidR="0084747E">
          <w:rPr>
            <w:webHidden/>
          </w:rPr>
        </w:r>
        <w:r w:rsidR="0084747E">
          <w:rPr>
            <w:webHidden/>
          </w:rPr>
          <w:fldChar w:fldCharType="separate"/>
        </w:r>
        <w:r w:rsidR="0084747E">
          <w:rPr>
            <w:webHidden/>
          </w:rPr>
          <w:t>1</w:t>
        </w:r>
        <w:r w:rsidR="0084747E">
          <w:rPr>
            <w:webHidden/>
          </w:rPr>
          <w:fldChar w:fldCharType="end"/>
        </w:r>
      </w:hyperlink>
    </w:p>
    <w:p w14:paraId="3396EA59"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48" w:history="1">
        <w:r w:rsidR="0084747E" w:rsidRPr="00431E90">
          <w:rPr>
            <w:rStyle w:val="Hyperlink"/>
          </w:rPr>
          <w:t>1.1</w:t>
        </w:r>
        <w:r w:rsidR="0084747E">
          <w:rPr>
            <w:rFonts w:asciiTheme="minorHAnsi" w:eastAsiaTheme="minorEastAsia" w:hAnsiTheme="minorHAnsi" w:cstheme="minorBidi"/>
            <w:sz w:val="22"/>
            <w:lang w:val="en-US"/>
          </w:rPr>
          <w:tab/>
        </w:r>
        <w:r w:rsidR="0084747E" w:rsidRPr="00431E90">
          <w:rPr>
            <w:rStyle w:val="Hyperlink"/>
          </w:rPr>
          <w:t>Overview of The Study</w:t>
        </w:r>
        <w:r w:rsidR="0084747E">
          <w:rPr>
            <w:webHidden/>
          </w:rPr>
          <w:tab/>
        </w:r>
        <w:r w:rsidR="0084747E">
          <w:rPr>
            <w:webHidden/>
          </w:rPr>
          <w:fldChar w:fldCharType="begin"/>
        </w:r>
        <w:r w:rsidR="0084747E">
          <w:rPr>
            <w:webHidden/>
          </w:rPr>
          <w:instrText xml:space="preserve"> PAGEREF _Toc487898448 \h </w:instrText>
        </w:r>
        <w:r w:rsidR="0084747E">
          <w:rPr>
            <w:webHidden/>
          </w:rPr>
        </w:r>
        <w:r w:rsidR="0084747E">
          <w:rPr>
            <w:webHidden/>
          </w:rPr>
          <w:fldChar w:fldCharType="separate"/>
        </w:r>
        <w:r w:rsidR="0084747E">
          <w:rPr>
            <w:webHidden/>
          </w:rPr>
          <w:t>1</w:t>
        </w:r>
        <w:r w:rsidR="0084747E">
          <w:rPr>
            <w:webHidden/>
          </w:rPr>
          <w:fldChar w:fldCharType="end"/>
        </w:r>
      </w:hyperlink>
    </w:p>
    <w:p w14:paraId="3FA91AA5"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49" w:history="1">
        <w:r w:rsidR="0084747E" w:rsidRPr="00431E90">
          <w:rPr>
            <w:rStyle w:val="Hyperlink"/>
          </w:rPr>
          <w:t>1.2</w:t>
        </w:r>
        <w:r w:rsidR="0084747E">
          <w:rPr>
            <w:rFonts w:asciiTheme="minorHAnsi" w:eastAsiaTheme="minorEastAsia" w:hAnsiTheme="minorHAnsi" w:cstheme="minorBidi"/>
            <w:sz w:val="22"/>
            <w:lang w:val="en-US"/>
          </w:rPr>
          <w:tab/>
        </w:r>
        <w:r w:rsidR="0084747E" w:rsidRPr="00431E90">
          <w:rPr>
            <w:rStyle w:val="Hyperlink"/>
          </w:rPr>
          <w:t>Significance of The Study</w:t>
        </w:r>
        <w:r w:rsidR="0084747E">
          <w:rPr>
            <w:webHidden/>
          </w:rPr>
          <w:tab/>
        </w:r>
        <w:r w:rsidR="0084747E">
          <w:rPr>
            <w:webHidden/>
          </w:rPr>
          <w:fldChar w:fldCharType="begin"/>
        </w:r>
        <w:r w:rsidR="0084747E">
          <w:rPr>
            <w:webHidden/>
          </w:rPr>
          <w:instrText xml:space="preserve"> PAGEREF _Toc487898449 \h </w:instrText>
        </w:r>
        <w:r w:rsidR="0084747E">
          <w:rPr>
            <w:webHidden/>
          </w:rPr>
        </w:r>
        <w:r w:rsidR="0084747E">
          <w:rPr>
            <w:webHidden/>
          </w:rPr>
          <w:fldChar w:fldCharType="separate"/>
        </w:r>
        <w:r w:rsidR="0084747E">
          <w:rPr>
            <w:webHidden/>
          </w:rPr>
          <w:t>1</w:t>
        </w:r>
        <w:r w:rsidR="0084747E">
          <w:rPr>
            <w:webHidden/>
          </w:rPr>
          <w:fldChar w:fldCharType="end"/>
        </w:r>
      </w:hyperlink>
    </w:p>
    <w:p w14:paraId="556FFC43"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0" w:history="1">
        <w:r w:rsidR="0084747E" w:rsidRPr="00431E90">
          <w:rPr>
            <w:rStyle w:val="Hyperlink"/>
          </w:rPr>
          <w:t>1.3</w:t>
        </w:r>
        <w:r w:rsidR="0084747E">
          <w:rPr>
            <w:rFonts w:asciiTheme="minorHAnsi" w:eastAsiaTheme="minorEastAsia" w:hAnsiTheme="minorHAnsi" w:cstheme="minorBidi"/>
            <w:sz w:val="22"/>
            <w:lang w:val="en-US"/>
          </w:rPr>
          <w:tab/>
        </w:r>
        <w:r w:rsidR="0084747E" w:rsidRPr="00431E90">
          <w:rPr>
            <w:rStyle w:val="Hyperlink"/>
          </w:rPr>
          <w:t>Research Problem</w:t>
        </w:r>
        <w:r w:rsidR="0084747E">
          <w:rPr>
            <w:webHidden/>
          </w:rPr>
          <w:tab/>
        </w:r>
        <w:r w:rsidR="0084747E">
          <w:rPr>
            <w:webHidden/>
          </w:rPr>
          <w:fldChar w:fldCharType="begin"/>
        </w:r>
        <w:r w:rsidR="0084747E">
          <w:rPr>
            <w:webHidden/>
          </w:rPr>
          <w:instrText xml:space="preserve"> PAGEREF _Toc487898450 \h </w:instrText>
        </w:r>
        <w:r w:rsidR="0084747E">
          <w:rPr>
            <w:webHidden/>
          </w:rPr>
        </w:r>
        <w:r w:rsidR="0084747E">
          <w:rPr>
            <w:webHidden/>
          </w:rPr>
          <w:fldChar w:fldCharType="separate"/>
        </w:r>
        <w:r w:rsidR="0084747E">
          <w:rPr>
            <w:webHidden/>
          </w:rPr>
          <w:t>1</w:t>
        </w:r>
        <w:r w:rsidR="0084747E">
          <w:rPr>
            <w:webHidden/>
          </w:rPr>
          <w:fldChar w:fldCharType="end"/>
        </w:r>
      </w:hyperlink>
    </w:p>
    <w:p w14:paraId="442D8BC1"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1" w:history="1">
        <w:r w:rsidR="0084747E" w:rsidRPr="00431E90">
          <w:rPr>
            <w:rStyle w:val="Hyperlink"/>
          </w:rPr>
          <w:t>1.4</w:t>
        </w:r>
        <w:r w:rsidR="0084747E">
          <w:rPr>
            <w:rFonts w:asciiTheme="minorHAnsi" w:eastAsiaTheme="minorEastAsia" w:hAnsiTheme="minorHAnsi" w:cstheme="minorBidi"/>
            <w:sz w:val="22"/>
            <w:lang w:val="en-US"/>
          </w:rPr>
          <w:tab/>
        </w:r>
        <w:r w:rsidR="0084747E" w:rsidRPr="00431E90">
          <w:rPr>
            <w:rStyle w:val="Hyperlink"/>
          </w:rPr>
          <w:t>Scope of Study</w:t>
        </w:r>
        <w:r w:rsidR="0084747E">
          <w:rPr>
            <w:webHidden/>
          </w:rPr>
          <w:tab/>
        </w:r>
        <w:r w:rsidR="0084747E">
          <w:rPr>
            <w:webHidden/>
          </w:rPr>
          <w:fldChar w:fldCharType="begin"/>
        </w:r>
        <w:r w:rsidR="0084747E">
          <w:rPr>
            <w:webHidden/>
          </w:rPr>
          <w:instrText xml:space="preserve"> PAGEREF _Toc487898451 \h </w:instrText>
        </w:r>
        <w:r w:rsidR="0084747E">
          <w:rPr>
            <w:webHidden/>
          </w:rPr>
        </w:r>
        <w:r w:rsidR="0084747E">
          <w:rPr>
            <w:webHidden/>
          </w:rPr>
          <w:fldChar w:fldCharType="separate"/>
        </w:r>
        <w:r w:rsidR="0084747E">
          <w:rPr>
            <w:webHidden/>
          </w:rPr>
          <w:t>1</w:t>
        </w:r>
        <w:r w:rsidR="0084747E">
          <w:rPr>
            <w:webHidden/>
          </w:rPr>
          <w:fldChar w:fldCharType="end"/>
        </w:r>
      </w:hyperlink>
    </w:p>
    <w:p w14:paraId="225736CB"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2" w:history="1">
        <w:r w:rsidR="0084747E" w:rsidRPr="00431E90">
          <w:rPr>
            <w:rStyle w:val="Hyperlink"/>
          </w:rPr>
          <w:t>1.5</w:t>
        </w:r>
        <w:r w:rsidR="0084747E">
          <w:rPr>
            <w:rFonts w:asciiTheme="minorHAnsi" w:eastAsiaTheme="minorEastAsia" w:hAnsiTheme="minorHAnsi" w:cstheme="minorBidi"/>
            <w:sz w:val="22"/>
            <w:lang w:val="en-US"/>
          </w:rPr>
          <w:tab/>
        </w:r>
        <w:r w:rsidR="0084747E" w:rsidRPr="00431E90">
          <w:rPr>
            <w:rStyle w:val="Hyperlink"/>
          </w:rPr>
          <w:t>Research Questions</w:t>
        </w:r>
        <w:r w:rsidR="0084747E">
          <w:rPr>
            <w:webHidden/>
          </w:rPr>
          <w:tab/>
        </w:r>
        <w:r w:rsidR="0084747E">
          <w:rPr>
            <w:webHidden/>
          </w:rPr>
          <w:fldChar w:fldCharType="begin"/>
        </w:r>
        <w:r w:rsidR="0084747E">
          <w:rPr>
            <w:webHidden/>
          </w:rPr>
          <w:instrText xml:space="preserve"> PAGEREF _Toc487898452 \h </w:instrText>
        </w:r>
        <w:r w:rsidR="0084747E">
          <w:rPr>
            <w:webHidden/>
          </w:rPr>
        </w:r>
        <w:r w:rsidR="0084747E">
          <w:rPr>
            <w:webHidden/>
          </w:rPr>
          <w:fldChar w:fldCharType="separate"/>
        </w:r>
        <w:r w:rsidR="0084747E">
          <w:rPr>
            <w:webHidden/>
          </w:rPr>
          <w:t>1</w:t>
        </w:r>
        <w:r w:rsidR="0084747E">
          <w:rPr>
            <w:webHidden/>
          </w:rPr>
          <w:fldChar w:fldCharType="end"/>
        </w:r>
      </w:hyperlink>
    </w:p>
    <w:p w14:paraId="06DDCEC2"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3" w:history="1">
        <w:r w:rsidR="0084747E" w:rsidRPr="00431E90">
          <w:rPr>
            <w:rStyle w:val="Hyperlink"/>
          </w:rPr>
          <w:t>1.6</w:t>
        </w:r>
        <w:r w:rsidR="0084747E">
          <w:rPr>
            <w:rFonts w:asciiTheme="minorHAnsi" w:eastAsiaTheme="minorEastAsia" w:hAnsiTheme="minorHAnsi" w:cstheme="minorBidi"/>
            <w:sz w:val="22"/>
            <w:lang w:val="en-US"/>
          </w:rPr>
          <w:tab/>
        </w:r>
        <w:r w:rsidR="0084747E" w:rsidRPr="00431E90">
          <w:rPr>
            <w:rStyle w:val="Hyperlink"/>
          </w:rPr>
          <w:t>Research Objectives</w:t>
        </w:r>
        <w:r w:rsidR="0084747E">
          <w:rPr>
            <w:webHidden/>
          </w:rPr>
          <w:tab/>
        </w:r>
        <w:r w:rsidR="0084747E">
          <w:rPr>
            <w:webHidden/>
          </w:rPr>
          <w:fldChar w:fldCharType="begin"/>
        </w:r>
        <w:r w:rsidR="0084747E">
          <w:rPr>
            <w:webHidden/>
          </w:rPr>
          <w:instrText xml:space="preserve"> PAGEREF _Toc487898453 \h </w:instrText>
        </w:r>
        <w:r w:rsidR="0084747E">
          <w:rPr>
            <w:webHidden/>
          </w:rPr>
        </w:r>
        <w:r w:rsidR="0084747E">
          <w:rPr>
            <w:webHidden/>
          </w:rPr>
          <w:fldChar w:fldCharType="separate"/>
        </w:r>
        <w:r w:rsidR="0084747E">
          <w:rPr>
            <w:webHidden/>
          </w:rPr>
          <w:t>2</w:t>
        </w:r>
        <w:r w:rsidR="0084747E">
          <w:rPr>
            <w:webHidden/>
          </w:rPr>
          <w:fldChar w:fldCharType="end"/>
        </w:r>
      </w:hyperlink>
    </w:p>
    <w:p w14:paraId="0651A71F" w14:textId="71053C5E" w:rsidR="0084747E" w:rsidRDefault="00E11963">
      <w:pPr>
        <w:pStyle w:val="TOC2"/>
        <w:tabs>
          <w:tab w:val="left" w:pos="1814"/>
        </w:tabs>
        <w:rPr>
          <w:rFonts w:asciiTheme="minorHAnsi" w:eastAsiaTheme="minorEastAsia" w:hAnsiTheme="minorHAnsi" w:cstheme="minorBidi"/>
          <w:sz w:val="22"/>
          <w:lang w:val="en-US"/>
        </w:rPr>
      </w:pPr>
      <w:hyperlink w:anchor="_Toc487898454" w:history="1">
        <w:r w:rsidR="0084747E" w:rsidRPr="00431E90">
          <w:rPr>
            <w:rStyle w:val="Hyperlink"/>
          </w:rPr>
          <w:t>1.7</w:t>
        </w:r>
        <w:r w:rsidR="0084747E">
          <w:rPr>
            <w:rFonts w:asciiTheme="minorHAnsi" w:eastAsiaTheme="minorEastAsia" w:hAnsiTheme="minorHAnsi" w:cstheme="minorBidi"/>
            <w:sz w:val="22"/>
            <w:lang w:val="en-US"/>
          </w:rPr>
          <w:tab/>
        </w:r>
        <w:r w:rsidR="0084747E" w:rsidRPr="00431E90">
          <w:rPr>
            <w:rStyle w:val="Hyperlink"/>
          </w:rPr>
          <w:t xml:space="preserve">Thesis </w:t>
        </w:r>
        <w:r w:rsidR="00844C69">
          <w:rPr>
            <w:rStyle w:val="Hyperlink"/>
          </w:rPr>
          <w:t>Organisation</w:t>
        </w:r>
        <w:r w:rsidR="0084747E">
          <w:rPr>
            <w:webHidden/>
          </w:rPr>
          <w:tab/>
        </w:r>
        <w:r w:rsidR="0084747E">
          <w:rPr>
            <w:webHidden/>
          </w:rPr>
          <w:fldChar w:fldCharType="begin"/>
        </w:r>
        <w:r w:rsidR="0084747E">
          <w:rPr>
            <w:webHidden/>
          </w:rPr>
          <w:instrText xml:space="preserve"> PAGEREF _Toc487898454 \h </w:instrText>
        </w:r>
        <w:r w:rsidR="0084747E">
          <w:rPr>
            <w:webHidden/>
          </w:rPr>
        </w:r>
        <w:r w:rsidR="0084747E">
          <w:rPr>
            <w:webHidden/>
          </w:rPr>
          <w:fldChar w:fldCharType="separate"/>
        </w:r>
        <w:r w:rsidR="0084747E">
          <w:rPr>
            <w:webHidden/>
          </w:rPr>
          <w:t>2</w:t>
        </w:r>
        <w:r w:rsidR="0084747E">
          <w:rPr>
            <w:webHidden/>
          </w:rPr>
          <w:fldChar w:fldCharType="end"/>
        </w:r>
      </w:hyperlink>
    </w:p>
    <w:p w14:paraId="0584FE0C" w14:textId="77777777" w:rsidR="0084747E" w:rsidRDefault="00E11963">
      <w:pPr>
        <w:pStyle w:val="TOC1"/>
        <w:tabs>
          <w:tab w:val="left" w:pos="1814"/>
        </w:tabs>
        <w:rPr>
          <w:rFonts w:asciiTheme="minorHAnsi" w:eastAsiaTheme="minorEastAsia" w:hAnsiTheme="minorHAnsi" w:cstheme="minorBidi"/>
          <w:sz w:val="22"/>
          <w:lang w:val="en-US"/>
        </w:rPr>
      </w:pPr>
      <w:hyperlink w:anchor="_Toc487898455" w:history="1">
        <w:r w:rsidR="0084747E" w:rsidRPr="00431E90">
          <w:rPr>
            <w:rStyle w:val="Hyperlink"/>
            <w:rFonts w:asciiTheme="majorBidi" w:hAnsiTheme="majorBidi" w:cstheme="majorBidi"/>
            <w:lang w:val="en-GB"/>
          </w:rPr>
          <w:t>CHAPTER 2</w:t>
        </w:r>
        <w:r w:rsidR="0084747E">
          <w:rPr>
            <w:rFonts w:asciiTheme="minorHAnsi" w:eastAsiaTheme="minorEastAsia" w:hAnsiTheme="minorHAnsi" w:cstheme="minorBidi"/>
            <w:sz w:val="22"/>
            <w:lang w:val="en-US"/>
          </w:rPr>
          <w:tab/>
        </w:r>
        <w:r w:rsidR="0084747E" w:rsidRPr="00431E90">
          <w:rPr>
            <w:rStyle w:val="Hyperlink"/>
            <w:rFonts w:asciiTheme="majorBidi" w:hAnsiTheme="majorBidi" w:cstheme="majorBidi"/>
            <w:lang w:val="en-GB"/>
          </w:rPr>
          <w:t>LITERATURE REVIEW</w:t>
        </w:r>
        <w:r w:rsidR="0084747E">
          <w:rPr>
            <w:webHidden/>
          </w:rPr>
          <w:tab/>
        </w:r>
        <w:r w:rsidR="0084747E">
          <w:rPr>
            <w:webHidden/>
          </w:rPr>
          <w:fldChar w:fldCharType="begin"/>
        </w:r>
        <w:r w:rsidR="0084747E">
          <w:rPr>
            <w:webHidden/>
          </w:rPr>
          <w:instrText xml:space="preserve"> PAGEREF _Toc487898455 \h </w:instrText>
        </w:r>
        <w:r w:rsidR="0084747E">
          <w:rPr>
            <w:webHidden/>
          </w:rPr>
        </w:r>
        <w:r w:rsidR="0084747E">
          <w:rPr>
            <w:webHidden/>
          </w:rPr>
          <w:fldChar w:fldCharType="separate"/>
        </w:r>
        <w:r w:rsidR="0084747E">
          <w:rPr>
            <w:webHidden/>
          </w:rPr>
          <w:t>3</w:t>
        </w:r>
        <w:r w:rsidR="0084747E">
          <w:rPr>
            <w:webHidden/>
          </w:rPr>
          <w:fldChar w:fldCharType="end"/>
        </w:r>
      </w:hyperlink>
    </w:p>
    <w:p w14:paraId="5A12C529"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6" w:history="1">
        <w:r w:rsidR="0084747E" w:rsidRPr="00431E90">
          <w:rPr>
            <w:rStyle w:val="Hyperlink"/>
          </w:rPr>
          <w:t>2.1</w:t>
        </w:r>
        <w:r w:rsidR="0084747E">
          <w:rPr>
            <w:rFonts w:asciiTheme="minorHAnsi" w:eastAsiaTheme="minorEastAsia" w:hAnsiTheme="minorHAnsi" w:cstheme="minorBidi"/>
            <w:sz w:val="22"/>
            <w:lang w:val="en-US"/>
          </w:rPr>
          <w:tab/>
        </w:r>
        <w:r w:rsidR="0084747E" w:rsidRPr="00431E90">
          <w:rPr>
            <w:rStyle w:val="Hyperlink"/>
          </w:rPr>
          <w:t>Insert Headings</w:t>
        </w:r>
        <w:r w:rsidR="0084747E">
          <w:rPr>
            <w:webHidden/>
          </w:rPr>
          <w:tab/>
        </w:r>
        <w:r w:rsidR="0084747E">
          <w:rPr>
            <w:webHidden/>
          </w:rPr>
          <w:fldChar w:fldCharType="begin"/>
        </w:r>
        <w:r w:rsidR="0084747E">
          <w:rPr>
            <w:webHidden/>
          </w:rPr>
          <w:instrText xml:space="preserve"> PAGEREF _Toc487898456 \h </w:instrText>
        </w:r>
        <w:r w:rsidR="0084747E">
          <w:rPr>
            <w:webHidden/>
          </w:rPr>
        </w:r>
        <w:r w:rsidR="0084747E">
          <w:rPr>
            <w:webHidden/>
          </w:rPr>
          <w:fldChar w:fldCharType="separate"/>
        </w:r>
        <w:r w:rsidR="0084747E">
          <w:rPr>
            <w:webHidden/>
          </w:rPr>
          <w:t>3</w:t>
        </w:r>
        <w:r w:rsidR="0084747E">
          <w:rPr>
            <w:webHidden/>
          </w:rPr>
          <w:fldChar w:fldCharType="end"/>
        </w:r>
      </w:hyperlink>
    </w:p>
    <w:p w14:paraId="1D229595" w14:textId="77777777" w:rsidR="0084747E" w:rsidRDefault="00E11963">
      <w:pPr>
        <w:pStyle w:val="TOC3"/>
        <w:tabs>
          <w:tab w:val="left" w:pos="2608"/>
        </w:tabs>
        <w:rPr>
          <w:rFonts w:asciiTheme="minorHAnsi" w:eastAsiaTheme="minorEastAsia" w:hAnsiTheme="minorHAnsi" w:cstheme="minorBidi"/>
          <w:noProof/>
          <w:sz w:val="22"/>
          <w:lang w:val="en-US"/>
        </w:rPr>
      </w:pPr>
      <w:hyperlink w:anchor="_Toc487898457" w:history="1">
        <w:r w:rsidR="0084747E" w:rsidRPr="00431E90">
          <w:rPr>
            <w:rStyle w:val="Hyperlink"/>
            <w:noProof/>
          </w:rPr>
          <w:t>2.1.1</w:t>
        </w:r>
        <w:r w:rsidR="0084747E">
          <w:rPr>
            <w:rFonts w:asciiTheme="minorHAnsi" w:eastAsiaTheme="minorEastAsia" w:hAnsiTheme="minorHAnsi" w:cstheme="minorBidi"/>
            <w:noProof/>
            <w:sz w:val="22"/>
            <w:lang w:val="en-US"/>
          </w:rPr>
          <w:tab/>
        </w:r>
        <w:r w:rsidR="0084747E" w:rsidRPr="00431E90">
          <w:rPr>
            <w:rStyle w:val="Hyperlink"/>
            <w:noProof/>
          </w:rPr>
          <w:t>How to insert Headings?</w:t>
        </w:r>
        <w:r w:rsidR="0084747E">
          <w:rPr>
            <w:noProof/>
            <w:webHidden/>
          </w:rPr>
          <w:tab/>
        </w:r>
        <w:r w:rsidR="0084747E">
          <w:rPr>
            <w:noProof/>
            <w:webHidden/>
          </w:rPr>
          <w:fldChar w:fldCharType="begin"/>
        </w:r>
        <w:r w:rsidR="0084747E">
          <w:rPr>
            <w:noProof/>
            <w:webHidden/>
          </w:rPr>
          <w:instrText xml:space="preserve"> PAGEREF _Toc487898457 \h </w:instrText>
        </w:r>
        <w:r w:rsidR="0084747E">
          <w:rPr>
            <w:noProof/>
            <w:webHidden/>
          </w:rPr>
        </w:r>
        <w:r w:rsidR="0084747E">
          <w:rPr>
            <w:noProof/>
            <w:webHidden/>
          </w:rPr>
          <w:fldChar w:fldCharType="separate"/>
        </w:r>
        <w:r w:rsidR="0084747E">
          <w:rPr>
            <w:noProof/>
            <w:webHidden/>
          </w:rPr>
          <w:t>3</w:t>
        </w:r>
        <w:r w:rsidR="0084747E">
          <w:rPr>
            <w:noProof/>
            <w:webHidden/>
          </w:rPr>
          <w:fldChar w:fldCharType="end"/>
        </w:r>
      </w:hyperlink>
    </w:p>
    <w:p w14:paraId="52D126E1"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8" w:history="1">
        <w:r w:rsidR="0084747E" w:rsidRPr="00431E90">
          <w:rPr>
            <w:rStyle w:val="Hyperlink"/>
          </w:rPr>
          <w:t>2.2</w:t>
        </w:r>
        <w:r w:rsidR="0084747E">
          <w:rPr>
            <w:rFonts w:asciiTheme="minorHAnsi" w:eastAsiaTheme="minorEastAsia" w:hAnsiTheme="minorHAnsi" w:cstheme="minorBidi"/>
            <w:sz w:val="22"/>
            <w:lang w:val="en-US"/>
          </w:rPr>
          <w:tab/>
        </w:r>
        <w:r w:rsidR="0084747E" w:rsidRPr="00431E90">
          <w:rPr>
            <w:rStyle w:val="Hyperlink"/>
          </w:rPr>
          <w:t>Edit the Paragraph</w:t>
        </w:r>
        <w:r w:rsidR="0084747E">
          <w:rPr>
            <w:webHidden/>
          </w:rPr>
          <w:tab/>
        </w:r>
        <w:r w:rsidR="0084747E">
          <w:rPr>
            <w:webHidden/>
          </w:rPr>
          <w:fldChar w:fldCharType="begin"/>
        </w:r>
        <w:r w:rsidR="0084747E">
          <w:rPr>
            <w:webHidden/>
          </w:rPr>
          <w:instrText xml:space="preserve"> PAGEREF _Toc487898458 \h </w:instrText>
        </w:r>
        <w:r w:rsidR="0084747E">
          <w:rPr>
            <w:webHidden/>
          </w:rPr>
        </w:r>
        <w:r w:rsidR="0084747E">
          <w:rPr>
            <w:webHidden/>
          </w:rPr>
          <w:fldChar w:fldCharType="separate"/>
        </w:r>
        <w:r w:rsidR="0084747E">
          <w:rPr>
            <w:webHidden/>
          </w:rPr>
          <w:t>3</w:t>
        </w:r>
        <w:r w:rsidR="0084747E">
          <w:rPr>
            <w:webHidden/>
          </w:rPr>
          <w:fldChar w:fldCharType="end"/>
        </w:r>
      </w:hyperlink>
    </w:p>
    <w:p w14:paraId="3CCD76F5"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59" w:history="1">
        <w:r w:rsidR="0084747E" w:rsidRPr="00431E90">
          <w:rPr>
            <w:rStyle w:val="Hyperlink"/>
          </w:rPr>
          <w:t>2.3</w:t>
        </w:r>
        <w:r w:rsidR="0084747E">
          <w:rPr>
            <w:rFonts w:asciiTheme="minorHAnsi" w:eastAsiaTheme="minorEastAsia" w:hAnsiTheme="minorHAnsi" w:cstheme="minorBidi"/>
            <w:sz w:val="22"/>
            <w:lang w:val="en-US"/>
          </w:rPr>
          <w:tab/>
        </w:r>
        <w:r w:rsidR="0084747E" w:rsidRPr="00431E90">
          <w:rPr>
            <w:rStyle w:val="Hyperlink"/>
          </w:rPr>
          <w:t>Insert Figures and Tables</w:t>
        </w:r>
        <w:r w:rsidR="0084747E">
          <w:rPr>
            <w:webHidden/>
          </w:rPr>
          <w:tab/>
        </w:r>
        <w:r w:rsidR="0084747E">
          <w:rPr>
            <w:webHidden/>
          </w:rPr>
          <w:fldChar w:fldCharType="begin"/>
        </w:r>
        <w:r w:rsidR="0084747E">
          <w:rPr>
            <w:webHidden/>
          </w:rPr>
          <w:instrText xml:space="preserve"> PAGEREF _Toc487898459 \h </w:instrText>
        </w:r>
        <w:r w:rsidR="0084747E">
          <w:rPr>
            <w:webHidden/>
          </w:rPr>
        </w:r>
        <w:r w:rsidR="0084747E">
          <w:rPr>
            <w:webHidden/>
          </w:rPr>
          <w:fldChar w:fldCharType="separate"/>
        </w:r>
        <w:r w:rsidR="0084747E">
          <w:rPr>
            <w:webHidden/>
          </w:rPr>
          <w:t>3</w:t>
        </w:r>
        <w:r w:rsidR="0084747E">
          <w:rPr>
            <w:webHidden/>
          </w:rPr>
          <w:fldChar w:fldCharType="end"/>
        </w:r>
      </w:hyperlink>
    </w:p>
    <w:p w14:paraId="31595A17" w14:textId="77777777" w:rsidR="0084747E" w:rsidRDefault="00E11963">
      <w:pPr>
        <w:pStyle w:val="TOC3"/>
        <w:tabs>
          <w:tab w:val="left" w:pos="2608"/>
        </w:tabs>
        <w:rPr>
          <w:rFonts w:asciiTheme="minorHAnsi" w:eastAsiaTheme="minorEastAsia" w:hAnsiTheme="minorHAnsi" w:cstheme="minorBidi"/>
          <w:noProof/>
          <w:sz w:val="22"/>
          <w:lang w:val="en-US"/>
        </w:rPr>
      </w:pPr>
      <w:hyperlink w:anchor="_Toc487898460" w:history="1">
        <w:r w:rsidR="0084747E" w:rsidRPr="00431E90">
          <w:rPr>
            <w:rStyle w:val="Hyperlink"/>
            <w:noProof/>
          </w:rPr>
          <w:t>2.3.1</w:t>
        </w:r>
        <w:r w:rsidR="0084747E">
          <w:rPr>
            <w:rFonts w:asciiTheme="minorHAnsi" w:eastAsiaTheme="minorEastAsia" w:hAnsiTheme="minorHAnsi" w:cstheme="minorBidi"/>
            <w:noProof/>
            <w:sz w:val="22"/>
            <w:lang w:val="en-US"/>
          </w:rPr>
          <w:tab/>
        </w:r>
        <w:r w:rsidR="0084747E" w:rsidRPr="00431E90">
          <w:rPr>
            <w:rStyle w:val="Hyperlink"/>
            <w:noProof/>
          </w:rPr>
          <w:t>How to insert Figures and Tables?</w:t>
        </w:r>
        <w:r w:rsidR="0084747E">
          <w:rPr>
            <w:noProof/>
            <w:webHidden/>
          </w:rPr>
          <w:tab/>
        </w:r>
        <w:r w:rsidR="0084747E">
          <w:rPr>
            <w:noProof/>
            <w:webHidden/>
          </w:rPr>
          <w:fldChar w:fldCharType="begin"/>
        </w:r>
        <w:r w:rsidR="0084747E">
          <w:rPr>
            <w:noProof/>
            <w:webHidden/>
          </w:rPr>
          <w:instrText xml:space="preserve"> PAGEREF _Toc487898460 \h </w:instrText>
        </w:r>
        <w:r w:rsidR="0084747E">
          <w:rPr>
            <w:noProof/>
            <w:webHidden/>
          </w:rPr>
        </w:r>
        <w:r w:rsidR="0084747E">
          <w:rPr>
            <w:noProof/>
            <w:webHidden/>
          </w:rPr>
          <w:fldChar w:fldCharType="separate"/>
        </w:r>
        <w:r w:rsidR="0084747E">
          <w:rPr>
            <w:noProof/>
            <w:webHidden/>
          </w:rPr>
          <w:t>3</w:t>
        </w:r>
        <w:r w:rsidR="0084747E">
          <w:rPr>
            <w:noProof/>
            <w:webHidden/>
          </w:rPr>
          <w:fldChar w:fldCharType="end"/>
        </w:r>
      </w:hyperlink>
    </w:p>
    <w:p w14:paraId="4BE1E9F7"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1" w:history="1">
        <w:r w:rsidR="0084747E" w:rsidRPr="00431E90">
          <w:rPr>
            <w:rStyle w:val="Hyperlink"/>
          </w:rPr>
          <w:t>2.4</w:t>
        </w:r>
        <w:r w:rsidR="0084747E">
          <w:rPr>
            <w:rFonts w:asciiTheme="minorHAnsi" w:eastAsiaTheme="minorEastAsia" w:hAnsiTheme="minorHAnsi" w:cstheme="minorBidi"/>
            <w:sz w:val="22"/>
            <w:lang w:val="en-US"/>
          </w:rPr>
          <w:tab/>
        </w:r>
        <w:r w:rsidR="0084747E" w:rsidRPr="00431E90">
          <w:rPr>
            <w:rStyle w:val="Hyperlink"/>
          </w:rPr>
          <w:t>Insert Table of Contents</w:t>
        </w:r>
        <w:r w:rsidR="0084747E">
          <w:rPr>
            <w:webHidden/>
          </w:rPr>
          <w:tab/>
        </w:r>
        <w:r w:rsidR="0084747E">
          <w:rPr>
            <w:webHidden/>
          </w:rPr>
          <w:fldChar w:fldCharType="begin"/>
        </w:r>
        <w:r w:rsidR="0084747E">
          <w:rPr>
            <w:webHidden/>
          </w:rPr>
          <w:instrText xml:space="preserve"> PAGEREF _Toc487898461 \h </w:instrText>
        </w:r>
        <w:r w:rsidR="0084747E">
          <w:rPr>
            <w:webHidden/>
          </w:rPr>
        </w:r>
        <w:r w:rsidR="0084747E">
          <w:rPr>
            <w:webHidden/>
          </w:rPr>
          <w:fldChar w:fldCharType="separate"/>
        </w:r>
        <w:r w:rsidR="0084747E">
          <w:rPr>
            <w:webHidden/>
          </w:rPr>
          <w:t>5</w:t>
        </w:r>
        <w:r w:rsidR="0084747E">
          <w:rPr>
            <w:webHidden/>
          </w:rPr>
          <w:fldChar w:fldCharType="end"/>
        </w:r>
      </w:hyperlink>
    </w:p>
    <w:p w14:paraId="34D978C1"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2" w:history="1">
        <w:r w:rsidR="0084747E" w:rsidRPr="00431E90">
          <w:rPr>
            <w:rStyle w:val="Hyperlink"/>
          </w:rPr>
          <w:t>2.5</w:t>
        </w:r>
        <w:r w:rsidR="0084747E">
          <w:rPr>
            <w:rFonts w:asciiTheme="minorHAnsi" w:eastAsiaTheme="minorEastAsia" w:hAnsiTheme="minorHAnsi" w:cstheme="minorBidi"/>
            <w:sz w:val="22"/>
            <w:lang w:val="en-US"/>
          </w:rPr>
          <w:tab/>
        </w:r>
        <w:r w:rsidR="0084747E" w:rsidRPr="00431E90">
          <w:rPr>
            <w:rStyle w:val="Hyperlink"/>
          </w:rPr>
          <w:t>Insert List of Figures and List of Tables</w:t>
        </w:r>
        <w:r w:rsidR="0084747E">
          <w:rPr>
            <w:webHidden/>
          </w:rPr>
          <w:tab/>
        </w:r>
        <w:r w:rsidR="0084747E">
          <w:rPr>
            <w:webHidden/>
          </w:rPr>
          <w:fldChar w:fldCharType="begin"/>
        </w:r>
        <w:r w:rsidR="0084747E">
          <w:rPr>
            <w:webHidden/>
          </w:rPr>
          <w:instrText xml:space="preserve"> PAGEREF _Toc487898462 \h </w:instrText>
        </w:r>
        <w:r w:rsidR="0084747E">
          <w:rPr>
            <w:webHidden/>
          </w:rPr>
        </w:r>
        <w:r w:rsidR="0084747E">
          <w:rPr>
            <w:webHidden/>
          </w:rPr>
          <w:fldChar w:fldCharType="separate"/>
        </w:r>
        <w:r w:rsidR="0084747E">
          <w:rPr>
            <w:webHidden/>
          </w:rPr>
          <w:t>6</w:t>
        </w:r>
        <w:r w:rsidR="0084747E">
          <w:rPr>
            <w:webHidden/>
          </w:rPr>
          <w:fldChar w:fldCharType="end"/>
        </w:r>
      </w:hyperlink>
    </w:p>
    <w:p w14:paraId="15FA5DA8"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3" w:history="1">
        <w:r w:rsidR="0084747E" w:rsidRPr="00431E90">
          <w:rPr>
            <w:rStyle w:val="Hyperlink"/>
          </w:rPr>
          <w:t>2.6</w:t>
        </w:r>
        <w:r w:rsidR="0084747E">
          <w:rPr>
            <w:rFonts w:asciiTheme="minorHAnsi" w:eastAsiaTheme="minorEastAsia" w:hAnsiTheme="minorHAnsi" w:cstheme="minorBidi"/>
            <w:sz w:val="22"/>
            <w:lang w:val="en-US"/>
          </w:rPr>
          <w:tab/>
        </w:r>
        <w:r w:rsidR="0084747E" w:rsidRPr="00431E90">
          <w:rPr>
            <w:rStyle w:val="Hyperlink"/>
          </w:rPr>
          <w:t>Whitireia Porirua Campus</w:t>
        </w:r>
        <w:r w:rsidR="0084747E">
          <w:rPr>
            <w:webHidden/>
          </w:rPr>
          <w:tab/>
        </w:r>
        <w:r w:rsidR="0084747E">
          <w:rPr>
            <w:webHidden/>
          </w:rPr>
          <w:fldChar w:fldCharType="begin"/>
        </w:r>
        <w:r w:rsidR="0084747E">
          <w:rPr>
            <w:webHidden/>
          </w:rPr>
          <w:instrText xml:space="preserve"> PAGEREF _Toc487898463 \h </w:instrText>
        </w:r>
        <w:r w:rsidR="0084747E">
          <w:rPr>
            <w:webHidden/>
          </w:rPr>
        </w:r>
        <w:r w:rsidR="0084747E">
          <w:rPr>
            <w:webHidden/>
          </w:rPr>
          <w:fldChar w:fldCharType="separate"/>
        </w:r>
        <w:r w:rsidR="0084747E">
          <w:rPr>
            <w:webHidden/>
          </w:rPr>
          <w:t>9</w:t>
        </w:r>
        <w:r w:rsidR="0084747E">
          <w:rPr>
            <w:webHidden/>
          </w:rPr>
          <w:fldChar w:fldCharType="end"/>
        </w:r>
      </w:hyperlink>
    </w:p>
    <w:p w14:paraId="40E7ABD4" w14:textId="77777777" w:rsidR="0084747E" w:rsidRDefault="00E11963">
      <w:pPr>
        <w:pStyle w:val="TOC3"/>
        <w:tabs>
          <w:tab w:val="left" w:pos="2608"/>
        </w:tabs>
        <w:rPr>
          <w:rFonts w:asciiTheme="minorHAnsi" w:eastAsiaTheme="minorEastAsia" w:hAnsiTheme="minorHAnsi" w:cstheme="minorBidi"/>
          <w:noProof/>
          <w:sz w:val="22"/>
          <w:lang w:val="en-US"/>
        </w:rPr>
      </w:pPr>
      <w:hyperlink w:anchor="_Toc487898464" w:history="1">
        <w:r w:rsidR="0084747E" w:rsidRPr="00431E90">
          <w:rPr>
            <w:rStyle w:val="Hyperlink"/>
            <w:noProof/>
          </w:rPr>
          <w:t>2.6.1</w:t>
        </w:r>
        <w:r w:rsidR="0084747E">
          <w:rPr>
            <w:rFonts w:asciiTheme="minorHAnsi" w:eastAsiaTheme="minorEastAsia" w:hAnsiTheme="minorHAnsi" w:cstheme="minorBidi"/>
            <w:noProof/>
            <w:sz w:val="22"/>
            <w:lang w:val="en-US"/>
          </w:rPr>
          <w:tab/>
        </w:r>
        <w:r w:rsidR="0084747E" w:rsidRPr="00431E90">
          <w:rPr>
            <w:rStyle w:val="Hyperlink"/>
            <w:noProof/>
          </w:rPr>
          <w:t>Library</w:t>
        </w:r>
        <w:r w:rsidR="0084747E">
          <w:rPr>
            <w:noProof/>
            <w:webHidden/>
          </w:rPr>
          <w:tab/>
        </w:r>
        <w:r w:rsidR="0084747E">
          <w:rPr>
            <w:noProof/>
            <w:webHidden/>
          </w:rPr>
          <w:fldChar w:fldCharType="begin"/>
        </w:r>
        <w:r w:rsidR="0084747E">
          <w:rPr>
            <w:noProof/>
            <w:webHidden/>
          </w:rPr>
          <w:instrText xml:space="preserve"> PAGEREF _Toc487898464 \h </w:instrText>
        </w:r>
        <w:r w:rsidR="0084747E">
          <w:rPr>
            <w:noProof/>
            <w:webHidden/>
          </w:rPr>
        </w:r>
        <w:r w:rsidR="0084747E">
          <w:rPr>
            <w:noProof/>
            <w:webHidden/>
          </w:rPr>
          <w:fldChar w:fldCharType="separate"/>
        </w:r>
        <w:r w:rsidR="0084747E">
          <w:rPr>
            <w:noProof/>
            <w:webHidden/>
          </w:rPr>
          <w:t>9</w:t>
        </w:r>
        <w:r w:rsidR="0084747E">
          <w:rPr>
            <w:noProof/>
            <w:webHidden/>
          </w:rPr>
          <w:fldChar w:fldCharType="end"/>
        </w:r>
      </w:hyperlink>
    </w:p>
    <w:p w14:paraId="12B7CDE4" w14:textId="77777777" w:rsidR="0084747E" w:rsidRDefault="00E11963">
      <w:pPr>
        <w:pStyle w:val="TOC3"/>
        <w:tabs>
          <w:tab w:val="left" w:pos="2608"/>
        </w:tabs>
        <w:rPr>
          <w:rFonts w:asciiTheme="minorHAnsi" w:eastAsiaTheme="minorEastAsia" w:hAnsiTheme="minorHAnsi" w:cstheme="minorBidi"/>
          <w:noProof/>
          <w:sz w:val="22"/>
          <w:lang w:val="en-US"/>
        </w:rPr>
      </w:pPr>
      <w:hyperlink w:anchor="_Toc487898465" w:history="1">
        <w:r w:rsidR="0084747E" w:rsidRPr="00431E90">
          <w:rPr>
            <w:rStyle w:val="Hyperlink"/>
            <w:noProof/>
          </w:rPr>
          <w:t>2.6.2</w:t>
        </w:r>
        <w:r w:rsidR="0084747E">
          <w:rPr>
            <w:rFonts w:asciiTheme="minorHAnsi" w:eastAsiaTheme="minorEastAsia" w:hAnsiTheme="minorHAnsi" w:cstheme="minorBidi"/>
            <w:noProof/>
            <w:sz w:val="22"/>
            <w:lang w:val="en-US"/>
          </w:rPr>
          <w:tab/>
        </w:r>
        <w:r w:rsidR="0084747E" w:rsidRPr="00431E90">
          <w:rPr>
            <w:rStyle w:val="Hyperlink"/>
            <w:noProof/>
          </w:rPr>
          <w:t>The Centre of of Porirua Campus</w:t>
        </w:r>
        <w:r w:rsidR="0084747E">
          <w:rPr>
            <w:noProof/>
            <w:webHidden/>
          </w:rPr>
          <w:tab/>
        </w:r>
        <w:r w:rsidR="0084747E">
          <w:rPr>
            <w:noProof/>
            <w:webHidden/>
          </w:rPr>
          <w:fldChar w:fldCharType="begin"/>
        </w:r>
        <w:r w:rsidR="0084747E">
          <w:rPr>
            <w:noProof/>
            <w:webHidden/>
          </w:rPr>
          <w:instrText xml:space="preserve"> PAGEREF _Toc487898465 \h </w:instrText>
        </w:r>
        <w:r w:rsidR="0084747E">
          <w:rPr>
            <w:noProof/>
            <w:webHidden/>
          </w:rPr>
        </w:r>
        <w:r w:rsidR="0084747E">
          <w:rPr>
            <w:noProof/>
            <w:webHidden/>
          </w:rPr>
          <w:fldChar w:fldCharType="separate"/>
        </w:r>
        <w:r w:rsidR="0084747E">
          <w:rPr>
            <w:noProof/>
            <w:webHidden/>
          </w:rPr>
          <w:t>9</w:t>
        </w:r>
        <w:r w:rsidR="0084747E">
          <w:rPr>
            <w:noProof/>
            <w:webHidden/>
          </w:rPr>
          <w:fldChar w:fldCharType="end"/>
        </w:r>
      </w:hyperlink>
    </w:p>
    <w:p w14:paraId="3062708E"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6" w:history="1">
        <w:r w:rsidR="0084747E" w:rsidRPr="00431E90">
          <w:rPr>
            <w:rStyle w:val="Hyperlink"/>
          </w:rPr>
          <w:t>2.7</w:t>
        </w:r>
        <w:r w:rsidR="0084747E">
          <w:rPr>
            <w:rFonts w:asciiTheme="minorHAnsi" w:eastAsiaTheme="minorEastAsia" w:hAnsiTheme="minorHAnsi" w:cstheme="minorBidi"/>
            <w:sz w:val="22"/>
            <w:lang w:val="en-US"/>
          </w:rPr>
          <w:tab/>
        </w:r>
        <w:r w:rsidR="0084747E" w:rsidRPr="00431E90">
          <w:rPr>
            <w:rStyle w:val="Hyperlink"/>
          </w:rPr>
          <w:t>Example of Refernces in APA Format</w:t>
        </w:r>
        <w:r w:rsidR="0084747E">
          <w:rPr>
            <w:webHidden/>
          </w:rPr>
          <w:tab/>
        </w:r>
        <w:r w:rsidR="0084747E">
          <w:rPr>
            <w:webHidden/>
          </w:rPr>
          <w:fldChar w:fldCharType="begin"/>
        </w:r>
        <w:r w:rsidR="0084747E">
          <w:rPr>
            <w:webHidden/>
          </w:rPr>
          <w:instrText xml:space="preserve"> PAGEREF _Toc487898466 \h </w:instrText>
        </w:r>
        <w:r w:rsidR="0084747E">
          <w:rPr>
            <w:webHidden/>
          </w:rPr>
        </w:r>
        <w:r w:rsidR="0084747E">
          <w:rPr>
            <w:webHidden/>
          </w:rPr>
          <w:fldChar w:fldCharType="separate"/>
        </w:r>
        <w:r w:rsidR="0084747E">
          <w:rPr>
            <w:webHidden/>
          </w:rPr>
          <w:t>10</w:t>
        </w:r>
        <w:r w:rsidR="0084747E">
          <w:rPr>
            <w:webHidden/>
          </w:rPr>
          <w:fldChar w:fldCharType="end"/>
        </w:r>
      </w:hyperlink>
    </w:p>
    <w:p w14:paraId="4B84D16D"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7" w:history="1">
        <w:r w:rsidR="0084747E" w:rsidRPr="00431E90">
          <w:rPr>
            <w:rStyle w:val="Hyperlink"/>
          </w:rPr>
          <w:t>2.8</w:t>
        </w:r>
        <w:r w:rsidR="0084747E">
          <w:rPr>
            <w:rFonts w:asciiTheme="minorHAnsi" w:eastAsiaTheme="minorEastAsia" w:hAnsiTheme="minorHAnsi" w:cstheme="minorBidi"/>
            <w:sz w:val="22"/>
            <w:lang w:val="en-US"/>
          </w:rPr>
          <w:tab/>
        </w:r>
        <w:r w:rsidR="0084747E" w:rsidRPr="00431E90">
          <w:rPr>
            <w:rStyle w:val="Hyperlink"/>
          </w:rPr>
          <w:t>Summary</w:t>
        </w:r>
        <w:r w:rsidR="0084747E">
          <w:rPr>
            <w:webHidden/>
          </w:rPr>
          <w:tab/>
        </w:r>
        <w:r w:rsidR="0084747E">
          <w:rPr>
            <w:webHidden/>
          </w:rPr>
          <w:fldChar w:fldCharType="begin"/>
        </w:r>
        <w:r w:rsidR="0084747E">
          <w:rPr>
            <w:webHidden/>
          </w:rPr>
          <w:instrText xml:space="preserve"> PAGEREF _Toc487898467 \h </w:instrText>
        </w:r>
        <w:r w:rsidR="0084747E">
          <w:rPr>
            <w:webHidden/>
          </w:rPr>
        </w:r>
        <w:r w:rsidR="0084747E">
          <w:rPr>
            <w:webHidden/>
          </w:rPr>
          <w:fldChar w:fldCharType="separate"/>
        </w:r>
        <w:r w:rsidR="0084747E">
          <w:rPr>
            <w:webHidden/>
          </w:rPr>
          <w:t>10</w:t>
        </w:r>
        <w:r w:rsidR="0084747E">
          <w:rPr>
            <w:webHidden/>
          </w:rPr>
          <w:fldChar w:fldCharType="end"/>
        </w:r>
      </w:hyperlink>
    </w:p>
    <w:p w14:paraId="41631445" w14:textId="77777777" w:rsidR="0084747E" w:rsidRDefault="00E11963">
      <w:pPr>
        <w:pStyle w:val="TOC1"/>
        <w:tabs>
          <w:tab w:val="left" w:pos="1814"/>
        </w:tabs>
        <w:rPr>
          <w:rFonts w:asciiTheme="minorHAnsi" w:eastAsiaTheme="minorEastAsia" w:hAnsiTheme="minorHAnsi" w:cstheme="minorBidi"/>
          <w:sz w:val="22"/>
          <w:lang w:val="en-US"/>
        </w:rPr>
      </w:pPr>
      <w:hyperlink w:anchor="_Toc487898468" w:history="1">
        <w:r w:rsidR="0084747E" w:rsidRPr="00431E90">
          <w:rPr>
            <w:rStyle w:val="Hyperlink"/>
          </w:rPr>
          <w:t>CHAPTER 3</w:t>
        </w:r>
        <w:r w:rsidR="0084747E">
          <w:rPr>
            <w:rFonts w:asciiTheme="minorHAnsi" w:eastAsiaTheme="minorEastAsia" w:hAnsiTheme="minorHAnsi" w:cstheme="minorBidi"/>
            <w:sz w:val="22"/>
            <w:lang w:val="en-US"/>
          </w:rPr>
          <w:tab/>
        </w:r>
        <w:r w:rsidR="0084747E" w:rsidRPr="00431E90">
          <w:rPr>
            <w:rStyle w:val="Hyperlink"/>
          </w:rPr>
          <w:t>Methodology</w:t>
        </w:r>
        <w:r w:rsidR="0084747E">
          <w:rPr>
            <w:webHidden/>
          </w:rPr>
          <w:tab/>
        </w:r>
        <w:r w:rsidR="0084747E">
          <w:rPr>
            <w:webHidden/>
          </w:rPr>
          <w:fldChar w:fldCharType="begin"/>
        </w:r>
        <w:r w:rsidR="0084747E">
          <w:rPr>
            <w:webHidden/>
          </w:rPr>
          <w:instrText xml:space="preserve"> PAGEREF _Toc487898468 \h </w:instrText>
        </w:r>
        <w:r w:rsidR="0084747E">
          <w:rPr>
            <w:webHidden/>
          </w:rPr>
        </w:r>
        <w:r w:rsidR="0084747E">
          <w:rPr>
            <w:webHidden/>
          </w:rPr>
          <w:fldChar w:fldCharType="separate"/>
        </w:r>
        <w:r w:rsidR="0084747E">
          <w:rPr>
            <w:webHidden/>
          </w:rPr>
          <w:t>11</w:t>
        </w:r>
        <w:r w:rsidR="0084747E">
          <w:rPr>
            <w:webHidden/>
          </w:rPr>
          <w:fldChar w:fldCharType="end"/>
        </w:r>
      </w:hyperlink>
    </w:p>
    <w:p w14:paraId="110D7476"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69" w:history="1">
        <w:r w:rsidR="0084747E" w:rsidRPr="00431E90">
          <w:rPr>
            <w:rStyle w:val="Hyperlink"/>
          </w:rPr>
          <w:t>3.1</w:t>
        </w:r>
        <w:r w:rsidR="0084747E">
          <w:rPr>
            <w:rFonts w:asciiTheme="minorHAnsi" w:eastAsiaTheme="minorEastAsia" w:hAnsiTheme="minorHAnsi" w:cstheme="minorBidi"/>
            <w:sz w:val="22"/>
            <w:lang w:val="en-US"/>
          </w:rPr>
          <w:tab/>
        </w:r>
        <w:r w:rsidR="0084747E" w:rsidRPr="00431E90">
          <w:rPr>
            <w:rStyle w:val="Hyperlink"/>
          </w:rPr>
          <w:t>Introduction</w:t>
        </w:r>
        <w:r w:rsidR="0084747E">
          <w:rPr>
            <w:webHidden/>
          </w:rPr>
          <w:tab/>
        </w:r>
        <w:r w:rsidR="0084747E">
          <w:rPr>
            <w:webHidden/>
          </w:rPr>
          <w:fldChar w:fldCharType="begin"/>
        </w:r>
        <w:r w:rsidR="0084747E">
          <w:rPr>
            <w:webHidden/>
          </w:rPr>
          <w:instrText xml:space="preserve"> PAGEREF _Toc487898469 \h </w:instrText>
        </w:r>
        <w:r w:rsidR="0084747E">
          <w:rPr>
            <w:webHidden/>
          </w:rPr>
        </w:r>
        <w:r w:rsidR="0084747E">
          <w:rPr>
            <w:webHidden/>
          </w:rPr>
          <w:fldChar w:fldCharType="separate"/>
        </w:r>
        <w:r w:rsidR="0084747E">
          <w:rPr>
            <w:webHidden/>
          </w:rPr>
          <w:t>11</w:t>
        </w:r>
        <w:r w:rsidR="0084747E">
          <w:rPr>
            <w:webHidden/>
          </w:rPr>
          <w:fldChar w:fldCharType="end"/>
        </w:r>
      </w:hyperlink>
    </w:p>
    <w:p w14:paraId="4C397ABB"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0" w:history="1">
        <w:r w:rsidR="0084747E" w:rsidRPr="00431E90">
          <w:rPr>
            <w:rStyle w:val="Hyperlink"/>
          </w:rPr>
          <w:t>3.2</w:t>
        </w:r>
        <w:r w:rsidR="0084747E">
          <w:rPr>
            <w:rFonts w:asciiTheme="minorHAnsi" w:eastAsiaTheme="minorEastAsia" w:hAnsiTheme="minorHAnsi" w:cstheme="minorBidi"/>
            <w:sz w:val="22"/>
            <w:lang w:val="en-US"/>
          </w:rPr>
          <w:tab/>
        </w:r>
        <w:r w:rsidR="0084747E" w:rsidRPr="00431E90">
          <w:rPr>
            <w:rStyle w:val="Hyperlink"/>
          </w:rPr>
          <w:t>Description</w:t>
        </w:r>
        <w:r w:rsidR="0084747E">
          <w:rPr>
            <w:webHidden/>
          </w:rPr>
          <w:tab/>
        </w:r>
        <w:r w:rsidR="0084747E">
          <w:rPr>
            <w:webHidden/>
          </w:rPr>
          <w:fldChar w:fldCharType="begin"/>
        </w:r>
        <w:r w:rsidR="0084747E">
          <w:rPr>
            <w:webHidden/>
          </w:rPr>
          <w:instrText xml:space="preserve"> PAGEREF _Toc487898470 \h </w:instrText>
        </w:r>
        <w:r w:rsidR="0084747E">
          <w:rPr>
            <w:webHidden/>
          </w:rPr>
        </w:r>
        <w:r w:rsidR="0084747E">
          <w:rPr>
            <w:webHidden/>
          </w:rPr>
          <w:fldChar w:fldCharType="separate"/>
        </w:r>
        <w:r w:rsidR="0084747E">
          <w:rPr>
            <w:webHidden/>
          </w:rPr>
          <w:t>11</w:t>
        </w:r>
        <w:r w:rsidR="0084747E">
          <w:rPr>
            <w:webHidden/>
          </w:rPr>
          <w:fldChar w:fldCharType="end"/>
        </w:r>
      </w:hyperlink>
    </w:p>
    <w:p w14:paraId="542623AF"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1" w:history="1">
        <w:r w:rsidR="0084747E" w:rsidRPr="00431E90">
          <w:rPr>
            <w:rStyle w:val="Hyperlink"/>
          </w:rPr>
          <w:t>3.3</w:t>
        </w:r>
        <w:r w:rsidR="0084747E">
          <w:rPr>
            <w:rFonts w:asciiTheme="minorHAnsi" w:eastAsiaTheme="minorEastAsia" w:hAnsiTheme="minorHAnsi" w:cstheme="minorBidi"/>
            <w:sz w:val="22"/>
            <w:lang w:val="en-US"/>
          </w:rPr>
          <w:tab/>
        </w:r>
        <w:r w:rsidR="0084747E" w:rsidRPr="00431E90">
          <w:rPr>
            <w:rStyle w:val="Hyperlink"/>
          </w:rPr>
          <w:t>Summary</w:t>
        </w:r>
        <w:r w:rsidR="0084747E">
          <w:rPr>
            <w:webHidden/>
          </w:rPr>
          <w:tab/>
        </w:r>
        <w:r w:rsidR="0084747E">
          <w:rPr>
            <w:webHidden/>
          </w:rPr>
          <w:fldChar w:fldCharType="begin"/>
        </w:r>
        <w:r w:rsidR="0084747E">
          <w:rPr>
            <w:webHidden/>
          </w:rPr>
          <w:instrText xml:space="preserve"> PAGEREF _Toc487898471 \h </w:instrText>
        </w:r>
        <w:r w:rsidR="0084747E">
          <w:rPr>
            <w:webHidden/>
          </w:rPr>
        </w:r>
        <w:r w:rsidR="0084747E">
          <w:rPr>
            <w:webHidden/>
          </w:rPr>
          <w:fldChar w:fldCharType="separate"/>
        </w:r>
        <w:r w:rsidR="0084747E">
          <w:rPr>
            <w:webHidden/>
          </w:rPr>
          <w:t>11</w:t>
        </w:r>
        <w:r w:rsidR="0084747E">
          <w:rPr>
            <w:webHidden/>
          </w:rPr>
          <w:fldChar w:fldCharType="end"/>
        </w:r>
      </w:hyperlink>
    </w:p>
    <w:p w14:paraId="5633E2EA" w14:textId="77777777" w:rsidR="0084747E" w:rsidRDefault="00E11963">
      <w:pPr>
        <w:pStyle w:val="TOC1"/>
        <w:tabs>
          <w:tab w:val="left" w:pos="1814"/>
        </w:tabs>
        <w:rPr>
          <w:rFonts w:asciiTheme="minorHAnsi" w:eastAsiaTheme="minorEastAsia" w:hAnsiTheme="minorHAnsi" w:cstheme="minorBidi"/>
          <w:sz w:val="22"/>
          <w:lang w:val="en-US"/>
        </w:rPr>
      </w:pPr>
      <w:hyperlink w:anchor="_Toc487898472" w:history="1">
        <w:r w:rsidR="0084747E" w:rsidRPr="00431E90">
          <w:rPr>
            <w:rStyle w:val="Hyperlink"/>
            <w:rFonts w:asciiTheme="majorBidi" w:hAnsiTheme="majorBidi" w:cstheme="majorBidi"/>
            <w:lang w:val="en-GB"/>
          </w:rPr>
          <w:t>CHAPTER 4</w:t>
        </w:r>
        <w:r w:rsidR="0084747E">
          <w:rPr>
            <w:rFonts w:asciiTheme="minorHAnsi" w:eastAsiaTheme="minorEastAsia" w:hAnsiTheme="minorHAnsi" w:cstheme="minorBidi"/>
            <w:sz w:val="22"/>
            <w:lang w:val="en-US"/>
          </w:rPr>
          <w:tab/>
        </w:r>
        <w:r w:rsidR="0084747E" w:rsidRPr="00431E90">
          <w:rPr>
            <w:rStyle w:val="Hyperlink"/>
            <w:rFonts w:asciiTheme="majorBidi" w:hAnsiTheme="majorBidi" w:cstheme="majorBidi"/>
            <w:lang w:val="en-GB"/>
          </w:rPr>
          <w:t>EXPERIMENTAL RESULTS AND DISCUSSION</w:t>
        </w:r>
        <w:r w:rsidR="0084747E">
          <w:rPr>
            <w:webHidden/>
          </w:rPr>
          <w:tab/>
        </w:r>
        <w:r w:rsidR="0084747E">
          <w:rPr>
            <w:webHidden/>
          </w:rPr>
          <w:fldChar w:fldCharType="begin"/>
        </w:r>
        <w:r w:rsidR="0084747E">
          <w:rPr>
            <w:webHidden/>
          </w:rPr>
          <w:instrText xml:space="preserve"> PAGEREF _Toc487898472 \h </w:instrText>
        </w:r>
        <w:r w:rsidR="0084747E">
          <w:rPr>
            <w:webHidden/>
          </w:rPr>
        </w:r>
        <w:r w:rsidR="0084747E">
          <w:rPr>
            <w:webHidden/>
          </w:rPr>
          <w:fldChar w:fldCharType="separate"/>
        </w:r>
        <w:r w:rsidR="0084747E">
          <w:rPr>
            <w:webHidden/>
          </w:rPr>
          <w:t>12</w:t>
        </w:r>
        <w:r w:rsidR="0084747E">
          <w:rPr>
            <w:webHidden/>
          </w:rPr>
          <w:fldChar w:fldCharType="end"/>
        </w:r>
      </w:hyperlink>
    </w:p>
    <w:p w14:paraId="1F950BE4"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3" w:history="1">
        <w:r w:rsidR="0084747E" w:rsidRPr="00431E90">
          <w:rPr>
            <w:rStyle w:val="Hyperlink"/>
          </w:rPr>
          <w:t>4.1</w:t>
        </w:r>
        <w:r w:rsidR="0084747E">
          <w:rPr>
            <w:rFonts w:asciiTheme="minorHAnsi" w:eastAsiaTheme="minorEastAsia" w:hAnsiTheme="minorHAnsi" w:cstheme="minorBidi"/>
            <w:sz w:val="22"/>
            <w:lang w:val="en-US"/>
          </w:rPr>
          <w:tab/>
        </w:r>
        <w:r w:rsidR="0084747E" w:rsidRPr="00431E90">
          <w:rPr>
            <w:rStyle w:val="Hyperlink"/>
          </w:rPr>
          <w:t>Introduction</w:t>
        </w:r>
        <w:r w:rsidR="0084747E">
          <w:rPr>
            <w:webHidden/>
          </w:rPr>
          <w:tab/>
        </w:r>
        <w:r w:rsidR="0084747E">
          <w:rPr>
            <w:webHidden/>
          </w:rPr>
          <w:fldChar w:fldCharType="begin"/>
        </w:r>
        <w:r w:rsidR="0084747E">
          <w:rPr>
            <w:webHidden/>
          </w:rPr>
          <w:instrText xml:space="preserve"> PAGEREF _Toc487898473 \h </w:instrText>
        </w:r>
        <w:r w:rsidR="0084747E">
          <w:rPr>
            <w:webHidden/>
          </w:rPr>
        </w:r>
        <w:r w:rsidR="0084747E">
          <w:rPr>
            <w:webHidden/>
          </w:rPr>
          <w:fldChar w:fldCharType="separate"/>
        </w:r>
        <w:r w:rsidR="0084747E">
          <w:rPr>
            <w:webHidden/>
          </w:rPr>
          <w:t>12</w:t>
        </w:r>
        <w:r w:rsidR="0084747E">
          <w:rPr>
            <w:webHidden/>
          </w:rPr>
          <w:fldChar w:fldCharType="end"/>
        </w:r>
      </w:hyperlink>
    </w:p>
    <w:p w14:paraId="33F5FE59"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4" w:history="1">
        <w:r w:rsidR="0084747E" w:rsidRPr="00431E90">
          <w:rPr>
            <w:rStyle w:val="Hyperlink"/>
          </w:rPr>
          <w:t>4.2</w:t>
        </w:r>
        <w:r w:rsidR="0084747E">
          <w:rPr>
            <w:rFonts w:asciiTheme="minorHAnsi" w:eastAsiaTheme="minorEastAsia" w:hAnsiTheme="minorHAnsi" w:cstheme="minorBidi"/>
            <w:sz w:val="22"/>
            <w:lang w:val="en-US"/>
          </w:rPr>
          <w:tab/>
        </w:r>
        <w:r w:rsidR="0084747E" w:rsidRPr="00431E90">
          <w:rPr>
            <w:rStyle w:val="Hyperlink"/>
          </w:rPr>
          <w:t>Experimental Results</w:t>
        </w:r>
        <w:r w:rsidR="0084747E">
          <w:rPr>
            <w:webHidden/>
          </w:rPr>
          <w:tab/>
        </w:r>
        <w:r w:rsidR="0084747E">
          <w:rPr>
            <w:webHidden/>
          </w:rPr>
          <w:fldChar w:fldCharType="begin"/>
        </w:r>
        <w:r w:rsidR="0084747E">
          <w:rPr>
            <w:webHidden/>
          </w:rPr>
          <w:instrText xml:space="preserve"> PAGEREF _Toc487898474 \h </w:instrText>
        </w:r>
        <w:r w:rsidR="0084747E">
          <w:rPr>
            <w:webHidden/>
          </w:rPr>
        </w:r>
        <w:r w:rsidR="0084747E">
          <w:rPr>
            <w:webHidden/>
          </w:rPr>
          <w:fldChar w:fldCharType="separate"/>
        </w:r>
        <w:r w:rsidR="0084747E">
          <w:rPr>
            <w:webHidden/>
          </w:rPr>
          <w:t>13</w:t>
        </w:r>
        <w:r w:rsidR="0084747E">
          <w:rPr>
            <w:webHidden/>
          </w:rPr>
          <w:fldChar w:fldCharType="end"/>
        </w:r>
      </w:hyperlink>
    </w:p>
    <w:p w14:paraId="7F2B71F9"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5" w:history="1">
        <w:r w:rsidR="0084747E" w:rsidRPr="00431E90">
          <w:rPr>
            <w:rStyle w:val="Hyperlink"/>
          </w:rPr>
          <w:t>4.3</w:t>
        </w:r>
        <w:r w:rsidR="0084747E">
          <w:rPr>
            <w:rFonts w:asciiTheme="minorHAnsi" w:eastAsiaTheme="minorEastAsia" w:hAnsiTheme="minorHAnsi" w:cstheme="minorBidi"/>
            <w:sz w:val="22"/>
            <w:lang w:val="en-US"/>
          </w:rPr>
          <w:tab/>
        </w:r>
        <w:r w:rsidR="0084747E" w:rsidRPr="00431E90">
          <w:rPr>
            <w:rStyle w:val="Hyperlink"/>
          </w:rPr>
          <w:t>Discussion</w:t>
        </w:r>
        <w:r w:rsidR="0084747E">
          <w:rPr>
            <w:webHidden/>
          </w:rPr>
          <w:tab/>
        </w:r>
        <w:r w:rsidR="0084747E">
          <w:rPr>
            <w:webHidden/>
          </w:rPr>
          <w:fldChar w:fldCharType="begin"/>
        </w:r>
        <w:r w:rsidR="0084747E">
          <w:rPr>
            <w:webHidden/>
          </w:rPr>
          <w:instrText xml:space="preserve"> PAGEREF _Toc487898475 \h </w:instrText>
        </w:r>
        <w:r w:rsidR="0084747E">
          <w:rPr>
            <w:webHidden/>
          </w:rPr>
        </w:r>
        <w:r w:rsidR="0084747E">
          <w:rPr>
            <w:webHidden/>
          </w:rPr>
          <w:fldChar w:fldCharType="separate"/>
        </w:r>
        <w:r w:rsidR="0084747E">
          <w:rPr>
            <w:webHidden/>
          </w:rPr>
          <w:t>13</w:t>
        </w:r>
        <w:r w:rsidR="0084747E">
          <w:rPr>
            <w:webHidden/>
          </w:rPr>
          <w:fldChar w:fldCharType="end"/>
        </w:r>
      </w:hyperlink>
    </w:p>
    <w:p w14:paraId="40C04EE6"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6" w:history="1">
        <w:r w:rsidR="0084747E" w:rsidRPr="00431E90">
          <w:rPr>
            <w:rStyle w:val="Hyperlink"/>
          </w:rPr>
          <w:t>4.4</w:t>
        </w:r>
        <w:r w:rsidR="0084747E">
          <w:rPr>
            <w:rFonts w:asciiTheme="minorHAnsi" w:eastAsiaTheme="minorEastAsia" w:hAnsiTheme="minorHAnsi" w:cstheme="minorBidi"/>
            <w:sz w:val="22"/>
            <w:lang w:val="en-US"/>
          </w:rPr>
          <w:tab/>
        </w:r>
        <w:r w:rsidR="0084747E" w:rsidRPr="00431E90">
          <w:rPr>
            <w:rStyle w:val="Hyperlink"/>
          </w:rPr>
          <w:t>Summary</w:t>
        </w:r>
        <w:r w:rsidR="0084747E">
          <w:rPr>
            <w:webHidden/>
          </w:rPr>
          <w:tab/>
        </w:r>
        <w:r w:rsidR="0084747E">
          <w:rPr>
            <w:webHidden/>
          </w:rPr>
          <w:fldChar w:fldCharType="begin"/>
        </w:r>
        <w:r w:rsidR="0084747E">
          <w:rPr>
            <w:webHidden/>
          </w:rPr>
          <w:instrText xml:space="preserve"> PAGEREF _Toc487898476 \h </w:instrText>
        </w:r>
        <w:r w:rsidR="0084747E">
          <w:rPr>
            <w:webHidden/>
          </w:rPr>
        </w:r>
        <w:r w:rsidR="0084747E">
          <w:rPr>
            <w:webHidden/>
          </w:rPr>
          <w:fldChar w:fldCharType="separate"/>
        </w:r>
        <w:r w:rsidR="0084747E">
          <w:rPr>
            <w:webHidden/>
          </w:rPr>
          <w:t>13</w:t>
        </w:r>
        <w:r w:rsidR="0084747E">
          <w:rPr>
            <w:webHidden/>
          </w:rPr>
          <w:fldChar w:fldCharType="end"/>
        </w:r>
      </w:hyperlink>
    </w:p>
    <w:p w14:paraId="2C9FA7B2" w14:textId="77777777" w:rsidR="0084747E" w:rsidRDefault="00E11963">
      <w:pPr>
        <w:pStyle w:val="TOC1"/>
        <w:tabs>
          <w:tab w:val="left" w:pos="1814"/>
        </w:tabs>
        <w:rPr>
          <w:rFonts w:asciiTheme="minorHAnsi" w:eastAsiaTheme="minorEastAsia" w:hAnsiTheme="minorHAnsi" w:cstheme="minorBidi"/>
          <w:sz w:val="22"/>
          <w:lang w:val="en-US"/>
        </w:rPr>
      </w:pPr>
      <w:hyperlink w:anchor="_Toc487898477" w:history="1">
        <w:r w:rsidR="0084747E" w:rsidRPr="00431E90">
          <w:rPr>
            <w:rStyle w:val="Hyperlink"/>
          </w:rPr>
          <w:t>CHAPTER 5</w:t>
        </w:r>
        <w:r w:rsidR="0084747E">
          <w:rPr>
            <w:rFonts w:asciiTheme="minorHAnsi" w:eastAsiaTheme="minorEastAsia" w:hAnsiTheme="minorHAnsi" w:cstheme="minorBidi"/>
            <w:sz w:val="22"/>
            <w:lang w:val="en-US"/>
          </w:rPr>
          <w:tab/>
        </w:r>
        <w:r w:rsidR="0084747E" w:rsidRPr="00431E90">
          <w:rPr>
            <w:rStyle w:val="Hyperlink"/>
            <w:rFonts w:asciiTheme="majorBidi" w:hAnsiTheme="majorBidi" w:cstheme="majorBidi"/>
          </w:rPr>
          <w:t>CONCLUSION AND FUTURE WORK</w:t>
        </w:r>
        <w:r w:rsidR="0084747E">
          <w:rPr>
            <w:webHidden/>
          </w:rPr>
          <w:tab/>
        </w:r>
        <w:r w:rsidR="0084747E">
          <w:rPr>
            <w:webHidden/>
          </w:rPr>
          <w:fldChar w:fldCharType="begin"/>
        </w:r>
        <w:r w:rsidR="0084747E">
          <w:rPr>
            <w:webHidden/>
          </w:rPr>
          <w:instrText xml:space="preserve"> PAGEREF _Toc487898477 \h </w:instrText>
        </w:r>
        <w:r w:rsidR="0084747E">
          <w:rPr>
            <w:webHidden/>
          </w:rPr>
        </w:r>
        <w:r w:rsidR="0084747E">
          <w:rPr>
            <w:webHidden/>
          </w:rPr>
          <w:fldChar w:fldCharType="separate"/>
        </w:r>
        <w:r w:rsidR="0084747E">
          <w:rPr>
            <w:webHidden/>
          </w:rPr>
          <w:t>14</w:t>
        </w:r>
        <w:r w:rsidR="0084747E">
          <w:rPr>
            <w:webHidden/>
          </w:rPr>
          <w:fldChar w:fldCharType="end"/>
        </w:r>
      </w:hyperlink>
    </w:p>
    <w:p w14:paraId="03F11EDA"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8" w:history="1">
        <w:r w:rsidR="0084747E" w:rsidRPr="00431E90">
          <w:rPr>
            <w:rStyle w:val="Hyperlink"/>
          </w:rPr>
          <w:t>5.1</w:t>
        </w:r>
        <w:r w:rsidR="0084747E">
          <w:rPr>
            <w:rFonts w:asciiTheme="minorHAnsi" w:eastAsiaTheme="minorEastAsia" w:hAnsiTheme="minorHAnsi" w:cstheme="minorBidi"/>
            <w:sz w:val="22"/>
            <w:lang w:val="en-US"/>
          </w:rPr>
          <w:tab/>
        </w:r>
        <w:r w:rsidR="0084747E" w:rsidRPr="00431E90">
          <w:rPr>
            <w:rStyle w:val="Hyperlink"/>
          </w:rPr>
          <w:t>Conclusion</w:t>
        </w:r>
        <w:r w:rsidR="0084747E">
          <w:rPr>
            <w:webHidden/>
          </w:rPr>
          <w:tab/>
        </w:r>
        <w:r w:rsidR="0084747E">
          <w:rPr>
            <w:webHidden/>
          </w:rPr>
          <w:fldChar w:fldCharType="begin"/>
        </w:r>
        <w:r w:rsidR="0084747E">
          <w:rPr>
            <w:webHidden/>
          </w:rPr>
          <w:instrText xml:space="preserve"> PAGEREF _Toc487898478 \h </w:instrText>
        </w:r>
        <w:r w:rsidR="0084747E">
          <w:rPr>
            <w:webHidden/>
          </w:rPr>
        </w:r>
        <w:r w:rsidR="0084747E">
          <w:rPr>
            <w:webHidden/>
          </w:rPr>
          <w:fldChar w:fldCharType="separate"/>
        </w:r>
        <w:r w:rsidR="0084747E">
          <w:rPr>
            <w:webHidden/>
          </w:rPr>
          <w:t>14</w:t>
        </w:r>
        <w:r w:rsidR="0084747E">
          <w:rPr>
            <w:webHidden/>
          </w:rPr>
          <w:fldChar w:fldCharType="end"/>
        </w:r>
      </w:hyperlink>
    </w:p>
    <w:p w14:paraId="543933BD" w14:textId="77777777" w:rsidR="0084747E" w:rsidRDefault="00E11963">
      <w:pPr>
        <w:pStyle w:val="TOC2"/>
        <w:tabs>
          <w:tab w:val="left" w:pos="1814"/>
        </w:tabs>
        <w:rPr>
          <w:rFonts w:asciiTheme="minorHAnsi" w:eastAsiaTheme="minorEastAsia" w:hAnsiTheme="minorHAnsi" w:cstheme="minorBidi"/>
          <w:sz w:val="22"/>
          <w:lang w:val="en-US"/>
        </w:rPr>
      </w:pPr>
      <w:hyperlink w:anchor="_Toc487898479" w:history="1">
        <w:r w:rsidR="0084747E" w:rsidRPr="00431E90">
          <w:rPr>
            <w:rStyle w:val="Hyperlink"/>
          </w:rPr>
          <w:t>5.2</w:t>
        </w:r>
        <w:r w:rsidR="0084747E">
          <w:rPr>
            <w:rFonts w:asciiTheme="minorHAnsi" w:eastAsiaTheme="minorEastAsia" w:hAnsiTheme="minorHAnsi" w:cstheme="minorBidi"/>
            <w:sz w:val="22"/>
            <w:lang w:val="en-US"/>
          </w:rPr>
          <w:tab/>
        </w:r>
        <w:r w:rsidR="0084747E" w:rsidRPr="00431E90">
          <w:rPr>
            <w:rStyle w:val="Hyperlink"/>
          </w:rPr>
          <w:t>Recommandations and Future Work</w:t>
        </w:r>
        <w:r w:rsidR="0084747E">
          <w:rPr>
            <w:webHidden/>
          </w:rPr>
          <w:tab/>
        </w:r>
        <w:r w:rsidR="0084747E">
          <w:rPr>
            <w:webHidden/>
          </w:rPr>
          <w:fldChar w:fldCharType="begin"/>
        </w:r>
        <w:r w:rsidR="0084747E">
          <w:rPr>
            <w:webHidden/>
          </w:rPr>
          <w:instrText xml:space="preserve"> PAGEREF _Toc487898479 \h </w:instrText>
        </w:r>
        <w:r w:rsidR="0084747E">
          <w:rPr>
            <w:webHidden/>
          </w:rPr>
        </w:r>
        <w:r w:rsidR="0084747E">
          <w:rPr>
            <w:webHidden/>
          </w:rPr>
          <w:fldChar w:fldCharType="separate"/>
        </w:r>
        <w:r w:rsidR="0084747E">
          <w:rPr>
            <w:webHidden/>
          </w:rPr>
          <w:t>14</w:t>
        </w:r>
        <w:r w:rsidR="0084747E">
          <w:rPr>
            <w:webHidden/>
          </w:rPr>
          <w:fldChar w:fldCharType="end"/>
        </w:r>
      </w:hyperlink>
    </w:p>
    <w:p w14:paraId="3182A963" w14:textId="77777777" w:rsidR="0084747E" w:rsidRDefault="00E11963">
      <w:pPr>
        <w:pStyle w:val="TOC1"/>
        <w:rPr>
          <w:rFonts w:asciiTheme="minorHAnsi" w:eastAsiaTheme="minorEastAsia" w:hAnsiTheme="minorHAnsi" w:cstheme="minorBidi"/>
          <w:sz w:val="22"/>
          <w:lang w:val="en-US"/>
        </w:rPr>
      </w:pPr>
      <w:hyperlink w:anchor="_Toc487898480" w:history="1">
        <w:r w:rsidR="0084747E" w:rsidRPr="00431E90">
          <w:rPr>
            <w:rStyle w:val="Hyperlink"/>
            <w:rFonts w:asciiTheme="majorBidi" w:hAnsiTheme="majorBidi" w:cstheme="majorBidi"/>
          </w:rPr>
          <w:t>BIBLIOGRAPHY</w:t>
        </w:r>
        <w:r w:rsidR="0084747E">
          <w:rPr>
            <w:webHidden/>
          </w:rPr>
          <w:tab/>
        </w:r>
        <w:r w:rsidR="0084747E">
          <w:rPr>
            <w:webHidden/>
          </w:rPr>
          <w:fldChar w:fldCharType="begin"/>
        </w:r>
        <w:r w:rsidR="0084747E">
          <w:rPr>
            <w:webHidden/>
          </w:rPr>
          <w:instrText xml:space="preserve"> PAGEREF _Toc487898480 \h </w:instrText>
        </w:r>
        <w:r w:rsidR="0084747E">
          <w:rPr>
            <w:webHidden/>
          </w:rPr>
        </w:r>
        <w:r w:rsidR="0084747E">
          <w:rPr>
            <w:webHidden/>
          </w:rPr>
          <w:fldChar w:fldCharType="separate"/>
        </w:r>
        <w:r w:rsidR="0084747E">
          <w:rPr>
            <w:webHidden/>
          </w:rPr>
          <w:t>15</w:t>
        </w:r>
        <w:r w:rsidR="0084747E">
          <w:rPr>
            <w:webHidden/>
          </w:rPr>
          <w:fldChar w:fldCharType="end"/>
        </w:r>
      </w:hyperlink>
    </w:p>
    <w:p w14:paraId="7CA8F8A1" w14:textId="77777777" w:rsidR="0084747E" w:rsidRDefault="00E11963">
      <w:pPr>
        <w:pStyle w:val="TOC1"/>
        <w:rPr>
          <w:rFonts w:asciiTheme="minorHAnsi" w:eastAsiaTheme="minorEastAsia" w:hAnsiTheme="minorHAnsi" w:cstheme="minorBidi"/>
          <w:sz w:val="22"/>
          <w:lang w:val="en-US"/>
        </w:rPr>
      </w:pPr>
      <w:hyperlink w:anchor="_Toc487898481" w:history="1">
        <w:r w:rsidR="0084747E" w:rsidRPr="00431E90">
          <w:rPr>
            <w:rStyle w:val="Hyperlink"/>
          </w:rPr>
          <w:t>APPENDICES</w:t>
        </w:r>
        <w:r w:rsidR="0084747E">
          <w:rPr>
            <w:webHidden/>
          </w:rPr>
          <w:tab/>
        </w:r>
        <w:r w:rsidR="0084747E">
          <w:rPr>
            <w:webHidden/>
          </w:rPr>
          <w:fldChar w:fldCharType="begin"/>
        </w:r>
        <w:r w:rsidR="0084747E">
          <w:rPr>
            <w:webHidden/>
          </w:rPr>
          <w:instrText xml:space="preserve"> PAGEREF _Toc487898481 \h </w:instrText>
        </w:r>
        <w:r w:rsidR="0084747E">
          <w:rPr>
            <w:webHidden/>
          </w:rPr>
        </w:r>
        <w:r w:rsidR="0084747E">
          <w:rPr>
            <w:webHidden/>
          </w:rPr>
          <w:fldChar w:fldCharType="separate"/>
        </w:r>
        <w:r w:rsidR="0084747E">
          <w:rPr>
            <w:webHidden/>
          </w:rPr>
          <w:t>16</w:t>
        </w:r>
        <w:r w:rsidR="0084747E">
          <w:rPr>
            <w:webHidden/>
          </w:rPr>
          <w:fldChar w:fldCharType="end"/>
        </w:r>
      </w:hyperlink>
    </w:p>
    <w:p w14:paraId="79572522" w14:textId="77777777" w:rsidR="0084747E" w:rsidRDefault="00E11963">
      <w:pPr>
        <w:pStyle w:val="TOC1"/>
        <w:rPr>
          <w:rFonts w:asciiTheme="minorHAnsi" w:eastAsiaTheme="minorEastAsia" w:hAnsiTheme="minorHAnsi" w:cstheme="minorBidi"/>
          <w:sz w:val="22"/>
          <w:lang w:val="en-US"/>
        </w:rPr>
      </w:pPr>
      <w:hyperlink w:anchor="_Toc487898482" w:history="1">
        <w:r w:rsidR="0084747E" w:rsidRPr="00431E90">
          <w:rPr>
            <w:rStyle w:val="Hyperlink"/>
          </w:rPr>
          <w:t>Appendix A</w:t>
        </w:r>
        <w:r w:rsidR="0084747E">
          <w:rPr>
            <w:webHidden/>
          </w:rPr>
          <w:tab/>
        </w:r>
        <w:r w:rsidR="0084747E">
          <w:rPr>
            <w:webHidden/>
          </w:rPr>
          <w:fldChar w:fldCharType="begin"/>
        </w:r>
        <w:r w:rsidR="0084747E">
          <w:rPr>
            <w:webHidden/>
          </w:rPr>
          <w:instrText xml:space="preserve"> PAGEREF _Toc487898482 \h </w:instrText>
        </w:r>
        <w:r w:rsidR="0084747E">
          <w:rPr>
            <w:webHidden/>
          </w:rPr>
        </w:r>
        <w:r w:rsidR="0084747E">
          <w:rPr>
            <w:webHidden/>
          </w:rPr>
          <w:fldChar w:fldCharType="separate"/>
        </w:r>
        <w:r w:rsidR="0084747E">
          <w:rPr>
            <w:webHidden/>
          </w:rPr>
          <w:t>16</w:t>
        </w:r>
        <w:r w:rsidR="0084747E">
          <w:rPr>
            <w:webHidden/>
          </w:rPr>
          <w:fldChar w:fldCharType="end"/>
        </w:r>
      </w:hyperlink>
    </w:p>
    <w:p w14:paraId="1F3871E1" w14:textId="77777777" w:rsidR="0084747E" w:rsidRDefault="00E11963">
      <w:pPr>
        <w:pStyle w:val="TOC1"/>
        <w:rPr>
          <w:rFonts w:asciiTheme="minorHAnsi" w:eastAsiaTheme="minorEastAsia" w:hAnsiTheme="minorHAnsi" w:cstheme="minorBidi"/>
          <w:sz w:val="22"/>
          <w:lang w:val="en-US"/>
        </w:rPr>
      </w:pPr>
      <w:hyperlink w:anchor="_Toc487898483" w:history="1">
        <w:r w:rsidR="0084747E" w:rsidRPr="00431E90">
          <w:rPr>
            <w:rStyle w:val="Hyperlink"/>
            <w:rFonts w:asciiTheme="majorBidi" w:hAnsiTheme="majorBidi" w:cstheme="majorBidi"/>
          </w:rPr>
          <w:t>Appendix B</w:t>
        </w:r>
        <w:r w:rsidR="0084747E">
          <w:rPr>
            <w:webHidden/>
          </w:rPr>
          <w:tab/>
        </w:r>
        <w:r w:rsidR="0084747E">
          <w:rPr>
            <w:webHidden/>
          </w:rPr>
          <w:fldChar w:fldCharType="begin"/>
        </w:r>
        <w:r w:rsidR="0084747E">
          <w:rPr>
            <w:webHidden/>
          </w:rPr>
          <w:instrText xml:space="preserve"> PAGEREF _Toc487898483 \h </w:instrText>
        </w:r>
        <w:r w:rsidR="0084747E">
          <w:rPr>
            <w:webHidden/>
          </w:rPr>
        </w:r>
        <w:r w:rsidR="0084747E">
          <w:rPr>
            <w:webHidden/>
          </w:rPr>
          <w:fldChar w:fldCharType="separate"/>
        </w:r>
        <w:r w:rsidR="0084747E">
          <w:rPr>
            <w:webHidden/>
          </w:rPr>
          <w:t>17</w:t>
        </w:r>
        <w:r w:rsidR="0084747E">
          <w:rPr>
            <w:webHidden/>
          </w:rPr>
          <w:fldChar w:fldCharType="end"/>
        </w:r>
      </w:hyperlink>
    </w:p>
    <w:p w14:paraId="6EE88B28" w14:textId="058C2E96" w:rsidR="00497A47" w:rsidRPr="000E267D" w:rsidRDefault="00E410C1">
      <w:pPr>
        <w:tabs>
          <w:tab w:val="left" w:pos="567"/>
          <w:tab w:val="right" w:leader="dot" w:pos="7830"/>
          <w:tab w:val="left" w:leader="dot" w:pos="7995"/>
        </w:tabs>
        <w:ind w:right="865"/>
        <w:rPr>
          <w:rFonts w:asciiTheme="majorBidi" w:hAnsiTheme="majorBidi" w:cstheme="majorBidi"/>
          <w:lang w:val="en-GB"/>
        </w:rPr>
      </w:pPr>
      <w:r>
        <w:rPr>
          <w:rFonts w:asciiTheme="majorBidi" w:hAnsiTheme="majorBidi" w:cstheme="majorBidi"/>
          <w:noProof/>
          <w:lang w:val="en-GB"/>
        </w:rPr>
        <w:fldChar w:fldCharType="end"/>
      </w:r>
    </w:p>
    <w:p w14:paraId="7E0D7C4B" w14:textId="50205B3A" w:rsidR="00925C3B" w:rsidRPr="000E267D" w:rsidRDefault="00095F09" w:rsidP="000E4AE9">
      <w:pPr>
        <w:pStyle w:val="Heading1"/>
        <w:numPr>
          <w:ilvl w:val="0"/>
          <w:numId w:val="0"/>
        </w:numPr>
        <w:tabs>
          <w:tab w:val="left" w:pos="3510"/>
        </w:tabs>
        <w:spacing w:after="960" w:line="240" w:lineRule="auto"/>
        <w:rPr>
          <w:rFonts w:asciiTheme="majorBidi" w:hAnsiTheme="majorBidi" w:cstheme="majorBidi"/>
          <w:sz w:val="24"/>
          <w:szCs w:val="24"/>
        </w:rPr>
      </w:pPr>
      <w:bookmarkStart w:id="10" w:name="_Toc268975549"/>
      <w:bookmarkStart w:id="11" w:name="_Toc294858765"/>
      <w:bookmarkStart w:id="12" w:name="_Toc327779321"/>
      <w:bookmarkStart w:id="13" w:name="_Toc329029882"/>
      <w:bookmarkStart w:id="14" w:name="_Toc332638663"/>
      <w:r>
        <w:rPr>
          <w:rFonts w:asciiTheme="majorBidi" w:hAnsiTheme="majorBidi" w:cstheme="majorBidi"/>
        </w:rPr>
        <w:br w:type="page"/>
      </w:r>
      <w:bookmarkStart w:id="15" w:name="_Toc487898443"/>
      <w:r w:rsidR="00925C3B" w:rsidRPr="000E267D">
        <w:rPr>
          <w:rFonts w:asciiTheme="majorBidi" w:hAnsiTheme="majorBidi" w:cstheme="majorBidi"/>
          <w:sz w:val="24"/>
          <w:szCs w:val="24"/>
        </w:rPr>
        <w:lastRenderedPageBreak/>
        <w:t>L</w:t>
      </w:r>
      <w:r w:rsidR="008D5F3B" w:rsidRPr="000E267D">
        <w:rPr>
          <w:rFonts w:asciiTheme="majorBidi" w:hAnsiTheme="majorBidi" w:cstheme="majorBidi"/>
          <w:sz w:val="24"/>
          <w:szCs w:val="24"/>
        </w:rPr>
        <w:t>ist of Tables</w:t>
      </w:r>
      <w:bookmarkEnd w:id="10"/>
      <w:bookmarkEnd w:id="11"/>
      <w:bookmarkEnd w:id="12"/>
      <w:bookmarkEnd w:id="13"/>
      <w:bookmarkEnd w:id="14"/>
      <w:bookmarkEnd w:id="15"/>
    </w:p>
    <w:p w14:paraId="6666440D" w14:textId="77777777" w:rsidR="00E93BEB" w:rsidRPr="000E267D" w:rsidRDefault="00E93BEB" w:rsidP="00117593">
      <w:pPr>
        <w:tabs>
          <w:tab w:val="right" w:pos="8334"/>
        </w:tabs>
        <w:rPr>
          <w:rFonts w:asciiTheme="majorBidi" w:hAnsiTheme="majorBidi" w:cstheme="majorBidi"/>
          <w:lang w:val="en-GB"/>
        </w:rPr>
      </w:pPr>
      <w:r w:rsidRPr="000E267D">
        <w:rPr>
          <w:rFonts w:asciiTheme="majorBidi" w:hAnsiTheme="majorBidi" w:cstheme="majorBidi"/>
          <w:u w:val="single"/>
          <w:lang w:val="en-GB"/>
        </w:rPr>
        <w:t>Table No.</w:t>
      </w:r>
      <w:r w:rsidRPr="000E267D">
        <w:rPr>
          <w:rFonts w:asciiTheme="majorBidi" w:hAnsiTheme="majorBidi" w:cstheme="majorBidi"/>
          <w:lang w:val="en-GB"/>
        </w:rPr>
        <w:tab/>
      </w:r>
      <w:r w:rsidRPr="000E267D">
        <w:rPr>
          <w:rFonts w:asciiTheme="majorBidi" w:hAnsiTheme="majorBidi" w:cstheme="majorBidi"/>
          <w:u w:val="single"/>
          <w:lang w:val="en-GB"/>
        </w:rPr>
        <w:t>Page No.</w:t>
      </w:r>
    </w:p>
    <w:p w14:paraId="7303AC29" w14:textId="5C6479C3" w:rsidR="000A006E" w:rsidRDefault="00303059" w:rsidP="00113C59">
      <w:pPr>
        <w:pStyle w:val="TableofFigures"/>
        <w:tabs>
          <w:tab w:val="clear" w:pos="8323"/>
        </w:tabs>
        <w:spacing w:line="240" w:lineRule="auto"/>
        <w:rPr>
          <w:rFonts w:asciiTheme="majorBidi" w:hAnsiTheme="majorBidi" w:cstheme="majorBidi"/>
          <w:szCs w:val="24"/>
        </w:rPr>
      </w:pPr>
      <w:r>
        <w:rPr>
          <w:rFonts w:asciiTheme="majorBidi" w:hAnsiTheme="majorBidi" w:cstheme="majorBidi"/>
          <w:szCs w:val="24"/>
        </w:rPr>
        <w:fldChar w:fldCharType="begin"/>
      </w:r>
      <w:r>
        <w:rPr>
          <w:rFonts w:asciiTheme="majorBidi" w:hAnsiTheme="majorBidi" w:cstheme="majorBidi"/>
          <w:szCs w:val="24"/>
        </w:rPr>
        <w:instrText xml:space="preserve"> TOC \h \z \c "Table" </w:instrText>
      </w:r>
      <w:r>
        <w:rPr>
          <w:rFonts w:asciiTheme="majorBidi" w:hAnsiTheme="majorBidi" w:cstheme="majorBidi"/>
          <w:szCs w:val="24"/>
        </w:rPr>
        <w:fldChar w:fldCharType="separate"/>
      </w:r>
      <w:r w:rsidR="00087BD4">
        <w:rPr>
          <w:rFonts w:asciiTheme="majorBidi" w:hAnsiTheme="majorBidi" w:cstheme="majorBidi"/>
          <w:b/>
          <w:bCs/>
          <w:noProof/>
          <w:szCs w:val="24"/>
        </w:rPr>
        <w:t>No table of figures entries found.</w:t>
      </w:r>
      <w:r>
        <w:rPr>
          <w:rFonts w:asciiTheme="majorBidi" w:hAnsiTheme="majorBidi" w:cstheme="majorBidi"/>
          <w:szCs w:val="24"/>
        </w:rPr>
        <w:fldChar w:fldCharType="end"/>
      </w:r>
    </w:p>
    <w:p w14:paraId="6EF09BED" w14:textId="77777777" w:rsidR="000A006E" w:rsidRDefault="000A006E" w:rsidP="00113C59">
      <w:pPr>
        <w:pStyle w:val="TableofFigures"/>
        <w:spacing w:line="240" w:lineRule="auto"/>
        <w:rPr>
          <w:rFonts w:asciiTheme="majorBidi" w:hAnsiTheme="majorBidi" w:cstheme="majorBidi"/>
          <w:szCs w:val="24"/>
        </w:rPr>
      </w:pPr>
    </w:p>
    <w:p w14:paraId="5C14BDF2" w14:textId="524BB39B" w:rsidR="00E93BEB" w:rsidRPr="000E267D" w:rsidRDefault="00E93BEB" w:rsidP="00113C59">
      <w:pPr>
        <w:pStyle w:val="TableofFigures"/>
        <w:spacing w:line="240" w:lineRule="auto"/>
        <w:rPr>
          <w:rFonts w:asciiTheme="majorBidi" w:hAnsiTheme="majorBidi" w:cstheme="majorBidi"/>
          <w:szCs w:val="24"/>
        </w:rPr>
      </w:pPr>
    </w:p>
    <w:p w14:paraId="1B5CB669" w14:textId="59604B91" w:rsidR="00F113DA" w:rsidRPr="000E267D" w:rsidRDefault="007B39B8" w:rsidP="000E4AE9">
      <w:pPr>
        <w:pStyle w:val="Heading1"/>
        <w:numPr>
          <w:ilvl w:val="0"/>
          <w:numId w:val="0"/>
        </w:numPr>
        <w:tabs>
          <w:tab w:val="left" w:pos="3510"/>
        </w:tabs>
        <w:spacing w:after="960" w:line="240" w:lineRule="auto"/>
        <w:rPr>
          <w:rFonts w:asciiTheme="majorBidi" w:hAnsiTheme="majorBidi" w:cstheme="majorBidi"/>
          <w:sz w:val="24"/>
          <w:szCs w:val="24"/>
        </w:rPr>
      </w:pPr>
      <w:bookmarkStart w:id="16" w:name="_Toc332638664"/>
      <w:r w:rsidRPr="000E267D">
        <w:br w:type="page"/>
      </w:r>
      <w:bookmarkStart w:id="17" w:name="_Toc294858767"/>
      <w:bookmarkStart w:id="18" w:name="_Toc327779323"/>
      <w:bookmarkStart w:id="19" w:name="_Toc329029884"/>
      <w:bookmarkStart w:id="20" w:name="_Toc332638665"/>
      <w:bookmarkStart w:id="21" w:name="_Toc487898444"/>
      <w:bookmarkEnd w:id="16"/>
      <w:r w:rsidR="00F113DA" w:rsidRPr="000E267D">
        <w:rPr>
          <w:rFonts w:asciiTheme="majorBidi" w:hAnsiTheme="majorBidi" w:cstheme="majorBidi"/>
          <w:sz w:val="24"/>
          <w:szCs w:val="24"/>
        </w:rPr>
        <w:lastRenderedPageBreak/>
        <w:t>List of Figures</w:t>
      </w:r>
      <w:bookmarkEnd w:id="21"/>
    </w:p>
    <w:p w14:paraId="4ECE9A0F" w14:textId="77777777" w:rsidR="00F113DA" w:rsidRPr="000E267D" w:rsidRDefault="00F113DA" w:rsidP="00F113DA">
      <w:pPr>
        <w:tabs>
          <w:tab w:val="right" w:pos="8334"/>
        </w:tabs>
        <w:rPr>
          <w:rFonts w:asciiTheme="majorBidi" w:hAnsiTheme="majorBidi" w:cstheme="majorBidi"/>
          <w:lang w:val="en-GB"/>
        </w:rPr>
      </w:pPr>
      <w:r w:rsidRPr="000E267D">
        <w:rPr>
          <w:rFonts w:asciiTheme="majorBidi" w:hAnsiTheme="majorBidi" w:cstheme="majorBidi"/>
          <w:u w:val="single"/>
          <w:lang w:val="en-GB"/>
        </w:rPr>
        <w:t>Figure No.</w:t>
      </w:r>
      <w:r w:rsidRPr="000E267D">
        <w:rPr>
          <w:rFonts w:asciiTheme="majorBidi" w:hAnsiTheme="majorBidi" w:cstheme="majorBidi"/>
          <w:lang w:val="en-GB"/>
        </w:rPr>
        <w:tab/>
      </w:r>
      <w:r w:rsidRPr="000E267D">
        <w:rPr>
          <w:rFonts w:asciiTheme="majorBidi" w:hAnsiTheme="majorBidi" w:cstheme="majorBidi"/>
          <w:u w:val="single"/>
          <w:lang w:val="en-GB"/>
        </w:rPr>
        <w:t>Page No.</w:t>
      </w:r>
    </w:p>
    <w:p w14:paraId="1C2A7301" w14:textId="60C5452B" w:rsidR="00D80D06" w:rsidRDefault="00F113DA">
      <w:pPr>
        <w:pStyle w:val="TableofFigures"/>
        <w:rPr>
          <w:rFonts w:asciiTheme="minorHAnsi" w:eastAsiaTheme="minorEastAsia" w:hAnsiTheme="minorHAnsi" w:cstheme="minorBidi"/>
          <w:noProof/>
          <w:sz w:val="22"/>
          <w:szCs w:val="22"/>
          <w:lang w:val="en-NZ" w:eastAsia="en-NZ" w:bidi="ar-SA"/>
        </w:rPr>
      </w:pPr>
      <w:r>
        <w:fldChar w:fldCharType="begin"/>
      </w:r>
      <w:r>
        <w:instrText xml:space="preserve"> TOC \h \z \c "Figure" </w:instrText>
      </w:r>
      <w:r>
        <w:fldChar w:fldCharType="separate"/>
      </w:r>
      <w:hyperlink w:anchor="_Toc36739377" w:history="1">
        <w:r w:rsidR="00D80D06" w:rsidRPr="00C77499">
          <w:rPr>
            <w:rStyle w:val="Hyperlink"/>
            <w:rFonts w:eastAsia="Times-Roman"/>
            <w:noProof/>
          </w:rPr>
          <w:t>Figure 2</w:t>
        </w:r>
        <w:r w:rsidR="00D80D06" w:rsidRPr="00C77499">
          <w:rPr>
            <w:rStyle w:val="Hyperlink"/>
            <w:rFonts w:eastAsia="Times-Roman"/>
            <w:noProof/>
          </w:rPr>
          <w:noBreakHyphen/>
          <w:t>1: Thesis Headings</w:t>
        </w:r>
        <w:r w:rsidR="00D80D06">
          <w:rPr>
            <w:noProof/>
            <w:webHidden/>
          </w:rPr>
          <w:tab/>
        </w:r>
        <w:r w:rsidR="00D80D06">
          <w:rPr>
            <w:noProof/>
            <w:webHidden/>
          </w:rPr>
          <w:fldChar w:fldCharType="begin"/>
        </w:r>
        <w:r w:rsidR="00D80D06">
          <w:rPr>
            <w:noProof/>
            <w:webHidden/>
          </w:rPr>
          <w:instrText xml:space="preserve"> PAGEREF _Toc36739377 \h </w:instrText>
        </w:r>
        <w:r w:rsidR="00D80D06">
          <w:rPr>
            <w:noProof/>
            <w:webHidden/>
          </w:rPr>
        </w:r>
        <w:r w:rsidR="00D80D06">
          <w:rPr>
            <w:noProof/>
            <w:webHidden/>
          </w:rPr>
          <w:fldChar w:fldCharType="separate"/>
        </w:r>
        <w:r w:rsidR="00D80D06">
          <w:rPr>
            <w:noProof/>
            <w:webHidden/>
          </w:rPr>
          <w:t>3</w:t>
        </w:r>
        <w:r w:rsidR="00D80D06">
          <w:rPr>
            <w:noProof/>
            <w:webHidden/>
          </w:rPr>
          <w:fldChar w:fldCharType="end"/>
        </w:r>
      </w:hyperlink>
    </w:p>
    <w:p w14:paraId="238ABF43" w14:textId="1859B1D6"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78" w:history="1">
        <w:r w:rsidRPr="00C77499">
          <w:rPr>
            <w:rStyle w:val="Hyperlink"/>
            <w:rFonts w:eastAsia="Times-Roman"/>
            <w:noProof/>
          </w:rPr>
          <w:t>Figure 2</w:t>
        </w:r>
        <w:r w:rsidRPr="00C77499">
          <w:rPr>
            <w:rStyle w:val="Hyperlink"/>
            <w:rFonts w:eastAsia="Times-Roman"/>
            <w:noProof/>
          </w:rPr>
          <w:noBreakHyphen/>
          <w:t>2: How to insert caption</w:t>
        </w:r>
        <w:r>
          <w:rPr>
            <w:noProof/>
            <w:webHidden/>
          </w:rPr>
          <w:tab/>
        </w:r>
        <w:r>
          <w:rPr>
            <w:noProof/>
            <w:webHidden/>
          </w:rPr>
          <w:fldChar w:fldCharType="begin"/>
        </w:r>
        <w:r>
          <w:rPr>
            <w:noProof/>
            <w:webHidden/>
          </w:rPr>
          <w:instrText xml:space="preserve"> PAGEREF _Toc36739378 \h </w:instrText>
        </w:r>
        <w:r>
          <w:rPr>
            <w:noProof/>
            <w:webHidden/>
          </w:rPr>
        </w:r>
        <w:r>
          <w:rPr>
            <w:noProof/>
            <w:webHidden/>
          </w:rPr>
          <w:fldChar w:fldCharType="separate"/>
        </w:r>
        <w:r>
          <w:rPr>
            <w:noProof/>
            <w:webHidden/>
          </w:rPr>
          <w:t>4</w:t>
        </w:r>
        <w:r>
          <w:rPr>
            <w:noProof/>
            <w:webHidden/>
          </w:rPr>
          <w:fldChar w:fldCharType="end"/>
        </w:r>
      </w:hyperlink>
    </w:p>
    <w:p w14:paraId="1CD83546" w14:textId="3F080032"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79" w:history="1">
        <w:r w:rsidRPr="00C77499">
          <w:rPr>
            <w:rStyle w:val="Hyperlink"/>
            <w:rFonts w:eastAsia="Times-Roman"/>
            <w:noProof/>
          </w:rPr>
          <w:t>Figure 2</w:t>
        </w:r>
        <w:r w:rsidRPr="00C77499">
          <w:rPr>
            <w:rStyle w:val="Hyperlink"/>
            <w:rFonts w:eastAsia="Times-Roman"/>
            <w:noProof/>
          </w:rPr>
          <w:noBreakHyphen/>
          <w:t>3: How to change caption numbering</w:t>
        </w:r>
        <w:r>
          <w:rPr>
            <w:noProof/>
            <w:webHidden/>
          </w:rPr>
          <w:tab/>
        </w:r>
        <w:r>
          <w:rPr>
            <w:noProof/>
            <w:webHidden/>
          </w:rPr>
          <w:fldChar w:fldCharType="begin"/>
        </w:r>
        <w:r>
          <w:rPr>
            <w:noProof/>
            <w:webHidden/>
          </w:rPr>
          <w:instrText xml:space="preserve"> PAGEREF _Toc36739379 \h </w:instrText>
        </w:r>
        <w:r>
          <w:rPr>
            <w:noProof/>
            <w:webHidden/>
          </w:rPr>
        </w:r>
        <w:r>
          <w:rPr>
            <w:noProof/>
            <w:webHidden/>
          </w:rPr>
          <w:fldChar w:fldCharType="separate"/>
        </w:r>
        <w:r>
          <w:rPr>
            <w:noProof/>
            <w:webHidden/>
          </w:rPr>
          <w:t>4</w:t>
        </w:r>
        <w:r>
          <w:rPr>
            <w:noProof/>
            <w:webHidden/>
          </w:rPr>
          <w:fldChar w:fldCharType="end"/>
        </w:r>
      </w:hyperlink>
    </w:p>
    <w:p w14:paraId="2D80804B" w14:textId="4C5FDF09"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0" w:history="1">
        <w:r w:rsidRPr="00C77499">
          <w:rPr>
            <w:rStyle w:val="Hyperlink"/>
            <w:rFonts w:eastAsia="Times-Roman"/>
            <w:noProof/>
          </w:rPr>
          <w:t>Figure 2</w:t>
        </w:r>
        <w:r w:rsidRPr="00C77499">
          <w:rPr>
            <w:rStyle w:val="Hyperlink"/>
            <w:rFonts w:eastAsia="Times-Roman"/>
            <w:noProof/>
          </w:rPr>
          <w:noBreakHyphen/>
          <w:t>4: Insert Tab with Cross Reference</w:t>
        </w:r>
        <w:r>
          <w:rPr>
            <w:noProof/>
            <w:webHidden/>
          </w:rPr>
          <w:tab/>
        </w:r>
        <w:r>
          <w:rPr>
            <w:noProof/>
            <w:webHidden/>
          </w:rPr>
          <w:fldChar w:fldCharType="begin"/>
        </w:r>
        <w:r>
          <w:rPr>
            <w:noProof/>
            <w:webHidden/>
          </w:rPr>
          <w:instrText xml:space="preserve"> PAGEREF _Toc36739380 \h </w:instrText>
        </w:r>
        <w:r>
          <w:rPr>
            <w:noProof/>
            <w:webHidden/>
          </w:rPr>
        </w:r>
        <w:r>
          <w:rPr>
            <w:noProof/>
            <w:webHidden/>
          </w:rPr>
          <w:fldChar w:fldCharType="separate"/>
        </w:r>
        <w:r>
          <w:rPr>
            <w:noProof/>
            <w:webHidden/>
          </w:rPr>
          <w:t>5</w:t>
        </w:r>
        <w:r>
          <w:rPr>
            <w:noProof/>
            <w:webHidden/>
          </w:rPr>
          <w:fldChar w:fldCharType="end"/>
        </w:r>
      </w:hyperlink>
    </w:p>
    <w:p w14:paraId="35C68A20" w14:textId="062FBB7F"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1" w:history="1">
        <w:r w:rsidRPr="00C77499">
          <w:rPr>
            <w:rStyle w:val="Hyperlink"/>
            <w:rFonts w:eastAsia="Times-Roman"/>
            <w:noProof/>
          </w:rPr>
          <w:t>Figure 2</w:t>
        </w:r>
        <w:r w:rsidRPr="00C77499">
          <w:rPr>
            <w:rStyle w:val="Hyperlink"/>
            <w:rFonts w:eastAsia="Times-Roman"/>
            <w:noProof/>
          </w:rPr>
          <w:noBreakHyphen/>
          <w:t>5: Selecting Cross References</w:t>
        </w:r>
        <w:r>
          <w:rPr>
            <w:noProof/>
            <w:webHidden/>
          </w:rPr>
          <w:tab/>
        </w:r>
        <w:r>
          <w:rPr>
            <w:noProof/>
            <w:webHidden/>
          </w:rPr>
          <w:fldChar w:fldCharType="begin"/>
        </w:r>
        <w:r>
          <w:rPr>
            <w:noProof/>
            <w:webHidden/>
          </w:rPr>
          <w:instrText xml:space="preserve"> PAGEREF _Toc36739381 \h </w:instrText>
        </w:r>
        <w:r>
          <w:rPr>
            <w:noProof/>
            <w:webHidden/>
          </w:rPr>
        </w:r>
        <w:r>
          <w:rPr>
            <w:noProof/>
            <w:webHidden/>
          </w:rPr>
          <w:fldChar w:fldCharType="separate"/>
        </w:r>
        <w:r>
          <w:rPr>
            <w:noProof/>
            <w:webHidden/>
          </w:rPr>
          <w:t>5</w:t>
        </w:r>
        <w:r>
          <w:rPr>
            <w:noProof/>
            <w:webHidden/>
          </w:rPr>
          <w:fldChar w:fldCharType="end"/>
        </w:r>
      </w:hyperlink>
    </w:p>
    <w:p w14:paraId="1CADAF0A" w14:textId="09D8560E"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2" w:history="1">
        <w:r w:rsidRPr="00C77499">
          <w:rPr>
            <w:rStyle w:val="Hyperlink"/>
            <w:rFonts w:eastAsia="Times-Roman"/>
            <w:noProof/>
          </w:rPr>
          <w:t>Figure 2</w:t>
        </w:r>
        <w:r w:rsidRPr="00C77499">
          <w:rPr>
            <w:rStyle w:val="Hyperlink"/>
            <w:rFonts w:eastAsia="Times-Roman"/>
            <w:noProof/>
          </w:rPr>
          <w:noBreakHyphen/>
          <w:t>6: How to change caption numbering</w:t>
        </w:r>
        <w:r>
          <w:rPr>
            <w:noProof/>
            <w:webHidden/>
          </w:rPr>
          <w:tab/>
        </w:r>
        <w:r>
          <w:rPr>
            <w:noProof/>
            <w:webHidden/>
          </w:rPr>
          <w:fldChar w:fldCharType="begin"/>
        </w:r>
        <w:r>
          <w:rPr>
            <w:noProof/>
            <w:webHidden/>
          </w:rPr>
          <w:instrText xml:space="preserve"> PAGEREF _Toc36739382 \h </w:instrText>
        </w:r>
        <w:r>
          <w:rPr>
            <w:noProof/>
            <w:webHidden/>
          </w:rPr>
        </w:r>
        <w:r>
          <w:rPr>
            <w:noProof/>
            <w:webHidden/>
          </w:rPr>
          <w:fldChar w:fldCharType="separate"/>
        </w:r>
        <w:r>
          <w:rPr>
            <w:noProof/>
            <w:webHidden/>
          </w:rPr>
          <w:t>6</w:t>
        </w:r>
        <w:r>
          <w:rPr>
            <w:noProof/>
            <w:webHidden/>
          </w:rPr>
          <w:fldChar w:fldCharType="end"/>
        </w:r>
      </w:hyperlink>
    </w:p>
    <w:p w14:paraId="4E20DC10" w14:textId="70679DB1"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3" w:history="1">
        <w:r w:rsidRPr="00C77499">
          <w:rPr>
            <w:rStyle w:val="Hyperlink"/>
            <w:rFonts w:eastAsia="Times-Roman"/>
            <w:noProof/>
          </w:rPr>
          <w:t>Figure 2</w:t>
        </w:r>
        <w:r w:rsidRPr="00C77499">
          <w:rPr>
            <w:rStyle w:val="Hyperlink"/>
            <w:rFonts w:eastAsia="Times-Roman"/>
            <w:noProof/>
          </w:rPr>
          <w:noBreakHyphen/>
          <w:t>7: How to update Table of Contents</w:t>
        </w:r>
        <w:r>
          <w:rPr>
            <w:noProof/>
            <w:webHidden/>
          </w:rPr>
          <w:tab/>
        </w:r>
        <w:r>
          <w:rPr>
            <w:noProof/>
            <w:webHidden/>
          </w:rPr>
          <w:fldChar w:fldCharType="begin"/>
        </w:r>
        <w:r>
          <w:rPr>
            <w:noProof/>
            <w:webHidden/>
          </w:rPr>
          <w:instrText xml:space="preserve"> PAGEREF _Toc36739383 \h </w:instrText>
        </w:r>
        <w:r>
          <w:rPr>
            <w:noProof/>
            <w:webHidden/>
          </w:rPr>
        </w:r>
        <w:r>
          <w:rPr>
            <w:noProof/>
            <w:webHidden/>
          </w:rPr>
          <w:fldChar w:fldCharType="separate"/>
        </w:r>
        <w:r>
          <w:rPr>
            <w:noProof/>
            <w:webHidden/>
          </w:rPr>
          <w:t>6</w:t>
        </w:r>
        <w:r>
          <w:rPr>
            <w:noProof/>
            <w:webHidden/>
          </w:rPr>
          <w:fldChar w:fldCharType="end"/>
        </w:r>
      </w:hyperlink>
    </w:p>
    <w:p w14:paraId="5DA72BF3" w14:textId="066427DE"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4" w:history="1">
        <w:r w:rsidRPr="00C77499">
          <w:rPr>
            <w:rStyle w:val="Hyperlink"/>
            <w:rFonts w:eastAsia="Times-Roman"/>
            <w:noProof/>
          </w:rPr>
          <w:t>Figure 2</w:t>
        </w:r>
        <w:r w:rsidRPr="00C77499">
          <w:rPr>
            <w:rStyle w:val="Hyperlink"/>
            <w:rFonts w:eastAsia="Times-Roman"/>
            <w:noProof/>
          </w:rPr>
          <w:noBreakHyphen/>
          <w:t>8: How to update Table of Contents</w:t>
        </w:r>
        <w:r>
          <w:rPr>
            <w:noProof/>
            <w:webHidden/>
          </w:rPr>
          <w:tab/>
        </w:r>
        <w:r>
          <w:rPr>
            <w:noProof/>
            <w:webHidden/>
          </w:rPr>
          <w:fldChar w:fldCharType="begin"/>
        </w:r>
        <w:r>
          <w:rPr>
            <w:noProof/>
            <w:webHidden/>
          </w:rPr>
          <w:instrText xml:space="preserve"> PAGEREF _Toc36739384 \h </w:instrText>
        </w:r>
        <w:r>
          <w:rPr>
            <w:noProof/>
            <w:webHidden/>
          </w:rPr>
        </w:r>
        <w:r>
          <w:rPr>
            <w:noProof/>
            <w:webHidden/>
          </w:rPr>
          <w:fldChar w:fldCharType="separate"/>
        </w:r>
        <w:r>
          <w:rPr>
            <w:noProof/>
            <w:webHidden/>
          </w:rPr>
          <w:t>7</w:t>
        </w:r>
        <w:r>
          <w:rPr>
            <w:noProof/>
            <w:webHidden/>
          </w:rPr>
          <w:fldChar w:fldCharType="end"/>
        </w:r>
      </w:hyperlink>
    </w:p>
    <w:p w14:paraId="714DF6D2" w14:textId="4FCB2D16" w:rsidR="00D80D06" w:rsidRDefault="00D80D06">
      <w:pPr>
        <w:pStyle w:val="TableofFigures"/>
        <w:rPr>
          <w:rFonts w:asciiTheme="minorHAnsi" w:eastAsiaTheme="minorEastAsia" w:hAnsiTheme="minorHAnsi" w:cstheme="minorBidi"/>
          <w:noProof/>
          <w:sz w:val="22"/>
          <w:szCs w:val="22"/>
          <w:lang w:val="en-NZ" w:eastAsia="en-NZ" w:bidi="ar-SA"/>
        </w:rPr>
      </w:pPr>
      <w:hyperlink w:anchor="_Toc36739385" w:history="1">
        <w:r w:rsidRPr="00C77499">
          <w:rPr>
            <w:rStyle w:val="Hyperlink"/>
            <w:rFonts w:eastAsia="Times-Roman"/>
            <w:noProof/>
          </w:rPr>
          <w:t>Figure 2</w:t>
        </w:r>
        <w:r w:rsidRPr="00C77499">
          <w:rPr>
            <w:rStyle w:val="Hyperlink"/>
            <w:rFonts w:eastAsia="Times-Roman"/>
            <w:noProof/>
          </w:rPr>
          <w:noBreakHyphen/>
          <w:t>9: How to update Table of Contents</w:t>
        </w:r>
        <w:r>
          <w:rPr>
            <w:noProof/>
            <w:webHidden/>
          </w:rPr>
          <w:tab/>
        </w:r>
        <w:r>
          <w:rPr>
            <w:noProof/>
            <w:webHidden/>
          </w:rPr>
          <w:fldChar w:fldCharType="begin"/>
        </w:r>
        <w:r>
          <w:rPr>
            <w:noProof/>
            <w:webHidden/>
          </w:rPr>
          <w:instrText xml:space="preserve"> PAGEREF _Toc36739385 \h </w:instrText>
        </w:r>
        <w:r>
          <w:rPr>
            <w:noProof/>
            <w:webHidden/>
          </w:rPr>
        </w:r>
        <w:r>
          <w:rPr>
            <w:noProof/>
            <w:webHidden/>
          </w:rPr>
          <w:fldChar w:fldCharType="separate"/>
        </w:r>
        <w:r>
          <w:rPr>
            <w:noProof/>
            <w:webHidden/>
          </w:rPr>
          <w:t>7</w:t>
        </w:r>
        <w:r>
          <w:rPr>
            <w:noProof/>
            <w:webHidden/>
          </w:rPr>
          <w:fldChar w:fldCharType="end"/>
        </w:r>
      </w:hyperlink>
    </w:p>
    <w:p w14:paraId="22C7E57A" w14:textId="43F4A9FF" w:rsidR="00F113DA" w:rsidRDefault="00F113DA" w:rsidP="00F113DA">
      <w:pPr>
        <w:rPr>
          <w:szCs w:val="20"/>
          <w:lang w:val="en-US" w:bidi="en-US"/>
        </w:rPr>
      </w:pPr>
      <w:r>
        <w:rPr>
          <w:szCs w:val="20"/>
          <w:lang w:val="en-US" w:bidi="en-US"/>
        </w:rPr>
        <w:fldChar w:fldCharType="end"/>
      </w:r>
    </w:p>
    <w:p w14:paraId="37390F77" w14:textId="77777777" w:rsidR="00997C34" w:rsidRPr="000E267D" w:rsidRDefault="00F113DA" w:rsidP="00F113DA">
      <w:pPr>
        <w:rPr>
          <w:lang w:val="en-GB"/>
        </w:rPr>
      </w:pPr>
      <w:r>
        <w:rPr>
          <w:szCs w:val="20"/>
          <w:lang w:val="en-US" w:bidi="en-US"/>
        </w:rPr>
        <w:br w:type="column"/>
      </w:r>
    </w:p>
    <w:p w14:paraId="69BB36C2" w14:textId="658EDFAB" w:rsidR="00904997" w:rsidRDefault="00904997" w:rsidP="000E4AE9">
      <w:pPr>
        <w:pStyle w:val="Heading1"/>
        <w:numPr>
          <w:ilvl w:val="0"/>
          <w:numId w:val="0"/>
        </w:numPr>
        <w:tabs>
          <w:tab w:val="left" w:pos="3510"/>
        </w:tabs>
        <w:spacing w:after="960" w:line="240" w:lineRule="auto"/>
        <w:rPr>
          <w:rFonts w:asciiTheme="majorBidi" w:hAnsiTheme="majorBidi" w:cstheme="majorBidi"/>
          <w:noProof w:val="0"/>
          <w:sz w:val="24"/>
          <w:szCs w:val="24"/>
          <w:lang w:val="en-GB"/>
        </w:rPr>
      </w:pPr>
      <w:bookmarkStart w:id="22" w:name="_Toc294858768"/>
      <w:bookmarkStart w:id="23" w:name="_Toc327779324"/>
      <w:bookmarkStart w:id="24" w:name="_Toc329029885"/>
      <w:bookmarkStart w:id="25" w:name="_Toc332638666"/>
      <w:bookmarkStart w:id="26" w:name="_Toc487898445"/>
      <w:r w:rsidRPr="000E267D">
        <w:rPr>
          <w:rFonts w:asciiTheme="majorBidi" w:hAnsiTheme="majorBidi" w:cstheme="majorBidi"/>
          <w:noProof w:val="0"/>
          <w:sz w:val="24"/>
          <w:szCs w:val="24"/>
          <w:lang w:val="en-GB"/>
        </w:rPr>
        <w:t>List of Symbols</w:t>
      </w:r>
      <w:bookmarkEnd w:id="22"/>
      <w:bookmarkEnd w:id="23"/>
      <w:bookmarkEnd w:id="24"/>
      <w:bookmarkEnd w:id="25"/>
      <w:bookmarkEnd w:id="26"/>
    </w:p>
    <w:p w14:paraId="3527934A" w14:textId="68C0205D" w:rsidR="00D80D06" w:rsidRPr="00D80D06" w:rsidRDefault="00D80D06" w:rsidP="00D80D06">
      <w:pPr>
        <w:rPr>
          <w:lang w:val="en-GB"/>
        </w:rPr>
      </w:pPr>
      <w:r>
        <w:rPr>
          <w:lang w:val="en-GB"/>
        </w:rPr>
        <w:t>Only include this section if you have symbols.</w:t>
      </w:r>
    </w:p>
    <w:p w14:paraId="0546F127" w14:textId="77777777" w:rsidR="00095F09" w:rsidRDefault="00095F09">
      <w:pPr>
        <w:spacing w:line="240" w:lineRule="auto"/>
        <w:jc w:val="left"/>
        <w:rPr>
          <w:rFonts w:asciiTheme="majorBidi" w:hAnsiTheme="majorBidi" w:cstheme="majorBidi"/>
          <w:b/>
          <w:bCs/>
          <w:caps/>
          <w:lang w:val="en-GB"/>
        </w:rPr>
      </w:pPr>
      <w:r>
        <w:rPr>
          <w:rFonts w:asciiTheme="majorBidi" w:hAnsiTheme="majorBidi" w:cstheme="majorBidi"/>
          <w:lang w:val="en-GB"/>
        </w:rPr>
        <w:br w:type="page"/>
      </w:r>
    </w:p>
    <w:p w14:paraId="3CA65881" w14:textId="4261C7E4" w:rsidR="00925C3B" w:rsidRPr="000E267D" w:rsidRDefault="00925C3B" w:rsidP="00376AC3">
      <w:pPr>
        <w:pStyle w:val="Heading1"/>
        <w:numPr>
          <w:ilvl w:val="0"/>
          <w:numId w:val="0"/>
        </w:numPr>
        <w:tabs>
          <w:tab w:val="left" w:pos="3510"/>
        </w:tabs>
        <w:spacing w:after="960" w:line="240" w:lineRule="auto"/>
        <w:ind w:right="962"/>
        <w:rPr>
          <w:rFonts w:asciiTheme="majorBidi" w:hAnsiTheme="majorBidi" w:cstheme="majorBidi"/>
          <w:sz w:val="24"/>
          <w:szCs w:val="24"/>
        </w:rPr>
      </w:pPr>
      <w:bookmarkStart w:id="27" w:name="_Toc487898446"/>
      <w:r w:rsidRPr="000E267D">
        <w:rPr>
          <w:rFonts w:asciiTheme="majorBidi" w:hAnsiTheme="majorBidi" w:cstheme="majorBidi"/>
          <w:noProof w:val="0"/>
          <w:sz w:val="24"/>
          <w:szCs w:val="24"/>
          <w:lang w:val="en-GB"/>
        </w:rPr>
        <w:lastRenderedPageBreak/>
        <w:t>L</w:t>
      </w:r>
      <w:r w:rsidR="008D5F3B" w:rsidRPr="000E267D">
        <w:rPr>
          <w:rFonts w:asciiTheme="majorBidi" w:hAnsiTheme="majorBidi" w:cstheme="majorBidi"/>
          <w:noProof w:val="0"/>
          <w:sz w:val="24"/>
          <w:szCs w:val="24"/>
          <w:lang w:val="en-GB"/>
        </w:rPr>
        <w:t>ist of Abbreviations</w:t>
      </w:r>
      <w:bookmarkEnd w:id="17"/>
      <w:bookmarkEnd w:id="18"/>
      <w:bookmarkEnd w:id="19"/>
      <w:bookmarkEnd w:id="20"/>
      <w:bookmarkEnd w:id="27"/>
    </w:p>
    <w:p w14:paraId="5239D952" w14:textId="1D702AB6" w:rsidR="00AD261B" w:rsidRPr="000E267D" w:rsidRDefault="001D3DAF" w:rsidP="00AD261B">
      <w:pPr>
        <w:rPr>
          <w:rFonts w:asciiTheme="majorBidi" w:hAnsiTheme="majorBidi" w:cstheme="majorBidi"/>
          <w:lang w:val="en-GB"/>
        </w:rPr>
      </w:pPr>
      <w:r>
        <w:rPr>
          <w:rFonts w:asciiTheme="majorBidi" w:hAnsiTheme="majorBidi" w:cstheme="majorBidi"/>
          <w:lang w:val="en-GB"/>
        </w:rPr>
        <w:t>Information Technology</w:t>
      </w:r>
      <w:r w:rsidR="00AD261B" w:rsidRPr="000E267D">
        <w:rPr>
          <w:rFonts w:asciiTheme="majorBidi" w:hAnsiTheme="majorBidi" w:cstheme="majorBidi"/>
          <w:lang w:val="en-GB"/>
        </w:rPr>
        <w:tab/>
      </w:r>
      <w:r w:rsidR="00AD261B" w:rsidRPr="000E267D">
        <w:rPr>
          <w:rFonts w:asciiTheme="majorBidi" w:hAnsiTheme="majorBidi" w:cstheme="majorBidi"/>
          <w:lang w:val="en-GB"/>
        </w:rPr>
        <w:tab/>
      </w:r>
      <w:r>
        <w:rPr>
          <w:rFonts w:asciiTheme="majorBidi" w:hAnsiTheme="majorBidi" w:cstheme="majorBidi"/>
          <w:lang w:val="en-GB"/>
        </w:rPr>
        <w:t>IT</w:t>
      </w:r>
    </w:p>
    <w:p w14:paraId="3BA5D9CD" w14:textId="77777777" w:rsidR="00997C34" w:rsidRPr="00997C34" w:rsidRDefault="00997C34" w:rsidP="00997C34">
      <w:pPr>
        <w:rPr>
          <w:lang w:val="en-GB"/>
        </w:rPr>
      </w:pPr>
    </w:p>
    <w:p w14:paraId="17782A53" w14:textId="732D0494" w:rsidR="00095F09" w:rsidRDefault="00095F09">
      <w:pPr>
        <w:spacing w:line="240" w:lineRule="auto"/>
        <w:jc w:val="left"/>
        <w:rPr>
          <w:rFonts w:asciiTheme="majorBidi" w:hAnsiTheme="majorBidi" w:cstheme="majorBidi"/>
          <w:b/>
          <w:bCs/>
          <w:caps/>
          <w:lang w:val="en-GB"/>
        </w:rPr>
      </w:pPr>
      <w:bookmarkStart w:id="28" w:name="_Toc327779326"/>
      <w:bookmarkEnd w:id="28"/>
    </w:p>
    <w:p w14:paraId="4B198894" w14:textId="77777777" w:rsidR="00330A74" w:rsidRDefault="00330A74" w:rsidP="000E267D">
      <w:pPr>
        <w:pStyle w:val="Heading1"/>
        <w:rPr>
          <w:rFonts w:asciiTheme="majorBidi" w:hAnsiTheme="majorBidi" w:cstheme="majorBidi"/>
          <w:noProof w:val="0"/>
          <w:sz w:val="24"/>
          <w:szCs w:val="24"/>
          <w:lang w:val="en-GB"/>
        </w:rPr>
        <w:sectPr w:rsidR="00330A74" w:rsidSect="000E4AE9">
          <w:footerReference w:type="default" r:id="rId8"/>
          <w:pgSz w:w="11906" w:h="16838" w:code="9"/>
          <w:pgMar w:top="1440" w:right="1440" w:bottom="1440" w:left="1800" w:header="706" w:footer="567" w:gutter="0"/>
          <w:pgNumType w:fmt="lowerRoman" w:start="1"/>
          <w:cols w:space="708"/>
          <w:docGrid w:linePitch="360"/>
        </w:sectPr>
      </w:pPr>
    </w:p>
    <w:p w14:paraId="7C025562" w14:textId="1DE6DF01" w:rsidR="00232BCE" w:rsidRPr="000E267D" w:rsidRDefault="00C4163F" w:rsidP="000E267D">
      <w:pPr>
        <w:pStyle w:val="Heading1"/>
        <w:rPr>
          <w:rFonts w:asciiTheme="majorBidi" w:hAnsiTheme="majorBidi" w:cstheme="majorBidi"/>
          <w:noProof w:val="0"/>
          <w:sz w:val="24"/>
          <w:szCs w:val="24"/>
          <w:lang w:val="en-GB"/>
        </w:rPr>
      </w:pPr>
      <w:r w:rsidRPr="000E267D">
        <w:rPr>
          <w:rFonts w:asciiTheme="majorBidi" w:hAnsiTheme="majorBidi" w:cstheme="majorBidi"/>
          <w:caps w:val="0"/>
          <w:noProof w:val="0"/>
          <w:sz w:val="24"/>
          <w:szCs w:val="24"/>
          <w:lang w:val="en-GB"/>
        </w:rPr>
        <w:lastRenderedPageBreak/>
        <w:br/>
      </w:r>
      <w:bookmarkStart w:id="29" w:name="_Toc487898447"/>
      <w:r>
        <w:rPr>
          <w:rFonts w:asciiTheme="majorBidi" w:hAnsiTheme="majorBidi" w:cstheme="majorBidi"/>
          <w:caps w:val="0"/>
          <w:noProof w:val="0"/>
          <w:sz w:val="24"/>
          <w:szCs w:val="24"/>
          <w:lang w:val="en-GB"/>
        </w:rPr>
        <w:t>INTRODUCTION</w:t>
      </w:r>
      <w:bookmarkEnd w:id="29"/>
    </w:p>
    <w:p w14:paraId="607356B6" w14:textId="77777777" w:rsidR="005D17E3" w:rsidRPr="000E267D" w:rsidRDefault="005D17E3" w:rsidP="005D17E3">
      <w:pPr>
        <w:rPr>
          <w:rFonts w:asciiTheme="majorBidi" w:hAnsiTheme="majorBidi" w:cstheme="majorBidi"/>
          <w:lang w:val="en-GB"/>
        </w:rPr>
      </w:pPr>
    </w:p>
    <w:p w14:paraId="43D277FE" w14:textId="615BCEB8" w:rsidR="0018706E" w:rsidRDefault="00C57C43" w:rsidP="00C57C43">
      <w:pPr>
        <w:pStyle w:val="Heading2"/>
      </w:pPr>
      <w:bookmarkStart w:id="30" w:name="_Toc487898448"/>
      <w:r w:rsidRPr="00C57C43">
        <w:t>Overview o</w:t>
      </w:r>
      <w:r w:rsidR="00C4422F" w:rsidRPr="00C57C43">
        <w:t xml:space="preserve">f </w:t>
      </w:r>
      <w:bookmarkEnd w:id="30"/>
      <w:r w:rsidR="00D80D06">
        <w:t>this template</w:t>
      </w:r>
      <w:r w:rsidR="0018706E" w:rsidRPr="00C57C43">
        <w:t xml:space="preserve"> </w:t>
      </w:r>
    </w:p>
    <w:p w14:paraId="4A449903" w14:textId="4DD20E3B" w:rsidR="00465673" w:rsidRDefault="00465673" w:rsidP="0063296B">
      <w:pPr>
        <w:pStyle w:val="ListParagraph"/>
        <w:numPr>
          <w:ilvl w:val="0"/>
          <w:numId w:val="18"/>
        </w:numPr>
      </w:pPr>
      <w:r w:rsidRPr="00BD4935">
        <w:t xml:space="preserve">This template is ready to use in terms of margins as the top, bottom and right is 0.79” and left is 1.58”. </w:t>
      </w:r>
      <w:r w:rsidR="00376AC3">
        <w:t>The pages should be mirror margined to facilitate printing.</w:t>
      </w:r>
    </w:p>
    <w:p w14:paraId="0E78BC69" w14:textId="07706230" w:rsidR="00376AC3" w:rsidRPr="00BD4935" w:rsidRDefault="00376AC3" w:rsidP="0063296B">
      <w:pPr>
        <w:pStyle w:val="ListParagraph"/>
        <w:numPr>
          <w:ilvl w:val="0"/>
          <w:numId w:val="18"/>
        </w:numPr>
      </w:pPr>
      <w:r>
        <w:t>You should use double line spacing and either Times New Roman, Calibri or a similar standard font.</w:t>
      </w:r>
    </w:p>
    <w:p w14:paraId="1DA5E670" w14:textId="51683714" w:rsidR="00465673" w:rsidRDefault="00465673" w:rsidP="0063296B">
      <w:pPr>
        <w:pStyle w:val="ListParagraph"/>
        <w:numPr>
          <w:ilvl w:val="0"/>
          <w:numId w:val="18"/>
        </w:numPr>
      </w:pPr>
      <w:r w:rsidRPr="00BD4935">
        <w:t>Page numbering starts from Chapter One as Page 1. Any pages’ numbering appear before</w:t>
      </w:r>
      <w:r w:rsidR="00844C69">
        <w:t xml:space="preserve"> Chapter One should be in Roman script.</w:t>
      </w:r>
    </w:p>
    <w:p w14:paraId="2615D575" w14:textId="5C6F8955" w:rsidR="00447026" w:rsidRDefault="00447026" w:rsidP="0063296B">
      <w:pPr>
        <w:pStyle w:val="ListParagraph"/>
        <w:numPr>
          <w:ilvl w:val="0"/>
          <w:numId w:val="18"/>
        </w:numPr>
      </w:pPr>
      <w:r>
        <w:t>New Zealand English is preferred. You can use American English but what ever you chose be consistent.</w:t>
      </w:r>
    </w:p>
    <w:p w14:paraId="144CA66D" w14:textId="55C31DDB" w:rsidR="00BD4935" w:rsidRDefault="00BD4935" w:rsidP="0063296B">
      <w:pPr>
        <w:pStyle w:val="ListParagraph"/>
        <w:numPr>
          <w:ilvl w:val="0"/>
          <w:numId w:val="18"/>
        </w:numPr>
      </w:pPr>
      <w:r>
        <w:t xml:space="preserve">To see the thesis </w:t>
      </w:r>
      <w:r w:rsidR="00844C69">
        <w:t>organisation</w:t>
      </w:r>
      <w:r>
        <w:t>, press View and then tick Navigation pane. A list will appear at your left hand side where you can move from one chapter to another easily</w:t>
      </w:r>
      <w:r w:rsidR="00F113DA">
        <w:t xml:space="preserve"> through headings and subheadings</w:t>
      </w:r>
      <w:r>
        <w:t>.</w:t>
      </w:r>
    </w:p>
    <w:p w14:paraId="7EA8071B" w14:textId="77777777" w:rsidR="00BF146D" w:rsidRDefault="00BF146D" w:rsidP="00BF146D">
      <w:pPr>
        <w:pStyle w:val="ListParagraph"/>
        <w:numPr>
          <w:ilvl w:val="0"/>
          <w:numId w:val="18"/>
        </w:numPr>
      </w:pPr>
      <w:r>
        <w:t xml:space="preserve">Please download Grammarly from </w:t>
      </w:r>
    </w:p>
    <w:p w14:paraId="76C9CB9A" w14:textId="0D566678" w:rsidR="00BF146D" w:rsidRDefault="00E11963" w:rsidP="00BF146D">
      <w:pPr>
        <w:pStyle w:val="ListParagraph"/>
        <w:ind w:left="1080"/>
      </w:pPr>
      <w:hyperlink r:id="rId9" w:history="1">
        <w:r w:rsidR="00BF146D" w:rsidRPr="00DF68FB">
          <w:rPr>
            <w:rStyle w:val="Hyperlink"/>
          </w:rPr>
          <w:t>https://www.grammarly.com/office-addin/signup</w:t>
        </w:r>
      </w:hyperlink>
      <w:r w:rsidR="00844C69">
        <w:t xml:space="preserve">   to assist you in grammar</w:t>
      </w:r>
      <w:r w:rsidR="00BF146D">
        <w:t>. The Grammarly icon won’t appear on the top of the word document until you install it in your PC.</w:t>
      </w:r>
    </w:p>
    <w:p w14:paraId="0531967C" w14:textId="0029D6DC" w:rsidR="00D80D06" w:rsidRDefault="00D80D06" w:rsidP="00D80D06"/>
    <w:p w14:paraId="60246161" w14:textId="60FEEECF" w:rsidR="00D80D06" w:rsidRDefault="00D80D06" w:rsidP="00D80D06">
      <w:pPr>
        <w:pStyle w:val="Heading2"/>
      </w:pPr>
      <w:r>
        <w:t>What should be in the introduction</w:t>
      </w:r>
    </w:p>
    <w:p w14:paraId="73229A27" w14:textId="2C3995E1" w:rsidR="00AF160B" w:rsidRPr="000E267D" w:rsidRDefault="00D80D06" w:rsidP="00D80D06">
      <w:pPr>
        <w:rPr>
          <w:rFonts w:asciiTheme="majorBidi" w:hAnsiTheme="majorBidi" w:cstheme="majorBidi"/>
        </w:rPr>
      </w:pPr>
      <w:r>
        <w:rPr>
          <w:lang w:val="en-GB"/>
        </w:rPr>
        <w:t xml:space="preserve">The introduction should describe the general problem, and give an overview of the research so the reader can understand the context of your research, the issues it addresses </w:t>
      </w:r>
      <w:r>
        <w:rPr>
          <w:lang w:val="en-GB"/>
        </w:rPr>
        <w:lastRenderedPageBreak/>
        <w:t>and the contribution of the research. The headings following this section should also be included.</w:t>
      </w:r>
    </w:p>
    <w:p w14:paraId="1180ACC7" w14:textId="6FA837B1" w:rsidR="0018706E" w:rsidRPr="00C57C43" w:rsidRDefault="00C57C43" w:rsidP="00C57C43">
      <w:pPr>
        <w:pStyle w:val="Heading2"/>
      </w:pPr>
      <w:bookmarkStart w:id="31" w:name="_Toc487898449"/>
      <w:r w:rsidRPr="00C57C43">
        <w:t>Significance of The Study</w:t>
      </w:r>
      <w:bookmarkEnd w:id="31"/>
      <w:r w:rsidR="0018706E" w:rsidRPr="00C57C43">
        <w:t xml:space="preserve"> </w:t>
      </w:r>
    </w:p>
    <w:p w14:paraId="625F6F1F" w14:textId="77777777" w:rsidR="00620F0F" w:rsidRDefault="00620F0F" w:rsidP="00330A74">
      <w:pPr>
        <w:pStyle w:val="Thesis-Paragraph1"/>
      </w:pPr>
    </w:p>
    <w:p w14:paraId="79EDADDD" w14:textId="0A22645C" w:rsidR="00C57C43" w:rsidRDefault="00C57C43" w:rsidP="00C57C43">
      <w:pPr>
        <w:pStyle w:val="Heading2"/>
      </w:pPr>
      <w:bookmarkStart w:id="32" w:name="_Toc487898451"/>
      <w:r>
        <w:t>Scope o</w:t>
      </w:r>
      <w:r w:rsidRPr="00C57C43">
        <w:t>f Study</w:t>
      </w:r>
      <w:bookmarkEnd w:id="32"/>
    </w:p>
    <w:p w14:paraId="6470E1AE" w14:textId="77777777" w:rsidR="00844C69" w:rsidRPr="00844C69" w:rsidRDefault="00844C69" w:rsidP="00844C69">
      <w:pPr>
        <w:rPr>
          <w:lang w:val="en-GB"/>
        </w:rPr>
      </w:pPr>
    </w:p>
    <w:p w14:paraId="4ED220C6" w14:textId="77777777" w:rsidR="00844C69" w:rsidRPr="00C57C43" w:rsidRDefault="00844C69" w:rsidP="00844C69">
      <w:pPr>
        <w:pStyle w:val="Heading2"/>
      </w:pPr>
      <w:bookmarkStart w:id="33" w:name="_Toc487898450"/>
      <w:r w:rsidRPr="00C57C43">
        <w:t>Research Problem</w:t>
      </w:r>
      <w:bookmarkEnd w:id="33"/>
    </w:p>
    <w:p w14:paraId="48E66B63" w14:textId="77777777" w:rsidR="00115E61" w:rsidRPr="00115E61" w:rsidRDefault="00115E61" w:rsidP="00115E61">
      <w:pPr>
        <w:rPr>
          <w:lang w:val="en-GB"/>
        </w:rPr>
      </w:pPr>
    </w:p>
    <w:p w14:paraId="7E5CED25" w14:textId="45CB898A" w:rsidR="001C57EB" w:rsidRPr="00C57C43" w:rsidRDefault="00C57C43" w:rsidP="00C57C43">
      <w:pPr>
        <w:pStyle w:val="Heading2"/>
      </w:pPr>
      <w:bookmarkStart w:id="34" w:name="_Toc487898452"/>
      <w:r w:rsidRPr="00C57C43">
        <w:t>Research Questions</w:t>
      </w:r>
      <w:bookmarkEnd w:id="34"/>
    </w:p>
    <w:p w14:paraId="3815968B" w14:textId="77777777" w:rsidR="00376AC3" w:rsidRPr="000E267D" w:rsidRDefault="00376AC3" w:rsidP="00330A74">
      <w:pPr>
        <w:pStyle w:val="Thesis-Paragraph1"/>
      </w:pPr>
    </w:p>
    <w:p w14:paraId="7040C412" w14:textId="6964583B" w:rsidR="0018706E" w:rsidRPr="00C57C43" w:rsidRDefault="00C57C43" w:rsidP="00C57C43">
      <w:pPr>
        <w:pStyle w:val="Heading2"/>
      </w:pPr>
      <w:bookmarkStart w:id="35" w:name="_Toc487898453"/>
      <w:r w:rsidRPr="00C57C43">
        <w:t>Research Objectives</w:t>
      </w:r>
      <w:bookmarkEnd w:id="35"/>
    </w:p>
    <w:p w14:paraId="5AC68A09" w14:textId="77777777" w:rsidR="00330A74" w:rsidRPr="00BF74E9" w:rsidRDefault="00330A74" w:rsidP="00330A74">
      <w:pPr>
        <w:pStyle w:val="Thesis-Numbering"/>
        <w:tabs>
          <w:tab w:val="clear" w:pos="540"/>
        </w:tabs>
        <w:ind w:left="1080" w:firstLine="0"/>
      </w:pPr>
    </w:p>
    <w:p w14:paraId="024E5B65" w14:textId="3224D1E8" w:rsidR="00642645" w:rsidRPr="00C57C43" w:rsidRDefault="00C57C43" w:rsidP="00C57C43">
      <w:pPr>
        <w:pStyle w:val="Heading2"/>
      </w:pPr>
      <w:bookmarkStart w:id="36" w:name="_Toc487898454"/>
      <w:r w:rsidRPr="00C57C43">
        <w:t xml:space="preserve">Thesis </w:t>
      </w:r>
      <w:r w:rsidR="00844C69">
        <w:t>Organisation</w:t>
      </w:r>
      <w:bookmarkEnd w:id="36"/>
    </w:p>
    <w:p w14:paraId="1314D237" w14:textId="7B977347" w:rsidR="002F76FD" w:rsidRPr="000E267D" w:rsidRDefault="004356BA" w:rsidP="00E542DE">
      <w:pPr>
        <w:pStyle w:val="Thesis-Paragraph1"/>
        <w:rPr>
          <w:rFonts w:asciiTheme="majorBidi" w:hAnsiTheme="majorBidi" w:cstheme="majorBidi"/>
        </w:rPr>
      </w:pPr>
      <w:r>
        <w:rPr>
          <w:rFonts w:asciiTheme="majorBidi" w:hAnsiTheme="majorBidi" w:cstheme="majorBidi"/>
        </w:rPr>
        <w:t xml:space="preserve">This section should outline what is in each chapter of the rest of the thesis. </w:t>
      </w:r>
      <w:r w:rsidR="00CD2F95" w:rsidRPr="000E267D">
        <w:rPr>
          <w:rFonts w:asciiTheme="majorBidi" w:hAnsiTheme="majorBidi" w:cstheme="majorBidi"/>
        </w:rPr>
        <w:t xml:space="preserve">Chapter </w:t>
      </w:r>
      <w:r w:rsidR="002F76FD" w:rsidRPr="000E267D">
        <w:rPr>
          <w:rFonts w:asciiTheme="majorBidi" w:hAnsiTheme="majorBidi" w:cstheme="majorBidi"/>
        </w:rPr>
        <w:t>1</w:t>
      </w:r>
      <w:r w:rsidR="00525265" w:rsidRPr="000E267D">
        <w:rPr>
          <w:rFonts w:asciiTheme="majorBidi" w:hAnsiTheme="majorBidi" w:cstheme="majorBidi"/>
        </w:rPr>
        <w:t xml:space="preserve"> </w:t>
      </w:r>
      <w:r w:rsidR="00CD2F95" w:rsidRPr="000E267D">
        <w:rPr>
          <w:rFonts w:asciiTheme="majorBidi" w:hAnsiTheme="majorBidi" w:cstheme="majorBidi"/>
        </w:rPr>
        <w:t xml:space="preserve">provides an overview of this </w:t>
      </w:r>
      <w:r w:rsidR="00B27621" w:rsidRPr="000E267D">
        <w:rPr>
          <w:rFonts w:asciiTheme="majorBidi" w:hAnsiTheme="majorBidi" w:cstheme="majorBidi"/>
        </w:rPr>
        <w:t>research</w:t>
      </w:r>
      <w:r w:rsidR="00CD2F95" w:rsidRPr="000E267D">
        <w:rPr>
          <w:rFonts w:asciiTheme="majorBidi" w:hAnsiTheme="majorBidi" w:cstheme="majorBidi"/>
        </w:rPr>
        <w:t xml:space="preserve"> followed by </w:t>
      </w:r>
      <w:r w:rsidR="00C05E54" w:rsidRPr="000E267D">
        <w:rPr>
          <w:rFonts w:asciiTheme="majorBidi" w:hAnsiTheme="majorBidi" w:cstheme="majorBidi"/>
        </w:rPr>
        <w:t xml:space="preserve">research significance </w:t>
      </w:r>
      <w:r w:rsidR="00C05E54">
        <w:rPr>
          <w:rFonts w:asciiTheme="majorBidi" w:hAnsiTheme="majorBidi" w:cstheme="majorBidi"/>
        </w:rPr>
        <w:t xml:space="preserve">and </w:t>
      </w:r>
      <w:r w:rsidR="00CD2F95" w:rsidRPr="000E267D">
        <w:rPr>
          <w:rFonts w:asciiTheme="majorBidi" w:hAnsiTheme="majorBidi" w:cstheme="majorBidi"/>
        </w:rPr>
        <w:t xml:space="preserve">the problem statements. </w:t>
      </w:r>
      <w:r w:rsidR="002F76FD" w:rsidRPr="000E267D">
        <w:rPr>
          <w:rFonts w:asciiTheme="majorBidi" w:hAnsiTheme="majorBidi" w:cstheme="majorBidi"/>
        </w:rPr>
        <w:t xml:space="preserve">This </w:t>
      </w:r>
      <w:r w:rsidR="008F5545" w:rsidRPr="000E267D">
        <w:rPr>
          <w:rFonts w:asciiTheme="majorBidi" w:hAnsiTheme="majorBidi" w:cstheme="majorBidi"/>
        </w:rPr>
        <w:t>c</w:t>
      </w:r>
      <w:r w:rsidR="00CD2F95" w:rsidRPr="000E267D">
        <w:rPr>
          <w:rFonts w:asciiTheme="majorBidi" w:hAnsiTheme="majorBidi" w:cstheme="majorBidi"/>
        </w:rPr>
        <w:t xml:space="preserve">hapter also presents </w:t>
      </w:r>
      <w:r w:rsidR="00C05E54">
        <w:rPr>
          <w:rFonts w:asciiTheme="majorBidi" w:hAnsiTheme="majorBidi" w:cstheme="majorBidi"/>
        </w:rPr>
        <w:t xml:space="preserve">the objectives and </w:t>
      </w:r>
      <w:r w:rsidR="00E542DE">
        <w:rPr>
          <w:rFonts w:asciiTheme="majorBidi" w:hAnsiTheme="majorBidi" w:cstheme="majorBidi"/>
        </w:rPr>
        <w:t xml:space="preserve">the </w:t>
      </w:r>
      <w:r w:rsidR="00CD2F95" w:rsidRPr="000E267D">
        <w:rPr>
          <w:rFonts w:asciiTheme="majorBidi" w:hAnsiTheme="majorBidi" w:cstheme="majorBidi"/>
        </w:rPr>
        <w:t>scope of the research.</w:t>
      </w:r>
      <w:r w:rsidR="00781C27" w:rsidRPr="000E267D">
        <w:rPr>
          <w:rFonts w:asciiTheme="majorBidi" w:hAnsiTheme="majorBidi" w:cstheme="majorBidi"/>
        </w:rPr>
        <w:t xml:space="preserve"> </w:t>
      </w:r>
    </w:p>
    <w:p w14:paraId="20D13504" w14:textId="7A9FB8A2" w:rsidR="0032089B" w:rsidRDefault="00CD2F95" w:rsidP="00330A74">
      <w:pPr>
        <w:pStyle w:val="Thesis-ParagraphOther"/>
      </w:pPr>
      <w:r w:rsidRPr="000E267D">
        <w:t>Chapter</w:t>
      </w:r>
      <w:r w:rsidR="00465673">
        <w:t xml:space="preserve"> 2</w:t>
      </w:r>
      <w:r w:rsidR="00844C69">
        <w:t xml:space="preserve"> </w:t>
      </w:r>
    </w:p>
    <w:p w14:paraId="14EBAB4E" w14:textId="26534C9D" w:rsidR="002F76FD" w:rsidRPr="000E267D" w:rsidRDefault="00CD2F95" w:rsidP="00330A74">
      <w:pPr>
        <w:pStyle w:val="Thesis-ParagraphOther"/>
      </w:pPr>
      <w:r w:rsidRPr="000E267D">
        <w:t xml:space="preserve">Chapter </w:t>
      </w:r>
      <w:r w:rsidR="00465673">
        <w:t>3</w:t>
      </w:r>
    </w:p>
    <w:p w14:paraId="30178270" w14:textId="237F04B8" w:rsidR="002F76FD" w:rsidRPr="000E267D" w:rsidRDefault="00CD2F95" w:rsidP="00330A74">
      <w:pPr>
        <w:pStyle w:val="Thesis-ParagraphOther"/>
      </w:pPr>
      <w:r w:rsidRPr="000E267D">
        <w:t xml:space="preserve">Chapter </w:t>
      </w:r>
      <w:r w:rsidR="00465673">
        <w:t>4</w:t>
      </w:r>
    </w:p>
    <w:p w14:paraId="10F3D7E2" w14:textId="171127D4" w:rsidR="000D68B0" w:rsidRDefault="00CD2F95" w:rsidP="00330A74">
      <w:pPr>
        <w:pStyle w:val="Thesis-ParagraphOther"/>
      </w:pPr>
      <w:r w:rsidRPr="000E267D">
        <w:t xml:space="preserve">Chapter </w:t>
      </w:r>
      <w:r w:rsidR="00465673">
        <w:t>5</w:t>
      </w:r>
    </w:p>
    <w:p w14:paraId="16E39745" w14:textId="03F06EAD" w:rsidR="00F50799" w:rsidRPr="000E267D" w:rsidRDefault="00F50799" w:rsidP="004F0C51">
      <w:pPr>
        <w:pStyle w:val="Thesis-Paragraph1"/>
        <w:rPr>
          <w:rFonts w:asciiTheme="majorBidi" w:hAnsiTheme="majorBidi" w:cstheme="majorBidi"/>
        </w:rPr>
      </w:pPr>
    </w:p>
    <w:p w14:paraId="5C4E5D4F" w14:textId="77777777" w:rsidR="00330A74" w:rsidRDefault="00330A74">
      <w:pPr>
        <w:spacing w:line="240" w:lineRule="auto"/>
        <w:jc w:val="left"/>
        <w:rPr>
          <w:rFonts w:asciiTheme="majorBidi" w:hAnsiTheme="majorBidi" w:cstheme="majorBidi"/>
          <w:b/>
          <w:bCs/>
          <w:caps/>
          <w:lang w:val="en-GB"/>
        </w:rPr>
      </w:pPr>
      <w:r>
        <w:rPr>
          <w:rFonts w:asciiTheme="majorBidi" w:hAnsiTheme="majorBidi" w:cstheme="majorBidi"/>
          <w:lang w:val="en-GB"/>
        </w:rPr>
        <w:br w:type="page"/>
      </w:r>
    </w:p>
    <w:p w14:paraId="342F0311" w14:textId="37173960" w:rsidR="002324A7" w:rsidRPr="000E267D" w:rsidRDefault="00B45BA8" w:rsidP="00C4422F">
      <w:pPr>
        <w:pStyle w:val="Heading1"/>
        <w:rPr>
          <w:rFonts w:asciiTheme="majorBidi" w:hAnsiTheme="majorBidi" w:cstheme="majorBidi"/>
          <w:noProof w:val="0"/>
          <w:sz w:val="24"/>
          <w:szCs w:val="24"/>
          <w:lang w:val="en-GB"/>
        </w:rPr>
      </w:pPr>
      <w:r w:rsidRPr="000E267D">
        <w:rPr>
          <w:rFonts w:asciiTheme="majorBidi" w:hAnsiTheme="majorBidi" w:cstheme="majorBidi"/>
          <w:noProof w:val="0"/>
          <w:sz w:val="24"/>
          <w:szCs w:val="24"/>
          <w:lang w:val="en-GB"/>
        </w:rPr>
        <w:lastRenderedPageBreak/>
        <w:br/>
      </w:r>
      <w:bookmarkStart w:id="37" w:name="_Toc327779336"/>
      <w:bookmarkStart w:id="38" w:name="_Toc329029899"/>
      <w:bookmarkStart w:id="39" w:name="_Toc332638675"/>
      <w:bookmarkStart w:id="40" w:name="_Toc487898455"/>
      <w:r w:rsidR="002324A7" w:rsidRPr="000E267D">
        <w:rPr>
          <w:rFonts w:asciiTheme="majorBidi" w:hAnsiTheme="majorBidi" w:cstheme="majorBidi"/>
          <w:noProof w:val="0"/>
          <w:sz w:val="24"/>
          <w:szCs w:val="24"/>
          <w:lang w:val="en-GB"/>
        </w:rPr>
        <w:t>LITERATURE REVIEW</w:t>
      </w:r>
      <w:bookmarkEnd w:id="37"/>
      <w:bookmarkEnd w:id="38"/>
      <w:bookmarkEnd w:id="39"/>
      <w:bookmarkEnd w:id="40"/>
    </w:p>
    <w:p w14:paraId="4770BF34" w14:textId="6CA09973" w:rsidR="00B96765" w:rsidRDefault="00B96765" w:rsidP="00B96765">
      <w:pPr>
        <w:rPr>
          <w:rFonts w:asciiTheme="majorBidi" w:hAnsiTheme="majorBidi" w:cstheme="majorBidi"/>
          <w:lang w:val="en-GB"/>
        </w:rPr>
      </w:pPr>
    </w:p>
    <w:p w14:paraId="682BD4CD" w14:textId="79A1388E" w:rsidR="00240215" w:rsidRDefault="00240215" w:rsidP="00240215">
      <w:pPr>
        <w:pStyle w:val="Heading2"/>
      </w:pPr>
      <w:r>
        <w:t>What should be in the literature review</w:t>
      </w:r>
    </w:p>
    <w:p w14:paraId="39038BEF" w14:textId="13535169" w:rsidR="00240215" w:rsidRPr="00240215" w:rsidRDefault="008815D6" w:rsidP="00240215">
      <w:pPr>
        <w:rPr>
          <w:lang w:val="en-GB"/>
        </w:rPr>
      </w:pPr>
      <w:r>
        <w:rPr>
          <w:lang w:val="en-GB"/>
        </w:rPr>
        <w:t xml:space="preserve">The literature review gives the reader a background and context for your research. It also proves to the reader that you understand research in your topic area. You should start from the most general concepts in your topic area and move to the most specific concepts. </w:t>
      </w:r>
    </w:p>
    <w:p w14:paraId="124C8B9F" w14:textId="3743079E" w:rsidR="00126C49" w:rsidRDefault="00126C49" w:rsidP="00C57C43">
      <w:pPr>
        <w:pStyle w:val="Heading2"/>
      </w:pPr>
      <w:bookmarkStart w:id="41" w:name="_Toc487898456"/>
      <w:r>
        <w:t>I</w:t>
      </w:r>
      <w:r w:rsidR="00CC6512">
        <w:t>nsert</w:t>
      </w:r>
      <w:r w:rsidR="00265E3E">
        <w:t>ing</w:t>
      </w:r>
      <w:r w:rsidR="00CC6512">
        <w:t xml:space="preserve"> Headings</w:t>
      </w:r>
      <w:bookmarkEnd w:id="41"/>
    </w:p>
    <w:p w14:paraId="2AB7EF65" w14:textId="5C85125B" w:rsidR="00126C49" w:rsidRDefault="00126C49" w:rsidP="00126C49">
      <w:pPr>
        <w:rPr>
          <w:lang w:val="en-GB"/>
        </w:rPr>
      </w:pPr>
      <w:r>
        <w:rPr>
          <w:lang w:val="en-GB"/>
        </w:rPr>
        <w:t xml:space="preserve">Headings </w:t>
      </w:r>
      <w:r w:rsidR="00376AC3">
        <w:rPr>
          <w:lang w:val="en-GB"/>
        </w:rPr>
        <w:t>can be found at the top of the page on the Home tab from H</w:t>
      </w:r>
      <w:r>
        <w:rPr>
          <w:lang w:val="en-GB"/>
        </w:rPr>
        <w:t>eading1 to Heading 7</w:t>
      </w:r>
      <w:r w:rsidR="00087BD4">
        <w:rPr>
          <w:lang w:val="en-GB"/>
        </w:rPr>
        <w:t xml:space="preserve"> as shown in Figure 2-1.</w:t>
      </w:r>
    </w:p>
    <w:p w14:paraId="3BBB8CB0" w14:textId="78CD58A5" w:rsidR="00087BD4" w:rsidRDefault="00087BD4" w:rsidP="00126C49">
      <w:pPr>
        <w:rPr>
          <w:lang w:val="en-GB"/>
        </w:rPr>
      </w:pPr>
      <w:r>
        <w:rPr>
          <w:noProof/>
          <w:lang w:val="en-NZ" w:eastAsia="en-NZ"/>
        </w:rPr>
        <w:drawing>
          <wp:inline distT="0" distB="0" distL="0" distR="0" wp14:anchorId="6B591563" wp14:editId="05AFE5D0">
            <wp:extent cx="5396230" cy="21987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3309" cy="2201673"/>
                    </a:xfrm>
                    <a:prstGeom prst="rect">
                      <a:avLst/>
                    </a:prstGeom>
                    <a:noFill/>
                    <a:ln>
                      <a:noFill/>
                    </a:ln>
                  </pic:spPr>
                </pic:pic>
              </a:graphicData>
            </a:graphic>
          </wp:inline>
        </w:drawing>
      </w:r>
    </w:p>
    <w:p w14:paraId="713883F7" w14:textId="4A5FC2F8" w:rsidR="00087BD4" w:rsidRDefault="00087BD4" w:rsidP="00087BD4">
      <w:pPr>
        <w:pStyle w:val="Figure"/>
      </w:pPr>
      <w:bookmarkStart w:id="42" w:name="_Toc36739377"/>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1</w:t>
      </w:r>
      <w:r w:rsidR="00A26F71">
        <w:fldChar w:fldCharType="end"/>
      </w:r>
      <w:r>
        <w:t xml:space="preserve">: </w:t>
      </w:r>
      <w:r w:rsidR="00844C69">
        <w:t>Thesis Headings</w:t>
      </w:r>
      <w:bookmarkEnd w:id="42"/>
    </w:p>
    <w:p w14:paraId="11A82634" w14:textId="77777777" w:rsidR="00087BD4" w:rsidRPr="00126C49" w:rsidRDefault="00087BD4" w:rsidP="00126C49">
      <w:pPr>
        <w:rPr>
          <w:lang w:val="en-GB"/>
        </w:rPr>
      </w:pPr>
    </w:p>
    <w:p w14:paraId="6072625A" w14:textId="2BA182D7" w:rsidR="00126C49" w:rsidRDefault="00126C49" w:rsidP="00126C49">
      <w:pPr>
        <w:pStyle w:val="Heading3"/>
      </w:pPr>
      <w:bookmarkStart w:id="43" w:name="_Toc487898457"/>
      <w:r>
        <w:t>How to insert Headings?</w:t>
      </w:r>
      <w:bookmarkEnd w:id="43"/>
    </w:p>
    <w:p w14:paraId="1EDEE379" w14:textId="15D5AC5A" w:rsidR="00126C49" w:rsidRDefault="00126C49" w:rsidP="0063296B">
      <w:pPr>
        <w:pStyle w:val="ListParagraph"/>
        <w:numPr>
          <w:ilvl w:val="0"/>
          <w:numId w:val="15"/>
        </w:numPr>
      </w:pPr>
      <w:r>
        <w:t>Type your heading as normal text.</w:t>
      </w:r>
    </w:p>
    <w:p w14:paraId="4022EB37" w14:textId="60287DE9" w:rsidR="00126C49" w:rsidRPr="00126C49" w:rsidRDefault="00126C49" w:rsidP="0063296B">
      <w:pPr>
        <w:pStyle w:val="ListParagraph"/>
        <w:numPr>
          <w:ilvl w:val="0"/>
          <w:numId w:val="15"/>
        </w:numPr>
      </w:pPr>
      <w:r>
        <w:t xml:space="preserve">Highlight the text and choose which Heading you want </w:t>
      </w:r>
      <w:r w:rsidR="00376AC3">
        <w:t>from the Headings list</w:t>
      </w:r>
      <w:r>
        <w:t xml:space="preserve">. If you want </w:t>
      </w:r>
      <w:r w:rsidR="00844C69">
        <w:t>a</w:t>
      </w:r>
      <w:r>
        <w:t xml:space="preserve"> subh</w:t>
      </w:r>
      <w:r w:rsidR="00844C69">
        <w:t>eading</w:t>
      </w:r>
      <w:r>
        <w:t xml:space="preserve"> you have to choose from Heading 2 to Heading 7. Heading 1 is only </w:t>
      </w:r>
      <w:r w:rsidR="00844C69">
        <w:t xml:space="preserve">used </w:t>
      </w:r>
      <w:r>
        <w:t>for the Chapter Title.</w:t>
      </w:r>
    </w:p>
    <w:p w14:paraId="4B641990" w14:textId="508DA926" w:rsidR="0018706E" w:rsidRPr="00C57C43" w:rsidRDefault="00CC6512" w:rsidP="00C57C43">
      <w:pPr>
        <w:pStyle w:val="Heading2"/>
      </w:pPr>
      <w:bookmarkStart w:id="44" w:name="_Toc487898459"/>
      <w:r>
        <w:lastRenderedPageBreak/>
        <w:t>Insert</w:t>
      </w:r>
      <w:r w:rsidR="00265E3E">
        <w:t>ing</w:t>
      </w:r>
      <w:r>
        <w:t xml:space="preserve"> Figures and Tables</w:t>
      </w:r>
      <w:bookmarkEnd w:id="44"/>
    </w:p>
    <w:p w14:paraId="5A3583D3" w14:textId="3D3CE4B2" w:rsidR="0018706E" w:rsidRDefault="000E09BA" w:rsidP="00126C49">
      <w:pPr>
        <w:pStyle w:val="Heading3"/>
      </w:pPr>
      <w:bookmarkStart w:id="45" w:name="_Toc487898460"/>
      <w:r>
        <w:t>Ho</w:t>
      </w:r>
      <w:r w:rsidR="00126C49">
        <w:t>w to insert Figures and Tables?</w:t>
      </w:r>
      <w:bookmarkEnd w:id="45"/>
    </w:p>
    <w:p w14:paraId="641E4C57" w14:textId="0E19EE37" w:rsidR="00844C69" w:rsidRPr="00844C69" w:rsidRDefault="00844C69" w:rsidP="00844C69">
      <w:pPr>
        <w:rPr>
          <w:lang w:val="en-GB"/>
        </w:rPr>
      </w:pPr>
      <w:r>
        <w:rPr>
          <w:lang w:val="en-GB"/>
        </w:rPr>
        <w:t>Every table, figure, graph and diagram must have a caption, and they must also be referred to and described in the text of your thesis.</w:t>
      </w:r>
    </w:p>
    <w:p w14:paraId="19ECBE6F" w14:textId="20DC9423" w:rsidR="00844C69" w:rsidRDefault="00844C69" w:rsidP="0063296B">
      <w:pPr>
        <w:pStyle w:val="Thesis-Paragraph1"/>
        <w:numPr>
          <w:ilvl w:val="0"/>
          <w:numId w:val="14"/>
        </w:numPr>
      </w:pPr>
      <w:r>
        <w:t>Highlight your figure or table</w:t>
      </w:r>
    </w:p>
    <w:p w14:paraId="176FACB9" w14:textId="6EEC117E" w:rsidR="00330A74" w:rsidRDefault="000E09BA" w:rsidP="0063296B">
      <w:pPr>
        <w:pStyle w:val="Thesis-Paragraph1"/>
        <w:numPr>
          <w:ilvl w:val="0"/>
          <w:numId w:val="14"/>
        </w:numPr>
      </w:pPr>
      <w:r>
        <w:t xml:space="preserve">Open </w:t>
      </w:r>
      <w:r w:rsidR="00844C69">
        <w:t xml:space="preserve">the </w:t>
      </w:r>
      <w:r>
        <w:t>References</w:t>
      </w:r>
      <w:r w:rsidR="00844C69">
        <w:t xml:space="preserve"> tab</w:t>
      </w:r>
    </w:p>
    <w:p w14:paraId="5191EFDA" w14:textId="400C80CD" w:rsidR="000E09BA" w:rsidRDefault="000E09BA" w:rsidP="0063296B">
      <w:pPr>
        <w:pStyle w:val="Thesis-Paragraph1"/>
        <w:numPr>
          <w:ilvl w:val="0"/>
          <w:numId w:val="14"/>
        </w:numPr>
      </w:pPr>
      <w:r>
        <w:t>Press Insert Caption</w:t>
      </w:r>
      <w:r w:rsidR="007C124E">
        <w:t xml:space="preserve"> as shown in Figure 2-</w:t>
      </w:r>
      <w:r w:rsidR="00087BD4">
        <w:t>2</w:t>
      </w:r>
    </w:p>
    <w:p w14:paraId="1B600355" w14:textId="39B41E71" w:rsidR="000E09BA" w:rsidRDefault="00844C69" w:rsidP="000E09BA">
      <w:pPr>
        <w:pStyle w:val="Thesis-Paragraph1"/>
      </w:pPr>
      <w:r>
        <w:rPr>
          <w:noProof/>
          <w:lang w:val="en-NZ" w:eastAsia="en-NZ"/>
        </w:rPr>
        <mc:AlternateContent>
          <mc:Choice Requires="wps">
            <w:drawing>
              <wp:anchor distT="0" distB="0" distL="114300" distR="114300" simplePos="0" relativeHeight="251738112" behindDoc="0" locked="0" layoutInCell="1" allowOverlap="1" wp14:anchorId="4E00A274" wp14:editId="2EE0FACD">
                <wp:simplePos x="0" y="0"/>
                <wp:positionH relativeFrom="column">
                  <wp:posOffset>2634095</wp:posOffset>
                </wp:positionH>
                <wp:positionV relativeFrom="paragraph">
                  <wp:posOffset>433070</wp:posOffset>
                </wp:positionV>
                <wp:extent cx="658091" cy="263236"/>
                <wp:effectExtent l="0" t="0" r="27940" b="22860"/>
                <wp:wrapNone/>
                <wp:docPr id="1" name="Left Arrow 1"/>
                <wp:cNvGraphicFramePr/>
                <a:graphic xmlns:a="http://schemas.openxmlformats.org/drawingml/2006/main">
                  <a:graphicData uri="http://schemas.microsoft.com/office/word/2010/wordprocessingShape">
                    <wps:wsp>
                      <wps:cNvSpPr/>
                      <wps:spPr>
                        <a:xfrm>
                          <a:off x="0" y="0"/>
                          <a:ext cx="658091" cy="263236"/>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AA7A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 o:spid="_x0000_s1026" type="#_x0000_t66" style="position:absolute;margin-left:207.4pt;margin-top:34.1pt;width:51.8pt;height:20.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" adj="4320" fillcolor="#4f81bd [3204]" strokecolor="#243f60 [1604]" strokeweight="2pt"/>
            </w:pict>
          </mc:Fallback>
        </mc:AlternateContent>
      </w:r>
      <w:r w:rsidR="000E09BA">
        <w:rPr>
          <w:noProof/>
          <w:lang w:val="en-NZ" w:eastAsia="en-NZ"/>
        </w:rPr>
        <w:drawing>
          <wp:inline distT="0" distB="0" distL="0" distR="0" wp14:anchorId="5FB7FB13" wp14:editId="21036B35">
            <wp:extent cx="4282884" cy="3477491"/>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84828" cy="3479070"/>
                    </a:xfrm>
                    <a:prstGeom prst="rect">
                      <a:avLst/>
                    </a:prstGeom>
                    <a:noFill/>
                    <a:ln>
                      <a:noFill/>
                    </a:ln>
                  </pic:spPr>
                </pic:pic>
              </a:graphicData>
            </a:graphic>
          </wp:inline>
        </w:drawing>
      </w:r>
    </w:p>
    <w:p w14:paraId="1973FFD7" w14:textId="77A608BE" w:rsidR="007C124E" w:rsidRDefault="007C124E" w:rsidP="007C124E">
      <w:pPr>
        <w:pStyle w:val="Figure"/>
      </w:pPr>
      <w:bookmarkStart w:id="46" w:name="_Toc36739378"/>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2</w:t>
      </w:r>
      <w:r w:rsidR="00A26F71">
        <w:fldChar w:fldCharType="end"/>
      </w:r>
      <w:r>
        <w:t>: How to insert caption</w:t>
      </w:r>
      <w:bookmarkEnd w:id="46"/>
    </w:p>
    <w:p w14:paraId="10023F28" w14:textId="77777777" w:rsidR="007C124E" w:rsidRDefault="007C124E" w:rsidP="007C124E">
      <w:pPr>
        <w:pStyle w:val="Figure"/>
      </w:pPr>
    </w:p>
    <w:p w14:paraId="49045B02" w14:textId="7F73C95F" w:rsidR="003F2FFD" w:rsidRDefault="003F2FFD" w:rsidP="0063296B">
      <w:pPr>
        <w:pStyle w:val="Thesis-Paragraph1"/>
        <w:numPr>
          <w:ilvl w:val="0"/>
          <w:numId w:val="14"/>
        </w:numPr>
      </w:pPr>
      <w:r>
        <w:t xml:space="preserve">Choose to change numbering by ticking </w:t>
      </w:r>
      <w:r w:rsidR="00126C49">
        <w:t>include c</w:t>
      </w:r>
      <w:r>
        <w:t xml:space="preserve">hapter </w:t>
      </w:r>
      <w:r w:rsidR="00126C49" w:rsidRPr="00EF1FB6">
        <w:t>n</w:t>
      </w:r>
      <w:r w:rsidRPr="00EF1FB6">
        <w:t>umber</w:t>
      </w:r>
      <w:r w:rsidR="00844C69">
        <w:t xml:space="preserve"> under the “Numbering…” box</w:t>
      </w:r>
    </w:p>
    <w:p w14:paraId="7032585B" w14:textId="20D069FB" w:rsidR="003F2FFD" w:rsidRDefault="003F2FFD" w:rsidP="003F2FFD">
      <w:pPr>
        <w:pStyle w:val="Thesis-Paragraph1"/>
        <w:ind w:left="720"/>
      </w:pPr>
      <w:r>
        <w:rPr>
          <w:noProof/>
          <w:lang w:val="en-NZ" w:eastAsia="en-NZ"/>
        </w:rPr>
        <w:lastRenderedPageBreak/>
        <w:drawing>
          <wp:inline distT="0" distB="0" distL="0" distR="0" wp14:anchorId="4566636F" wp14:editId="57B174DF">
            <wp:extent cx="5195695" cy="25544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99483" cy="2556300"/>
                    </a:xfrm>
                    <a:prstGeom prst="rect">
                      <a:avLst/>
                    </a:prstGeom>
                    <a:noFill/>
                    <a:ln>
                      <a:noFill/>
                    </a:ln>
                  </pic:spPr>
                </pic:pic>
              </a:graphicData>
            </a:graphic>
          </wp:inline>
        </w:drawing>
      </w:r>
    </w:p>
    <w:p w14:paraId="2E65E025" w14:textId="43112429" w:rsidR="007C124E" w:rsidRDefault="007C124E" w:rsidP="007C124E">
      <w:pPr>
        <w:pStyle w:val="Figure"/>
      </w:pPr>
      <w:bookmarkStart w:id="47" w:name="_Ref36737782"/>
      <w:bookmarkStart w:id="48" w:name="_Toc36739379"/>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3</w:t>
      </w:r>
      <w:r w:rsidR="00A26F71">
        <w:fldChar w:fldCharType="end"/>
      </w:r>
      <w:r>
        <w:t>: How to change caption numbering</w:t>
      </w:r>
      <w:bookmarkEnd w:id="47"/>
      <w:bookmarkEnd w:id="48"/>
    </w:p>
    <w:p w14:paraId="747B5B90" w14:textId="77777777" w:rsidR="007C124E" w:rsidRDefault="007C124E" w:rsidP="007C124E">
      <w:pPr>
        <w:pStyle w:val="Figure"/>
      </w:pPr>
    </w:p>
    <w:p w14:paraId="36B2832F" w14:textId="501D7BB2" w:rsidR="003F2FFD" w:rsidRDefault="00844C69" w:rsidP="0063296B">
      <w:pPr>
        <w:pStyle w:val="Thesis-Paragraph1"/>
        <w:numPr>
          <w:ilvl w:val="0"/>
          <w:numId w:val="14"/>
        </w:numPr>
      </w:pPr>
      <w:r>
        <w:t>Under Options/Label chose either Figure or Table. Make sure Figure or Table also appear in blue in the Caption box – then add your figure or table name after the figure or table number.</w:t>
      </w:r>
    </w:p>
    <w:p w14:paraId="161F367B" w14:textId="6AAB3B92" w:rsidR="00EF1FB6" w:rsidRDefault="00EF1FB6" w:rsidP="00EF1FB6">
      <w:pPr>
        <w:pStyle w:val="Heading2"/>
        <w:jc w:val="left"/>
      </w:pPr>
      <w:r>
        <w:t xml:space="preserve">Linking (cross referencing) to figure/table captions in text </w:t>
      </w:r>
    </w:p>
    <w:p w14:paraId="2507592E" w14:textId="37344ED7" w:rsidR="00EF1FB6" w:rsidRDefault="00EF1FB6" w:rsidP="00EF1FB6">
      <w:pPr>
        <w:rPr>
          <w:lang w:val="en-GB"/>
        </w:rPr>
      </w:pPr>
      <w:r>
        <w:rPr>
          <w:lang w:val="en-GB"/>
        </w:rPr>
        <w:t>It is possible to link the in text table or figure number to the number in the caption of the associated table or figure. This has the advantage if your table/figure number updates it will update in text as well.</w:t>
      </w:r>
    </w:p>
    <w:p w14:paraId="78AE2D38" w14:textId="1EF79D33" w:rsidR="00EF1FB6" w:rsidRPr="00EF1FB6" w:rsidRDefault="00EF1FB6" w:rsidP="00EF1FB6">
      <w:pPr>
        <w:pStyle w:val="ListParagraph"/>
        <w:numPr>
          <w:ilvl w:val="0"/>
          <w:numId w:val="23"/>
        </w:numPr>
      </w:pPr>
      <w:r>
        <w:t>In your document place the cursor where you want to insert the cross reference</w:t>
      </w:r>
      <w:r w:rsidR="00A26F71">
        <w:t xml:space="preserve"> the chose Insert Cross Reference from the Insert tab</w:t>
      </w:r>
    </w:p>
    <w:p w14:paraId="5CFC6361" w14:textId="12CF65D0" w:rsidR="00A26F71" w:rsidRDefault="00A26F71" w:rsidP="00A26F71">
      <w:pPr>
        <w:keepNext/>
        <w:jc w:val="center"/>
      </w:pPr>
      <w:r>
        <w:rPr>
          <w:noProof/>
          <w:lang w:val="en-NZ" w:eastAsia="en-NZ"/>
        </w:rPr>
        <mc:AlternateContent>
          <mc:Choice Requires="wps">
            <w:drawing>
              <wp:anchor distT="0" distB="0" distL="114300" distR="114300" simplePos="0" relativeHeight="251740160" behindDoc="0" locked="0" layoutInCell="1" allowOverlap="1" wp14:anchorId="39818FDA" wp14:editId="45B79E58">
                <wp:simplePos x="0" y="0"/>
                <wp:positionH relativeFrom="column">
                  <wp:posOffset>4204970</wp:posOffset>
                </wp:positionH>
                <wp:positionV relativeFrom="paragraph">
                  <wp:posOffset>300355</wp:posOffset>
                </wp:positionV>
                <wp:extent cx="658091" cy="263236"/>
                <wp:effectExtent l="0" t="0" r="27940" b="22860"/>
                <wp:wrapNone/>
                <wp:docPr id="18" name="Left Arrow 18"/>
                <wp:cNvGraphicFramePr/>
                <a:graphic xmlns:a="http://schemas.openxmlformats.org/drawingml/2006/main">
                  <a:graphicData uri="http://schemas.microsoft.com/office/word/2010/wordprocessingShape">
                    <wps:wsp>
                      <wps:cNvSpPr/>
                      <wps:spPr>
                        <a:xfrm rot="10800000">
                          <a:off x="0" y="0"/>
                          <a:ext cx="658091" cy="263236"/>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379CB" id="Left Arrow 18" o:spid="_x0000_s1026" type="#_x0000_t66" style="position:absolute;margin-left:331.1pt;margin-top:23.65pt;width:51.8pt;height:20.75pt;rotation:18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" adj="4320" fillcolor="#4f81bd [3204]" strokecolor="#243f60 [1604]" strokeweight="2pt"/>
            </w:pict>
          </mc:Fallback>
        </mc:AlternateContent>
      </w:r>
      <w:r>
        <w:rPr>
          <w:noProof/>
          <w:lang w:val="en-NZ" w:eastAsia="en-NZ"/>
        </w:rPr>
        <w:drawing>
          <wp:inline distT="0" distB="0" distL="0" distR="0" wp14:anchorId="0B2B23EB" wp14:editId="5ECD216F">
            <wp:extent cx="5393690" cy="8820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3690" cy="882015"/>
                    </a:xfrm>
                    <a:prstGeom prst="rect">
                      <a:avLst/>
                    </a:prstGeom>
                    <a:noFill/>
                    <a:ln>
                      <a:noFill/>
                    </a:ln>
                  </pic:spPr>
                </pic:pic>
              </a:graphicData>
            </a:graphic>
          </wp:inline>
        </w:drawing>
      </w:r>
    </w:p>
    <w:p w14:paraId="1326E784" w14:textId="57007B2B" w:rsidR="00EF1FB6" w:rsidRDefault="00A26F71" w:rsidP="00A26F71">
      <w:pPr>
        <w:pStyle w:val="Caption"/>
        <w:jc w:val="center"/>
      </w:pPr>
      <w:bookmarkStart w:id="49" w:name="_Ref36738116"/>
      <w:bookmarkStart w:id="50" w:name="_Toc36739380"/>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4</w:t>
      </w:r>
      <w:r>
        <w:fldChar w:fldCharType="end"/>
      </w:r>
      <w:r>
        <w:t>: Insert Tab with Cross Reference</w:t>
      </w:r>
      <w:bookmarkEnd w:id="49"/>
      <w:bookmarkEnd w:id="50"/>
    </w:p>
    <w:p w14:paraId="1376548D" w14:textId="2134FADC" w:rsidR="00A26F71" w:rsidRDefault="00A26F71" w:rsidP="00A26F71">
      <w:pPr>
        <w:pStyle w:val="ListParagraph"/>
        <w:numPr>
          <w:ilvl w:val="0"/>
          <w:numId w:val="23"/>
        </w:numPr>
      </w:pPr>
      <w:r>
        <w:t xml:space="preserve">Then select Figure or Table from the drop down menu, and then click on the figure or table you want to cross reference to. </w:t>
      </w:r>
    </w:p>
    <w:p w14:paraId="5EFAF954" w14:textId="77777777" w:rsidR="00A26F71" w:rsidRDefault="00A26F71" w:rsidP="00A26F71">
      <w:pPr>
        <w:keepNext/>
        <w:jc w:val="center"/>
      </w:pPr>
      <w:r>
        <w:rPr>
          <w:noProof/>
          <w:lang w:val="en-NZ" w:eastAsia="en-NZ"/>
        </w:rPr>
        <w:lastRenderedPageBreak/>
        <w:drawing>
          <wp:inline distT="0" distB="0" distL="0" distR="0" wp14:anchorId="3D8EA2E6" wp14:editId="65C5F563">
            <wp:extent cx="2752680" cy="2095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5833" cy="2097900"/>
                    </a:xfrm>
                    <a:prstGeom prst="rect">
                      <a:avLst/>
                    </a:prstGeom>
                    <a:noFill/>
                    <a:ln>
                      <a:noFill/>
                    </a:ln>
                  </pic:spPr>
                </pic:pic>
              </a:graphicData>
            </a:graphic>
          </wp:inline>
        </w:drawing>
      </w:r>
    </w:p>
    <w:p w14:paraId="20DBFC26" w14:textId="6983E7A0" w:rsidR="00A26F71" w:rsidRDefault="00A26F71" w:rsidP="00A26F71">
      <w:pPr>
        <w:pStyle w:val="Caption"/>
        <w:jc w:val="center"/>
      </w:pPr>
      <w:bookmarkStart w:id="51" w:name="_Toc36739381"/>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5</w:t>
      </w:r>
      <w:r>
        <w:fldChar w:fldCharType="end"/>
      </w:r>
      <w:r>
        <w:t>: Selecting Cross References</w:t>
      </w:r>
      <w:bookmarkEnd w:id="51"/>
    </w:p>
    <w:p w14:paraId="27342D2E" w14:textId="6FE0178C" w:rsidR="00A26F71" w:rsidRDefault="00A26F71" w:rsidP="00A26F71">
      <w:pPr>
        <w:pStyle w:val="ListParagraph"/>
        <w:numPr>
          <w:ilvl w:val="0"/>
          <w:numId w:val="23"/>
        </w:numPr>
      </w:pPr>
      <w:r>
        <w:t xml:space="preserve">You can update the field in text by clicking into the link (so you don’t have to use the exact name of the figure/table if you don’t want to). </w:t>
      </w:r>
    </w:p>
    <w:p w14:paraId="02F444AF" w14:textId="1E46942F" w:rsidR="00A26F71" w:rsidRPr="00A26F71" w:rsidRDefault="00A26F71" w:rsidP="00A26F71">
      <w:pPr>
        <w:pStyle w:val="ListParagraph"/>
        <w:numPr>
          <w:ilvl w:val="0"/>
          <w:numId w:val="23"/>
        </w:numPr>
      </w:pPr>
      <w:r>
        <w:t>You might find you have to right mouse click on the links in text, order to update the numbers.</w:t>
      </w:r>
    </w:p>
    <w:p w14:paraId="2FF039C0" w14:textId="3E388D8E" w:rsidR="008561B4" w:rsidRDefault="00CC6512" w:rsidP="008561B4">
      <w:pPr>
        <w:pStyle w:val="Heading2"/>
      </w:pPr>
      <w:bookmarkStart w:id="52" w:name="_Toc487898461"/>
      <w:r>
        <w:t>Insert Table of Contents</w:t>
      </w:r>
      <w:bookmarkEnd w:id="52"/>
    </w:p>
    <w:p w14:paraId="27DF2537" w14:textId="45AF63B4" w:rsidR="008561B4" w:rsidRDefault="008561B4" w:rsidP="008561B4">
      <w:pPr>
        <w:rPr>
          <w:lang w:val="en-GB"/>
        </w:rPr>
      </w:pPr>
      <w:r>
        <w:rPr>
          <w:lang w:val="en-GB"/>
        </w:rPr>
        <w:t xml:space="preserve">The table of contents that appears in page </w:t>
      </w:r>
      <w:r w:rsidRPr="00087BD4">
        <w:rPr>
          <w:b/>
          <w:lang w:val="en-GB"/>
        </w:rPr>
        <w:t>vii</w:t>
      </w:r>
      <w:r>
        <w:rPr>
          <w:lang w:val="en-GB"/>
        </w:rPr>
        <w:t xml:space="preserve"> is ready to use.</w:t>
      </w:r>
    </w:p>
    <w:p w14:paraId="236DC871" w14:textId="544A0C6F" w:rsidR="008561B4" w:rsidRDefault="008561B4" w:rsidP="008561B4">
      <w:pPr>
        <w:rPr>
          <w:lang w:val="en-GB"/>
        </w:rPr>
      </w:pPr>
      <w:r>
        <w:rPr>
          <w:lang w:val="en-GB"/>
        </w:rPr>
        <w:t xml:space="preserve">If you add </w:t>
      </w:r>
      <w:r w:rsidR="00087BD4">
        <w:rPr>
          <w:lang w:val="en-GB"/>
        </w:rPr>
        <w:t xml:space="preserve">a </w:t>
      </w:r>
      <w:r>
        <w:rPr>
          <w:lang w:val="en-GB"/>
        </w:rPr>
        <w:t xml:space="preserve">new heading </w:t>
      </w:r>
      <w:r w:rsidR="00136D9F">
        <w:rPr>
          <w:lang w:val="en-GB"/>
        </w:rPr>
        <w:t>or</w:t>
      </w:r>
      <w:r>
        <w:rPr>
          <w:lang w:val="en-GB"/>
        </w:rPr>
        <w:t xml:space="preserve"> subheadings you need to update the Current Table of Contents as follows:</w:t>
      </w:r>
    </w:p>
    <w:p w14:paraId="7490C342" w14:textId="457EBD2A" w:rsidR="008561B4" w:rsidRDefault="008561B4" w:rsidP="0063296B">
      <w:pPr>
        <w:pStyle w:val="ListParagraph"/>
        <w:numPr>
          <w:ilvl w:val="0"/>
          <w:numId w:val="16"/>
        </w:numPr>
      </w:pPr>
      <w:r>
        <w:t>Right click on the Table of contents as shown in Figure 2</w:t>
      </w:r>
      <w:r w:rsidR="007C124E">
        <w:t>-</w:t>
      </w:r>
      <w:r w:rsidR="00087BD4">
        <w:t>4</w:t>
      </w:r>
      <w:r>
        <w:t>.</w:t>
      </w:r>
    </w:p>
    <w:p w14:paraId="108BB260" w14:textId="32FD15D5" w:rsidR="008561B4" w:rsidRDefault="008561B4" w:rsidP="00136D9F">
      <w:pPr>
        <w:pStyle w:val="ListParagraph"/>
        <w:ind w:left="1080"/>
        <w:jc w:val="center"/>
      </w:pPr>
      <w:r>
        <w:rPr>
          <w:noProof/>
          <w:lang w:val="en-NZ" w:eastAsia="en-NZ"/>
        </w:rPr>
        <w:drawing>
          <wp:inline distT="0" distB="0" distL="0" distR="0" wp14:anchorId="22C9D8F9" wp14:editId="681A591D">
            <wp:extent cx="2999400" cy="2171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7540" cy="2177594"/>
                    </a:xfrm>
                    <a:prstGeom prst="rect">
                      <a:avLst/>
                    </a:prstGeom>
                    <a:noFill/>
                    <a:ln>
                      <a:noFill/>
                    </a:ln>
                  </pic:spPr>
                </pic:pic>
              </a:graphicData>
            </a:graphic>
          </wp:inline>
        </w:drawing>
      </w:r>
    </w:p>
    <w:p w14:paraId="099186EA" w14:textId="58CAC2AF" w:rsidR="007C124E" w:rsidRDefault="007C124E" w:rsidP="007C124E">
      <w:pPr>
        <w:pStyle w:val="ListParagraph"/>
        <w:ind w:left="1080"/>
        <w:jc w:val="center"/>
      </w:pPr>
      <w:bookmarkStart w:id="53" w:name="_Toc36739382"/>
      <w:r>
        <w:t xml:space="preserve">Figure </w:t>
      </w:r>
      <w:r w:rsidR="00A26F71">
        <w:fldChar w:fldCharType="begin"/>
      </w:r>
      <w:r w:rsidR="00A26F71">
        <w:instrText xml:space="preserve"> STYLEREF 1 \s </w:instrText>
      </w:r>
      <w:r w:rsidR="00A26F71">
        <w:fldChar w:fldCharType="separate"/>
      </w:r>
      <w:r w:rsidR="00A26F71">
        <w:rPr>
          <w:noProof/>
        </w:rPr>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rPr>
          <w:noProof/>
        </w:rPr>
        <w:t>6</w:t>
      </w:r>
      <w:r w:rsidR="00A26F71">
        <w:fldChar w:fldCharType="end"/>
      </w:r>
      <w:r>
        <w:t>: How to change caption numbering</w:t>
      </w:r>
      <w:bookmarkEnd w:id="53"/>
    </w:p>
    <w:p w14:paraId="323B4866" w14:textId="4227F4DC" w:rsidR="008561B4" w:rsidRDefault="008561B4" w:rsidP="0063296B">
      <w:pPr>
        <w:pStyle w:val="ListParagraph"/>
        <w:numPr>
          <w:ilvl w:val="0"/>
          <w:numId w:val="16"/>
        </w:numPr>
      </w:pPr>
      <w:r>
        <w:lastRenderedPageBreak/>
        <w:t>Pres</w:t>
      </w:r>
      <w:r w:rsidR="00844C69">
        <w:t>s U</w:t>
      </w:r>
      <w:r>
        <w:t xml:space="preserve">pdate Field and choose </w:t>
      </w:r>
      <w:r w:rsidR="00844C69">
        <w:t>Update E</w:t>
      </w:r>
      <w:r>
        <w:t>ntire Table to update the page numbering as well.</w:t>
      </w:r>
    </w:p>
    <w:p w14:paraId="3DA821BA" w14:textId="23CEAB48" w:rsidR="008561B4" w:rsidRDefault="008561B4" w:rsidP="00136D9F">
      <w:pPr>
        <w:pStyle w:val="ListParagraph"/>
        <w:ind w:left="1080"/>
        <w:jc w:val="center"/>
      </w:pPr>
      <w:r>
        <w:rPr>
          <w:noProof/>
          <w:lang w:val="en-NZ" w:eastAsia="en-NZ"/>
        </w:rPr>
        <w:drawing>
          <wp:inline distT="0" distB="0" distL="0" distR="0" wp14:anchorId="4864DF2A" wp14:editId="70A93720">
            <wp:extent cx="3706586" cy="2257188"/>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11664" cy="2260281"/>
                    </a:xfrm>
                    <a:prstGeom prst="rect">
                      <a:avLst/>
                    </a:prstGeom>
                    <a:noFill/>
                    <a:ln>
                      <a:noFill/>
                    </a:ln>
                  </pic:spPr>
                </pic:pic>
              </a:graphicData>
            </a:graphic>
          </wp:inline>
        </w:drawing>
      </w:r>
    </w:p>
    <w:p w14:paraId="433983D7" w14:textId="6079A84F" w:rsidR="007C124E" w:rsidRDefault="007C124E" w:rsidP="00087BD4">
      <w:pPr>
        <w:pStyle w:val="Figure"/>
      </w:pPr>
      <w:bookmarkStart w:id="54" w:name="_Toc36739383"/>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7</w:t>
      </w:r>
      <w:r w:rsidR="00A26F71">
        <w:fldChar w:fldCharType="end"/>
      </w:r>
      <w:r>
        <w:t>: How to update Table of Contents</w:t>
      </w:r>
      <w:bookmarkEnd w:id="54"/>
    </w:p>
    <w:p w14:paraId="1925ADF6" w14:textId="1EDFB530" w:rsidR="008561B4" w:rsidRPr="008561B4" w:rsidRDefault="00CC6512" w:rsidP="008561B4">
      <w:pPr>
        <w:pStyle w:val="Heading2"/>
      </w:pPr>
      <w:bookmarkStart w:id="55" w:name="_Toc487898462"/>
      <w:r>
        <w:t>Insert List of Figures and List of Tables</w:t>
      </w:r>
      <w:bookmarkEnd w:id="55"/>
    </w:p>
    <w:p w14:paraId="7B7B0167" w14:textId="54C43911" w:rsidR="008561B4" w:rsidRDefault="007C124E" w:rsidP="008561B4">
      <w:pPr>
        <w:pStyle w:val="Thesis-Paragraph1"/>
        <w:ind w:left="720"/>
      </w:pPr>
      <w:r>
        <w:t xml:space="preserve">The current list of Figures can be updated </w:t>
      </w:r>
      <w:r w:rsidR="00844C69">
        <w:t>in the same way as the</w:t>
      </w:r>
      <w:r>
        <w:t xml:space="preserve"> Table of Contents</w:t>
      </w:r>
      <w:r w:rsidR="00087BD4">
        <w:t xml:space="preserve"> by right click on the mouse and click the update button</w:t>
      </w:r>
      <w:r>
        <w:t xml:space="preserve">. </w:t>
      </w:r>
      <w:r w:rsidR="006E7034">
        <w:t>Otherwise,</w:t>
      </w:r>
      <w:r>
        <w:t xml:space="preserve"> to insert a new List of Figures you do the following</w:t>
      </w:r>
      <w:r w:rsidR="002B6D9B">
        <w:t>s:</w:t>
      </w:r>
    </w:p>
    <w:p w14:paraId="266425BA" w14:textId="35394B0D" w:rsidR="007C124E" w:rsidRDefault="00087BD4" w:rsidP="0063296B">
      <w:pPr>
        <w:pStyle w:val="Thesis-Paragraph1"/>
        <w:numPr>
          <w:ilvl w:val="0"/>
          <w:numId w:val="17"/>
        </w:numPr>
      </w:pPr>
      <w:r>
        <w:t xml:space="preserve">In </w:t>
      </w:r>
      <w:r w:rsidR="00136D9F">
        <w:t>the References tab</w:t>
      </w:r>
      <w:r>
        <w:t xml:space="preserve">, </w:t>
      </w:r>
      <w:r w:rsidR="007C124E">
        <w:t xml:space="preserve">click Insert Table of Figures as shown in Figure </w:t>
      </w:r>
      <w:r w:rsidR="006E7034">
        <w:t>2-</w:t>
      </w:r>
      <w:r w:rsidR="002B6D9B">
        <w:t>6</w:t>
      </w:r>
      <w:r w:rsidR="006E7034">
        <w:t>.</w:t>
      </w:r>
    </w:p>
    <w:p w14:paraId="286CCA66" w14:textId="3D492E8B" w:rsidR="007C124E" w:rsidRDefault="007C124E" w:rsidP="00136D9F">
      <w:pPr>
        <w:pStyle w:val="Thesis-Paragraph1"/>
        <w:ind w:left="1080"/>
        <w:jc w:val="center"/>
      </w:pPr>
      <w:r>
        <w:rPr>
          <w:noProof/>
          <w:lang w:val="en-NZ" w:eastAsia="en-NZ"/>
        </w:rPr>
        <w:drawing>
          <wp:inline distT="0" distB="0" distL="0" distR="0" wp14:anchorId="0FF98BDC" wp14:editId="7C39AF4A">
            <wp:extent cx="1976339" cy="19050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8208" cy="1916441"/>
                    </a:xfrm>
                    <a:prstGeom prst="rect">
                      <a:avLst/>
                    </a:prstGeom>
                    <a:noFill/>
                    <a:ln>
                      <a:noFill/>
                    </a:ln>
                  </pic:spPr>
                </pic:pic>
              </a:graphicData>
            </a:graphic>
          </wp:inline>
        </w:drawing>
      </w:r>
    </w:p>
    <w:p w14:paraId="685C1A4B" w14:textId="630BA771" w:rsidR="00303059" w:rsidRPr="008561B4" w:rsidRDefault="00303059" w:rsidP="00087BD4">
      <w:pPr>
        <w:pStyle w:val="Figure"/>
      </w:pPr>
      <w:bookmarkStart w:id="56" w:name="_Toc36739384"/>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8</w:t>
      </w:r>
      <w:r w:rsidR="00A26F71">
        <w:fldChar w:fldCharType="end"/>
      </w:r>
      <w:r>
        <w:t>: How to update Table of Contents</w:t>
      </w:r>
      <w:bookmarkEnd w:id="56"/>
    </w:p>
    <w:p w14:paraId="4BB3D376" w14:textId="05CE4F4C" w:rsidR="007C124E" w:rsidRDefault="007C124E" w:rsidP="0063296B">
      <w:pPr>
        <w:pStyle w:val="Thesis-Paragraph1"/>
        <w:numPr>
          <w:ilvl w:val="0"/>
          <w:numId w:val="17"/>
        </w:numPr>
      </w:pPr>
      <w:r>
        <w:t>You can adjust the tab leader and many other features.</w:t>
      </w:r>
    </w:p>
    <w:p w14:paraId="54DF36EC" w14:textId="4E9199AE" w:rsidR="00303059" w:rsidRDefault="00303059" w:rsidP="0063296B">
      <w:pPr>
        <w:pStyle w:val="Thesis-Paragraph1"/>
        <w:numPr>
          <w:ilvl w:val="0"/>
          <w:numId w:val="17"/>
        </w:numPr>
      </w:pPr>
      <w:r>
        <w:t>If you want to insert List of Tables please see Figure</w:t>
      </w:r>
      <w:r w:rsidR="006E7034">
        <w:t xml:space="preserve"> 2-</w:t>
      </w:r>
      <w:r w:rsidR="002B6D9B">
        <w:t>7.</w:t>
      </w:r>
    </w:p>
    <w:p w14:paraId="7F74B331" w14:textId="5198BCCF" w:rsidR="00303059" w:rsidRDefault="00303059" w:rsidP="00303059">
      <w:pPr>
        <w:pStyle w:val="Thesis-Paragraph1"/>
        <w:ind w:left="1080"/>
      </w:pPr>
      <w:r>
        <w:rPr>
          <w:noProof/>
          <w:lang w:val="en-NZ" w:eastAsia="en-NZ"/>
        </w:rPr>
        <w:lastRenderedPageBreak/>
        <w:drawing>
          <wp:inline distT="0" distB="0" distL="0" distR="0" wp14:anchorId="3AF36FFB" wp14:editId="2EBEDFF2">
            <wp:extent cx="3521039" cy="3621309"/>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24325" cy="3624688"/>
                    </a:xfrm>
                    <a:prstGeom prst="rect">
                      <a:avLst/>
                    </a:prstGeom>
                    <a:noFill/>
                    <a:ln>
                      <a:noFill/>
                    </a:ln>
                  </pic:spPr>
                </pic:pic>
              </a:graphicData>
            </a:graphic>
          </wp:inline>
        </w:drawing>
      </w:r>
    </w:p>
    <w:p w14:paraId="7E7AE34B" w14:textId="7671C428" w:rsidR="00303059" w:rsidRPr="008561B4" w:rsidRDefault="00303059" w:rsidP="00087BD4">
      <w:pPr>
        <w:pStyle w:val="Figure"/>
      </w:pPr>
      <w:bookmarkStart w:id="57" w:name="_Toc36739385"/>
      <w:r>
        <w:t xml:space="preserve">Figure </w:t>
      </w:r>
      <w:r w:rsidR="00A26F71">
        <w:fldChar w:fldCharType="begin"/>
      </w:r>
      <w:r w:rsidR="00A26F71">
        <w:instrText xml:space="preserve"> STYLEREF 1 \s </w:instrText>
      </w:r>
      <w:r w:rsidR="00A26F71">
        <w:fldChar w:fldCharType="separate"/>
      </w:r>
      <w:r w:rsidR="00A26F71">
        <w:t>2</w:t>
      </w:r>
      <w:r w:rsidR="00A26F71">
        <w:fldChar w:fldCharType="end"/>
      </w:r>
      <w:r w:rsidR="00A26F71">
        <w:noBreakHyphen/>
      </w:r>
      <w:r w:rsidR="00A26F71">
        <w:fldChar w:fldCharType="begin"/>
      </w:r>
      <w:r w:rsidR="00A26F71">
        <w:instrText xml:space="preserve"> SEQ Figure \* ARABIC \s 1 </w:instrText>
      </w:r>
      <w:r w:rsidR="00A26F71">
        <w:fldChar w:fldCharType="separate"/>
      </w:r>
      <w:r w:rsidR="00A26F71">
        <w:t>9</w:t>
      </w:r>
      <w:r w:rsidR="00A26F71">
        <w:fldChar w:fldCharType="end"/>
      </w:r>
      <w:r>
        <w:t>: How to update Table of Contents</w:t>
      </w:r>
      <w:bookmarkEnd w:id="57"/>
    </w:p>
    <w:p w14:paraId="306990BB" w14:textId="77777777" w:rsidR="00303059" w:rsidRPr="000E267D" w:rsidRDefault="00303059" w:rsidP="00303059">
      <w:pPr>
        <w:pStyle w:val="Thesis-Paragraph1"/>
        <w:ind w:left="1080"/>
      </w:pPr>
    </w:p>
    <w:p w14:paraId="543C8F52" w14:textId="0D005EA5" w:rsidR="0001358B" w:rsidRDefault="00C57C43" w:rsidP="00C57C43">
      <w:pPr>
        <w:pStyle w:val="Heading2"/>
      </w:pPr>
      <w:bookmarkStart w:id="58" w:name="_Toc487898467"/>
      <w:r>
        <w:t>Summary</w:t>
      </w:r>
      <w:bookmarkEnd w:id="58"/>
    </w:p>
    <w:p w14:paraId="6553AFE5" w14:textId="5748F429" w:rsidR="00844C69" w:rsidRPr="00844C69" w:rsidRDefault="00844C69" w:rsidP="00844C69">
      <w:pPr>
        <w:rPr>
          <w:lang w:val="en-GB"/>
        </w:rPr>
      </w:pPr>
      <w:r>
        <w:rPr>
          <w:lang w:val="en-GB"/>
        </w:rPr>
        <w:t>Each chapter should end with a summary</w:t>
      </w:r>
      <w:r w:rsidR="00930838">
        <w:rPr>
          <w:lang w:val="en-GB"/>
        </w:rPr>
        <w:t xml:space="preserve"> approximately a paragraph long</w:t>
      </w:r>
      <w:r>
        <w:rPr>
          <w:lang w:val="en-GB"/>
        </w:rPr>
        <w:t>.</w:t>
      </w:r>
    </w:p>
    <w:p w14:paraId="3A91D966" w14:textId="2F266F29" w:rsidR="00037D2D" w:rsidRPr="00930838" w:rsidRDefault="0018706E" w:rsidP="00930838">
      <w:pPr>
        <w:pStyle w:val="Heading1"/>
      </w:pPr>
      <w:r w:rsidRPr="000E267D">
        <w:br w:type="page"/>
      </w:r>
      <w:r w:rsidR="00930838">
        <w:lastRenderedPageBreak/>
        <w:br/>
      </w:r>
      <w:r w:rsidR="006C4B05">
        <w:t>METHODOLOGY</w:t>
      </w:r>
      <w:r w:rsidR="00930838">
        <w:t xml:space="preserve"> </w:t>
      </w:r>
    </w:p>
    <w:p w14:paraId="52F504E7" w14:textId="7055832B" w:rsidR="00C4422F" w:rsidRDefault="00C4422F" w:rsidP="00C4422F">
      <w:pPr>
        <w:rPr>
          <w:lang w:val="en-US"/>
        </w:rPr>
      </w:pPr>
    </w:p>
    <w:p w14:paraId="1B95E95B" w14:textId="09116051" w:rsidR="00265E3E" w:rsidRDefault="00265E3E" w:rsidP="00265E3E">
      <w:pPr>
        <w:pStyle w:val="Heading2"/>
      </w:pPr>
      <w:r>
        <w:t>What should be in methodology</w:t>
      </w:r>
    </w:p>
    <w:p w14:paraId="7AA8B34D" w14:textId="3E300BF0" w:rsidR="00265E3E" w:rsidRPr="00265E3E" w:rsidRDefault="00B35E71" w:rsidP="00265E3E">
      <w:pPr>
        <w:rPr>
          <w:lang w:val="en-GB"/>
        </w:rPr>
      </w:pPr>
      <w:r>
        <w:rPr>
          <w:lang w:val="en-GB"/>
        </w:rPr>
        <w:t>Methodology should include a comprehensive description of how you did your research. It may also include a justification for the methods you chose. Don’t forget the small details of methodology as these are important. The following sections should be included in methodology:</w:t>
      </w:r>
    </w:p>
    <w:p w14:paraId="01A22398" w14:textId="1BD46C0C" w:rsidR="00B63275" w:rsidRPr="00C57C43" w:rsidRDefault="00C57C43" w:rsidP="00C57C43">
      <w:pPr>
        <w:pStyle w:val="Heading2"/>
      </w:pPr>
      <w:bookmarkStart w:id="59" w:name="_Toc487898469"/>
      <w:r w:rsidRPr="00C57C43">
        <w:t>Introduction</w:t>
      </w:r>
      <w:bookmarkEnd w:id="59"/>
    </w:p>
    <w:p w14:paraId="4E6E8EF6" w14:textId="67C4F20E" w:rsidR="00B63275" w:rsidRPr="00C57C43" w:rsidRDefault="00930838" w:rsidP="00C57C43">
      <w:pPr>
        <w:pStyle w:val="Heading2"/>
      </w:pPr>
      <w:r>
        <w:t>methodology</w:t>
      </w:r>
    </w:p>
    <w:p w14:paraId="282BCF8A" w14:textId="03D7BD37" w:rsidR="00C4422F" w:rsidRDefault="004E1582" w:rsidP="001B74DE">
      <w:pPr>
        <w:rPr>
          <w:rFonts w:asciiTheme="majorBidi" w:hAnsiTheme="majorBidi" w:cstheme="majorBidi"/>
          <w:lang w:val="en-US"/>
        </w:rPr>
      </w:pPr>
      <w:r>
        <w:rPr>
          <w:rFonts w:asciiTheme="majorBidi" w:hAnsiTheme="majorBidi" w:cstheme="majorBidi"/>
          <w:lang w:val="en-US"/>
        </w:rPr>
        <w:t xml:space="preserve">You should outline the design science methodology including the nature of the artefact, describe the artefact, and how is the artefact going to be evaluated. </w:t>
      </w:r>
    </w:p>
    <w:p w14:paraId="6D050DC9" w14:textId="18DCFC74" w:rsidR="00A57814" w:rsidRPr="000E267D" w:rsidRDefault="00573B3C" w:rsidP="00AE0AF4">
      <w:pPr>
        <w:pStyle w:val="Heading2"/>
      </w:pPr>
      <w:bookmarkStart w:id="60" w:name="_Toc487898471"/>
      <w:r>
        <w:t>Summary</w:t>
      </w:r>
      <w:bookmarkEnd w:id="60"/>
    </w:p>
    <w:p w14:paraId="6412953F" w14:textId="64286797" w:rsidR="00573B3C" w:rsidRDefault="00573B3C">
      <w:pPr>
        <w:spacing w:line="240" w:lineRule="auto"/>
        <w:jc w:val="left"/>
        <w:rPr>
          <w:lang w:val="en-US"/>
        </w:rPr>
      </w:pPr>
      <w:r>
        <w:br w:type="page"/>
      </w:r>
    </w:p>
    <w:p w14:paraId="234D68C6" w14:textId="21F93A68" w:rsidR="00930838" w:rsidRDefault="00930838" w:rsidP="00930838">
      <w:pPr>
        <w:pStyle w:val="Heading1"/>
      </w:pPr>
      <w:r>
        <w:lastRenderedPageBreak/>
        <w:br/>
      </w:r>
      <w:r w:rsidR="006C4B05">
        <w:t>EXPERIMENTAL RESULTS AND DISCUSSION</w:t>
      </w:r>
    </w:p>
    <w:p w14:paraId="21666D0A" w14:textId="77777777" w:rsidR="00367EEA" w:rsidRPr="00367EEA" w:rsidRDefault="00367EEA" w:rsidP="00367EEA">
      <w:pPr>
        <w:rPr>
          <w:lang w:val="en-US"/>
        </w:rPr>
      </w:pPr>
    </w:p>
    <w:p w14:paraId="00DD2732" w14:textId="272F1B05" w:rsidR="00573B3C" w:rsidRDefault="00367EEA" w:rsidP="00367EEA">
      <w:pPr>
        <w:pStyle w:val="Heading2"/>
      </w:pPr>
      <w:r>
        <w:t>What should be in results and discussion</w:t>
      </w:r>
    </w:p>
    <w:p w14:paraId="552C4AAF" w14:textId="1D20C421" w:rsidR="00367EEA" w:rsidRPr="00367EEA" w:rsidRDefault="00367EEA" w:rsidP="00367EEA">
      <w:pPr>
        <w:rPr>
          <w:lang w:val="en-GB"/>
        </w:rPr>
      </w:pPr>
      <w:r>
        <w:rPr>
          <w:lang w:val="en-GB"/>
        </w:rPr>
        <w:t xml:space="preserve">Results and discussion </w:t>
      </w:r>
      <w:r w:rsidR="00565EA7">
        <w:rPr>
          <w:lang w:val="en-GB"/>
        </w:rPr>
        <w:t>will likely be combined in a design science thesis. Each result should be described</w:t>
      </w:r>
      <w:r w:rsidR="002D423B">
        <w:rPr>
          <w:lang w:val="en-GB"/>
        </w:rPr>
        <w:t>,</w:t>
      </w:r>
      <w:r w:rsidR="00565EA7">
        <w:rPr>
          <w:lang w:val="en-GB"/>
        </w:rPr>
        <w:t xml:space="preserve"> and then discussed in relation to the literature and what is already known. The differences from the literature should be highlighted, along with pointing out where new knowledge and understanding has been created.</w:t>
      </w:r>
      <w:r w:rsidR="00447026">
        <w:rPr>
          <w:lang w:val="en-GB"/>
        </w:rPr>
        <w:t xml:space="preserve"> </w:t>
      </w:r>
      <w:r w:rsidR="002B66E6">
        <w:rPr>
          <w:lang w:val="en-GB"/>
        </w:rPr>
        <w:t>Work through each result and try to avoid mixing results and discussion together.</w:t>
      </w:r>
      <w:r w:rsidR="00712469">
        <w:rPr>
          <w:lang w:val="en-GB"/>
        </w:rPr>
        <w:t xml:space="preserve"> Findings (or results) should be findings, then discussion separately. The discussion should tie the results together.</w:t>
      </w:r>
    </w:p>
    <w:p w14:paraId="037A37CE" w14:textId="77777777" w:rsidR="00367EEA" w:rsidRPr="00573B3C" w:rsidRDefault="00367EEA" w:rsidP="00573B3C">
      <w:pPr>
        <w:spacing w:line="240" w:lineRule="auto"/>
        <w:rPr>
          <w:lang w:val="en-GB"/>
        </w:rPr>
      </w:pPr>
    </w:p>
    <w:p w14:paraId="08D35EC1" w14:textId="6B0D6A6D" w:rsidR="00676F91" w:rsidRPr="00930838" w:rsidRDefault="00CC6512" w:rsidP="00930838">
      <w:pPr>
        <w:pStyle w:val="Heading2"/>
      </w:pPr>
      <w:bookmarkStart w:id="61" w:name="_Toc487898473"/>
      <w:r w:rsidRPr="00930838">
        <w:t>Introduction</w:t>
      </w:r>
      <w:bookmarkEnd w:id="61"/>
    </w:p>
    <w:p w14:paraId="0FC09130" w14:textId="77777777" w:rsidR="00BC435F" w:rsidRPr="000E267D" w:rsidRDefault="00BC435F" w:rsidP="00BC435F">
      <w:pPr>
        <w:pStyle w:val="Thesis-ParagraphOther"/>
        <w:rPr>
          <w:lang w:eastAsia="en-MY"/>
        </w:rPr>
      </w:pPr>
    </w:p>
    <w:p w14:paraId="698E8C84" w14:textId="0665E9BB" w:rsidR="00BC435F" w:rsidRDefault="00CC6512" w:rsidP="00BC435F">
      <w:pPr>
        <w:pStyle w:val="Heading2"/>
      </w:pPr>
      <w:bookmarkStart w:id="62" w:name="_Toc487898474"/>
      <w:r>
        <w:t>Experimental Results</w:t>
      </w:r>
      <w:bookmarkEnd w:id="62"/>
    </w:p>
    <w:p w14:paraId="1CB198FE" w14:textId="77777777" w:rsidR="00BC435F" w:rsidRPr="000E267D" w:rsidRDefault="00BC435F" w:rsidP="00BC435F">
      <w:pPr>
        <w:pStyle w:val="Thesis-ParagraphOther"/>
        <w:rPr>
          <w:lang w:eastAsia="en-MY"/>
        </w:rPr>
      </w:pPr>
    </w:p>
    <w:p w14:paraId="64471779" w14:textId="0B6F7B70" w:rsidR="00BC435F" w:rsidRDefault="00CC6512" w:rsidP="00BC435F">
      <w:pPr>
        <w:pStyle w:val="Heading2"/>
      </w:pPr>
      <w:bookmarkStart w:id="63" w:name="_Toc487898475"/>
      <w:r>
        <w:t>Discussion</w:t>
      </w:r>
      <w:bookmarkEnd w:id="63"/>
    </w:p>
    <w:p w14:paraId="4EDF379A" w14:textId="6C76EE9C" w:rsidR="00930838" w:rsidRPr="00930838" w:rsidRDefault="00930838" w:rsidP="00930838">
      <w:pPr>
        <w:rPr>
          <w:lang w:val="en-GB"/>
        </w:rPr>
      </w:pPr>
      <w:r>
        <w:rPr>
          <w:lang w:val="en-GB"/>
        </w:rPr>
        <w:t>Discussion can also be a separate chapter.</w:t>
      </w:r>
    </w:p>
    <w:p w14:paraId="3CEF3127" w14:textId="77777777" w:rsidR="00BC435F" w:rsidRDefault="00BC435F">
      <w:pPr>
        <w:pStyle w:val="Figure"/>
      </w:pPr>
    </w:p>
    <w:p w14:paraId="5AA6B2A6" w14:textId="2592E376" w:rsidR="00095F09" w:rsidRDefault="00CC6512" w:rsidP="00365929">
      <w:pPr>
        <w:pStyle w:val="Heading2"/>
      </w:pPr>
      <w:bookmarkStart w:id="64" w:name="_Toc487898476"/>
      <w:r>
        <w:t>Summary</w:t>
      </w:r>
      <w:bookmarkEnd w:id="64"/>
    </w:p>
    <w:p w14:paraId="48205FF3" w14:textId="1D0DB85C" w:rsidR="00095F09" w:rsidRDefault="00095F09">
      <w:pPr>
        <w:spacing w:line="240" w:lineRule="auto"/>
        <w:jc w:val="left"/>
        <w:rPr>
          <w:lang w:val="en-GB"/>
        </w:rPr>
      </w:pPr>
      <w:r>
        <w:rPr>
          <w:lang w:val="en-GB"/>
        </w:rPr>
        <w:br w:type="page"/>
      </w:r>
    </w:p>
    <w:p w14:paraId="38C90311" w14:textId="48F5F42B" w:rsidR="00C4163F" w:rsidRDefault="00D64433" w:rsidP="00C4163F">
      <w:pPr>
        <w:pStyle w:val="Heading1"/>
        <w:rPr>
          <w:rFonts w:asciiTheme="majorBidi" w:hAnsiTheme="majorBidi" w:cstheme="majorBidi"/>
        </w:rPr>
      </w:pPr>
      <w:r w:rsidRPr="002A2A93">
        <w:rPr>
          <w:lang w:val="en-GB"/>
        </w:rPr>
        <w:lastRenderedPageBreak/>
        <w:br/>
      </w:r>
      <w:bookmarkStart w:id="65" w:name="_Toc487898477"/>
      <w:r w:rsidR="00F3597E">
        <w:rPr>
          <w:rFonts w:asciiTheme="majorBidi" w:hAnsiTheme="majorBidi" w:cstheme="majorBidi"/>
        </w:rPr>
        <w:t>CONCLUSION AND FUTURE WORK</w:t>
      </w:r>
      <w:bookmarkEnd w:id="65"/>
    </w:p>
    <w:p w14:paraId="1EA4F23C" w14:textId="75FDBBBE" w:rsidR="00447026" w:rsidRDefault="00447026" w:rsidP="00447026">
      <w:pPr>
        <w:rPr>
          <w:lang w:val="en-US"/>
        </w:rPr>
      </w:pPr>
    </w:p>
    <w:p w14:paraId="22185293" w14:textId="670A6BB9" w:rsidR="00447026" w:rsidRDefault="00447026" w:rsidP="00447026">
      <w:pPr>
        <w:pStyle w:val="Heading2"/>
      </w:pPr>
      <w:r>
        <w:t>What should be in the conclusion</w:t>
      </w:r>
    </w:p>
    <w:p w14:paraId="15D38395" w14:textId="3AD50848" w:rsidR="00447026" w:rsidRDefault="00447026" w:rsidP="00447026">
      <w:pPr>
        <w:rPr>
          <w:lang w:val="en-GB"/>
        </w:rPr>
      </w:pPr>
      <w:r>
        <w:rPr>
          <w:lang w:val="en-GB"/>
        </w:rPr>
        <w:t xml:space="preserve">Sometimes conclusion is combined with discussion – but never with findings. So you might have a findings and discussion chapter then a conclusion; or a findings chapter and a </w:t>
      </w:r>
      <w:r w:rsidR="006C4B05">
        <w:rPr>
          <w:lang w:val="en-GB"/>
        </w:rPr>
        <w:t xml:space="preserve">then a </w:t>
      </w:r>
      <w:r>
        <w:rPr>
          <w:lang w:val="en-GB"/>
        </w:rPr>
        <w:t>discussion and conclusion</w:t>
      </w:r>
      <w:r w:rsidR="006C4B05">
        <w:rPr>
          <w:lang w:val="en-GB"/>
        </w:rPr>
        <w:t xml:space="preserve"> chapter</w:t>
      </w:r>
      <w:r>
        <w:rPr>
          <w:lang w:val="en-GB"/>
        </w:rPr>
        <w:t>; or all three could be separate chapters.</w:t>
      </w:r>
    </w:p>
    <w:p w14:paraId="19AB90B8" w14:textId="1E5B661A" w:rsidR="006C4B05" w:rsidRPr="00447026" w:rsidRDefault="006C4B05" w:rsidP="00447026">
      <w:pPr>
        <w:rPr>
          <w:lang w:val="en-GB"/>
        </w:rPr>
      </w:pPr>
      <w:r>
        <w:rPr>
          <w:lang w:val="en-GB"/>
        </w:rPr>
        <w:t xml:space="preserve">You should answer your research question in the conclusion </w:t>
      </w:r>
      <w:r w:rsidR="002B66E6">
        <w:rPr>
          <w:lang w:val="en-GB"/>
        </w:rPr>
        <w:t xml:space="preserve">(or in the discussion if there is no conclusion) </w:t>
      </w:r>
      <w:r>
        <w:rPr>
          <w:lang w:val="en-GB"/>
        </w:rPr>
        <w:t xml:space="preserve">along with recommendations for future work, limitations and contribution. </w:t>
      </w:r>
      <w:r w:rsidR="002D423B">
        <w:rPr>
          <w:lang w:val="en-GB"/>
        </w:rPr>
        <w:t>The following sections should be present in your conclusion section:</w:t>
      </w:r>
    </w:p>
    <w:p w14:paraId="36726DEF" w14:textId="183580EC" w:rsidR="006A03E0" w:rsidRPr="00C4163F" w:rsidRDefault="00F3597E" w:rsidP="00C4163F">
      <w:pPr>
        <w:pStyle w:val="Heading2"/>
      </w:pPr>
      <w:bookmarkStart w:id="66" w:name="_Toc487898478"/>
      <w:r>
        <w:t>C</w:t>
      </w:r>
      <w:r w:rsidR="00CC6512">
        <w:t>onclusion</w:t>
      </w:r>
      <w:bookmarkEnd w:id="66"/>
    </w:p>
    <w:p w14:paraId="6E405EF9" w14:textId="5920B1F2" w:rsidR="00592DF1" w:rsidRDefault="001B6FED" w:rsidP="00C4163F">
      <w:pPr>
        <w:pStyle w:val="Thesis-Paragraph1"/>
      </w:pPr>
      <w:r>
        <w:t>In this paragraph, the researcher should summaries the research work and emphasis on contribution to the field of the research.</w:t>
      </w:r>
    </w:p>
    <w:p w14:paraId="0ECA1B27" w14:textId="4E8C8B7D" w:rsidR="00F3597E" w:rsidRDefault="00F3597E" w:rsidP="001B6FED">
      <w:pPr>
        <w:pStyle w:val="Heading2"/>
      </w:pPr>
      <w:bookmarkStart w:id="67" w:name="_Toc487898479"/>
      <w:r>
        <w:t>R</w:t>
      </w:r>
      <w:r w:rsidR="00CC6512">
        <w:t>ecommandations and Future Work</w:t>
      </w:r>
      <w:bookmarkEnd w:id="67"/>
    </w:p>
    <w:p w14:paraId="004C523B" w14:textId="13B70AEC" w:rsidR="001B6FED" w:rsidRPr="001B6FED" w:rsidRDefault="001B6FED" w:rsidP="001B6FED">
      <w:pPr>
        <w:rPr>
          <w:lang w:val="en-GB"/>
        </w:rPr>
      </w:pPr>
      <w:r>
        <w:rPr>
          <w:lang w:val="en-GB"/>
        </w:rPr>
        <w:t xml:space="preserve">All the </w:t>
      </w:r>
      <w:r w:rsidR="00BC435F">
        <w:rPr>
          <w:lang w:val="en-GB"/>
        </w:rPr>
        <w:t>research work on the current topic that can be taken to future work should be written in this section.</w:t>
      </w:r>
    </w:p>
    <w:p w14:paraId="3B7E1A69" w14:textId="12E48DA8" w:rsidR="00F3597E" w:rsidRDefault="00930838" w:rsidP="00930838">
      <w:pPr>
        <w:pStyle w:val="Heading2"/>
      </w:pPr>
      <w:r>
        <w:t>Limitations</w:t>
      </w:r>
    </w:p>
    <w:p w14:paraId="651B2A84" w14:textId="43162CC9" w:rsidR="00930838" w:rsidRPr="00930838" w:rsidRDefault="00930838" w:rsidP="00930838">
      <w:pPr>
        <w:rPr>
          <w:lang w:val="en-GB"/>
        </w:rPr>
      </w:pPr>
      <w:r>
        <w:rPr>
          <w:lang w:val="en-GB"/>
        </w:rPr>
        <w:t>Your research will also have some limitations, these should be acknowledged here.</w:t>
      </w:r>
    </w:p>
    <w:p w14:paraId="1F61C8FD" w14:textId="77777777" w:rsidR="00F3597E" w:rsidRDefault="00F3597E" w:rsidP="00C4163F">
      <w:pPr>
        <w:pStyle w:val="Thesis-Paragraph1"/>
      </w:pPr>
    </w:p>
    <w:p w14:paraId="558C3067" w14:textId="4BC5F643" w:rsidR="00F113DA" w:rsidRDefault="00F3597E" w:rsidP="009A5712">
      <w:pPr>
        <w:pStyle w:val="Heading1"/>
        <w:numPr>
          <w:ilvl w:val="0"/>
          <w:numId w:val="0"/>
        </w:numPr>
      </w:pPr>
      <w:r>
        <w:br w:type="column"/>
      </w:r>
      <w:r w:rsidR="003B727F">
        <w:lastRenderedPageBreak/>
        <w:t>REFERENCES</w:t>
      </w:r>
    </w:p>
    <w:p w14:paraId="71D01147" w14:textId="04016691" w:rsidR="00F814FA" w:rsidRDefault="00F814FA" w:rsidP="00F814FA">
      <w:pPr>
        <w:rPr>
          <w:lang w:val="en-US"/>
        </w:rPr>
      </w:pPr>
      <w:r>
        <w:rPr>
          <w:lang w:val="en-US"/>
        </w:rPr>
        <w:t>Your references should be in an appropriate academic format, either APA style 6</w:t>
      </w:r>
      <w:r w:rsidRPr="00F814FA">
        <w:rPr>
          <w:vertAlign w:val="superscript"/>
          <w:lang w:val="en-US"/>
        </w:rPr>
        <w:t>th</w:t>
      </w:r>
      <w:r>
        <w:rPr>
          <w:lang w:val="en-US"/>
        </w:rPr>
        <w:t xml:space="preserve"> or 7</w:t>
      </w:r>
      <w:r w:rsidRPr="00F814FA">
        <w:rPr>
          <w:vertAlign w:val="superscript"/>
          <w:lang w:val="en-US"/>
        </w:rPr>
        <w:t>th</w:t>
      </w:r>
      <w:r>
        <w:rPr>
          <w:lang w:val="en-US"/>
        </w:rPr>
        <w:t xml:space="preserve"> edition, or IEEE (or a similar style).</w:t>
      </w:r>
    </w:p>
    <w:p w14:paraId="44C88299" w14:textId="77777777" w:rsidR="006F1E5E" w:rsidRDefault="006F1E5E" w:rsidP="00F814FA">
      <w:pPr>
        <w:rPr>
          <w:lang w:val="en-US"/>
        </w:rPr>
      </w:pPr>
    </w:p>
    <w:p w14:paraId="0AB93386" w14:textId="6402DC15" w:rsidR="006F1E5E" w:rsidRPr="00F814FA" w:rsidRDefault="006F1E5E" w:rsidP="00F814FA">
      <w:pPr>
        <w:rPr>
          <w:lang w:val="en-US"/>
        </w:rPr>
      </w:pPr>
      <w:r>
        <w:rPr>
          <w:lang w:val="en-US"/>
        </w:rPr>
        <w:t xml:space="preserve">Bui, Y. N. (2014). </w:t>
      </w:r>
      <w:r w:rsidRPr="006F1E5E">
        <w:rPr>
          <w:i/>
          <w:lang w:val="en-US"/>
        </w:rPr>
        <w:t>How to write a master’s thesis</w:t>
      </w:r>
      <w:r>
        <w:rPr>
          <w:lang w:val="en-US"/>
        </w:rPr>
        <w:t xml:space="preserve"> (2</w:t>
      </w:r>
      <w:r w:rsidRPr="006F1E5E">
        <w:rPr>
          <w:vertAlign w:val="superscript"/>
          <w:lang w:val="en-US"/>
        </w:rPr>
        <w:t>nd</w:t>
      </w:r>
      <w:r>
        <w:rPr>
          <w:lang w:val="en-US"/>
        </w:rPr>
        <w:t xml:space="preserve"> ed.). Sage.</w:t>
      </w:r>
    </w:p>
    <w:p w14:paraId="4823A622" w14:textId="2B31E26C" w:rsidR="00C4163F" w:rsidRDefault="00F113DA" w:rsidP="00C4163F">
      <w:pPr>
        <w:pStyle w:val="Thesis-Paragraph1"/>
      </w:pPr>
      <w:bookmarkStart w:id="68" w:name="_GoBack"/>
      <w:bookmarkEnd w:id="68"/>
      <w:r>
        <w:br w:type="column"/>
      </w:r>
    </w:p>
    <w:p w14:paraId="24B0215B" w14:textId="2939D701" w:rsidR="00340FEE" w:rsidRDefault="00340FEE" w:rsidP="00113C59">
      <w:pPr>
        <w:pStyle w:val="Heading1"/>
        <w:numPr>
          <w:ilvl w:val="0"/>
          <w:numId w:val="0"/>
        </w:numPr>
      </w:pPr>
      <w:bookmarkStart w:id="69" w:name="_Toc487898481"/>
      <w:bookmarkStart w:id="70" w:name="_Toc332638763"/>
      <w:bookmarkStart w:id="71" w:name="_Toc329030164"/>
      <w:r>
        <w:t>APPENDICES</w:t>
      </w:r>
      <w:bookmarkEnd w:id="69"/>
    </w:p>
    <w:p w14:paraId="329E608A" w14:textId="049F0A68" w:rsidR="000C10CC" w:rsidRDefault="003623A5" w:rsidP="00113C59">
      <w:pPr>
        <w:pStyle w:val="Heading1"/>
        <w:numPr>
          <w:ilvl w:val="0"/>
          <w:numId w:val="0"/>
        </w:numPr>
      </w:pPr>
      <w:bookmarkStart w:id="72" w:name="_Toc487898482"/>
      <w:r w:rsidRPr="000E267D">
        <w:t xml:space="preserve">Appendix </w:t>
      </w:r>
      <w:bookmarkEnd w:id="70"/>
      <w:bookmarkEnd w:id="71"/>
      <w:r w:rsidR="00AD261B" w:rsidRPr="000E267D">
        <w:t>A</w:t>
      </w:r>
      <w:bookmarkEnd w:id="72"/>
    </w:p>
    <w:p w14:paraId="645EE0C4" w14:textId="7691354C" w:rsidR="006F1E5E" w:rsidRPr="006F1E5E" w:rsidRDefault="006F1E5E" w:rsidP="006F1E5E">
      <w:pPr>
        <w:rPr>
          <w:lang w:val="en-US"/>
        </w:rPr>
      </w:pPr>
      <w:r>
        <w:rPr>
          <w:lang w:val="en-US"/>
        </w:rPr>
        <w:t>Appendices should include experimental results where they are in the form of tables and figures. Copies of ethics approvals, questionnaires, email invitations to participate and other documents used during the study.</w:t>
      </w:r>
    </w:p>
    <w:sectPr w:rsidR="006F1E5E" w:rsidRPr="006F1E5E" w:rsidSect="00115E61">
      <w:footerReference w:type="default" r:id="rId19"/>
      <w:pgSz w:w="11906" w:h="16838" w:code="9"/>
      <w:pgMar w:top="1138" w:right="1138" w:bottom="1138" w:left="2275" w:header="706" w:footer="562"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56DFA7" w14:textId="77777777" w:rsidR="00E11963" w:rsidRDefault="00E11963" w:rsidP="00B4349C">
      <w:r>
        <w:separator/>
      </w:r>
    </w:p>
  </w:endnote>
  <w:endnote w:type="continuationSeparator" w:id="0">
    <w:p w14:paraId="2F3C3309" w14:textId="77777777" w:rsidR="00E11963" w:rsidRDefault="00E11963" w:rsidP="00B43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urlz MT">
    <w:panose1 w:val="040404040507020202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337335"/>
      <w:docPartObj>
        <w:docPartGallery w:val="Page Numbers (Bottom of Page)"/>
        <w:docPartUnique/>
      </w:docPartObj>
    </w:sdtPr>
    <w:sdtEndPr>
      <w:rPr>
        <w:noProof/>
      </w:rPr>
    </w:sdtEndPr>
    <w:sdtContent>
      <w:p w14:paraId="31B5A439" w14:textId="1D17A1B2" w:rsidR="00CC6512" w:rsidRDefault="00CC6512" w:rsidP="00095F09">
        <w:pPr>
          <w:pStyle w:val="Footer"/>
          <w:jc w:val="right"/>
        </w:pPr>
        <w:r>
          <w:fldChar w:fldCharType="begin"/>
        </w:r>
        <w:r>
          <w:instrText xml:space="preserve"> PAGE   \* MERGEFORMAT </w:instrText>
        </w:r>
        <w:r>
          <w:fldChar w:fldCharType="separate"/>
        </w:r>
        <w:r w:rsidR="003B727F">
          <w:rPr>
            <w:noProof/>
          </w:rPr>
          <w:t>viii</w:t>
        </w:r>
        <w:r>
          <w:rPr>
            <w:noProof/>
          </w:rPr>
          <w:fldChar w:fldCharType="end"/>
        </w:r>
      </w:p>
    </w:sdtContent>
  </w:sdt>
  <w:p w14:paraId="147CF454" w14:textId="77777777" w:rsidR="00CC6512" w:rsidRDefault="00CC6512"/>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59367885"/>
      <w:docPartObj>
        <w:docPartGallery w:val="Page Numbers (Bottom of Page)"/>
        <w:docPartUnique/>
      </w:docPartObj>
    </w:sdtPr>
    <w:sdtEndPr>
      <w:rPr>
        <w:noProof/>
      </w:rPr>
    </w:sdtEndPr>
    <w:sdtContent>
      <w:p w14:paraId="1D83A8A8" w14:textId="486199B7" w:rsidR="00CC6512" w:rsidRDefault="00CC6512">
        <w:pPr>
          <w:pStyle w:val="Footer"/>
          <w:jc w:val="right"/>
        </w:pPr>
        <w:r>
          <w:fldChar w:fldCharType="begin"/>
        </w:r>
        <w:r>
          <w:instrText xml:space="preserve"> PAGE   \* MERGEFORMAT </w:instrText>
        </w:r>
        <w:r>
          <w:fldChar w:fldCharType="separate"/>
        </w:r>
        <w:r w:rsidR="003B727F">
          <w:rPr>
            <w:noProof/>
          </w:rPr>
          <w:t>12</w:t>
        </w:r>
        <w:r>
          <w:rPr>
            <w:noProof/>
          </w:rPr>
          <w:fldChar w:fldCharType="end"/>
        </w:r>
      </w:p>
    </w:sdtContent>
  </w:sdt>
  <w:p w14:paraId="041021E5" w14:textId="54C17A74" w:rsidR="00CC6512" w:rsidRDefault="00CC6512" w:rsidP="00095F0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49A25" w14:textId="77777777" w:rsidR="00E11963" w:rsidRDefault="00E11963" w:rsidP="00B4349C">
      <w:r>
        <w:separator/>
      </w:r>
    </w:p>
  </w:footnote>
  <w:footnote w:type="continuationSeparator" w:id="0">
    <w:p w14:paraId="40C7A8B1" w14:textId="77777777" w:rsidR="00E11963" w:rsidRDefault="00E11963" w:rsidP="00B43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25.7pt;height:25.7pt;visibility:visible;mso-wrap-style:square" o:bullet="t">
        <v:imagedata r:id="rId1" o:title=""/>
      </v:shape>
    </w:pict>
  </w:numPicBullet>
  <w:abstractNum w:abstractNumId="0" w15:restartNumberingAfterBreak="0">
    <w:nsid w:val="FFFFFF7C"/>
    <w:multiLevelType w:val="singleLevel"/>
    <w:tmpl w:val="9B5EDA4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B04A3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10529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77C7F8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718E56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A82AF8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9E2FD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3FA6F8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91E010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D442A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2E30A1"/>
    <w:multiLevelType w:val="multilevel"/>
    <w:tmpl w:val="E6D87538"/>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20FA5A1C"/>
    <w:multiLevelType w:val="multilevel"/>
    <w:tmpl w:val="5852C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23F72"/>
    <w:multiLevelType w:val="hybridMultilevel"/>
    <w:tmpl w:val="75D86F78"/>
    <w:lvl w:ilvl="0" w:tplc="4E78EB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EE6F99"/>
    <w:multiLevelType w:val="hybridMultilevel"/>
    <w:tmpl w:val="F54AA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4475CE"/>
    <w:multiLevelType w:val="hybridMultilevel"/>
    <w:tmpl w:val="25325F08"/>
    <w:lvl w:ilvl="0" w:tplc="1ED2D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723B56"/>
    <w:multiLevelType w:val="hybridMultilevel"/>
    <w:tmpl w:val="122C6470"/>
    <w:lvl w:ilvl="0" w:tplc="7966A986">
      <w:start w:val="1"/>
      <w:numFmt w:val="bullet"/>
      <w:lvlText w:val=""/>
      <w:lvlPicBulletId w:val="0"/>
      <w:lvlJc w:val="left"/>
      <w:pPr>
        <w:tabs>
          <w:tab w:val="num" w:pos="720"/>
        </w:tabs>
        <w:ind w:left="720" w:hanging="360"/>
      </w:pPr>
      <w:rPr>
        <w:rFonts w:ascii="Symbol" w:hAnsi="Symbol" w:hint="default"/>
      </w:rPr>
    </w:lvl>
    <w:lvl w:ilvl="1" w:tplc="F63CF216" w:tentative="1">
      <w:start w:val="1"/>
      <w:numFmt w:val="bullet"/>
      <w:lvlText w:val=""/>
      <w:lvlJc w:val="left"/>
      <w:pPr>
        <w:tabs>
          <w:tab w:val="num" w:pos="1440"/>
        </w:tabs>
        <w:ind w:left="1440" w:hanging="360"/>
      </w:pPr>
      <w:rPr>
        <w:rFonts w:ascii="Symbol" w:hAnsi="Symbol" w:hint="default"/>
      </w:rPr>
    </w:lvl>
    <w:lvl w:ilvl="2" w:tplc="E2DCCD46" w:tentative="1">
      <w:start w:val="1"/>
      <w:numFmt w:val="bullet"/>
      <w:lvlText w:val=""/>
      <w:lvlJc w:val="left"/>
      <w:pPr>
        <w:tabs>
          <w:tab w:val="num" w:pos="2160"/>
        </w:tabs>
        <w:ind w:left="2160" w:hanging="360"/>
      </w:pPr>
      <w:rPr>
        <w:rFonts w:ascii="Symbol" w:hAnsi="Symbol" w:hint="default"/>
      </w:rPr>
    </w:lvl>
    <w:lvl w:ilvl="3" w:tplc="B572691C" w:tentative="1">
      <w:start w:val="1"/>
      <w:numFmt w:val="bullet"/>
      <w:lvlText w:val=""/>
      <w:lvlJc w:val="left"/>
      <w:pPr>
        <w:tabs>
          <w:tab w:val="num" w:pos="2880"/>
        </w:tabs>
        <w:ind w:left="2880" w:hanging="360"/>
      </w:pPr>
      <w:rPr>
        <w:rFonts w:ascii="Symbol" w:hAnsi="Symbol" w:hint="default"/>
      </w:rPr>
    </w:lvl>
    <w:lvl w:ilvl="4" w:tplc="EA3EEE04" w:tentative="1">
      <w:start w:val="1"/>
      <w:numFmt w:val="bullet"/>
      <w:lvlText w:val=""/>
      <w:lvlJc w:val="left"/>
      <w:pPr>
        <w:tabs>
          <w:tab w:val="num" w:pos="3600"/>
        </w:tabs>
        <w:ind w:left="3600" w:hanging="360"/>
      </w:pPr>
      <w:rPr>
        <w:rFonts w:ascii="Symbol" w:hAnsi="Symbol" w:hint="default"/>
      </w:rPr>
    </w:lvl>
    <w:lvl w:ilvl="5" w:tplc="AD54E888" w:tentative="1">
      <w:start w:val="1"/>
      <w:numFmt w:val="bullet"/>
      <w:lvlText w:val=""/>
      <w:lvlJc w:val="left"/>
      <w:pPr>
        <w:tabs>
          <w:tab w:val="num" w:pos="4320"/>
        </w:tabs>
        <w:ind w:left="4320" w:hanging="360"/>
      </w:pPr>
      <w:rPr>
        <w:rFonts w:ascii="Symbol" w:hAnsi="Symbol" w:hint="default"/>
      </w:rPr>
    </w:lvl>
    <w:lvl w:ilvl="6" w:tplc="62D87BEE" w:tentative="1">
      <w:start w:val="1"/>
      <w:numFmt w:val="bullet"/>
      <w:lvlText w:val=""/>
      <w:lvlJc w:val="left"/>
      <w:pPr>
        <w:tabs>
          <w:tab w:val="num" w:pos="5040"/>
        </w:tabs>
        <w:ind w:left="5040" w:hanging="360"/>
      </w:pPr>
      <w:rPr>
        <w:rFonts w:ascii="Symbol" w:hAnsi="Symbol" w:hint="default"/>
      </w:rPr>
    </w:lvl>
    <w:lvl w:ilvl="7" w:tplc="F29613C6" w:tentative="1">
      <w:start w:val="1"/>
      <w:numFmt w:val="bullet"/>
      <w:lvlText w:val=""/>
      <w:lvlJc w:val="left"/>
      <w:pPr>
        <w:tabs>
          <w:tab w:val="num" w:pos="5760"/>
        </w:tabs>
        <w:ind w:left="5760" w:hanging="360"/>
      </w:pPr>
      <w:rPr>
        <w:rFonts w:ascii="Symbol" w:hAnsi="Symbol" w:hint="default"/>
      </w:rPr>
    </w:lvl>
    <w:lvl w:ilvl="8" w:tplc="F10286C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63061611"/>
    <w:multiLevelType w:val="hybridMultilevel"/>
    <w:tmpl w:val="DFC07D7A"/>
    <w:lvl w:ilvl="0" w:tplc="C144CD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02C58"/>
    <w:multiLevelType w:val="hybridMultilevel"/>
    <w:tmpl w:val="9864DCE0"/>
    <w:lvl w:ilvl="0" w:tplc="DCBC9DE0">
      <w:start w:val="1"/>
      <w:numFmt w:val="decimal"/>
      <w:pStyle w:val="figurecaption"/>
      <w:lvlText w:val="Figure %1. "/>
      <w:lvlJc w:val="left"/>
      <w:pPr>
        <w:tabs>
          <w:tab w:val="num" w:pos="4590"/>
        </w:tabs>
      </w:pPr>
      <w:rPr>
        <w:rFonts w:ascii="Times New Roman" w:hAnsi="Times New Roman" w:cs="Times New Roman" w:hint="default"/>
        <w:b w:val="0"/>
        <w:bCs w:val="0"/>
        <w:i w:val="0"/>
        <w:iCs w:val="0"/>
        <w:color w:val="auto"/>
        <w:sz w:val="16"/>
        <w:szCs w:val="16"/>
      </w:rPr>
    </w:lvl>
    <w:lvl w:ilvl="1" w:tplc="04090003">
      <w:start w:val="1"/>
      <w:numFmt w:val="lowerLetter"/>
      <w:lvlText w:val="%2."/>
      <w:lvlJc w:val="left"/>
      <w:pPr>
        <w:tabs>
          <w:tab w:val="num" w:pos="5310"/>
        </w:tabs>
        <w:ind w:left="5310" w:hanging="360"/>
      </w:pPr>
      <w:rPr>
        <w:rFonts w:cs="Times New Roman"/>
      </w:rPr>
    </w:lvl>
    <w:lvl w:ilvl="2" w:tplc="FE6C0A68">
      <w:start w:val="1"/>
      <w:numFmt w:val="lowerRoman"/>
      <w:lvlText w:val="%3."/>
      <w:lvlJc w:val="right"/>
      <w:pPr>
        <w:tabs>
          <w:tab w:val="num" w:pos="6030"/>
        </w:tabs>
        <w:ind w:left="6030" w:hanging="180"/>
      </w:pPr>
      <w:rPr>
        <w:rFonts w:cs="Times New Roman"/>
      </w:rPr>
    </w:lvl>
    <w:lvl w:ilvl="3" w:tplc="04090001">
      <w:start w:val="1"/>
      <w:numFmt w:val="decimal"/>
      <w:lvlText w:val="%4."/>
      <w:lvlJc w:val="left"/>
      <w:pPr>
        <w:tabs>
          <w:tab w:val="num" w:pos="6750"/>
        </w:tabs>
        <w:ind w:left="6750" w:hanging="360"/>
      </w:pPr>
      <w:rPr>
        <w:rFonts w:cs="Times New Roman"/>
      </w:rPr>
    </w:lvl>
    <w:lvl w:ilvl="4" w:tplc="04090003">
      <w:start w:val="1"/>
      <w:numFmt w:val="lowerLetter"/>
      <w:lvlText w:val="%5."/>
      <w:lvlJc w:val="left"/>
      <w:pPr>
        <w:tabs>
          <w:tab w:val="num" w:pos="7470"/>
        </w:tabs>
        <w:ind w:left="7470" w:hanging="360"/>
      </w:pPr>
      <w:rPr>
        <w:rFonts w:cs="Times New Roman"/>
      </w:rPr>
    </w:lvl>
    <w:lvl w:ilvl="5" w:tplc="04090005">
      <w:start w:val="1"/>
      <w:numFmt w:val="lowerRoman"/>
      <w:lvlText w:val="%6."/>
      <w:lvlJc w:val="right"/>
      <w:pPr>
        <w:tabs>
          <w:tab w:val="num" w:pos="8190"/>
        </w:tabs>
        <w:ind w:left="8190" w:hanging="180"/>
      </w:pPr>
      <w:rPr>
        <w:rFonts w:cs="Times New Roman"/>
      </w:rPr>
    </w:lvl>
    <w:lvl w:ilvl="6" w:tplc="04090001">
      <w:start w:val="1"/>
      <w:numFmt w:val="decimal"/>
      <w:lvlText w:val="%7."/>
      <w:lvlJc w:val="left"/>
      <w:pPr>
        <w:tabs>
          <w:tab w:val="num" w:pos="8910"/>
        </w:tabs>
        <w:ind w:left="8910" w:hanging="360"/>
      </w:pPr>
      <w:rPr>
        <w:rFonts w:cs="Times New Roman"/>
      </w:rPr>
    </w:lvl>
    <w:lvl w:ilvl="7" w:tplc="04090003">
      <w:start w:val="1"/>
      <w:numFmt w:val="lowerLetter"/>
      <w:lvlText w:val="%8."/>
      <w:lvlJc w:val="left"/>
      <w:pPr>
        <w:tabs>
          <w:tab w:val="num" w:pos="9630"/>
        </w:tabs>
        <w:ind w:left="9630" w:hanging="360"/>
      </w:pPr>
      <w:rPr>
        <w:rFonts w:cs="Times New Roman"/>
      </w:rPr>
    </w:lvl>
    <w:lvl w:ilvl="8" w:tplc="04090005">
      <w:start w:val="1"/>
      <w:numFmt w:val="lowerRoman"/>
      <w:lvlText w:val="%9."/>
      <w:lvlJc w:val="right"/>
      <w:pPr>
        <w:tabs>
          <w:tab w:val="num" w:pos="10350"/>
        </w:tabs>
        <w:ind w:left="10350" w:hanging="180"/>
      </w:pPr>
      <w:rPr>
        <w:rFonts w:cs="Times New Roman"/>
      </w:rPr>
    </w:lvl>
  </w:abstractNum>
  <w:abstractNum w:abstractNumId="18" w15:restartNumberingAfterBreak="0">
    <w:nsid w:val="6CD32DA8"/>
    <w:multiLevelType w:val="singleLevel"/>
    <w:tmpl w:val="82C2AB8C"/>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8773910"/>
    <w:multiLevelType w:val="hybridMultilevel"/>
    <w:tmpl w:val="CE5C387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EA12F70"/>
    <w:multiLevelType w:val="hybridMultilevel"/>
    <w:tmpl w:val="10D4E3DA"/>
    <w:lvl w:ilvl="0" w:tplc="6680A6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3"/>
  </w:num>
  <w:num w:numId="15">
    <w:abstractNumId w:val="12"/>
  </w:num>
  <w:num w:numId="16">
    <w:abstractNumId w:val="20"/>
  </w:num>
  <w:num w:numId="17">
    <w:abstractNumId w:val="16"/>
  </w:num>
  <w:num w:numId="18">
    <w:abstractNumId w:val="14"/>
  </w:num>
  <w:num w:numId="19">
    <w:abstractNumId w:val="15"/>
  </w:num>
  <w:num w:numId="20">
    <w:abstractNumId w:val="10"/>
  </w:num>
  <w:num w:numId="21">
    <w:abstractNumId w:val="10"/>
  </w:num>
  <w:num w:numId="22">
    <w:abstractNumId w:val="11"/>
  </w:num>
  <w:num w:numId="23">
    <w:abstractNumId w:val="1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activeWritingStyle w:appName="MSWord" w:lang="en-MY" w:vendorID="64" w:dllVersion="131078" w:nlCheck="1" w:checkStyle="1"/>
  <w:activeWritingStyle w:appName="MSWord" w:lang="en-SG" w:vendorID="64" w:dllVersion="131078" w:nlCheck="1" w:checkStyle="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yMDE2srQ0MDUwNDBS0lEKTi0uzszPAykwrAUANIOPRiwAAAA="/>
    <w:docVar w:name="EN.InstantFormat" w:val="&lt;ENInstantFormat&gt;&lt;Enabled&gt;0&lt;/Enabled&gt;&lt;ScanUnformatted&gt;1&lt;/ScanUnformatted&gt;&lt;ScanChanges&gt;1&lt;/ScanChanges&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xed2srvw6da5ezef0d5v2z9i9szr2rzw5saw&quot;&gt;My EndNote Library 2015&lt;record-ids&gt;&lt;item&gt;3&lt;/item&gt;&lt;item&gt;5&lt;/item&gt;&lt;item&gt;6&lt;/item&gt;&lt;item&gt;8&lt;/item&gt;&lt;item&gt;9&lt;/item&gt;&lt;item&gt;15&lt;/item&gt;&lt;item&gt;22&lt;/item&gt;&lt;item&gt;23&lt;/item&gt;&lt;item&gt;40&lt;/item&gt;&lt;item&gt;46&lt;/item&gt;&lt;item&gt;59&lt;/item&gt;&lt;item&gt;62&lt;/item&gt;&lt;item&gt;63&lt;/item&gt;&lt;item&gt;64&lt;/item&gt;&lt;item&gt;65&lt;/item&gt;&lt;item&gt;66&lt;/item&gt;&lt;item&gt;72&lt;/item&gt;&lt;item&gt;73&lt;/item&gt;&lt;item&gt;74&lt;/item&gt;&lt;item&gt;75&lt;/item&gt;&lt;item&gt;76&lt;/item&gt;&lt;item&gt;77&lt;/item&gt;&lt;item&gt;78&lt;/item&gt;&lt;item&gt;80&lt;/item&gt;&lt;item&gt;84&lt;/item&gt;&lt;item&gt;85&lt;/item&gt;&lt;item&gt;86&lt;/item&gt;&lt;item&gt;87&lt;/item&gt;&lt;item&gt;88&lt;/item&gt;&lt;item&gt;89&lt;/item&gt;&lt;item&gt;90&lt;/item&gt;&lt;item&gt;91&lt;/item&gt;&lt;item&gt;93&lt;/item&gt;&lt;item&gt;94&lt;/item&gt;&lt;item&gt;95&lt;/item&gt;&lt;item&gt;96&lt;/item&gt;&lt;item&gt;98&lt;/item&gt;&lt;item&gt;99&lt;/item&gt;&lt;item&gt;100&lt;/item&gt;&lt;item&gt;102&lt;/item&gt;&lt;item&gt;104&lt;/item&gt;&lt;item&gt;105&lt;/item&gt;&lt;item&gt;106&lt;/item&gt;&lt;item&gt;107&lt;/item&gt;&lt;item&gt;108&lt;/item&gt;&lt;item&gt;109&lt;/item&gt;&lt;item&gt;111&lt;/item&gt;&lt;item&gt;112&lt;/item&gt;&lt;item&gt;113&lt;/item&gt;&lt;item&gt;114&lt;/item&gt;&lt;item&gt;116&lt;/item&gt;&lt;item&gt;117&lt;/item&gt;&lt;item&gt;120&lt;/item&gt;&lt;item&gt;123&lt;/item&gt;&lt;item&gt;125&lt;/item&gt;&lt;item&gt;131&lt;/item&gt;&lt;item&gt;133&lt;/item&gt;&lt;item&gt;134&lt;/item&gt;&lt;item&gt;135&lt;/item&gt;&lt;item&gt;136&lt;/item&gt;&lt;item&gt;138&lt;/item&gt;&lt;item&gt;139&lt;/item&gt;&lt;item&gt;143&lt;/item&gt;&lt;item&gt;145&lt;/item&gt;&lt;item&gt;147&lt;/item&gt;&lt;item&gt;148&lt;/item&gt;&lt;item&gt;149&lt;/item&gt;&lt;item&gt;150&lt;/item&gt;&lt;item&gt;151&lt;/item&gt;&lt;item&gt;153&lt;/item&gt;&lt;item&gt;154&lt;/item&gt;&lt;item&gt;155&lt;/item&gt;&lt;item&gt;156&lt;/item&gt;&lt;item&gt;179&lt;/item&gt;&lt;item&gt;181&lt;/item&gt;&lt;item&gt;197&lt;/item&gt;&lt;item&gt;235&lt;/item&gt;&lt;item&gt;265&lt;/item&gt;&lt;item&gt;267&lt;/item&gt;&lt;item&gt;283&lt;/item&gt;&lt;item&gt;319&lt;/item&gt;&lt;item&gt;328&lt;/item&gt;&lt;item&gt;345&lt;/item&gt;&lt;item&gt;346&lt;/item&gt;&lt;item&gt;355&lt;/item&gt;&lt;item&gt;374&lt;/item&gt;&lt;item&gt;375&lt;/item&gt;&lt;item&gt;380&lt;/item&gt;&lt;item&gt;403&lt;/item&gt;&lt;item&gt;406&lt;/item&gt;&lt;item&gt;409&lt;/item&gt;&lt;item&gt;415&lt;/item&gt;&lt;item&gt;449&lt;/item&gt;&lt;item&gt;451&lt;/item&gt;&lt;item&gt;452&lt;/item&gt;&lt;item&gt;453&lt;/item&gt;&lt;item&gt;454&lt;/item&gt;&lt;item&gt;459&lt;/item&gt;&lt;item&gt;460&lt;/item&gt;&lt;item&gt;461&lt;/item&gt;&lt;item&gt;462&lt;/item&gt;&lt;item&gt;463&lt;/item&gt;&lt;item&gt;464&lt;/item&gt;&lt;item&gt;465&lt;/item&gt;&lt;item&gt;469&lt;/item&gt;&lt;item&gt;470&lt;/item&gt;&lt;item&gt;471&lt;/item&gt;&lt;item&gt;472&lt;/item&gt;&lt;item&gt;480&lt;/item&gt;&lt;item&gt;481&lt;/item&gt;&lt;item&gt;483&lt;/item&gt;&lt;item&gt;484&lt;/item&gt;&lt;item&gt;485&lt;/item&gt;&lt;item&gt;486&lt;/item&gt;&lt;item&gt;489&lt;/item&gt;&lt;item&gt;490&lt;/item&gt;&lt;item&gt;491&lt;/item&gt;&lt;item&gt;49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E76987"/>
    <w:rsid w:val="00000DA6"/>
    <w:rsid w:val="00001690"/>
    <w:rsid w:val="000017B2"/>
    <w:rsid w:val="0000196B"/>
    <w:rsid w:val="000021F0"/>
    <w:rsid w:val="0000223B"/>
    <w:rsid w:val="00002305"/>
    <w:rsid w:val="00002400"/>
    <w:rsid w:val="000035A3"/>
    <w:rsid w:val="00003CD6"/>
    <w:rsid w:val="00004031"/>
    <w:rsid w:val="00004635"/>
    <w:rsid w:val="000063F0"/>
    <w:rsid w:val="000068BE"/>
    <w:rsid w:val="00007537"/>
    <w:rsid w:val="00010A05"/>
    <w:rsid w:val="0001164E"/>
    <w:rsid w:val="000119A8"/>
    <w:rsid w:val="00011A54"/>
    <w:rsid w:val="00011A93"/>
    <w:rsid w:val="00011D43"/>
    <w:rsid w:val="0001358B"/>
    <w:rsid w:val="00013B87"/>
    <w:rsid w:val="00014BA5"/>
    <w:rsid w:val="00014CBF"/>
    <w:rsid w:val="00014FFD"/>
    <w:rsid w:val="00015563"/>
    <w:rsid w:val="0001578E"/>
    <w:rsid w:val="000159FE"/>
    <w:rsid w:val="000176FB"/>
    <w:rsid w:val="0002060A"/>
    <w:rsid w:val="000208B9"/>
    <w:rsid w:val="000210D4"/>
    <w:rsid w:val="00021D55"/>
    <w:rsid w:val="0002282B"/>
    <w:rsid w:val="000229BB"/>
    <w:rsid w:val="00023947"/>
    <w:rsid w:val="00024375"/>
    <w:rsid w:val="000244C9"/>
    <w:rsid w:val="000271D5"/>
    <w:rsid w:val="00027224"/>
    <w:rsid w:val="0002742C"/>
    <w:rsid w:val="00030830"/>
    <w:rsid w:val="00031768"/>
    <w:rsid w:val="000319C4"/>
    <w:rsid w:val="00031C9F"/>
    <w:rsid w:val="0003279B"/>
    <w:rsid w:val="000339A8"/>
    <w:rsid w:val="00033A9B"/>
    <w:rsid w:val="00033CD1"/>
    <w:rsid w:val="00034172"/>
    <w:rsid w:val="00035DB2"/>
    <w:rsid w:val="00035F68"/>
    <w:rsid w:val="0003655D"/>
    <w:rsid w:val="00036F94"/>
    <w:rsid w:val="00036FA9"/>
    <w:rsid w:val="0003723F"/>
    <w:rsid w:val="00037326"/>
    <w:rsid w:val="00037D2D"/>
    <w:rsid w:val="00040BCF"/>
    <w:rsid w:val="00041178"/>
    <w:rsid w:val="000416B4"/>
    <w:rsid w:val="00041A89"/>
    <w:rsid w:val="00041D96"/>
    <w:rsid w:val="0004204C"/>
    <w:rsid w:val="000421EE"/>
    <w:rsid w:val="000426C0"/>
    <w:rsid w:val="00042C7D"/>
    <w:rsid w:val="00043222"/>
    <w:rsid w:val="00043252"/>
    <w:rsid w:val="00043BCC"/>
    <w:rsid w:val="000446F3"/>
    <w:rsid w:val="00045B0D"/>
    <w:rsid w:val="000463CB"/>
    <w:rsid w:val="00046A3F"/>
    <w:rsid w:val="00047524"/>
    <w:rsid w:val="000475FE"/>
    <w:rsid w:val="00047F5C"/>
    <w:rsid w:val="00047FDE"/>
    <w:rsid w:val="0005167E"/>
    <w:rsid w:val="0005207D"/>
    <w:rsid w:val="00052F03"/>
    <w:rsid w:val="000531D5"/>
    <w:rsid w:val="0005338C"/>
    <w:rsid w:val="00053716"/>
    <w:rsid w:val="000540AC"/>
    <w:rsid w:val="00054FD9"/>
    <w:rsid w:val="00055C62"/>
    <w:rsid w:val="000574C7"/>
    <w:rsid w:val="0006144D"/>
    <w:rsid w:val="00061CDD"/>
    <w:rsid w:val="00062902"/>
    <w:rsid w:val="00062FCA"/>
    <w:rsid w:val="0006373C"/>
    <w:rsid w:val="000637AD"/>
    <w:rsid w:val="0006474E"/>
    <w:rsid w:val="0006508F"/>
    <w:rsid w:val="00065412"/>
    <w:rsid w:val="00065430"/>
    <w:rsid w:val="0006683F"/>
    <w:rsid w:val="00066E00"/>
    <w:rsid w:val="00066F50"/>
    <w:rsid w:val="00067570"/>
    <w:rsid w:val="00067B85"/>
    <w:rsid w:val="00067B92"/>
    <w:rsid w:val="00070784"/>
    <w:rsid w:val="00070E6F"/>
    <w:rsid w:val="00072A11"/>
    <w:rsid w:val="00072C1F"/>
    <w:rsid w:val="00072CB8"/>
    <w:rsid w:val="00072D84"/>
    <w:rsid w:val="00072F9D"/>
    <w:rsid w:val="000748D1"/>
    <w:rsid w:val="000754D4"/>
    <w:rsid w:val="0007591A"/>
    <w:rsid w:val="00075AEC"/>
    <w:rsid w:val="000774BE"/>
    <w:rsid w:val="0007753E"/>
    <w:rsid w:val="000777CF"/>
    <w:rsid w:val="00077DC9"/>
    <w:rsid w:val="0008020D"/>
    <w:rsid w:val="000803CD"/>
    <w:rsid w:val="000805AB"/>
    <w:rsid w:val="000808EA"/>
    <w:rsid w:val="00081707"/>
    <w:rsid w:val="0008398A"/>
    <w:rsid w:val="000846E2"/>
    <w:rsid w:val="00085333"/>
    <w:rsid w:val="00085B5D"/>
    <w:rsid w:val="00086432"/>
    <w:rsid w:val="00086482"/>
    <w:rsid w:val="0008671A"/>
    <w:rsid w:val="00086D57"/>
    <w:rsid w:val="00086DF2"/>
    <w:rsid w:val="00087291"/>
    <w:rsid w:val="000872E3"/>
    <w:rsid w:val="00087BD4"/>
    <w:rsid w:val="000903A3"/>
    <w:rsid w:val="000909CC"/>
    <w:rsid w:val="000910C9"/>
    <w:rsid w:val="000922E7"/>
    <w:rsid w:val="000926C4"/>
    <w:rsid w:val="0009324D"/>
    <w:rsid w:val="00094836"/>
    <w:rsid w:val="00094AC4"/>
    <w:rsid w:val="00094B03"/>
    <w:rsid w:val="00094C15"/>
    <w:rsid w:val="0009514A"/>
    <w:rsid w:val="00095AE2"/>
    <w:rsid w:val="00095F09"/>
    <w:rsid w:val="00095F3D"/>
    <w:rsid w:val="00096A09"/>
    <w:rsid w:val="000A006E"/>
    <w:rsid w:val="000A16E0"/>
    <w:rsid w:val="000A2D74"/>
    <w:rsid w:val="000A31F3"/>
    <w:rsid w:val="000A389B"/>
    <w:rsid w:val="000A39D2"/>
    <w:rsid w:val="000A3A21"/>
    <w:rsid w:val="000A3BFC"/>
    <w:rsid w:val="000A41BA"/>
    <w:rsid w:val="000A5CE3"/>
    <w:rsid w:val="000A7220"/>
    <w:rsid w:val="000A7CAD"/>
    <w:rsid w:val="000B074E"/>
    <w:rsid w:val="000B118D"/>
    <w:rsid w:val="000B19AC"/>
    <w:rsid w:val="000B2287"/>
    <w:rsid w:val="000B25FB"/>
    <w:rsid w:val="000B2B7E"/>
    <w:rsid w:val="000B2D60"/>
    <w:rsid w:val="000B319E"/>
    <w:rsid w:val="000B3666"/>
    <w:rsid w:val="000B45FF"/>
    <w:rsid w:val="000B4B0E"/>
    <w:rsid w:val="000B5634"/>
    <w:rsid w:val="000B581E"/>
    <w:rsid w:val="000B5E7B"/>
    <w:rsid w:val="000B6BA3"/>
    <w:rsid w:val="000B6EEB"/>
    <w:rsid w:val="000B7C61"/>
    <w:rsid w:val="000C106D"/>
    <w:rsid w:val="000C10CC"/>
    <w:rsid w:val="000C16A5"/>
    <w:rsid w:val="000C1B34"/>
    <w:rsid w:val="000C2C50"/>
    <w:rsid w:val="000C353D"/>
    <w:rsid w:val="000C3D30"/>
    <w:rsid w:val="000C3E7D"/>
    <w:rsid w:val="000C54E5"/>
    <w:rsid w:val="000C568E"/>
    <w:rsid w:val="000C5E02"/>
    <w:rsid w:val="000C61EB"/>
    <w:rsid w:val="000C6A36"/>
    <w:rsid w:val="000C771D"/>
    <w:rsid w:val="000D01F8"/>
    <w:rsid w:val="000D0FEC"/>
    <w:rsid w:val="000D1CB3"/>
    <w:rsid w:val="000D254D"/>
    <w:rsid w:val="000D291D"/>
    <w:rsid w:val="000D389E"/>
    <w:rsid w:val="000D418A"/>
    <w:rsid w:val="000D5C5E"/>
    <w:rsid w:val="000D5F83"/>
    <w:rsid w:val="000D6217"/>
    <w:rsid w:val="000D68B0"/>
    <w:rsid w:val="000D6D7B"/>
    <w:rsid w:val="000D6FA0"/>
    <w:rsid w:val="000D7E3C"/>
    <w:rsid w:val="000E02D2"/>
    <w:rsid w:val="000E09BA"/>
    <w:rsid w:val="000E100B"/>
    <w:rsid w:val="000E21FA"/>
    <w:rsid w:val="000E267D"/>
    <w:rsid w:val="000E37FF"/>
    <w:rsid w:val="000E4362"/>
    <w:rsid w:val="000E43E2"/>
    <w:rsid w:val="000E46F8"/>
    <w:rsid w:val="000E4AE9"/>
    <w:rsid w:val="000E4D19"/>
    <w:rsid w:val="000E6695"/>
    <w:rsid w:val="000E72B2"/>
    <w:rsid w:val="000F043A"/>
    <w:rsid w:val="000F1763"/>
    <w:rsid w:val="000F2401"/>
    <w:rsid w:val="000F265E"/>
    <w:rsid w:val="000F2F59"/>
    <w:rsid w:val="000F3399"/>
    <w:rsid w:val="000F344F"/>
    <w:rsid w:val="000F3716"/>
    <w:rsid w:val="000F4A99"/>
    <w:rsid w:val="000F4F02"/>
    <w:rsid w:val="000F562F"/>
    <w:rsid w:val="000F5D88"/>
    <w:rsid w:val="000F65A1"/>
    <w:rsid w:val="000F674F"/>
    <w:rsid w:val="000F6993"/>
    <w:rsid w:val="000F6C52"/>
    <w:rsid w:val="000F7A69"/>
    <w:rsid w:val="000F7E1C"/>
    <w:rsid w:val="000F7FB4"/>
    <w:rsid w:val="00100AD3"/>
    <w:rsid w:val="0010104D"/>
    <w:rsid w:val="00101471"/>
    <w:rsid w:val="001016B0"/>
    <w:rsid w:val="00101812"/>
    <w:rsid w:val="0010182B"/>
    <w:rsid w:val="00101DA6"/>
    <w:rsid w:val="00101E45"/>
    <w:rsid w:val="00102706"/>
    <w:rsid w:val="001027A1"/>
    <w:rsid w:val="00102A4D"/>
    <w:rsid w:val="00103630"/>
    <w:rsid w:val="001039B0"/>
    <w:rsid w:val="00104BEE"/>
    <w:rsid w:val="0010547D"/>
    <w:rsid w:val="0010591A"/>
    <w:rsid w:val="00110EC3"/>
    <w:rsid w:val="00111F7F"/>
    <w:rsid w:val="00113472"/>
    <w:rsid w:val="001134FC"/>
    <w:rsid w:val="00113C59"/>
    <w:rsid w:val="00114424"/>
    <w:rsid w:val="00114458"/>
    <w:rsid w:val="001148B7"/>
    <w:rsid w:val="00114BA2"/>
    <w:rsid w:val="00114F42"/>
    <w:rsid w:val="00115E61"/>
    <w:rsid w:val="00115E7E"/>
    <w:rsid w:val="0011638C"/>
    <w:rsid w:val="00116E46"/>
    <w:rsid w:val="00116F14"/>
    <w:rsid w:val="00117593"/>
    <w:rsid w:val="00117B21"/>
    <w:rsid w:val="00120C94"/>
    <w:rsid w:val="00121635"/>
    <w:rsid w:val="00121B6B"/>
    <w:rsid w:val="00122494"/>
    <w:rsid w:val="00122D94"/>
    <w:rsid w:val="001246FB"/>
    <w:rsid w:val="00125454"/>
    <w:rsid w:val="00125A60"/>
    <w:rsid w:val="00125BAD"/>
    <w:rsid w:val="00125E9D"/>
    <w:rsid w:val="00126737"/>
    <w:rsid w:val="001269E9"/>
    <w:rsid w:val="00126C49"/>
    <w:rsid w:val="00126D11"/>
    <w:rsid w:val="00127668"/>
    <w:rsid w:val="00131FF1"/>
    <w:rsid w:val="0013294E"/>
    <w:rsid w:val="00132C20"/>
    <w:rsid w:val="00133250"/>
    <w:rsid w:val="00134A65"/>
    <w:rsid w:val="00135900"/>
    <w:rsid w:val="00135AAF"/>
    <w:rsid w:val="001364FE"/>
    <w:rsid w:val="00136D9F"/>
    <w:rsid w:val="00137474"/>
    <w:rsid w:val="00140BEE"/>
    <w:rsid w:val="00140C6E"/>
    <w:rsid w:val="00142431"/>
    <w:rsid w:val="00142B38"/>
    <w:rsid w:val="00142D2B"/>
    <w:rsid w:val="00143C16"/>
    <w:rsid w:val="00143F0F"/>
    <w:rsid w:val="001446D8"/>
    <w:rsid w:val="0014554F"/>
    <w:rsid w:val="00146276"/>
    <w:rsid w:val="001468CC"/>
    <w:rsid w:val="001476EB"/>
    <w:rsid w:val="0015030C"/>
    <w:rsid w:val="00150457"/>
    <w:rsid w:val="0015048F"/>
    <w:rsid w:val="001509F1"/>
    <w:rsid w:val="00152FB2"/>
    <w:rsid w:val="00153782"/>
    <w:rsid w:val="00153BB6"/>
    <w:rsid w:val="001544C1"/>
    <w:rsid w:val="00155024"/>
    <w:rsid w:val="001554AF"/>
    <w:rsid w:val="001555CA"/>
    <w:rsid w:val="0015565A"/>
    <w:rsid w:val="001556B1"/>
    <w:rsid w:val="00155744"/>
    <w:rsid w:val="00155CBC"/>
    <w:rsid w:val="001571DF"/>
    <w:rsid w:val="00160003"/>
    <w:rsid w:val="00160B1A"/>
    <w:rsid w:val="00161980"/>
    <w:rsid w:val="00161C70"/>
    <w:rsid w:val="00161F79"/>
    <w:rsid w:val="00162112"/>
    <w:rsid w:val="001622BB"/>
    <w:rsid w:val="00162820"/>
    <w:rsid w:val="00162F82"/>
    <w:rsid w:val="00163C1F"/>
    <w:rsid w:val="00163EE5"/>
    <w:rsid w:val="001641A4"/>
    <w:rsid w:val="001649B4"/>
    <w:rsid w:val="001649E8"/>
    <w:rsid w:val="0016518F"/>
    <w:rsid w:val="00166188"/>
    <w:rsid w:val="001662FB"/>
    <w:rsid w:val="00166379"/>
    <w:rsid w:val="001671FA"/>
    <w:rsid w:val="00167E57"/>
    <w:rsid w:val="00170382"/>
    <w:rsid w:val="0017093C"/>
    <w:rsid w:val="00170D21"/>
    <w:rsid w:val="001712F9"/>
    <w:rsid w:val="00171327"/>
    <w:rsid w:val="00171363"/>
    <w:rsid w:val="00171569"/>
    <w:rsid w:val="00172648"/>
    <w:rsid w:val="001739AD"/>
    <w:rsid w:val="00173B8C"/>
    <w:rsid w:val="0017490A"/>
    <w:rsid w:val="00174B85"/>
    <w:rsid w:val="00175045"/>
    <w:rsid w:val="00176069"/>
    <w:rsid w:val="001769BF"/>
    <w:rsid w:val="001770AB"/>
    <w:rsid w:val="001773FC"/>
    <w:rsid w:val="00177E1A"/>
    <w:rsid w:val="00180A6B"/>
    <w:rsid w:val="00181280"/>
    <w:rsid w:val="0018181F"/>
    <w:rsid w:val="00182DBE"/>
    <w:rsid w:val="00182FA2"/>
    <w:rsid w:val="00183B03"/>
    <w:rsid w:val="00183F84"/>
    <w:rsid w:val="001847B4"/>
    <w:rsid w:val="001847DB"/>
    <w:rsid w:val="00184D81"/>
    <w:rsid w:val="00184D93"/>
    <w:rsid w:val="00185084"/>
    <w:rsid w:val="001850DF"/>
    <w:rsid w:val="00185272"/>
    <w:rsid w:val="00185E37"/>
    <w:rsid w:val="00186A05"/>
    <w:rsid w:val="0018706E"/>
    <w:rsid w:val="001918C5"/>
    <w:rsid w:val="00191FAA"/>
    <w:rsid w:val="001927B3"/>
    <w:rsid w:val="00192E4D"/>
    <w:rsid w:val="001931DA"/>
    <w:rsid w:val="0019339B"/>
    <w:rsid w:val="001938DB"/>
    <w:rsid w:val="001938E1"/>
    <w:rsid w:val="00194DEB"/>
    <w:rsid w:val="0019533D"/>
    <w:rsid w:val="001967A9"/>
    <w:rsid w:val="0019710A"/>
    <w:rsid w:val="00197F33"/>
    <w:rsid w:val="001A00B6"/>
    <w:rsid w:val="001A0FC1"/>
    <w:rsid w:val="001A1192"/>
    <w:rsid w:val="001A12F3"/>
    <w:rsid w:val="001A1558"/>
    <w:rsid w:val="001A2962"/>
    <w:rsid w:val="001A3958"/>
    <w:rsid w:val="001A3A97"/>
    <w:rsid w:val="001A3BF6"/>
    <w:rsid w:val="001A3C70"/>
    <w:rsid w:val="001A44FE"/>
    <w:rsid w:val="001A5033"/>
    <w:rsid w:val="001A567F"/>
    <w:rsid w:val="001A568D"/>
    <w:rsid w:val="001A65A0"/>
    <w:rsid w:val="001A7CF7"/>
    <w:rsid w:val="001B01AD"/>
    <w:rsid w:val="001B02EA"/>
    <w:rsid w:val="001B058F"/>
    <w:rsid w:val="001B0919"/>
    <w:rsid w:val="001B0BBF"/>
    <w:rsid w:val="001B13F9"/>
    <w:rsid w:val="001B21EF"/>
    <w:rsid w:val="001B2263"/>
    <w:rsid w:val="001B27C9"/>
    <w:rsid w:val="001B29B5"/>
    <w:rsid w:val="001B2BE6"/>
    <w:rsid w:val="001B2FA0"/>
    <w:rsid w:val="001B3A4D"/>
    <w:rsid w:val="001B46B4"/>
    <w:rsid w:val="001B4709"/>
    <w:rsid w:val="001B5046"/>
    <w:rsid w:val="001B504E"/>
    <w:rsid w:val="001B5144"/>
    <w:rsid w:val="001B5470"/>
    <w:rsid w:val="001B5C7D"/>
    <w:rsid w:val="001B6475"/>
    <w:rsid w:val="001B6FED"/>
    <w:rsid w:val="001B74DE"/>
    <w:rsid w:val="001B7ACA"/>
    <w:rsid w:val="001C064A"/>
    <w:rsid w:val="001C07D5"/>
    <w:rsid w:val="001C12A5"/>
    <w:rsid w:val="001C1466"/>
    <w:rsid w:val="001C14EB"/>
    <w:rsid w:val="001C1E05"/>
    <w:rsid w:val="001C2126"/>
    <w:rsid w:val="001C2285"/>
    <w:rsid w:val="001C29CD"/>
    <w:rsid w:val="001C36ED"/>
    <w:rsid w:val="001C3DF9"/>
    <w:rsid w:val="001C40B2"/>
    <w:rsid w:val="001C43D5"/>
    <w:rsid w:val="001C4BCB"/>
    <w:rsid w:val="001C4D75"/>
    <w:rsid w:val="001C57EB"/>
    <w:rsid w:val="001C614B"/>
    <w:rsid w:val="001C67BC"/>
    <w:rsid w:val="001C7105"/>
    <w:rsid w:val="001C7351"/>
    <w:rsid w:val="001C7935"/>
    <w:rsid w:val="001C7C6F"/>
    <w:rsid w:val="001D0419"/>
    <w:rsid w:val="001D06EE"/>
    <w:rsid w:val="001D0EC5"/>
    <w:rsid w:val="001D1365"/>
    <w:rsid w:val="001D26FA"/>
    <w:rsid w:val="001D2841"/>
    <w:rsid w:val="001D3D59"/>
    <w:rsid w:val="001D3DAF"/>
    <w:rsid w:val="001D438C"/>
    <w:rsid w:val="001D4583"/>
    <w:rsid w:val="001D535D"/>
    <w:rsid w:val="001D6233"/>
    <w:rsid w:val="001D62D3"/>
    <w:rsid w:val="001D6FEA"/>
    <w:rsid w:val="001D7415"/>
    <w:rsid w:val="001D771B"/>
    <w:rsid w:val="001D7F50"/>
    <w:rsid w:val="001E3591"/>
    <w:rsid w:val="001E3D88"/>
    <w:rsid w:val="001E40CF"/>
    <w:rsid w:val="001E430F"/>
    <w:rsid w:val="001E475B"/>
    <w:rsid w:val="001E5DF7"/>
    <w:rsid w:val="001E6293"/>
    <w:rsid w:val="001E78F7"/>
    <w:rsid w:val="001E7DB2"/>
    <w:rsid w:val="001F01DE"/>
    <w:rsid w:val="001F0307"/>
    <w:rsid w:val="001F03C9"/>
    <w:rsid w:val="001F082B"/>
    <w:rsid w:val="001F0EE9"/>
    <w:rsid w:val="001F0FFC"/>
    <w:rsid w:val="001F1C48"/>
    <w:rsid w:val="001F39B7"/>
    <w:rsid w:val="001F3BE5"/>
    <w:rsid w:val="001F4920"/>
    <w:rsid w:val="001F4DFB"/>
    <w:rsid w:val="001F5394"/>
    <w:rsid w:val="001F54EC"/>
    <w:rsid w:val="001F5FBF"/>
    <w:rsid w:val="001F66D8"/>
    <w:rsid w:val="001F676E"/>
    <w:rsid w:val="001F67CB"/>
    <w:rsid w:val="0020015D"/>
    <w:rsid w:val="0020044A"/>
    <w:rsid w:val="002006C4"/>
    <w:rsid w:val="00200C7C"/>
    <w:rsid w:val="00200E38"/>
    <w:rsid w:val="00201322"/>
    <w:rsid w:val="002022BC"/>
    <w:rsid w:val="00202DDB"/>
    <w:rsid w:val="002033E3"/>
    <w:rsid w:val="00203DCF"/>
    <w:rsid w:val="00203F0A"/>
    <w:rsid w:val="00205F0D"/>
    <w:rsid w:val="0020653B"/>
    <w:rsid w:val="00206574"/>
    <w:rsid w:val="00206D28"/>
    <w:rsid w:val="00207640"/>
    <w:rsid w:val="00210377"/>
    <w:rsid w:val="00210EC4"/>
    <w:rsid w:val="00211614"/>
    <w:rsid w:val="00211B7A"/>
    <w:rsid w:val="00212B48"/>
    <w:rsid w:val="00213A2E"/>
    <w:rsid w:val="00213A72"/>
    <w:rsid w:val="0021431D"/>
    <w:rsid w:val="00214CA9"/>
    <w:rsid w:val="00214CEE"/>
    <w:rsid w:val="0021505A"/>
    <w:rsid w:val="002156BD"/>
    <w:rsid w:val="00215B91"/>
    <w:rsid w:val="00215F5D"/>
    <w:rsid w:val="00216251"/>
    <w:rsid w:val="00216288"/>
    <w:rsid w:val="00216E78"/>
    <w:rsid w:val="002172CD"/>
    <w:rsid w:val="0021733E"/>
    <w:rsid w:val="0021779A"/>
    <w:rsid w:val="00221067"/>
    <w:rsid w:val="00221166"/>
    <w:rsid w:val="00221362"/>
    <w:rsid w:val="00221CC0"/>
    <w:rsid w:val="002229A5"/>
    <w:rsid w:val="00222B39"/>
    <w:rsid w:val="00223CD5"/>
    <w:rsid w:val="002242AC"/>
    <w:rsid w:val="002243F3"/>
    <w:rsid w:val="00224B12"/>
    <w:rsid w:val="00224BE1"/>
    <w:rsid w:val="00224D9A"/>
    <w:rsid w:val="00224F77"/>
    <w:rsid w:val="0022538A"/>
    <w:rsid w:val="0022566A"/>
    <w:rsid w:val="002260BD"/>
    <w:rsid w:val="002265CD"/>
    <w:rsid w:val="00226667"/>
    <w:rsid w:val="00227767"/>
    <w:rsid w:val="00231C27"/>
    <w:rsid w:val="002324A7"/>
    <w:rsid w:val="00232BCE"/>
    <w:rsid w:val="00233286"/>
    <w:rsid w:val="00233462"/>
    <w:rsid w:val="00233481"/>
    <w:rsid w:val="00233704"/>
    <w:rsid w:val="0023379A"/>
    <w:rsid w:val="00233AC0"/>
    <w:rsid w:val="00233DD3"/>
    <w:rsid w:val="00234723"/>
    <w:rsid w:val="00234FFE"/>
    <w:rsid w:val="002351F2"/>
    <w:rsid w:val="002355EA"/>
    <w:rsid w:val="00235C2D"/>
    <w:rsid w:val="00236575"/>
    <w:rsid w:val="00236BCC"/>
    <w:rsid w:val="00237161"/>
    <w:rsid w:val="00237CFD"/>
    <w:rsid w:val="00240002"/>
    <w:rsid w:val="002400DD"/>
    <w:rsid w:val="00240215"/>
    <w:rsid w:val="00240CEB"/>
    <w:rsid w:val="00240E05"/>
    <w:rsid w:val="002422C9"/>
    <w:rsid w:val="0024320F"/>
    <w:rsid w:val="00243E45"/>
    <w:rsid w:val="00244455"/>
    <w:rsid w:val="002444D5"/>
    <w:rsid w:val="002447B3"/>
    <w:rsid w:val="002453D3"/>
    <w:rsid w:val="00245E3F"/>
    <w:rsid w:val="002462FD"/>
    <w:rsid w:val="0024680F"/>
    <w:rsid w:val="00246885"/>
    <w:rsid w:val="002471DF"/>
    <w:rsid w:val="00247A17"/>
    <w:rsid w:val="0025205C"/>
    <w:rsid w:val="002531C1"/>
    <w:rsid w:val="0025398E"/>
    <w:rsid w:val="00253A73"/>
    <w:rsid w:val="0025407B"/>
    <w:rsid w:val="00254331"/>
    <w:rsid w:val="00254D98"/>
    <w:rsid w:val="00254F28"/>
    <w:rsid w:val="00254F3C"/>
    <w:rsid w:val="0025523E"/>
    <w:rsid w:val="00255506"/>
    <w:rsid w:val="002579FF"/>
    <w:rsid w:val="00257CD3"/>
    <w:rsid w:val="00260E04"/>
    <w:rsid w:val="0026118E"/>
    <w:rsid w:val="00262491"/>
    <w:rsid w:val="00262D9F"/>
    <w:rsid w:val="00262F72"/>
    <w:rsid w:val="002635CF"/>
    <w:rsid w:val="002635D2"/>
    <w:rsid w:val="002645F6"/>
    <w:rsid w:val="00264AAD"/>
    <w:rsid w:val="002658A8"/>
    <w:rsid w:val="00265E3E"/>
    <w:rsid w:val="002664CA"/>
    <w:rsid w:val="00266CEA"/>
    <w:rsid w:val="002701B4"/>
    <w:rsid w:val="0027056A"/>
    <w:rsid w:val="00270740"/>
    <w:rsid w:val="00270EB7"/>
    <w:rsid w:val="00271817"/>
    <w:rsid w:val="002719C4"/>
    <w:rsid w:val="00272A11"/>
    <w:rsid w:val="00273490"/>
    <w:rsid w:val="00273770"/>
    <w:rsid w:val="002737D8"/>
    <w:rsid w:val="00273912"/>
    <w:rsid w:val="00274132"/>
    <w:rsid w:val="002746A7"/>
    <w:rsid w:val="00275E5F"/>
    <w:rsid w:val="00276641"/>
    <w:rsid w:val="002766DA"/>
    <w:rsid w:val="002769FD"/>
    <w:rsid w:val="002770D4"/>
    <w:rsid w:val="0027712F"/>
    <w:rsid w:val="00277DD9"/>
    <w:rsid w:val="002805D4"/>
    <w:rsid w:val="00280E4C"/>
    <w:rsid w:val="00281902"/>
    <w:rsid w:val="002819C1"/>
    <w:rsid w:val="00282085"/>
    <w:rsid w:val="002822D0"/>
    <w:rsid w:val="002823CF"/>
    <w:rsid w:val="002831E2"/>
    <w:rsid w:val="00283C7B"/>
    <w:rsid w:val="00283EBD"/>
    <w:rsid w:val="00283F4D"/>
    <w:rsid w:val="00284AD4"/>
    <w:rsid w:val="00285862"/>
    <w:rsid w:val="0028659B"/>
    <w:rsid w:val="002902C9"/>
    <w:rsid w:val="002909AB"/>
    <w:rsid w:val="00290A50"/>
    <w:rsid w:val="00290FA4"/>
    <w:rsid w:val="00291AF9"/>
    <w:rsid w:val="002931CE"/>
    <w:rsid w:val="002943E9"/>
    <w:rsid w:val="0029463E"/>
    <w:rsid w:val="00294AAB"/>
    <w:rsid w:val="00294CB4"/>
    <w:rsid w:val="002962CE"/>
    <w:rsid w:val="0029632C"/>
    <w:rsid w:val="002972B5"/>
    <w:rsid w:val="002A05D0"/>
    <w:rsid w:val="002A0B5F"/>
    <w:rsid w:val="002A0F0A"/>
    <w:rsid w:val="002A129E"/>
    <w:rsid w:val="002A15EC"/>
    <w:rsid w:val="002A2A93"/>
    <w:rsid w:val="002A3208"/>
    <w:rsid w:val="002A3367"/>
    <w:rsid w:val="002A3C36"/>
    <w:rsid w:val="002A4A4C"/>
    <w:rsid w:val="002A52DC"/>
    <w:rsid w:val="002A5A8F"/>
    <w:rsid w:val="002A5ACE"/>
    <w:rsid w:val="002A5CC7"/>
    <w:rsid w:val="002A736D"/>
    <w:rsid w:val="002A7686"/>
    <w:rsid w:val="002B12FB"/>
    <w:rsid w:val="002B18D6"/>
    <w:rsid w:val="002B20FD"/>
    <w:rsid w:val="002B4421"/>
    <w:rsid w:val="002B4A88"/>
    <w:rsid w:val="002B4D70"/>
    <w:rsid w:val="002B4EBC"/>
    <w:rsid w:val="002B5B50"/>
    <w:rsid w:val="002B663E"/>
    <w:rsid w:val="002B66E6"/>
    <w:rsid w:val="002B6D9B"/>
    <w:rsid w:val="002B76CE"/>
    <w:rsid w:val="002B78A3"/>
    <w:rsid w:val="002B79B9"/>
    <w:rsid w:val="002C140C"/>
    <w:rsid w:val="002C1EF5"/>
    <w:rsid w:val="002C1FCB"/>
    <w:rsid w:val="002C3223"/>
    <w:rsid w:val="002C39EA"/>
    <w:rsid w:val="002C3D26"/>
    <w:rsid w:val="002C4257"/>
    <w:rsid w:val="002C4CD0"/>
    <w:rsid w:val="002C5D21"/>
    <w:rsid w:val="002C6470"/>
    <w:rsid w:val="002C706D"/>
    <w:rsid w:val="002C783C"/>
    <w:rsid w:val="002C7FD7"/>
    <w:rsid w:val="002D061C"/>
    <w:rsid w:val="002D0790"/>
    <w:rsid w:val="002D1132"/>
    <w:rsid w:val="002D194D"/>
    <w:rsid w:val="002D1D76"/>
    <w:rsid w:val="002D216D"/>
    <w:rsid w:val="002D224B"/>
    <w:rsid w:val="002D2FCF"/>
    <w:rsid w:val="002D36BD"/>
    <w:rsid w:val="002D423B"/>
    <w:rsid w:val="002D5CB1"/>
    <w:rsid w:val="002D675C"/>
    <w:rsid w:val="002D6A07"/>
    <w:rsid w:val="002D6ABA"/>
    <w:rsid w:val="002D7181"/>
    <w:rsid w:val="002D7431"/>
    <w:rsid w:val="002E0D38"/>
    <w:rsid w:val="002E1126"/>
    <w:rsid w:val="002E1E96"/>
    <w:rsid w:val="002E1F96"/>
    <w:rsid w:val="002E30E4"/>
    <w:rsid w:val="002E3608"/>
    <w:rsid w:val="002E3CF0"/>
    <w:rsid w:val="002E56BC"/>
    <w:rsid w:val="002E6623"/>
    <w:rsid w:val="002E666E"/>
    <w:rsid w:val="002E72E3"/>
    <w:rsid w:val="002E78D5"/>
    <w:rsid w:val="002E7D15"/>
    <w:rsid w:val="002F03D5"/>
    <w:rsid w:val="002F068D"/>
    <w:rsid w:val="002F07CB"/>
    <w:rsid w:val="002F2540"/>
    <w:rsid w:val="002F3509"/>
    <w:rsid w:val="002F3D2B"/>
    <w:rsid w:val="002F445C"/>
    <w:rsid w:val="002F480D"/>
    <w:rsid w:val="002F540F"/>
    <w:rsid w:val="002F6076"/>
    <w:rsid w:val="002F624E"/>
    <w:rsid w:val="002F68BA"/>
    <w:rsid w:val="002F6C3A"/>
    <w:rsid w:val="002F6D69"/>
    <w:rsid w:val="002F7138"/>
    <w:rsid w:val="002F72F9"/>
    <w:rsid w:val="002F766E"/>
    <w:rsid w:val="002F76FD"/>
    <w:rsid w:val="002F7AF0"/>
    <w:rsid w:val="002F7DDC"/>
    <w:rsid w:val="003006CF"/>
    <w:rsid w:val="00300DA8"/>
    <w:rsid w:val="00301316"/>
    <w:rsid w:val="0030149E"/>
    <w:rsid w:val="00301D75"/>
    <w:rsid w:val="00302B16"/>
    <w:rsid w:val="00302F1A"/>
    <w:rsid w:val="00303059"/>
    <w:rsid w:val="00303B46"/>
    <w:rsid w:val="003042D0"/>
    <w:rsid w:val="00304C9E"/>
    <w:rsid w:val="003052BB"/>
    <w:rsid w:val="0030580B"/>
    <w:rsid w:val="00305931"/>
    <w:rsid w:val="003065D4"/>
    <w:rsid w:val="00306717"/>
    <w:rsid w:val="00306EE3"/>
    <w:rsid w:val="003070B2"/>
    <w:rsid w:val="003108C8"/>
    <w:rsid w:val="00310D9B"/>
    <w:rsid w:val="00312065"/>
    <w:rsid w:val="003125A8"/>
    <w:rsid w:val="00312F50"/>
    <w:rsid w:val="0031310E"/>
    <w:rsid w:val="003147A7"/>
    <w:rsid w:val="003147B5"/>
    <w:rsid w:val="00314EE3"/>
    <w:rsid w:val="00314FEE"/>
    <w:rsid w:val="00315017"/>
    <w:rsid w:val="00315678"/>
    <w:rsid w:val="00315ACC"/>
    <w:rsid w:val="00315E8C"/>
    <w:rsid w:val="00316FA1"/>
    <w:rsid w:val="00317468"/>
    <w:rsid w:val="00317784"/>
    <w:rsid w:val="00317908"/>
    <w:rsid w:val="00320824"/>
    <w:rsid w:val="0032089B"/>
    <w:rsid w:val="00320F42"/>
    <w:rsid w:val="00320F63"/>
    <w:rsid w:val="00321E63"/>
    <w:rsid w:val="00323413"/>
    <w:rsid w:val="00323937"/>
    <w:rsid w:val="00323B13"/>
    <w:rsid w:val="00325171"/>
    <w:rsid w:val="0032524F"/>
    <w:rsid w:val="0032653F"/>
    <w:rsid w:val="00326CA6"/>
    <w:rsid w:val="00327B92"/>
    <w:rsid w:val="00330506"/>
    <w:rsid w:val="0033094F"/>
    <w:rsid w:val="00330A74"/>
    <w:rsid w:val="00331270"/>
    <w:rsid w:val="003319F7"/>
    <w:rsid w:val="00331D49"/>
    <w:rsid w:val="00332E6E"/>
    <w:rsid w:val="00333946"/>
    <w:rsid w:val="003339E2"/>
    <w:rsid w:val="00333EB1"/>
    <w:rsid w:val="00333FDE"/>
    <w:rsid w:val="00334BA6"/>
    <w:rsid w:val="00335583"/>
    <w:rsid w:val="00335800"/>
    <w:rsid w:val="00336228"/>
    <w:rsid w:val="00336A33"/>
    <w:rsid w:val="00336C55"/>
    <w:rsid w:val="00337448"/>
    <w:rsid w:val="00337685"/>
    <w:rsid w:val="003377A0"/>
    <w:rsid w:val="00337D49"/>
    <w:rsid w:val="00337DC5"/>
    <w:rsid w:val="00340B35"/>
    <w:rsid w:val="00340D76"/>
    <w:rsid w:val="00340FEE"/>
    <w:rsid w:val="00341D60"/>
    <w:rsid w:val="0034255A"/>
    <w:rsid w:val="00342E19"/>
    <w:rsid w:val="00343724"/>
    <w:rsid w:val="003444C6"/>
    <w:rsid w:val="00345AB7"/>
    <w:rsid w:val="00346185"/>
    <w:rsid w:val="003462F7"/>
    <w:rsid w:val="00346609"/>
    <w:rsid w:val="00346AD6"/>
    <w:rsid w:val="0034759B"/>
    <w:rsid w:val="00347A9E"/>
    <w:rsid w:val="00347BDE"/>
    <w:rsid w:val="003500E2"/>
    <w:rsid w:val="00350868"/>
    <w:rsid w:val="003508FC"/>
    <w:rsid w:val="00350AD1"/>
    <w:rsid w:val="00351D89"/>
    <w:rsid w:val="003522C9"/>
    <w:rsid w:val="003523F2"/>
    <w:rsid w:val="00352D20"/>
    <w:rsid w:val="00354A25"/>
    <w:rsid w:val="00355907"/>
    <w:rsid w:val="00355F21"/>
    <w:rsid w:val="003565A8"/>
    <w:rsid w:val="00356640"/>
    <w:rsid w:val="003569F2"/>
    <w:rsid w:val="00356EA0"/>
    <w:rsid w:val="00357251"/>
    <w:rsid w:val="00357638"/>
    <w:rsid w:val="00357B95"/>
    <w:rsid w:val="00360376"/>
    <w:rsid w:val="00361736"/>
    <w:rsid w:val="003618C0"/>
    <w:rsid w:val="003623A5"/>
    <w:rsid w:val="0036304E"/>
    <w:rsid w:val="00363438"/>
    <w:rsid w:val="00363693"/>
    <w:rsid w:val="00363DDB"/>
    <w:rsid w:val="0036444F"/>
    <w:rsid w:val="00365183"/>
    <w:rsid w:val="003658A1"/>
    <w:rsid w:val="00365929"/>
    <w:rsid w:val="00365972"/>
    <w:rsid w:val="00365E3C"/>
    <w:rsid w:val="003664B2"/>
    <w:rsid w:val="00367EEA"/>
    <w:rsid w:val="00370F28"/>
    <w:rsid w:val="003717D4"/>
    <w:rsid w:val="0037222A"/>
    <w:rsid w:val="00372EB5"/>
    <w:rsid w:val="0037460F"/>
    <w:rsid w:val="00375353"/>
    <w:rsid w:val="003753FB"/>
    <w:rsid w:val="00375CA1"/>
    <w:rsid w:val="0037694F"/>
    <w:rsid w:val="00376AC3"/>
    <w:rsid w:val="0037744B"/>
    <w:rsid w:val="00377B98"/>
    <w:rsid w:val="00377EC9"/>
    <w:rsid w:val="00380DAA"/>
    <w:rsid w:val="003810B5"/>
    <w:rsid w:val="00381129"/>
    <w:rsid w:val="0038120C"/>
    <w:rsid w:val="00381A8D"/>
    <w:rsid w:val="003835F1"/>
    <w:rsid w:val="00383AD7"/>
    <w:rsid w:val="00383EA3"/>
    <w:rsid w:val="00384033"/>
    <w:rsid w:val="0038434E"/>
    <w:rsid w:val="00385339"/>
    <w:rsid w:val="00385990"/>
    <w:rsid w:val="0038672A"/>
    <w:rsid w:val="00386E90"/>
    <w:rsid w:val="00387DE4"/>
    <w:rsid w:val="00390A85"/>
    <w:rsid w:val="00390B18"/>
    <w:rsid w:val="003911D1"/>
    <w:rsid w:val="00391BFD"/>
    <w:rsid w:val="00391CC9"/>
    <w:rsid w:val="003922F3"/>
    <w:rsid w:val="0039284C"/>
    <w:rsid w:val="00394284"/>
    <w:rsid w:val="00394A2C"/>
    <w:rsid w:val="00394E20"/>
    <w:rsid w:val="0039504A"/>
    <w:rsid w:val="00395767"/>
    <w:rsid w:val="0039636A"/>
    <w:rsid w:val="00396B98"/>
    <w:rsid w:val="0039784B"/>
    <w:rsid w:val="00397F04"/>
    <w:rsid w:val="003A129F"/>
    <w:rsid w:val="003A1323"/>
    <w:rsid w:val="003A1468"/>
    <w:rsid w:val="003A1D97"/>
    <w:rsid w:val="003A24E2"/>
    <w:rsid w:val="003A26FC"/>
    <w:rsid w:val="003A3570"/>
    <w:rsid w:val="003A369A"/>
    <w:rsid w:val="003A526D"/>
    <w:rsid w:val="003A63E7"/>
    <w:rsid w:val="003A666A"/>
    <w:rsid w:val="003A6E19"/>
    <w:rsid w:val="003A7561"/>
    <w:rsid w:val="003A7785"/>
    <w:rsid w:val="003B00CC"/>
    <w:rsid w:val="003B038D"/>
    <w:rsid w:val="003B0923"/>
    <w:rsid w:val="003B0FE5"/>
    <w:rsid w:val="003B1453"/>
    <w:rsid w:val="003B17DD"/>
    <w:rsid w:val="003B2042"/>
    <w:rsid w:val="003B213B"/>
    <w:rsid w:val="003B3045"/>
    <w:rsid w:val="003B30A9"/>
    <w:rsid w:val="003B30B1"/>
    <w:rsid w:val="003B3DEA"/>
    <w:rsid w:val="003B5044"/>
    <w:rsid w:val="003B5F61"/>
    <w:rsid w:val="003B6104"/>
    <w:rsid w:val="003B66EB"/>
    <w:rsid w:val="003B69EA"/>
    <w:rsid w:val="003B727F"/>
    <w:rsid w:val="003B7D1D"/>
    <w:rsid w:val="003B7DC2"/>
    <w:rsid w:val="003C206B"/>
    <w:rsid w:val="003C28D6"/>
    <w:rsid w:val="003C2C64"/>
    <w:rsid w:val="003C3762"/>
    <w:rsid w:val="003C38E0"/>
    <w:rsid w:val="003C3DB8"/>
    <w:rsid w:val="003C3DC0"/>
    <w:rsid w:val="003C4399"/>
    <w:rsid w:val="003C48B3"/>
    <w:rsid w:val="003C5770"/>
    <w:rsid w:val="003C604B"/>
    <w:rsid w:val="003C63B5"/>
    <w:rsid w:val="003C6CE3"/>
    <w:rsid w:val="003C6F6C"/>
    <w:rsid w:val="003D043C"/>
    <w:rsid w:val="003D0CB8"/>
    <w:rsid w:val="003D2EE4"/>
    <w:rsid w:val="003D4841"/>
    <w:rsid w:val="003D4EDA"/>
    <w:rsid w:val="003D528F"/>
    <w:rsid w:val="003D56B7"/>
    <w:rsid w:val="003D5850"/>
    <w:rsid w:val="003D5A19"/>
    <w:rsid w:val="003D6D2E"/>
    <w:rsid w:val="003D76FB"/>
    <w:rsid w:val="003D7BD0"/>
    <w:rsid w:val="003E0A50"/>
    <w:rsid w:val="003E1020"/>
    <w:rsid w:val="003E16C1"/>
    <w:rsid w:val="003E20DE"/>
    <w:rsid w:val="003E2184"/>
    <w:rsid w:val="003E2662"/>
    <w:rsid w:val="003E404F"/>
    <w:rsid w:val="003E464E"/>
    <w:rsid w:val="003E488E"/>
    <w:rsid w:val="003E4B9E"/>
    <w:rsid w:val="003E51FC"/>
    <w:rsid w:val="003E67C6"/>
    <w:rsid w:val="003E6ED5"/>
    <w:rsid w:val="003E70B5"/>
    <w:rsid w:val="003E74A3"/>
    <w:rsid w:val="003E77B6"/>
    <w:rsid w:val="003E7B04"/>
    <w:rsid w:val="003F0632"/>
    <w:rsid w:val="003F0F61"/>
    <w:rsid w:val="003F128C"/>
    <w:rsid w:val="003F1F83"/>
    <w:rsid w:val="003F20B1"/>
    <w:rsid w:val="003F2FFD"/>
    <w:rsid w:val="003F3273"/>
    <w:rsid w:val="003F34D1"/>
    <w:rsid w:val="003F3B19"/>
    <w:rsid w:val="003F5510"/>
    <w:rsid w:val="003F57C2"/>
    <w:rsid w:val="003F5C9D"/>
    <w:rsid w:val="003F5E9A"/>
    <w:rsid w:val="003F63AB"/>
    <w:rsid w:val="003F6C99"/>
    <w:rsid w:val="003F7817"/>
    <w:rsid w:val="00400051"/>
    <w:rsid w:val="004001A1"/>
    <w:rsid w:val="004004CF"/>
    <w:rsid w:val="00401049"/>
    <w:rsid w:val="00401310"/>
    <w:rsid w:val="0040153B"/>
    <w:rsid w:val="004015F9"/>
    <w:rsid w:val="004019DE"/>
    <w:rsid w:val="00401E61"/>
    <w:rsid w:val="004031C7"/>
    <w:rsid w:val="0040356D"/>
    <w:rsid w:val="0040377A"/>
    <w:rsid w:val="00403C02"/>
    <w:rsid w:val="00403DDA"/>
    <w:rsid w:val="00403EC6"/>
    <w:rsid w:val="00403FBC"/>
    <w:rsid w:val="00404A5F"/>
    <w:rsid w:val="004050B1"/>
    <w:rsid w:val="00405393"/>
    <w:rsid w:val="00405833"/>
    <w:rsid w:val="00406CFF"/>
    <w:rsid w:val="00406E51"/>
    <w:rsid w:val="00407116"/>
    <w:rsid w:val="004104D4"/>
    <w:rsid w:val="00411DB5"/>
    <w:rsid w:val="00412832"/>
    <w:rsid w:val="00412B8F"/>
    <w:rsid w:val="0041394E"/>
    <w:rsid w:val="00413C82"/>
    <w:rsid w:val="004149EB"/>
    <w:rsid w:val="00414C98"/>
    <w:rsid w:val="00417170"/>
    <w:rsid w:val="00417AEF"/>
    <w:rsid w:val="004200F8"/>
    <w:rsid w:val="00421ADB"/>
    <w:rsid w:val="004222BC"/>
    <w:rsid w:val="00422DC0"/>
    <w:rsid w:val="00424A14"/>
    <w:rsid w:val="004253AB"/>
    <w:rsid w:val="00425945"/>
    <w:rsid w:val="00426038"/>
    <w:rsid w:val="004264BA"/>
    <w:rsid w:val="0042676A"/>
    <w:rsid w:val="00427DC8"/>
    <w:rsid w:val="004301B3"/>
    <w:rsid w:val="00430780"/>
    <w:rsid w:val="00430925"/>
    <w:rsid w:val="00430AB2"/>
    <w:rsid w:val="00430AFC"/>
    <w:rsid w:val="00430D63"/>
    <w:rsid w:val="004314CE"/>
    <w:rsid w:val="0043168C"/>
    <w:rsid w:val="0043218A"/>
    <w:rsid w:val="00432CF9"/>
    <w:rsid w:val="00433991"/>
    <w:rsid w:val="0043422D"/>
    <w:rsid w:val="00434BF9"/>
    <w:rsid w:val="004356BA"/>
    <w:rsid w:val="00435DC0"/>
    <w:rsid w:val="004366E1"/>
    <w:rsid w:val="00437F82"/>
    <w:rsid w:val="00440600"/>
    <w:rsid w:val="004406C5"/>
    <w:rsid w:val="00440C59"/>
    <w:rsid w:val="00440C84"/>
    <w:rsid w:val="00441671"/>
    <w:rsid w:val="00441A5A"/>
    <w:rsid w:val="00441F07"/>
    <w:rsid w:val="004420D3"/>
    <w:rsid w:val="00442DCB"/>
    <w:rsid w:val="00443354"/>
    <w:rsid w:val="004434E3"/>
    <w:rsid w:val="0044361C"/>
    <w:rsid w:val="004437CD"/>
    <w:rsid w:val="004442F2"/>
    <w:rsid w:val="00444537"/>
    <w:rsid w:val="004448BD"/>
    <w:rsid w:val="004453D3"/>
    <w:rsid w:val="00445646"/>
    <w:rsid w:val="0044574B"/>
    <w:rsid w:val="0044587B"/>
    <w:rsid w:val="00445A87"/>
    <w:rsid w:val="004460E8"/>
    <w:rsid w:val="00446791"/>
    <w:rsid w:val="00447026"/>
    <w:rsid w:val="00447DCD"/>
    <w:rsid w:val="00447EE0"/>
    <w:rsid w:val="00451263"/>
    <w:rsid w:val="004517C4"/>
    <w:rsid w:val="004529DD"/>
    <w:rsid w:val="00452D87"/>
    <w:rsid w:val="00452DD3"/>
    <w:rsid w:val="004530E3"/>
    <w:rsid w:val="00453F89"/>
    <w:rsid w:val="0045416E"/>
    <w:rsid w:val="00455416"/>
    <w:rsid w:val="004572FB"/>
    <w:rsid w:val="00457449"/>
    <w:rsid w:val="00457E5E"/>
    <w:rsid w:val="004601D9"/>
    <w:rsid w:val="00460358"/>
    <w:rsid w:val="00460A66"/>
    <w:rsid w:val="00461E24"/>
    <w:rsid w:val="00461F16"/>
    <w:rsid w:val="00463DF3"/>
    <w:rsid w:val="00465120"/>
    <w:rsid w:val="00465673"/>
    <w:rsid w:val="00465EAF"/>
    <w:rsid w:val="00466B9C"/>
    <w:rsid w:val="00466BFB"/>
    <w:rsid w:val="00466ED7"/>
    <w:rsid w:val="0046713D"/>
    <w:rsid w:val="0046779F"/>
    <w:rsid w:val="004678B5"/>
    <w:rsid w:val="00467AC3"/>
    <w:rsid w:val="00467D70"/>
    <w:rsid w:val="004701FC"/>
    <w:rsid w:val="004722B2"/>
    <w:rsid w:val="00472620"/>
    <w:rsid w:val="004727DD"/>
    <w:rsid w:val="00472C2F"/>
    <w:rsid w:val="004737D0"/>
    <w:rsid w:val="0047389D"/>
    <w:rsid w:val="00473CCA"/>
    <w:rsid w:val="00473EDE"/>
    <w:rsid w:val="00474541"/>
    <w:rsid w:val="00475C48"/>
    <w:rsid w:val="00475D62"/>
    <w:rsid w:val="004764BE"/>
    <w:rsid w:val="0047771A"/>
    <w:rsid w:val="004801E8"/>
    <w:rsid w:val="0048069A"/>
    <w:rsid w:val="00480D2C"/>
    <w:rsid w:val="004814A9"/>
    <w:rsid w:val="004814F2"/>
    <w:rsid w:val="004820B6"/>
    <w:rsid w:val="004826E2"/>
    <w:rsid w:val="00482AB1"/>
    <w:rsid w:val="004844C9"/>
    <w:rsid w:val="00484689"/>
    <w:rsid w:val="00484BD2"/>
    <w:rsid w:val="00485383"/>
    <w:rsid w:val="00485905"/>
    <w:rsid w:val="0048621C"/>
    <w:rsid w:val="00490CB5"/>
    <w:rsid w:val="00491829"/>
    <w:rsid w:val="004918B1"/>
    <w:rsid w:val="00492205"/>
    <w:rsid w:val="0049223E"/>
    <w:rsid w:val="0049260D"/>
    <w:rsid w:val="00493BE0"/>
    <w:rsid w:val="004945B8"/>
    <w:rsid w:val="004953C8"/>
    <w:rsid w:val="0049696F"/>
    <w:rsid w:val="00497A47"/>
    <w:rsid w:val="004A1381"/>
    <w:rsid w:val="004A1C71"/>
    <w:rsid w:val="004A25FA"/>
    <w:rsid w:val="004A2BCE"/>
    <w:rsid w:val="004A2C6C"/>
    <w:rsid w:val="004A3594"/>
    <w:rsid w:val="004A3AD0"/>
    <w:rsid w:val="004A41DD"/>
    <w:rsid w:val="004A4BDD"/>
    <w:rsid w:val="004A54F1"/>
    <w:rsid w:val="004A57EA"/>
    <w:rsid w:val="004A5A17"/>
    <w:rsid w:val="004A749C"/>
    <w:rsid w:val="004A78A6"/>
    <w:rsid w:val="004A7B92"/>
    <w:rsid w:val="004B0298"/>
    <w:rsid w:val="004B0A11"/>
    <w:rsid w:val="004B16E4"/>
    <w:rsid w:val="004B1DCF"/>
    <w:rsid w:val="004B2007"/>
    <w:rsid w:val="004B3A5E"/>
    <w:rsid w:val="004B4716"/>
    <w:rsid w:val="004B4804"/>
    <w:rsid w:val="004B527A"/>
    <w:rsid w:val="004B5FAB"/>
    <w:rsid w:val="004B6779"/>
    <w:rsid w:val="004B6862"/>
    <w:rsid w:val="004B6968"/>
    <w:rsid w:val="004B6C5B"/>
    <w:rsid w:val="004C0163"/>
    <w:rsid w:val="004C02D9"/>
    <w:rsid w:val="004C06DB"/>
    <w:rsid w:val="004C1833"/>
    <w:rsid w:val="004C1940"/>
    <w:rsid w:val="004C2498"/>
    <w:rsid w:val="004C2A05"/>
    <w:rsid w:val="004C3F17"/>
    <w:rsid w:val="004C5389"/>
    <w:rsid w:val="004C5E68"/>
    <w:rsid w:val="004C6AAA"/>
    <w:rsid w:val="004C6BDE"/>
    <w:rsid w:val="004C6C52"/>
    <w:rsid w:val="004C7021"/>
    <w:rsid w:val="004C70DE"/>
    <w:rsid w:val="004C7286"/>
    <w:rsid w:val="004C7673"/>
    <w:rsid w:val="004C76B9"/>
    <w:rsid w:val="004C7D23"/>
    <w:rsid w:val="004C7F41"/>
    <w:rsid w:val="004D01FB"/>
    <w:rsid w:val="004D04C2"/>
    <w:rsid w:val="004D061C"/>
    <w:rsid w:val="004D1114"/>
    <w:rsid w:val="004D150E"/>
    <w:rsid w:val="004D15D9"/>
    <w:rsid w:val="004D15EB"/>
    <w:rsid w:val="004D165C"/>
    <w:rsid w:val="004D1B1F"/>
    <w:rsid w:val="004D1E27"/>
    <w:rsid w:val="004D2F9D"/>
    <w:rsid w:val="004D4C7D"/>
    <w:rsid w:val="004D4EC2"/>
    <w:rsid w:val="004D6A30"/>
    <w:rsid w:val="004E04D3"/>
    <w:rsid w:val="004E08C4"/>
    <w:rsid w:val="004E0A0D"/>
    <w:rsid w:val="004E0A73"/>
    <w:rsid w:val="004E1582"/>
    <w:rsid w:val="004E193D"/>
    <w:rsid w:val="004E31F9"/>
    <w:rsid w:val="004E347B"/>
    <w:rsid w:val="004E3C38"/>
    <w:rsid w:val="004E42EA"/>
    <w:rsid w:val="004E4310"/>
    <w:rsid w:val="004E450A"/>
    <w:rsid w:val="004E45B3"/>
    <w:rsid w:val="004E4941"/>
    <w:rsid w:val="004E4B08"/>
    <w:rsid w:val="004E56DE"/>
    <w:rsid w:val="004E5B92"/>
    <w:rsid w:val="004E65C6"/>
    <w:rsid w:val="004E672B"/>
    <w:rsid w:val="004E6E8B"/>
    <w:rsid w:val="004F083D"/>
    <w:rsid w:val="004F08F3"/>
    <w:rsid w:val="004F0C51"/>
    <w:rsid w:val="004F1462"/>
    <w:rsid w:val="004F152E"/>
    <w:rsid w:val="004F22DE"/>
    <w:rsid w:val="004F253B"/>
    <w:rsid w:val="004F2E4C"/>
    <w:rsid w:val="004F4188"/>
    <w:rsid w:val="004F49BC"/>
    <w:rsid w:val="004F4A21"/>
    <w:rsid w:val="004F4B1D"/>
    <w:rsid w:val="004F4D84"/>
    <w:rsid w:val="004F4FDE"/>
    <w:rsid w:val="004F59B1"/>
    <w:rsid w:val="004F611B"/>
    <w:rsid w:val="004F623B"/>
    <w:rsid w:val="004F6902"/>
    <w:rsid w:val="004F6C8D"/>
    <w:rsid w:val="004F6DAB"/>
    <w:rsid w:val="004F7B45"/>
    <w:rsid w:val="004F7D7D"/>
    <w:rsid w:val="00500285"/>
    <w:rsid w:val="00500585"/>
    <w:rsid w:val="005008C6"/>
    <w:rsid w:val="00500C7C"/>
    <w:rsid w:val="0050209A"/>
    <w:rsid w:val="0050327A"/>
    <w:rsid w:val="00503401"/>
    <w:rsid w:val="00503C3E"/>
    <w:rsid w:val="005044B2"/>
    <w:rsid w:val="005046CA"/>
    <w:rsid w:val="0050626F"/>
    <w:rsid w:val="00510C10"/>
    <w:rsid w:val="00511646"/>
    <w:rsid w:val="005117A8"/>
    <w:rsid w:val="00511C9D"/>
    <w:rsid w:val="00511F69"/>
    <w:rsid w:val="00512415"/>
    <w:rsid w:val="00512598"/>
    <w:rsid w:val="00512EAC"/>
    <w:rsid w:val="00514740"/>
    <w:rsid w:val="00514C99"/>
    <w:rsid w:val="00515824"/>
    <w:rsid w:val="005159EB"/>
    <w:rsid w:val="0051602C"/>
    <w:rsid w:val="00517194"/>
    <w:rsid w:val="0051722A"/>
    <w:rsid w:val="00517845"/>
    <w:rsid w:val="00520060"/>
    <w:rsid w:val="00520A55"/>
    <w:rsid w:val="00520BCA"/>
    <w:rsid w:val="005218DC"/>
    <w:rsid w:val="00521C8C"/>
    <w:rsid w:val="00522859"/>
    <w:rsid w:val="00524332"/>
    <w:rsid w:val="00524458"/>
    <w:rsid w:val="005245BC"/>
    <w:rsid w:val="00524EE0"/>
    <w:rsid w:val="0052519C"/>
    <w:rsid w:val="00525265"/>
    <w:rsid w:val="005252BF"/>
    <w:rsid w:val="0052636B"/>
    <w:rsid w:val="0052643B"/>
    <w:rsid w:val="00526862"/>
    <w:rsid w:val="00526EE5"/>
    <w:rsid w:val="0052752E"/>
    <w:rsid w:val="0052797D"/>
    <w:rsid w:val="0052799B"/>
    <w:rsid w:val="00527E40"/>
    <w:rsid w:val="0053071F"/>
    <w:rsid w:val="005308A8"/>
    <w:rsid w:val="00530E5C"/>
    <w:rsid w:val="005310BA"/>
    <w:rsid w:val="0053119B"/>
    <w:rsid w:val="00531BFB"/>
    <w:rsid w:val="00531F01"/>
    <w:rsid w:val="005321DA"/>
    <w:rsid w:val="00533682"/>
    <w:rsid w:val="005338AF"/>
    <w:rsid w:val="00533CED"/>
    <w:rsid w:val="00533DC1"/>
    <w:rsid w:val="00534606"/>
    <w:rsid w:val="00535556"/>
    <w:rsid w:val="00535BD0"/>
    <w:rsid w:val="00535D94"/>
    <w:rsid w:val="00535F36"/>
    <w:rsid w:val="005368AE"/>
    <w:rsid w:val="00536F56"/>
    <w:rsid w:val="00537802"/>
    <w:rsid w:val="00541C15"/>
    <w:rsid w:val="00541CD8"/>
    <w:rsid w:val="00541EE1"/>
    <w:rsid w:val="00542B24"/>
    <w:rsid w:val="00542E07"/>
    <w:rsid w:val="0054366C"/>
    <w:rsid w:val="00544CED"/>
    <w:rsid w:val="005458BB"/>
    <w:rsid w:val="00547236"/>
    <w:rsid w:val="0055037D"/>
    <w:rsid w:val="005508D4"/>
    <w:rsid w:val="00550A22"/>
    <w:rsid w:val="005510E8"/>
    <w:rsid w:val="00552440"/>
    <w:rsid w:val="005528DC"/>
    <w:rsid w:val="00552CEC"/>
    <w:rsid w:val="00554673"/>
    <w:rsid w:val="00555857"/>
    <w:rsid w:val="00555D0E"/>
    <w:rsid w:val="00555E3B"/>
    <w:rsid w:val="0055602E"/>
    <w:rsid w:val="005567E0"/>
    <w:rsid w:val="005568B4"/>
    <w:rsid w:val="00556C70"/>
    <w:rsid w:val="005575DB"/>
    <w:rsid w:val="00557BD5"/>
    <w:rsid w:val="005601C6"/>
    <w:rsid w:val="0056084F"/>
    <w:rsid w:val="005613AF"/>
    <w:rsid w:val="00561852"/>
    <w:rsid w:val="00561C0C"/>
    <w:rsid w:val="00561DFA"/>
    <w:rsid w:val="0056214F"/>
    <w:rsid w:val="00562A40"/>
    <w:rsid w:val="00562F98"/>
    <w:rsid w:val="0056323F"/>
    <w:rsid w:val="00563576"/>
    <w:rsid w:val="00563634"/>
    <w:rsid w:val="00563A25"/>
    <w:rsid w:val="00563E00"/>
    <w:rsid w:val="0056402D"/>
    <w:rsid w:val="00564D0E"/>
    <w:rsid w:val="0056515D"/>
    <w:rsid w:val="005655BC"/>
    <w:rsid w:val="00565C39"/>
    <w:rsid w:val="00565EA7"/>
    <w:rsid w:val="00570742"/>
    <w:rsid w:val="00571941"/>
    <w:rsid w:val="00571C34"/>
    <w:rsid w:val="00572AAA"/>
    <w:rsid w:val="00573B3C"/>
    <w:rsid w:val="00574AF6"/>
    <w:rsid w:val="005750E6"/>
    <w:rsid w:val="00575864"/>
    <w:rsid w:val="00576050"/>
    <w:rsid w:val="0057639E"/>
    <w:rsid w:val="00577DD6"/>
    <w:rsid w:val="0058109B"/>
    <w:rsid w:val="00581884"/>
    <w:rsid w:val="00581AB8"/>
    <w:rsid w:val="00582E5B"/>
    <w:rsid w:val="00583B5C"/>
    <w:rsid w:val="00583DE5"/>
    <w:rsid w:val="005840CA"/>
    <w:rsid w:val="0058414F"/>
    <w:rsid w:val="00585098"/>
    <w:rsid w:val="00585832"/>
    <w:rsid w:val="005863F9"/>
    <w:rsid w:val="0058675C"/>
    <w:rsid w:val="00587BC7"/>
    <w:rsid w:val="005901D7"/>
    <w:rsid w:val="00590219"/>
    <w:rsid w:val="00590536"/>
    <w:rsid w:val="00590A88"/>
    <w:rsid w:val="00590D17"/>
    <w:rsid w:val="00590D59"/>
    <w:rsid w:val="00591808"/>
    <w:rsid w:val="005926CB"/>
    <w:rsid w:val="00592705"/>
    <w:rsid w:val="00592D49"/>
    <w:rsid w:val="00592DF1"/>
    <w:rsid w:val="00593602"/>
    <w:rsid w:val="00593AA6"/>
    <w:rsid w:val="00594175"/>
    <w:rsid w:val="0059420B"/>
    <w:rsid w:val="00594D86"/>
    <w:rsid w:val="00594F61"/>
    <w:rsid w:val="005958D1"/>
    <w:rsid w:val="00595A2D"/>
    <w:rsid w:val="005968B6"/>
    <w:rsid w:val="005977E4"/>
    <w:rsid w:val="005A06C5"/>
    <w:rsid w:val="005A090E"/>
    <w:rsid w:val="005A2863"/>
    <w:rsid w:val="005A2D40"/>
    <w:rsid w:val="005A3291"/>
    <w:rsid w:val="005A38FC"/>
    <w:rsid w:val="005A3A69"/>
    <w:rsid w:val="005A40BA"/>
    <w:rsid w:val="005A486D"/>
    <w:rsid w:val="005A4FF5"/>
    <w:rsid w:val="005A66B0"/>
    <w:rsid w:val="005A6F25"/>
    <w:rsid w:val="005B01A7"/>
    <w:rsid w:val="005B0359"/>
    <w:rsid w:val="005B2CAF"/>
    <w:rsid w:val="005B2E0D"/>
    <w:rsid w:val="005B4641"/>
    <w:rsid w:val="005B4FF7"/>
    <w:rsid w:val="005B5E64"/>
    <w:rsid w:val="005B60F5"/>
    <w:rsid w:val="005B6232"/>
    <w:rsid w:val="005B6F39"/>
    <w:rsid w:val="005B7941"/>
    <w:rsid w:val="005C0073"/>
    <w:rsid w:val="005C10D3"/>
    <w:rsid w:val="005C12D1"/>
    <w:rsid w:val="005C27A6"/>
    <w:rsid w:val="005C2D45"/>
    <w:rsid w:val="005C34BF"/>
    <w:rsid w:val="005C34F0"/>
    <w:rsid w:val="005C35C9"/>
    <w:rsid w:val="005C363F"/>
    <w:rsid w:val="005C4AE5"/>
    <w:rsid w:val="005C4C78"/>
    <w:rsid w:val="005C51B6"/>
    <w:rsid w:val="005C5664"/>
    <w:rsid w:val="005C607D"/>
    <w:rsid w:val="005C61BC"/>
    <w:rsid w:val="005D084B"/>
    <w:rsid w:val="005D121C"/>
    <w:rsid w:val="005D17E3"/>
    <w:rsid w:val="005D1B97"/>
    <w:rsid w:val="005D2D3C"/>
    <w:rsid w:val="005D2D63"/>
    <w:rsid w:val="005D358F"/>
    <w:rsid w:val="005D3BB1"/>
    <w:rsid w:val="005D4598"/>
    <w:rsid w:val="005D5123"/>
    <w:rsid w:val="005D623E"/>
    <w:rsid w:val="005D7349"/>
    <w:rsid w:val="005D7591"/>
    <w:rsid w:val="005D7B0D"/>
    <w:rsid w:val="005E28F1"/>
    <w:rsid w:val="005E3B55"/>
    <w:rsid w:val="005E3E67"/>
    <w:rsid w:val="005E3F96"/>
    <w:rsid w:val="005E4423"/>
    <w:rsid w:val="005E4677"/>
    <w:rsid w:val="005E4988"/>
    <w:rsid w:val="005E627E"/>
    <w:rsid w:val="005F103A"/>
    <w:rsid w:val="005F18CA"/>
    <w:rsid w:val="005F1DF2"/>
    <w:rsid w:val="005F236D"/>
    <w:rsid w:val="005F280E"/>
    <w:rsid w:val="005F2B94"/>
    <w:rsid w:val="005F2EBC"/>
    <w:rsid w:val="005F3D63"/>
    <w:rsid w:val="005F4969"/>
    <w:rsid w:val="005F4CB8"/>
    <w:rsid w:val="005F5162"/>
    <w:rsid w:val="005F51FF"/>
    <w:rsid w:val="005F53BD"/>
    <w:rsid w:val="005F5443"/>
    <w:rsid w:val="005F5B32"/>
    <w:rsid w:val="005F5BCD"/>
    <w:rsid w:val="005F6057"/>
    <w:rsid w:val="005F6173"/>
    <w:rsid w:val="005F64B9"/>
    <w:rsid w:val="005F76A0"/>
    <w:rsid w:val="005F780B"/>
    <w:rsid w:val="005F7E2F"/>
    <w:rsid w:val="006011AF"/>
    <w:rsid w:val="0060205C"/>
    <w:rsid w:val="0060262A"/>
    <w:rsid w:val="006033E4"/>
    <w:rsid w:val="00603489"/>
    <w:rsid w:val="0060353C"/>
    <w:rsid w:val="00603A59"/>
    <w:rsid w:val="00604AD3"/>
    <w:rsid w:val="0060525E"/>
    <w:rsid w:val="006069EC"/>
    <w:rsid w:val="00606FA3"/>
    <w:rsid w:val="0060734D"/>
    <w:rsid w:val="00607AEC"/>
    <w:rsid w:val="006103C6"/>
    <w:rsid w:val="006105FD"/>
    <w:rsid w:val="00610EE5"/>
    <w:rsid w:val="006110B4"/>
    <w:rsid w:val="006118E1"/>
    <w:rsid w:val="00611FBC"/>
    <w:rsid w:val="006125DE"/>
    <w:rsid w:val="00612957"/>
    <w:rsid w:val="0061345F"/>
    <w:rsid w:val="00613A15"/>
    <w:rsid w:val="00614005"/>
    <w:rsid w:val="006143B2"/>
    <w:rsid w:val="00615055"/>
    <w:rsid w:val="00615D70"/>
    <w:rsid w:val="006167A3"/>
    <w:rsid w:val="006176FE"/>
    <w:rsid w:val="00617AAC"/>
    <w:rsid w:val="00620F0F"/>
    <w:rsid w:val="006213A8"/>
    <w:rsid w:val="00622FCE"/>
    <w:rsid w:val="0062370E"/>
    <w:rsid w:val="00623BF6"/>
    <w:rsid w:val="00623E02"/>
    <w:rsid w:val="00623F88"/>
    <w:rsid w:val="0062465E"/>
    <w:rsid w:val="00624D6E"/>
    <w:rsid w:val="00624F61"/>
    <w:rsid w:val="00625C56"/>
    <w:rsid w:val="00625E09"/>
    <w:rsid w:val="006267F6"/>
    <w:rsid w:val="00627762"/>
    <w:rsid w:val="006277B5"/>
    <w:rsid w:val="00630123"/>
    <w:rsid w:val="00630173"/>
    <w:rsid w:val="00630BC6"/>
    <w:rsid w:val="00630FDE"/>
    <w:rsid w:val="00631126"/>
    <w:rsid w:val="00631618"/>
    <w:rsid w:val="00632135"/>
    <w:rsid w:val="0063296B"/>
    <w:rsid w:val="00636041"/>
    <w:rsid w:val="0063682A"/>
    <w:rsid w:val="00636F53"/>
    <w:rsid w:val="00637317"/>
    <w:rsid w:val="006373F1"/>
    <w:rsid w:val="00637422"/>
    <w:rsid w:val="00637899"/>
    <w:rsid w:val="00637DC2"/>
    <w:rsid w:val="006408CC"/>
    <w:rsid w:val="00640DF8"/>
    <w:rsid w:val="00642486"/>
    <w:rsid w:val="00642645"/>
    <w:rsid w:val="00642860"/>
    <w:rsid w:val="00642B78"/>
    <w:rsid w:val="006433B4"/>
    <w:rsid w:val="006447FB"/>
    <w:rsid w:val="00645228"/>
    <w:rsid w:val="00646593"/>
    <w:rsid w:val="00646645"/>
    <w:rsid w:val="00646B3D"/>
    <w:rsid w:val="00646CAA"/>
    <w:rsid w:val="0064738F"/>
    <w:rsid w:val="00650ADE"/>
    <w:rsid w:val="00650B70"/>
    <w:rsid w:val="00650BDD"/>
    <w:rsid w:val="00650DF3"/>
    <w:rsid w:val="00652E8F"/>
    <w:rsid w:val="00653758"/>
    <w:rsid w:val="0065422D"/>
    <w:rsid w:val="00654E1F"/>
    <w:rsid w:val="0065530F"/>
    <w:rsid w:val="00655EF5"/>
    <w:rsid w:val="0065630A"/>
    <w:rsid w:val="006563FF"/>
    <w:rsid w:val="006569F7"/>
    <w:rsid w:val="00656A25"/>
    <w:rsid w:val="00656ECF"/>
    <w:rsid w:val="00657819"/>
    <w:rsid w:val="006603DE"/>
    <w:rsid w:val="0066173F"/>
    <w:rsid w:val="0066204B"/>
    <w:rsid w:val="0066263C"/>
    <w:rsid w:val="00664390"/>
    <w:rsid w:val="006645A6"/>
    <w:rsid w:val="00665354"/>
    <w:rsid w:val="00666F68"/>
    <w:rsid w:val="00667858"/>
    <w:rsid w:val="00667F0B"/>
    <w:rsid w:val="006706E2"/>
    <w:rsid w:val="00670961"/>
    <w:rsid w:val="006715CA"/>
    <w:rsid w:val="00671765"/>
    <w:rsid w:val="00671789"/>
    <w:rsid w:val="0067210E"/>
    <w:rsid w:val="00673949"/>
    <w:rsid w:val="00673C28"/>
    <w:rsid w:val="006748B2"/>
    <w:rsid w:val="0067603E"/>
    <w:rsid w:val="0067689F"/>
    <w:rsid w:val="00676F91"/>
    <w:rsid w:val="0067717D"/>
    <w:rsid w:val="00680567"/>
    <w:rsid w:val="00680B79"/>
    <w:rsid w:val="00680C30"/>
    <w:rsid w:val="006817BB"/>
    <w:rsid w:val="006817DB"/>
    <w:rsid w:val="006818D6"/>
    <w:rsid w:val="00682AFB"/>
    <w:rsid w:val="00683BF9"/>
    <w:rsid w:val="00684095"/>
    <w:rsid w:val="006849DF"/>
    <w:rsid w:val="00685355"/>
    <w:rsid w:val="006855F9"/>
    <w:rsid w:val="00685C12"/>
    <w:rsid w:val="00685E8D"/>
    <w:rsid w:val="0068670C"/>
    <w:rsid w:val="0068718B"/>
    <w:rsid w:val="0068726E"/>
    <w:rsid w:val="00690671"/>
    <w:rsid w:val="006913CC"/>
    <w:rsid w:val="006915F4"/>
    <w:rsid w:val="006938C4"/>
    <w:rsid w:val="00693C81"/>
    <w:rsid w:val="0069431B"/>
    <w:rsid w:val="00694405"/>
    <w:rsid w:val="00694C6F"/>
    <w:rsid w:val="006956E1"/>
    <w:rsid w:val="00695A03"/>
    <w:rsid w:val="0069630B"/>
    <w:rsid w:val="00696578"/>
    <w:rsid w:val="00696B70"/>
    <w:rsid w:val="00697743"/>
    <w:rsid w:val="006978CF"/>
    <w:rsid w:val="006A001E"/>
    <w:rsid w:val="006A03E0"/>
    <w:rsid w:val="006A0460"/>
    <w:rsid w:val="006A0A48"/>
    <w:rsid w:val="006A12CB"/>
    <w:rsid w:val="006A12EE"/>
    <w:rsid w:val="006A1350"/>
    <w:rsid w:val="006A1968"/>
    <w:rsid w:val="006A1E74"/>
    <w:rsid w:val="006A245E"/>
    <w:rsid w:val="006A2480"/>
    <w:rsid w:val="006A2B94"/>
    <w:rsid w:val="006A34FD"/>
    <w:rsid w:val="006A40DE"/>
    <w:rsid w:val="006A4FBF"/>
    <w:rsid w:val="006A5C0A"/>
    <w:rsid w:val="006A6643"/>
    <w:rsid w:val="006A6D55"/>
    <w:rsid w:val="006A76DD"/>
    <w:rsid w:val="006A7DB8"/>
    <w:rsid w:val="006B01A6"/>
    <w:rsid w:val="006B0790"/>
    <w:rsid w:val="006B100A"/>
    <w:rsid w:val="006B16D2"/>
    <w:rsid w:val="006B3345"/>
    <w:rsid w:val="006B4047"/>
    <w:rsid w:val="006B4ABD"/>
    <w:rsid w:val="006B4C68"/>
    <w:rsid w:val="006B4EDB"/>
    <w:rsid w:val="006B4FFB"/>
    <w:rsid w:val="006B6040"/>
    <w:rsid w:val="006B65EC"/>
    <w:rsid w:val="006B68FA"/>
    <w:rsid w:val="006B7C3F"/>
    <w:rsid w:val="006C0E90"/>
    <w:rsid w:val="006C0F0E"/>
    <w:rsid w:val="006C1B04"/>
    <w:rsid w:val="006C2593"/>
    <w:rsid w:val="006C398E"/>
    <w:rsid w:val="006C46ED"/>
    <w:rsid w:val="006C470F"/>
    <w:rsid w:val="006C4719"/>
    <w:rsid w:val="006C4B05"/>
    <w:rsid w:val="006C55A3"/>
    <w:rsid w:val="006C5872"/>
    <w:rsid w:val="006C5FC0"/>
    <w:rsid w:val="006C62CA"/>
    <w:rsid w:val="006C6462"/>
    <w:rsid w:val="006C655D"/>
    <w:rsid w:val="006C7020"/>
    <w:rsid w:val="006C7850"/>
    <w:rsid w:val="006C7B2B"/>
    <w:rsid w:val="006C7C74"/>
    <w:rsid w:val="006D0168"/>
    <w:rsid w:val="006D01E9"/>
    <w:rsid w:val="006D033E"/>
    <w:rsid w:val="006D09A1"/>
    <w:rsid w:val="006D0ADD"/>
    <w:rsid w:val="006D0D48"/>
    <w:rsid w:val="006D0EB4"/>
    <w:rsid w:val="006D2EC2"/>
    <w:rsid w:val="006D4BF1"/>
    <w:rsid w:val="006D52EF"/>
    <w:rsid w:val="006D5731"/>
    <w:rsid w:val="006D6AEA"/>
    <w:rsid w:val="006D7A6F"/>
    <w:rsid w:val="006D7F26"/>
    <w:rsid w:val="006E1FFA"/>
    <w:rsid w:val="006E2176"/>
    <w:rsid w:val="006E22BE"/>
    <w:rsid w:val="006E2E3B"/>
    <w:rsid w:val="006E44A3"/>
    <w:rsid w:val="006E5296"/>
    <w:rsid w:val="006E5397"/>
    <w:rsid w:val="006E5535"/>
    <w:rsid w:val="006E559D"/>
    <w:rsid w:val="006E6913"/>
    <w:rsid w:val="006E6DE2"/>
    <w:rsid w:val="006E7034"/>
    <w:rsid w:val="006E72EE"/>
    <w:rsid w:val="006E7D44"/>
    <w:rsid w:val="006F11AB"/>
    <w:rsid w:val="006F130C"/>
    <w:rsid w:val="006F15AF"/>
    <w:rsid w:val="006F1E5E"/>
    <w:rsid w:val="006F1F73"/>
    <w:rsid w:val="006F2222"/>
    <w:rsid w:val="006F26A6"/>
    <w:rsid w:val="006F2ECF"/>
    <w:rsid w:val="006F2F00"/>
    <w:rsid w:val="006F34B7"/>
    <w:rsid w:val="006F5278"/>
    <w:rsid w:val="006F5499"/>
    <w:rsid w:val="006F619D"/>
    <w:rsid w:val="006F6694"/>
    <w:rsid w:val="006F6B8E"/>
    <w:rsid w:val="006F6EC9"/>
    <w:rsid w:val="006F736B"/>
    <w:rsid w:val="006F7560"/>
    <w:rsid w:val="007009B9"/>
    <w:rsid w:val="00700A50"/>
    <w:rsid w:val="00702308"/>
    <w:rsid w:val="00702EDA"/>
    <w:rsid w:val="00703313"/>
    <w:rsid w:val="0070392E"/>
    <w:rsid w:val="007040D0"/>
    <w:rsid w:val="007044C2"/>
    <w:rsid w:val="00705DAE"/>
    <w:rsid w:val="007062D3"/>
    <w:rsid w:val="007069A1"/>
    <w:rsid w:val="0070737D"/>
    <w:rsid w:val="00707B8F"/>
    <w:rsid w:val="007109CC"/>
    <w:rsid w:val="00710F59"/>
    <w:rsid w:val="007115BA"/>
    <w:rsid w:val="0071212F"/>
    <w:rsid w:val="00712469"/>
    <w:rsid w:val="00712AE3"/>
    <w:rsid w:val="00713804"/>
    <w:rsid w:val="0071389C"/>
    <w:rsid w:val="00713ABA"/>
    <w:rsid w:val="00713E4A"/>
    <w:rsid w:val="007145FC"/>
    <w:rsid w:val="007152C5"/>
    <w:rsid w:val="007157F5"/>
    <w:rsid w:val="00715E9B"/>
    <w:rsid w:val="007167F6"/>
    <w:rsid w:val="00716915"/>
    <w:rsid w:val="007173CB"/>
    <w:rsid w:val="00717BDA"/>
    <w:rsid w:val="00717E5D"/>
    <w:rsid w:val="00720E8F"/>
    <w:rsid w:val="007213D7"/>
    <w:rsid w:val="00721D7E"/>
    <w:rsid w:val="007223C9"/>
    <w:rsid w:val="007225BC"/>
    <w:rsid w:val="00722636"/>
    <w:rsid w:val="00722D17"/>
    <w:rsid w:val="007233CC"/>
    <w:rsid w:val="007237C6"/>
    <w:rsid w:val="00723F80"/>
    <w:rsid w:val="0072514A"/>
    <w:rsid w:val="007254B2"/>
    <w:rsid w:val="00725ACF"/>
    <w:rsid w:val="00725E3C"/>
    <w:rsid w:val="00731142"/>
    <w:rsid w:val="00731496"/>
    <w:rsid w:val="00731894"/>
    <w:rsid w:val="00731DB3"/>
    <w:rsid w:val="00731E9F"/>
    <w:rsid w:val="00732609"/>
    <w:rsid w:val="00732B9D"/>
    <w:rsid w:val="00733613"/>
    <w:rsid w:val="00733E3B"/>
    <w:rsid w:val="007344BA"/>
    <w:rsid w:val="00735931"/>
    <w:rsid w:val="00735A96"/>
    <w:rsid w:val="00735AE9"/>
    <w:rsid w:val="007363CC"/>
    <w:rsid w:val="007364A2"/>
    <w:rsid w:val="00742065"/>
    <w:rsid w:val="0074242D"/>
    <w:rsid w:val="00742A13"/>
    <w:rsid w:val="00742DD8"/>
    <w:rsid w:val="00743AD7"/>
    <w:rsid w:val="0074496E"/>
    <w:rsid w:val="00745022"/>
    <w:rsid w:val="0074521E"/>
    <w:rsid w:val="007453B4"/>
    <w:rsid w:val="00745C29"/>
    <w:rsid w:val="00745E03"/>
    <w:rsid w:val="007466E5"/>
    <w:rsid w:val="007467FF"/>
    <w:rsid w:val="007470F0"/>
    <w:rsid w:val="007475B4"/>
    <w:rsid w:val="00747682"/>
    <w:rsid w:val="00747B40"/>
    <w:rsid w:val="00747E34"/>
    <w:rsid w:val="007512CF"/>
    <w:rsid w:val="00752044"/>
    <w:rsid w:val="0075208B"/>
    <w:rsid w:val="00753EF6"/>
    <w:rsid w:val="007540FA"/>
    <w:rsid w:val="007543A8"/>
    <w:rsid w:val="0075541A"/>
    <w:rsid w:val="0075546B"/>
    <w:rsid w:val="00756138"/>
    <w:rsid w:val="00756394"/>
    <w:rsid w:val="00756759"/>
    <w:rsid w:val="00757210"/>
    <w:rsid w:val="00757367"/>
    <w:rsid w:val="00757508"/>
    <w:rsid w:val="00760641"/>
    <w:rsid w:val="0076075C"/>
    <w:rsid w:val="0076137A"/>
    <w:rsid w:val="007614E4"/>
    <w:rsid w:val="00761C2C"/>
    <w:rsid w:val="00761F33"/>
    <w:rsid w:val="00761FFF"/>
    <w:rsid w:val="00762746"/>
    <w:rsid w:val="007628EE"/>
    <w:rsid w:val="00762EB4"/>
    <w:rsid w:val="00763BB1"/>
    <w:rsid w:val="00764491"/>
    <w:rsid w:val="00764852"/>
    <w:rsid w:val="00765377"/>
    <w:rsid w:val="00765745"/>
    <w:rsid w:val="00765B11"/>
    <w:rsid w:val="007660AE"/>
    <w:rsid w:val="0076682E"/>
    <w:rsid w:val="00766AB6"/>
    <w:rsid w:val="00767607"/>
    <w:rsid w:val="00767961"/>
    <w:rsid w:val="00771C96"/>
    <w:rsid w:val="00771CA9"/>
    <w:rsid w:val="00772C11"/>
    <w:rsid w:val="0077324E"/>
    <w:rsid w:val="00773663"/>
    <w:rsid w:val="00774024"/>
    <w:rsid w:val="00774310"/>
    <w:rsid w:val="00774819"/>
    <w:rsid w:val="0077572A"/>
    <w:rsid w:val="007758A5"/>
    <w:rsid w:val="00776B3A"/>
    <w:rsid w:val="007774FD"/>
    <w:rsid w:val="00777684"/>
    <w:rsid w:val="00777D1F"/>
    <w:rsid w:val="0078006E"/>
    <w:rsid w:val="007806D5"/>
    <w:rsid w:val="00780B11"/>
    <w:rsid w:val="00781343"/>
    <w:rsid w:val="00781750"/>
    <w:rsid w:val="00781796"/>
    <w:rsid w:val="007819BB"/>
    <w:rsid w:val="00781A0D"/>
    <w:rsid w:val="00781B5B"/>
    <w:rsid w:val="00781C27"/>
    <w:rsid w:val="00784197"/>
    <w:rsid w:val="007847C9"/>
    <w:rsid w:val="007847D0"/>
    <w:rsid w:val="007870EC"/>
    <w:rsid w:val="0078738C"/>
    <w:rsid w:val="0078763B"/>
    <w:rsid w:val="00790936"/>
    <w:rsid w:val="007909AF"/>
    <w:rsid w:val="00790F2C"/>
    <w:rsid w:val="00791A99"/>
    <w:rsid w:val="0079207C"/>
    <w:rsid w:val="007920D5"/>
    <w:rsid w:val="00793678"/>
    <w:rsid w:val="00793C39"/>
    <w:rsid w:val="0079519B"/>
    <w:rsid w:val="007962AD"/>
    <w:rsid w:val="00797A57"/>
    <w:rsid w:val="007A0E79"/>
    <w:rsid w:val="007A2D53"/>
    <w:rsid w:val="007A2F3C"/>
    <w:rsid w:val="007A3624"/>
    <w:rsid w:val="007A4367"/>
    <w:rsid w:val="007A45DB"/>
    <w:rsid w:val="007A45ED"/>
    <w:rsid w:val="007A4833"/>
    <w:rsid w:val="007A4E48"/>
    <w:rsid w:val="007A4E4C"/>
    <w:rsid w:val="007A567D"/>
    <w:rsid w:val="007A61CF"/>
    <w:rsid w:val="007A6BC0"/>
    <w:rsid w:val="007A7A76"/>
    <w:rsid w:val="007B0301"/>
    <w:rsid w:val="007B0304"/>
    <w:rsid w:val="007B09A6"/>
    <w:rsid w:val="007B1449"/>
    <w:rsid w:val="007B154A"/>
    <w:rsid w:val="007B2C5D"/>
    <w:rsid w:val="007B2CA8"/>
    <w:rsid w:val="007B39B8"/>
    <w:rsid w:val="007B4212"/>
    <w:rsid w:val="007B42DA"/>
    <w:rsid w:val="007B4301"/>
    <w:rsid w:val="007B45E0"/>
    <w:rsid w:val="007B5CAE"/>
    <w:rsid w:val="007B68F2"/>
    <w:rsid w:val="007B6B04"/>
    <w:rsid w:val="007B77F3"/>
    <w:rsid w:val="007B7F42"/>
    <w:rsid w:val="007C078F"/>
    <w:rsid w:val="007C0EFF"/>
    <w:rsid w:val="007C124E"/>
    <w:rsid w:val="007C1447"/>
    <w:rsid w:val="007C1728"/>
    <w:rsid w:val="007C1A1A"/>
    <w:rsid w:val="007C218D"/>
    <w:rsid w:val="007C300F"/>
    <w:rsid w:val="007C30DB"/>
    <w:rsid w:val="007C3604"/>
    <w:rsid w:val="007C378C"/>
    <w:rsid w:val="007C4E31"/>
    <w:rsid w:val="007C56DC"/>
    <w:rsid w:val="007C5765"/>
    <w:rsid w:val="007C5AE7"/>
    <w:rsid w:val="007C5F27"/>
    <w:rsid w:val="007C68D5"/>
    <w:rsid w:val="007C692B"/>
    <w:rsid w:val="007C6B32"/>
    <w:rsid w:val="007C7148"/>
    <w:rsid w:val="007C7BD0"/>
    <w:rsid w:val="007D006B"/>
    <w:rsid w:val="007D06BD"/>
    <w:rsid w:val="007D076F"/>
    <w:rsid w:val="007D0EE9"/>
    <w:rsid w:val="007D1328"/>
    <w:rsid w:val="007D1FD2"/>
    <w:rsid w:val="007D218E"/>
    <w:rsid w:val="007D23F1"/>
    <w:rsid w:val="007D2A5E"/>
    <w:rsid w:val="007D2E3D"/>
    <w:rsid w:val="007D3FA0"/>
    <w:rsid w:val="007D4623"/>
    <w:rsid w:val="007D4C37"/>
    <w:rsid w:val="007D511F"/>
    <w:rsid w:val="007D5C5E"/>
    <w:rsid w:val="007D760C"/>
    <w:rsid w:val="007E0329"/>
    <w:rsid w:val="007E0B82"/>
    <w:rsid w:val="007E0FEA"/>
    <w:rsid w:val="007E1005"/>
    <w:rsid w:val="007E1DE1"/>
    <w:rsid w:val="007E1FA3"/>
    <w:rsid w:val="007E2A66"/>
    <w:rsid w:val="007E2B26"/>
    <w:rsid w:val="007E34D4"/>
    <w:rsid w:val="007E3D90"/>
    <w:rsid w:val="007E49AF"/>
    <w:rsid w:val="007E4EB8"/>
    <w:rsid w:val="007E6217"/>
    <w:rsid w:val="007E6876"/>
    <w:rsid w:val="007E6BDF"/>
    <w:rsid w:val="007E757F"/>
    <w:rsid w:val="007E76D1"/>
    <w:rsid w:val="007F21ED"/>
    <w:rsid w:val="007F2849"/>
    <w:rsid w:val="007F2C13"/>
    <w:rsid w:val="007F37C1"/>
    <w:rsid w:val="007F3BFB"/>
    <w:rsid w:val="007F45DB"/>
    <w:rsid w:val="007F54FF"/>
    <w:rsid w:val="007F5640"/>
    <w:rsid w:val="007F67CB"/>
    <w:rsid w:val="007F680F"/>
    <w:rsid w:val="007F6B58"/>
    <w:rsid w:val="007F7693"/>
    <w:rsid w:val="007F7E1E"/>
    <w:rsid w:val="008004BC"/>
    <w:rsid w:val="008014BC"/>
    <w:rsid w:val="008018A2"/>
    <w:rsid w:val="00802A80"/>
    <w:rsid w:val="008032D2"/>
    <w:rsid w:val="00803604"/>
    <w:rsid w:val="00804197"/>
    <w:rsid w:val="0080422A"/>
    <w:rsid w:val="00804774"/>
    <w:rsid w:val="00804839"/>
    <w:rsid w:val="008060E9"/>
    <w:rsid w:val="00806B13"/>
    <w:rsid w:val="00807B08"/>
    <w:rsid w:val="00807ED3"/>
    <w:rsid w:val="00807F80"/>
    <w:rsid w:val="00810A0A"/>
    <w:rsid w:val="00811730"/>
    <w:rsid w:val="0081190F"/>
    <w:rsid w:val="008122BA"/>
    <w:rsid w:val="008124CE"/>
    <w:rsid w:val="00812D92"/>
    <w:rsid w:val="0081337F"/>
    <w:rsid w:val="00813E4F"/>
    <w:rsid w:val="00814A2A"/>
    <w:rsid w:val="00814F19"/>
    <w:rsid w:val="008151BB"/>
    <w:rsid w:val="0081655E"/>
    <w:rsid w:val="00816FD3"/>
    <w:rsid w:val="0081702C"/>
    <w:rsid w:val="00817BE5"/>
    <w:rsid w:val="008205C7"/>
    <w:rsid w:val="00820755"/>
    <w:rsid w:val="008215D6"/>
    <w:rsid w:val="008219CD"/>
    <w:rsid w:val="0082236C"/>
    <w:rsid w:val="0082382A"/>
    <w:rsid w:val="00824582"/>
    <w:rsid w:val="0082506E"/>
    <w:rsid w:val="0083163A"/>
    <w:rsid w:val="00831AD4"/>
    <w:rsid w:val="00832833"/>
    <w:rsid w:val="0083302D"/>
    <w:rsid w:val="0083306E"/>
    <w:rsid w:val="00833D30"/>
    <w:rsid w:val="00834737"/>
    <w:rsid w:val="0083522B"/>
    <w:rsid w:val="008353A4"/>
    <w:rsid w:val="008355A2"/>
    <w:rsid w:val="00837804"/>
    <w:rsid w:val="00840129"/>
    <w:rsid w:val="00840B3E"/>
    <w:rsid w:val="00840CA9"/>
    <w:rsid w:val="00840D39"/>
    <w:rsid w:val="00841AD3"/>
    <w:rsid w:val="00842F4E"/>
    <w:rsid w:val="00843AA0"/>
    <w:rsid w:val="00844335"/>
    <w:rsid w:val="0084484A"/>
    <w:rsid w:val="00844C69"/>
    <w:rsid w:val="00844C86"/>
    <w:rsid w:val="00845282"/>
    <w:rsid w:val="0084560B"/>
    <w:rsid w:val="00845744"/>
    <w:rsid w:val="00845CDB"/>
    <w:rsid w:val="0084606B"/>
    <w:rsid w:val="00846180"/>
    <w:rsid w:val="0084660C"/>
    <w:rsid w:val="00846611"/>
    <w:rsid w:val="0084747E"/>
    <w:rsid w:val="0085012D"/>
    <w:rsid w:val="0085019D"/>
    <w:rsid w:val="008507ED"/>
    <w:rsid w:val="00851B18"/>
    <w:rsid w:val="00851B4F"/>
    <w:rsid w:val="00851FCC"/>
    <w:rsid w:val="00852290"/>
    <w:rsid w:val="00852797"/>
    <w:rsid w:val="00853B4C"/>
    <w:rsid w:val="00854D9A"/>
    <w:rsid w:val="008552ED"/>
    <w:rsid w:val="008561B4"/>
    <w:rsid w:val="00856765"/>
    <w:rsid w:val="00856B5C"/>
    <w:rsid w:val="008572CD"/>
    <w:rsid w:val="00857904"/>
    <w:rsid w:val="008615B2"/>
    <w:rsid w:val="008620C3"/>
    <w:rsid w:val="00862767"/>
    <w:rsid w:val="00862F02"/>
    <w:rsid w:val="00863085"/>
    <w:rsid w:val="00863F06"/>
    <w:rsid w:val="0086400E"/>
    <w:rsid w:val="008656D7"/>
    <w:rsid w:val="008658E7"/>
    <w:rsid w:val="00865A34"/>
    <w:rsid w:val="00865DD8"/>
    <w:rsid w:val="008673C1"/>
    <w:rsid w:val="00867C16"/>
    <w:rsid w:val="008710FE"/>
    <w:rsid w:val="008718F7"/>
    <w:rsid w:val="00871F39"/>
    <w:rsid w:val="0087230B"/>
    <w:rsid w:val="0087315D"/>
    <w:rsid w:val="0087394C"/>
    <w:rsid w:val="008748D8"/>
    <w:rsid w:val="00875244"/>
    <w:rsid w:val="00875D31"/>
    <w:rsid w:val="00875F1E"/>
    <w:rsid w:val="00876754"/>
    <w:rsid w:val="00876CDD"/>
    <w:rsid w:val="00877FD2"/>
    <w:rsid w:val="008809AF"/>
    <w:rsid w:val="0088146B"/>
    <w:rsid w:val="0088154D"/>
    <w:rsid w:val="008815D6"/>
    <w:rsid w:val="008817BF"/>
    <w:rsid w:val="00881F61"/>
    <w:rsid w:val="00883862"/>
    <w:rsid w:val="00883DD5"/>
    <w:rsid w:val="00883F3C"/>
    <w:rsid w:val="008861B8"/>
    <w:rsid w:val="008864EF"/>
    <w:rsid w:val="0088701B"/>
    <w:rsid w:val="00887207"/>
    <w:rsid w:val="008875EB"/>
    <w:rsid w:val="00890054"/>
    <w:rsid w:val="008905C5"/>
    <w:rsid w:val="00890B95"/>
    <w:rsid w:val="00891289"/>
    <w:rsid w:val="0089169D"/>
    <w:rsid w:val="00891863"/>
    <w:rsid w:val="00891A8F"/>
    <w:rsid w:val="00892795"/>
    <w:rsid w:val="00893531"/>
    <w:rsid w:val="0089372C"/>
    <w:rsid w:val="00894044"/>
    <w:rsid w:val="00894C82"/>
    <w:rsid w:val="00896A25"/>
    <w:rsid w:val="00896A59"/>
    <w:rsid w:val="00897913"/>
    <w:rsid w:val="00897AF8"/>
    <w:rsid w:val="00897D33"/>
    <w:rsid w:val="008A02EA"/>
    <w:rsid w:val="008A0764"/>
    <w:rsid w:val="008A0C99"/>
    <w:rsid w:val="008A0FC0"/>
    <w:rsid w:val="008A12E9"/>
    <w:rsid w:val="008A25ED"/>
    <w:rsid w:val="008A3137"/>
    <w:rsid w:val="008A3BB0"/>
    <w:rsid w:val="008A3C09"/>
    <w:rsid w:val="008A59E4"/>
    <w:rsid w:val="008A62AF"/>
    <w:rsid w:val="008A6944"/>
    <w:rsid w:val="008A6C91"/>
    <w:rsid w:val="008A711E"/>
    <w:rsid w:val="008A720D"/>
    <w:rsid w:val="008B00F9"/>
    <w:rsid w:val="008B01B2"/>
    <w:rsid w:val="008B032C"/>
    <w:rsid w:val="008B05A9"/>
    <w:rsid w:val="008B0EF2"/>
    <w:rsid w:val="008B1FA7"/>
    <w:rsid w:val="008B2957"/>
    <w:rsid w:val="008B3280"/>
    <w:rsid w:val="008B3344"/>
    <w:rsid w:val="008B4191"/>
    <w:rsid w:val="008B45CA"/>
    <w:rsid w:val="008B4777"/>
    <w:rsid w:val="008B4889"/>
    <w:rsid w:val="008B48FD"/>
    <w:rsid w:val="008B6148"/>
    <w:rsid w:val="008B64B8"/>
    <w:rsid w:val="008B665E"/>
    <w:rsid w:val="008C0036"/>
    <w:rsid w:val="008C075D"/>
    <w:rsid w:val="008C45C2"/>
    <w:rsid w:val="008C562A"/>
    <w:rsid w:val="008C65B5"/>
    <w:rsid w:val="008C76D8"/>
    <w:rsid w:val="008C7998"/>
    <w:rsid w:val="008C7F2A"/>
    <w:rsid w:val="008D0745"/>
    <w:rsid w:val="008D13BE"/>
    <w:rsid w:val="008D1906"/>
    <w:rsid w:val="008D26A2"/>
    <w:rsid w:val="008D27AA"/>
    <w:rsid w:val="008D3772"/>
    <w:rsid w:val="008D3D83"/>
    <w:rsid w:val="008D403A"/>
    <w:rsid w:val="008D4164"/>
    <w:rsid w:val="008D5D26"/>
    <w:rsid w:val="008D5EDD"/>
    <w:rsid w:val="008D5F3B"/>
    <w:rsid w:val="008D7D5F"/>
    <w:rsid w:val="008E1DA5"/>
    <w:rsid w:val="008E271F"/>
    <w:rsid w:val="008E28E3"/>
    <w:rsid w:val="008E3956"/>
    <w:rsid w:val="008E42AB"/>
    <w:rsid w:val="008E44F7"/>
    <w:rsid w:val="008E4ED1"/>
    <w:rsid w:val="008E53CB"/>
    <w:rsid w:val="008E57BF"/>
    <w:rsid w:val="008E5ED7"/>
    <w:rsid w:val="008E6156"/>
    <w:rsid w:val="008E6D64"/>
    <w:rsid w:val="008E7B4A"/>
    <w:rsid w:val="008E7EB3"/>
    <w:rsid w:val="008F0144"/>
    <w:rsid w:val="008F0347"/>
    <w:rsid w:val="008F0358"/>
    <w:rsid w:val="008F230C"/>
    <w:rsid w:val="008F2444"/>
    <w:rsid w:val="008F286E"/>
    <w:rsid w:val="008F2CB5"/>
    <w:rsid w:val="008F2E5B"/>
    <w:rsid w:val="008F4043"/>
    <w:rsid w:val="008F4522"/>
    <w:rsid w:val="008F512F"/>
    <w:rsid w:val="008F5545"/>
    <w:rsid w:val="00900510"/>
    <w:rsid w:val="009013AF"/>
    <w:rsid w:val="0090236C"/>
    <w:rsid w:val="00902428"/>
    <w:rsid w:val="00902612"/>
    <w:rsid w:val="00902F10"/>
    <w:rsid w:val="00902F4F"/>
    <w:rsid w:val="00902FF1"/>
    <w:rsid w:val="00903169"/>
    <w:rsid w:val="00903236"/>
    <w:rsid w:val="00903703"/>
    <w:rsid w:val="0090470E"/>
    <w:rsid w:val="00904997"/>
    <w:rsid w:val="00905BF5"/>
    <w:rsid w:val="0090611D"/>
    <w:rsid w:val="009064C4"/>
    <w:rsid w:val="00906860"/>
    <w:rsid w:val="00906910"/>
    <w:rsid w:val="00906B9F"/>
    <w:rsid w:val="009073D8"/>
    <w:rsid w:val="00907D82"/>
    <w:rsid w:val="009106D0"/>
    <w:rsid w:val="00910982"/>
    <w:rsid w:val="009109E3"/>
    <w:rsid w:val="00910CC5"/>
    <w:rsid w:val="00911D31"/>
    <w:rsid w:val="00911E5F"/>
    <w:rsid w:val="00912783"/>
    <w:rsid w:val="009131D1"/>
    <w:rsid w:val="0091320E"/>
    <w:rsid w:val="00913A8A"/>
    <w:rsid w:val="00914712"/>
    <w:rsid w:val="009152B9"/>
    <w:rsid w:val="00915488"/>
    <w:rsid w:val="0091581E"/>
    <w:rsid w:val="00915BF7"/>
    <w:rsid w:val="00915DB8"/>
    <w:rsid w:val="00916143"/>
    <w:rsid w:val="00916946"/>
    <w:rsid w:val="00917441"/>
    <w:rsid w:val="009175C2"/>
    <w:rsid w:val="00917E2A"/>
    <w:rsid w:val="009215AF"/>
    <w:rsid w:val="00921F15"/>
    <w:rsid w:val="00922DFE"/>
    <w:rsid w:val="00923425"/>
    <w:rsid w:val="00924157"/>
    <w:rsid w:val="00924548"/>
    <w:rsid w:val="00924592"/>
    <w:rsid w:val="009248AE"/>
    <w:rsid w:val="0092546F"/>
    <w:rsid w:val="00925C3B"/>
    <w:rsid w:val="00926A16"/>
    <w:rsid w:val="00926B15"/>
    <w:rsid w:val="0092739B"/>
    <w:rsid w:val="00930838"/>
    <w:rsid w:val="00930FFE"/>
    <w:rsid w:val="00931541"/>
    <w:rsid w:val="0093167C"/>
    <w:rsid w:val="00931A7C"/>
    <w:rsid w:val="009327EA"/>
    <w:rsid w:val="00932908"/>
    <w:rsid w:val="00932D02"/>
    <w:rsid w:val="00933BA1"/>
    <w:rsid w:val="00933C7C"/>
    <w:rsid w:val="009344D0"/>
    <w:rsid w:val="00936678"/>
    <w:rsid w:val="0093686F"/>
    <w:rsid w:val="00936BF3"/>
    <w:rsid w:val="00940B3E"/>
    <w:rsid w:val="00940C52"/>
    <w:rsid w:val="00940D04"/>
    <w:rsid w:val="00940D33"/>
    <w:rsid w:val="00942088"/>
    <w:rsid w:val="009432C9"/>
    <w:rsid w:val="00943471"/>
    <w:rsid w:val="00943599"/>
    <w:rsid w:val="00944AF2"/>
    <w:rsid w:val="00944BA0"/>
    <w:rsid w:val="00944FD4"/>
    <w:rsid w:val="0094508B"/>
    <w:rsid w:val="00945ACF"/>
    <w:rsid w:val="00945BFB"/>
    <w:rsid w:val="00946D33"/>
    <w:rsid w:val="0094772B"/>
    <w:rsid w:val="0095041A"/>
    <w:rsid w:val="00950768"/>
    <w:rsid w:val="009509F9"/>
    <w:rsid w:val="00950D45"/>
    <w:rsid w:val="0095175D"/>
    <w:rsid w:val="00952001"/>
    <w:rsid w:val="009534CF"/>
    <w:rsid w:val="00954F4C"/>
    <w:rsid w:val="0095522C"/>
    <w:rsid w:val="009554EF"/>
    <w:rsid w:val="009556C6"/>
    <w:rsid w:val="009557EE"/>
    <w:rsid w:val="00956725"/>
    <w:rsid w:val="00957088"/>
    <w:rsid w:val="009570E3"/>
    <w:rsid w:val="00957FBB"/>
    <w:rsid w:val="009601AF"/>
    <w:rsid w:val="00960668"/>
    <w:rsid w:val="0096162C"/>
    <w:rsid w:val="00961639"/>
    <w:rsid w:val="00962339"/>
    <w:rsid w:val="00962D3D"/>
    <w:rsid w:val="00962F54"/>
    <w:rsid w:val="00964286"/>
    <w:rsid w:val="00964710"/>
    <w:rsid w:val="00965BB6"/>
    <w:rsid w:val="009662C7"/>
    <w:rsid w:val="00966625"/>
    <w:rsid w:val="009671C1"/>
    <w:rsid w:val="00970930"/>
    <w:rsid w:val="00970D34"/>
    <w:rsid w:val="00971445"/>
    <w:rsid w:val="00972B0B"/>
    <w:rsid w:val="00972EFC"/>
    <w:rsid w:val="00973109"/>
    <w:rsid w:val="009734A1"/>
    <w:rsid w:val="0097522E"/>
    <w:rsid w:val="00976147"/>
    <w:rsid w:val="00976539"/>
    <w:rsid w:val="00976F4B"/>
    <w:rsid w:val="00977172"/>
    <w:rsid w:val="00977597"/>
    <w:rsid w:val="00977F23"/>
    <w:rsid w:val="00977FF7"/>
    <w:rsid w:val="009801E5"/>
    <w:rsid w:val="0098069F"/>
    <w:rsid w:val="00980BE4"/>
    <w:rsid w:val="00981B92"/>
    <w:rsid w:val="00981C05"/>
    <w:rsid w:val="009833C3"/>
    <w:rsid w:val="00983675"/>
    <w:rsid w:val="00983A34"/>
    <w:rsid w:val="00983E8B"/>
    <w:rsid w:val="00983F53"/>
    <w:rsid w:val="00984E47"/>
    <w:rsid w:val="00985709"/>
    <w:rsid w:val="009867DC"/>
    <w:rsid w:val="00987262"/>
    <w:rsid w:val="00987A21"/>
    <w:rsid w:val="009901F0"/>
    <w:rsid w:val="00990315"/>
    <w:rsid w:val="009914A7"/>
    <w:rsid w:val="0099151D"/>
    <w:rsid w:val="00993EBC"/>
    <w:rsid w:val="0099526C"/>
    <w:rsid w:val="009967BA"/>
    <w:rsid w:val="00996B58"/>
    <w:rsid w:val="00997C34"/>
    <w:rsid w:val="00997F6F"/>
    <w:rsid w:val="009A02D8"/>
    <w:rsid w:val="009A07F8"/>
    <w:rsid w:val="009A10BC"/>
    <w:rsid w:val="009A1232"/>
    <w:rsid w:val="009A1D03"/>
    <w:rsid w:val="009A2858"/>
    <w:rsid w:val="009A2C6F"/>
    <w:rsid w:val="009A2CCF"/>
    <w:rsid w:val="009A2F2C"/>
    <w:rsid w:val="009A340F"/>
    <w:rsid w:val="009A4741"/>
    <w:rsid w:val="009A4958"/>
    <w:rsid w:val="009A5035"/>
    <w:rsid w:val="009A54C3"/>
    <w:rsid w:val="009A5712"/>
    <w:rsid w:val="009A69B8"/>
    <w:rsid w:val="009A6ADB"/>
    <w:rsid w:val="009A7119"/>
    <w:rsid w:val="009A76CB"/>
    <w:rsid w:val="009B2F97"/>
    <w:rsid w:val="009B48A6"/>
    <w:rsid w:val="009B5201"/>
    <w:rsid w:val="009B5A8E"/>
    <w:rsid w:val="009B6787"/>
    <w:rsid w:val="009B69F2"/>
    <w:rsid w:val="009B6BB1"/>
    <w:rsid w:val="009B7447"/>
    <w:rsid w:val="009C0399"/>
    <w:rsid w:val="009C04A2"/>
    <w:rsid w:val="009C04E0"/>
    <w:rsid w:val="009C087A"/>
    <w:rsid w:val="009C0FF5"/>
    <w:rsid w:val="009C1750"/>
    <w:rsid w:val="009C1D93"/>
    <w:rsid w:val="009C227D"/>
    <w:rsid w:val="009C2B94"/>
    <w:rsid w:val="009C32AD"/>
    <w:rsid w:val="009C4081"/>
    <w:rsid w:val="009C49E5"/>
    <w:rsid w:val="009C5020"/>
    <w:rsid w:val="009C56D4"/>
    <w:rsid w:val="009C5B0B"/>
    <w:rsid w:val="009C7123"/>
    <w:rsid w:val="009C7AF4"/>
    <w:rsid w:val="009C7B58"/>
    <w:rsid w:val="009D0020"/>
    <w:rsid w:val="009D0C4F"/>
    <w:rsid w:val="009D0C77"/>
    <w:rsid w:val="009D181E"/>
    <w:rsid w:val="009D1B4B"/>
    <w:rsid w:val="009D1EA5"/>
    <w:rsid w:val="009D290E"/>
    <w:rsid w:val="009D30B0"/>
    <w:rsid w:val="009D3DCB"/>
    <w:rsid w:val="009D52FE"/>
    <w:rsid w:val="009D5EF0"/>
    <w:rsid w:val="009D7215"/>
    <w:rsid w:val="009D7B03"/>
    <w:rsid w:val="009E045C"/>
    <w:rsid w:val="009E21F8"/>
    <w:rsid w:val="009E22B6"/>
    <w:rsid w:val="009E284E"/>
    <w:rsid w:val="009E2BA0"/>
    <w:rsid w:val="009E2D22"/>
    <w:rsid w:val="009E3B1A"/>
    <w:rsid w:val="009E3C13"/>
    <w:rsid w:val="009E3F9D"/>
    <w:rsid w:val="009E5336"/>
    <w:rsid w:val="009E54E3"/>
    <w:rsid w:val="009E68AE"/>
    <w:rsid w:val="009E6E74"/>
    <w:rsid w:val="009E7B23"/>
    <w:rsid w:val="009F144E"/>
    <w:rsid w:val="009F1FE1"/>
    <w:rsid w:val="009F24D6"/>
    <w:rsid w:val="009F2578"/>
    <w:rsid w:val="009F3D37"/>
    <w:rsid w:val="009F4070"/>
    <w:rsid w:val="009F423F"/>
    <w:rsid w:val="009F4C66"/>
    <w:rsid w:val="009F62BD"/>
    <w:rsid w:val="00A0026A"/>
    <w:rsid w:val="00A00E31"/>
    <w:rsid w:val="00A03567"/>
    <w:rsid w:val="00A040C9"/>
    <w:rsid w:val="00A044FB"/>
    <w:rsid w:val="00A04D6E"/>
    <w:rsid w:val="00A04F94"/>
    <w:rsid w:val="00A05117"/>
    <w:rsid w:val="00A05194"/>
    <w:rsid w:val="00A053E6"/>
    <w:rsid w:val="00A056CC"/>
    <w:rsid w:val="00A05777"/>
    <w:rsid w:val="00A057A8"/>
    <w:rsid w:val="00A05C2E"/>
    <w:rsid w:val="00A0614C"/>
    <w:rsid w:val="00A0666D"/>
    <w:rsid w:val="00A073FF"/>
    <w:rsid w:val="00A076A8"/>
    <w:rsid w:val="00A1023E"/>
    <w:rsid w:val="00A1133C"/>
    <w:rsid w:val="00A11EA2"/>
    <w:rsid w:val="00A125F6"/>
    <w:rsid w:val="00A139BC"/>
    <w:rsid w:val="00A13F69"/>
    <w:rsid w:val="00A14946"/>
    <w:rsid w:val="00A149C9"/>
    <w:rsid w:val="00A150BA"/>
    <w:rsid w:val="00A16000"/>
    <w:rsid w:val="00A1643C"/>
    <w:rsid w:val="00A17249"/>
    <w:rsid w:val="00A20B42"/>
    <w:rsid w:val="00A20C2D"/>
    <w:rsid w:val="00A20C7F"/>
    <w:rsid w:val="00A212D4"/>
    <w:rsid w:val="00A21AC9"/>
    <w:rsid w:val="00A21CAE"/>
    <w:rsid w:val="00A22876"/>
    <w:rsid w:val="00A228AD"/>
    <w:rsid w:val="00A24145"/>
    <w:rsid w:val="00A2459E"/>
    <w:rsid w:val="00A248D8"/>
    <w:rsid w:val="00A2559D"/>
    <w:rsid w:val="00A26787"/>
    <w:rsid w:val="00A268DF"/>
    <w:rsid w:val="00A26F71"/>
    <w:rsid w:val="00A2702D"/>
    <w:rsid w:val="00A30415"/>
    <w:rsid w:val="00A306BC"/>
    <w:rsid w:val="00A310AE"/>
    <w:rsid w:val="00A31398"/>
    <w:rsid w:val="00A313BF"/>
    <w:rsid w:val="00A319D8"/>
    <w:rsid w:val="00A325A6"/>
    <w:rsid w:val="00A32E26"/>
    <w:rsid w:val="00A337DD"/>
    <w:rsid w:val="00A33AA5"/>
    <w:rsid w:val="00A34D88"/>
    <w:rsid w:val="00A3549A"/>
    <w:rsid w:val="00A358D0"/>
    <w:rsid w:val="00A35A95"/>
    <w:rsid w:val="00A35E78"/>
    <w:rsid w:val="00A3634C"/>
    <w:rsid w:val="00A379A5"/>
    <w:rsid w:val="00A40CDA"/>
    <w:rsid w:val="00A41484"/>
    <w:rsid w:val="00A436F4"/>
    <w:rsid w:val="00A437FB"/>
    <w:rsid w:val="00A443B3"/>
    <w:rsid w:val="00A45DFE"/>
    <w:rsid w:val="00A4607C"/>
    <w:rsid w:val="00A461C3"/>
    <w:rsid w:val="00A46237"/>
    <w:rsid w:val="00A470EC"/>
    <w:rsid w:val="00A47994"/>
    <w:rsid w:val="00A5006C"/>
    <w:rsid w:val="00A511F3"/>
    <w:rsid w:val="00A51B04"/>
    <w:rsid w:val="00A520A8"/>
    <w:rsid w:val="00A53371"/>
    <w:rsid w:val="00A5401A"/>
    <w:rsid w:val="00A565BB"/>
    <w:rsid w:val="00A56AA6"/>
    <w:rsid w:val="00A57814"/>
    <w:rsid w:val="00A57BAF"/>
    <w:rsid w:val="00A60C1D"/>
    <w:rsid w:val="00A60CF1"/>
    <w:rsid w:val="00A61512"/>
    <w:rsid w:val="00A616B1"/>
    <w:rsid w:val="00A62061"/>
    <w:rsid w:val="00A62C1E"/>
    <w:rsid w:val="00A635F9"/>
    <w:rsid w:val="00A643BE"/>
    <w:rsid w:val="00A643CA"/>
    <w:rsid w:val="00A64B9B"/>
    <w:rsid w:val="00A6522B"/>
    <w:rsid w:val="00A65313"/>
    <w:rsid w:val="00A65969"/>
    <w:rsid w:val="00A65B63"/>
    <w:rsid w:val="00A65E65"/>
    <w:rsid w:val="00A660CD"/>
    <w:rsid w:val="00A665C8"/>
    <w:rsid w:val="00A66981"/>
    <w:rsid w:val="00A672DE"/>
    <w:rsid w:val="00A67DB8"/>
    <w:rsid w:val="00A67FED"/>
    <w:rsid w:val="00A71A1A"/>
    <w:rsid w:val="00A728F3"/>
    <w:rsid w:val="00A73448"/>
    <w:rsid w:val="00A73B73"/>
    <w:rsid w:val="00A73E5E"/>
    <w:rsid w:val="00A75528"/>
    <w:rsid w:val="00A75A05"/>
    <w:rsid w:val="00A76076"/>
    <w:rsid w:val="00A76A37"/>
    <w:rsid w:val="00A77E04"/>
    <w:rsid w:val="00A80132"/>
    <w:rsid w:val="00A80B3F"/>
    <w:rsid w:val="00A819B8"/>
    <w:rsid w:val="00A81DEA"/>
    <w:rsid w:val="00A83A0F"/>
    <w:rsid w:val="00A84558"/>
    <w:rsid w:val="00A84AE1"/>
    <w:rsid w:val="00A855CB"/>
    <w:rsid w:val="00A85B5B"/>
    <w:rsid w:val="00A873C4"/>
    <w:rsid w:val="00A87A9E"/>
    <w:rsid w:val="00A87AEB"/>
    <w:rsid w:val="00A911C8"/>
    <w:rsid w:val="00A91773"/>
    <w:rsid w:val="00A92B17"/>
    <w:rsid w:val="00A92B4B"/>
    <w:rsid w:val="00A92CD7"/>
    <w:rsid w:val="00A93302"/>
    <w:rsid w:val="00A94E0A"/>
    <w:rsid w:val="00A94FFA"/>
    <w:rsid w:val="00A95BCC"/>
    <w:rsid w:val="00A95FEE"/>
    <w:rsid w:val="00A96043"/>
    <w:rsid w:val="00A967D6"/>
    <w:rsid w:val="00A96F7A"/>
    <w:rsid w:val="00A97657"/>
    <w:rsid w:val="00A97B8B"/>
    <w:rsid w:val="00A97F97"/>
    <w:rsid w:val="00AA021A"/>
    <w:rsid w:val="00AA1BBC"/>
    <w:rsid w:val="00AA2809"/>
    <w:rsid w:val="00AA361F"/>
    <w:rsid w:val="00AA376C"/>
    <w:rsid w:val="00AA39DF"/>
    <w:rsid w:val="00AA3A52"/>
    <w:rsid w:val="00AA456A"/>
    <w:rsid w:val="00AA5934"/>
    <w:rsid w:val="00AA5AB8"/>
    <w:rsid w:val="00AA7C98"/>
    <w:rsid w:val="00AB010D"/>
    <w:rsid w:val="00AB0545"/>
    <w:rsid w:val="00AB11E9"/>
    <w:rsid w:val="00AB141D"/>
    <w:rsid w:val="00AB1A38"/>
    <w:rsid w:val="00AB22F8"/>
    <w:rsid w:val="00AB285E"/>
    <w:rsid w:val="00AB31BE"/>
    <w:rsid w:val="00AB383C"/>
    <w:rsid w:val="00AB4263"/>
    <w:rsid w:val="00AB4455"/>
    <w:rsid w:val="00AB545D"/>
    <w:rsid w:val="00AB57FA"/>
    <w:rsid w:val="00AB5B45"/>
    <w:rsid w:val="00AB6683"/>
    <w:rsid w:val="00AC006C"/>
    <w:rsid w:val="00AC0BB4"/>
    <w:rsid w:val="00AC0FE4"/>
    <w:rsid w:val="00AC2187"/>
    <w:rsid w:val="00AC2232"/>
    <w:rsid w:val="00AC2801"/>
    <w:rsid w:val="00AC2861"/>
    <w:rsid w:val="00AC3ADC"/>
    <w:rsid w:val="00AC3F1E"/>
    <w:rsid w:val="00AC4DD0"/>
    <w:rsid w:val="00AC565C"/>
    <w:rsid w:val="00AC6DE6"/>
    <w:rsid w:val="00AD0657"/>
    <w:rsid w:val="00AD07ED"/>
    <w:rsid w:val="00AD2121"/>
    <w:rsid w:val="00AD261B"/>
    <w:rsid w:val="00AD2FFE"/>
    <w:rsid w:val="00AD43E5"/>
    <w:rsid w:val="00AD4B22"/>
    <w:rsid w:val="00AD5D8B"/>
    <w:rsid w:val="00AD625B"/>
    <w:rsid w:val="00AD6681"/>
    <w:rsid w:val="00AE0306"/>
    <w:rsid w:val="00AE04EC"/>
    <w:rsid w:val="00AE0AF4"/>
    <w:rsid w:val="00AE306F"/>
    <w:rsid w:val="00AE398B"/>
    <w:rsid w:val="00AE42DE"/>
    <w:rsid w:val="00AE4320"/>
    <w:rsid w:val="00AE539C"/>
    <w:rsid w:val="00AE5471"/>
    <w:rsid w:val="00AE5A41"/>
    <w:rsid w:val="00AE6257"/>
    <w:rsid w:val="00AE66E9"/>
    <w:rsid w:val="00AE674A"/>
    <w:rsid w:val="00AE706A"/>
    <w:rsid w:val="00AE7332"/>
    <w:rsid w:val="00AE7B3A"/>
    <w:rsid w:val="00AE7E62"/>
    <w:rsid w:val="00AF007E"/>
    <w:rsid w:val="00AF0AAF"/>
    <w:rsid w:val="00AF0D79"/>
    <w:rsid w:val="00AF160B"/>
    <w:rsid w:val="00AF235F"/>
    <w:rsid w:val="00AF24C3"/>
    <w:rsid w:val="00AF30FB"/>
    <w:rsid w:val="00AF4158"/>
    <w:rsid w:val="00AF459F"/>
    <w:rsid w:val="00AF469D"/>
    <w:rsid w:val="00AF4DA3"/>
    <w:rsid w:val="00AF585F"/>
    <w:rsid w:val="00AF72A6"/>
    <w:rsid w:val="00AF765D"/>
    <w:rsid w:val="00B00692"/>
    <w:rsid w:val="00B00E31"/>
    <w:rsid w:val="00B01B5D"/>
    <w:rsid w:val="00B01DE2"/>
    <w:rsid w:val="00B02343"/>
    <w:rsid w:val="00B02ED3"/>
    <w:rsid w:val="00B0360B"/>
    <w:rsid w:val="00B0383D"/>
    <w:rsid w:val="00B0420F"/>
    <w:rsid w:val="00B04A46"/>
    <w:rsid w:val="00B06E36"/>
    <w:rsid w:val="00B07581"/>
    <w:rsid w:val="00B07CFB"/>
    <w:rsid w:val="00B104CE"/>
    <w:rsid w:val="00B10A14"/>
    <w:rsid w:val="00B12770"/>
    <w:rsid w:val="00B13443"/>
    <w:rsid w:val="00B138F4"/>
    <w:rsid w:val="00B14298"/>
    <w:rsid w:val="00B15976"/>
    <w:rsid w:val="00B17093"/>
    <w:rsid w:val="00B175C3"/>
    <w:rsid w:val="00B203B2"/>
    <w:rsid w:val="00B206D2"/>
    <w:rsid w:val="00B20AE9"/>
    <w:rsid w:val="00B2268F"/>
    <w:rsid w:val="00B23780"/>
    <w:rsid w:val="00B23E8D"/>
    <w:rsid w:val="00B24A5E"/>
    <w:rsid w:val="00B24E30"/>
    <w:rsid w:val="00B24ED8"/>
    <w:rsid w:val="00B26656"/>
    <w:rsid w:val="00B27582"/>
    <w:rsid w:val="00B27621"/>
    <w:rsid w:val="00B276B7"/>
    <w:rsid w:val="00B27708"/>
    <w:rsid w:val="00B27813"/>
    <w:rsid w:val="00B307E1"/>
    <w:rsid w:val="00B307F5"/>
    <w:rsid w:val="00B30C5F"/>
    <w:rsid w:val="00B314E0"/>
    <w:rsid w:val="00B31B1E"/>
    <w:rsid w:val="00B32204"/>
    <w:rsid w:val="00B3230F"/>
    <w:rsid w:val="00B32715"/>
    <w:rsid w:val="00B32CA1"/>
    <w:rsid w:val="00B33177"/>
    <w:rsid w:val="00B339FF"/>
    <w:rsid w:val="00B35DF9"/>
    <w:rsid w:val="00B35E71"/>
    <w:rsid w:val="00B3664A"/>
    <w:rsid w:val="00B3694F"/>
    <w:rsid w:val="00B371FD"/>
    <w:rsid w:val="00B377CF"/>
    <w:rsid w:val="00B37889"/>
    <w:rsid w:val="00B402B6"/>
    <w:rsid w:val="00B402BE"/>
    <w:rsid w:val="00B4056D"/>
    <w:rsid w:val="00B41165"/>
    <w:rsid w:val="00B4244C"/>
    <w:rsid w:val="00B42C04"/>
    <w:rsid w:val="00B4349C"/>
    <w:rsid w:val="00B45BA8"/>
    <w:rsid w:val="00B46D81"/>
    <w:rsid w:val="00B476A5"/>
    <w:rsid w:val="00B47A3D"/>
    <w:rsid w:val="00B50CE6"/>
    <w:rsid w:val="00B51E52"/>
    <w:rsid w:val="00B52586"/>
    <w:rsid w:val="00B52B37"/>
    <w:rsid w:val="00B5381C"/>
    <w:rsid w:val="00B53DF4"/>
    <w:rsid w:val="00B547D9"/>
    <w:rsid w:val="00B548CC"/>
    <w:rsid w:val="00B55579"/>
    <w:rsid w:val="00B576D4"/>
    <w:rsid w:val="00B61C01"/>
    <w:rsid w:val="00B61F7E"/>
    <w:rsid w:val="00B62460"/>
    <w:rsid w:val="00B631F5"/>
    <w:rsid w:val="00B63275"/>
    <w:rsid w:val="00B63E81"/>
    <w:rsid w:val="00B65B8F"/>
    <w:rsid w:val="00B65CEB"/>
    <w:rsid w:val="00B65F71"/>
    <w:rsid w:val="00B66193"/>
    <w:rsid w:val="00B66892"/>
    <w:rsid w:val="00B66CE5"/>
    <w:rsid w:val="00B67606"/>
    <w:rsid w:val="00B67EC3"/>
    <w:rsid w:val="00B67F7B"/>
    <w:rsid w:val="00B70A2F"/>
    <w:rsid w:val="00B70D25"/>
    <w:rsid w:val="00B70E9B"/>
    <w:rsid w:val="00B7180B"/>
    <w:rsid w:val="00B7224D"/>
    <w:rsid w:val="00B72AAE"/>
    <w:rsid w:val="00B72B19"/>
    <w:rsid w:val="00B736B6"/>
    <w:rsid w:val="00B7462C"/>
    <w:rsid w:val="00B7487F"/>
    <w:rsid w:val="00B74BFE"/>
    <w:rsid w:val="00B7503F"/>
    <w:rsid w:val="00B75C91"/>
    <w:rsid w:val="00B77452"/>
    <w:rsid w:val="00B775AE"/>
    <w:rsid w:val="00B777B1"/>
    <w:rsid w:val="00B7782E"/>
    <w:rsid w:val="00B80DC4"/>
    <w:rsid w:val="00B80F74"/>
    <w:rsid w:val="00B81034"/>
    <w:rsid w:val="00B822DB"/>
    <w:rsid w:val="00B82683"/>
    <w:rsid w:val="00B83EF1"/>
    <w:rsid w:val="00B8406B"/>
    <w:rsid w:val="00B85026"/>
    <w:rsid w:val="00B85B16"/>
    <w:rsid w:val="00B860F3"/>
    <w:rsid w:val="00B86FD6"/>
    <w:rsid w:val="00B877B1"/>
    <w:rsid w:val="00B878EA"/>
    <w:rsid w:val="00B90D22"/>
    <w:rsid w:val="00B9133D"/>
    <w:rsid w:val="00B9169F"/>
    <w:rsid w:val="00B930B5"/>
    <w:rsid w:val="00B934F6"/>
    <w:rsid w:val="00B935E3"/>
    <w:rsid w:val="00B9479B"/>
    <w:rsid w:val="00B94A05"/>
    <w:rsid w:val="00B95000"/>
    <w:rsid w:val="00B95175"/>
    <w:rsid w:val="00B9535A"/>
    <w:rsid w:val="00B9562A"/>
    <w:rsid w:val="00B959DE"/>
    <w:rsid w:val="00B95A1E"/>
    <w:rsid w:val="00B962EF"/>
    <w:rsid w:val="00B96765"/>
    <w:rsid w:val="00B96D74"/>
    <w:rsid w:val="00B96F6B"/>
    <w:rsid w:val="00B96FB3"/>
    <w:rsid w:val="00B97439"/>
    <w:rsid w:val="00B97474"/>
    <w:rsid w:val="00B9794C"/>
    <w:rsid w:val="00BA11B8"/>
    <w:rsid w:val="00BA25DB"/>
    <w:rsid w:val="00BA29F0"/>
    <w:rsid w:val="00BA3936"/>
    <w:rsid w:val="00BA5322"/>
    <w:rsid w:val="00BA6DD3"/>
    <w:rsid w:val="00BA775C"/>
    <w:rsid w:val="00BA7FF0"/>
    <w:rsid w:val="00BB016C"/>
    <w:rsid w:val="00BB0A48"/>
    <w:rsid w:val="00BB3870"/>
    <w:rsid w:val="00BB5250"/>
    <w:rsid w:val="00BB59B1"/>
    <w:rsid w:val="00BB5E7D"/>
    <w:rsid w:val="00BB6362"/>
    <w:rsid w:val="00BB6A0F"/>
    <w:rsid w:val="00BB6A9C"/>
    <w:rsid w:val="00BB7F75"/>
    <w:rsid w:val="00BC25D7"/>
    <w:rsid w:val="00BC3213"/>
    <w:rsid w:val="00BC42BE"/>
    <w:rsid w:val="00BC435F"/>
    <w:rsid w:val="00BC49C0"/>
    <w:rsid w:val="00BC544F"/>
    <w:rsid w:val="00BC5488"/>
    <w:rsid w:val="00BC56A0"/>
    <w:rsid w:val="00BC5738"/>
    <w:rsid w:val="00BC576C"/>
    <w:rsid w:val="00BC5D64"/>
    <w:rsid w:val="00BC6013"/>
    <w:rsid w:val="00BC71E9"/>
    <w:rsid w:val="00BC7448"/>
    <w:rsid w:val="00BC75F4"/>
    <w:rsid w:val="00BC7AC7"/>
    <w:rsid w:val="00BD0154"/>
    <w:rsid w:val="00BD017F"/>
    <w:rsid w:val="00BD090A"/>
    <w:rsid w:val="00BD187A"/>
    <w:rsid w:val="00BD3437"/>
    <w:rsid w:val="00BD4935"/>
    <w:rsid w:val="00BD57CE"/>
    <w:rsid w:val="00BD5D02"/>
    <w:rsid w:val="00BD7293"/>
    <w:rsid w:val="00BD7360"/>
    <w:rsid w:val="00BE02CF"/>
    <w:rsid w:val="00BE0ADC"/>
    <w:rsid w:val="00BE1D75"/>
    <w:rsid w:val="00BE27FD"/>
    <w:rsid w:val="00BE2880"/>
    <w:rsid w:val="00BE497E"/>
    <w:rsid w:val="00BE6527"/>
    <w:rsid w:val="00BE704C"/>
    <w:rsid w:val="00BE71AF"/>
    <w:rsid w:val="00BE7406"/>
    <w:rsid w:val="00BE76F9"/>
    <w:rsid w:val="00BF146D"/>
    <w:rsid w:val="00BF1C0E"/>
    <w:rsid w:val="00BF2C0A"/>
    <w:rsid w:val="00BF2EA4"/>
    <w:rsid w:val="00BF313C"/>
    <w:rsid w:val="00BF3B3A"/>
    <w:rsid w:val="00BF46E7"/>
    <w:rsid w:val="00BF547F"/>
    <w:rsid w:val="00BF5AF2"/>
    <w:rsid w:val="00BF6AB4"/>
    <w:rsid w:val="00BF74E9"/>
    <w:rsid w:val="00BF7AF0"/>
    <w:rsid w:val="00C04708"/>
    <w:rsid w:val="00C05D1B"/>
    <w:rsid w:val="00C05E54"/>
    <w:rsid w:val="00C064F8"/>
    <w:rsid w:val="00C07D29"/>
    <w:rsid w:val="00C11FAE"/>
    <w:rsid w:val="00C12966"/>
    <w:rsid w:val="00C13410"/>
    <w:rsid w:val="00C139F2"/>
    <w:rsid w:val="00C1403A"/>
    <w:rsid w:val="00C14447"/>
    <w:rsid w:val="00C1455C"/>
    <w:rsid w:val="00C14D97"/>
    <w:rsid w:val="00C15369"/>
    <w:rsid w:val="00C154E6"/>
    <w:rsid w:val="00C1719E"/>
    <w:rsid w:val="00C176D3"/>
    <w:rsid w:val="00C1794B"/>
    <w:rsid w:val="00C17D82"/>
    <w:rsid w:val="00C17DFF"/>
    <w:rsid w:val="00C20E4E"/>
    <w:rsid w:val="00C2102F"/>
    <w:rsid w:val="00C21819"/>
    <w:rsid w:val="00C2183A"/>
    <w:rsid w:val="00C2280D"/>
    <w:rsid w:val="00C22B90"/>
    <w:rsid w:val="00C22C74"/>
    <w:rsid w:val="00C231EE"/>
    <w:rsid w:val="00C24449"/>
    <w:rsid w:val="00C2504C"/>
    <w:rsid w:val="00C253EC"/>
    <w:rsid w:val="00C25A54"/>
    <w:rsid w:val="00C31625"/>
    <w:rsid w:val="00C31A90"/>
    <w:rsid w:val="00C31ACB"/>
    <w:rsid w:val="00C32852"/>
    <w:rsid w:val="00C33132"/>
    <w:rsid w:val="00C33E46"/>
    <w:rsid w:val="00C342A7"/>
    <w:rsid w:val="00C34A83"/>
    <w:rsid w:val="00C34CAE"/>
    <w:rsid w:val="00C34CF0"/>
    <w:rsid w:val="00C3556F"/>
    <w:rsid w:val="00C358D9"/>
    <w:rsid w:val="00C358EF"/>
    <w:rsid w:val="00C35FCD"/>
    <w:rsid w:val="00C365E4"/>
    <w:rsid w:val="00C367CB"/>
    <w:rsid w:val="00C370DA"/>
    <w:rsid w:val="00C372C6"/>
    <w:rsid w:val="00C373B5"/>
    <w:rsid w:val="00C37D0C"/>
    <w:rsid w:val="00C40396"/>
    <w:rsid w:val="00C4077A"/>
    <w:rsid w:val="00C40940"/>
    <w:rsid w:val="00C4163F"/>
    <w:rsid w:val="00C421AD"/>
    <w:rsid w:val="00C435CF"/>
    <w:rsid w:val="00C43614"/>
    <w:rsid w:val="00C4404E"/>
    <w:rsid w:val="00C44143"/>
    <w:rsid w:val="00C4422F"/>
    <w:rsid w:val="00C442B5"/>
    <w:rsid w:val="00C4495E"/>
    <w:rsid w:val="00C4561C"/>
    <w:rsid w:val="00C46EF1"/>
    <w:rsid w:val="00C47086"/>
    <w:rsid w:val="00C47EE9"/>
    <w:rsid w:val="00C50692"/>
    <w:rsid w:val="00C50FB6"/>
    <w:rsid w:val="00C51357"/>
    <w:rsid w:val="00C525D2"/>
    <w:rsid w:val="00C53A4A"/>
    <w:rsid w:val="00C53C37"/>
    <w:rsid w:val="00C54CAE"/>
    <w:rsid w:val="00C54F21"/>
    <w:rsid w:val="00C55783"/>
    <w:rsid w:val="00C558BF"/>
    <w:rsid w:val="00C55CBC"/>
    <w:rsid w:val="00C55E4E"/>
    <w:rsid w:val="00C57C43"/>
    <w:rsid w:val="00C6034D"/>
    <w:rsid w:val="00C6193E"/>
    <w:rsid w:val="00C61D11"/>
    <w:rsid w:val="00C61D75"/>
    <w:rsid w:val="00C6318C"/>
    <w:rsid w:val="00C63543"/>
    <w:rsid w:val="00C6369B"/>
    <w:rsid w:val="00C64517"/>
    <w:rsid w:val="00C64B40"/>
    <w:rsid w:val="00C658E5"/>
    <w:rsid w:val="00C66A0A"/>
    <w:rsid w:val="00C66F36"/>
    <w:rsid w:val="00C67197"/>
    <w:rsid w:val="00C67355"/>
    <w:rsid w:val="00C673CA"/>
    <w:rsid w:val="00C6761C"/>
    <w:rsid w:val="00C67DD6"/>
    <w:rsid w:val="00C7129F"/>
    <w:rsid w:val="00C72508"/>
    <w:rsid w:val="00C7494D"/>
    <w:rsid w:val="00C74C94"/>
    <w:rsid w:val="00C75645"/>
    <w:rsid w:val="00C75B73"/>
    <w:rsid w:val="00C7771D"/>
    <w:rsid w:val="00C8024D"/>
    <w:rsid w:val="00C802A0"/>
    <w:rsid w:val="00C807D7"/>
    <w:rsid w:val="00C81839"/>
    <w:rsid w:val="00C819AE"/>
    <w:rsid w:val="00C825A3"/>
    <w:rsid w:val="00C82C77"/>
    <w:rsid w:val="00C82CFE"/>
    <w:rsid w:val="00C82E40"/>
    <w:rsid w:val="00C834CD"/>
    <w:rsid w:val="00C8370C"/>
    <w:rsid w:val="00C8391F"/>
    <w:rsid w:val="00C84C3B"/>
    <w:rsid w:val="00C8522D"/>
    <w:rsid w:val="00C85230"/>
    <w:rsid w:val="00C85ABE"/>
    <w:rsid w:val="00C8653C"/>
    <w:rsid w:val="00C86869"/>
    <w:rsid w:val="00C90303"/>
    <w:rsid w:val="00C91060"/>
    <w:rsid w:val="00C916E4"/>
    <w:rsid w:val="00C924D9"/>
    <w:rsid w:val="00C92CF1"/>
    <w:rsid w:val="00C933B7"/>
    <w:rsid w:val="00C93DEC"/>
    <w:rsid w:val="00C94CEE"/>
    <w:rsid w:val="00C954AC"/>
    <w:rsid w:val="00C95860"/>
    <w:rsid w:val="00C95E51"/>
    <w:rsid w:val="00C95E89"/>
    <w:rsid w:val="00C96372"/>
    <w:rsid w:val="00C97D74"/>
    <w:rsid w:val="00CA1E54"/>
    <w:rsid w:val="00CA242E"/>
    <w:rsid w:val="00CA3B6A"/>
    <w:rsid w:val="00CA5802"/>
    <w:rsid w:val="00CA5D6E"/>
    <w:rsid w:val="00CA6692"/>
    <w:rsid w:val="00CA682A"/>
    <w:rsid w:val="00CA6D61"/>
    <w:rsid w:val="00CA71F2"/>
    <w:rsid w:val="00CA7B23"/>
    <w:rsid w:val="00CB061D"/>
    <w:rsid w:val="00CB06EC"/>
    <w:rsid w:val="00CB1106"/>
    <w:rsid w:val="00CB1806"/>
    <w:rsid w:val="00CB1CD1"/>
    <w:rsid w:val="00CB3BD6"/>
    <w:rsid w:val="00CB4192"/>
    <w:rsid w:val="00CB447B"/>
    <w:rsid w:val="00CB4616"/>
    <w:rsid w:val="00CB5456"/>
    <w:rsid w:val="00CB64C0"/>
    <w:rsid w:val="00CB6721"/>
    <w:rsid w:val="00CB770D"/>
    <w:rsid w:val="00CB7A4B"/>
    <w:rsid w:val="00CC0E53"/>
    <w:rsid w:val="00CC15B5"/>
    <w:rsid w:val="00CC1A53"/>
    <w:rsid w:val="00CC1ED6"/>
    <w:rsid w:val="00CC2F2E"/>
    <w:rsid w:val="00CC3BBC"/>
    <w:rsid w:val="00CC4586"/>
    <w:rsid w:val="00CC526B"/>
    <w:rsid w:val="00CC59A3"/>
    <w:rsid w:val="00CC5E12"/>
    <w:rsid w:val="00CC5E3E"/>
    <w:rsid w:val="00CC62C7"/>
    <w:rsid w:val="00CC6512"/>
    <w:rsid w:val="00CC6D50"/>
    <w:rsid w:val="00CC7501"/>
    <w:rsid w:val="00CC7D8E"/>
    <w:rsid w:val="00CD054F"/>
    <w:rsid w:val="00CD077F"/>
    <w:rsid w:val="00CD0FFB"/>
    <w:rsid w:val="00CD16CC"/>
    <w:rsid w:val="00CD17D9"/>
    <w:rsid w:val="00CD1F17"/>
    <w:rsid w:val="00CD2D20"/>
    <w:rsid w:val="00CD2F95"/>
    <w:rsid w:val="00CD4093"/>
    <w:rsid w:val="00CD565D"/>
    <w:rsid w:val="00CD5B7A"/>
    <w:rsid w:val="00CD6CE2"/>
    <w:rsid w:val="00CD7A74"/>
    <w:rsid w:val="00CD7D7E"/>
    <w:rsid w:val="00CE0205"/>
    <w:rsid w:val="00CE04A7"/>
    <w:rsid w:val="00CE06EA"/>
    <w:rsid w:val="00CE103B"/>
    <w:rsid w:val="00CE168C"/>
    <w:rsid w:val="00CE3DA6"/>
    <w:rsid w:val="00CE4497"/>
    <w:rsid w:val="00CE4F55"/>
    <w:rsid w:val="00CE656E"/>
    <w:rsid w:val="00CE65CC"/>
    <w:rsid w:val="00CE698B"/>
    <w:rsid w:val="00CE6E3B"/>
    <w:rsid w:val="00CF0880"/>
    <w:rsid w:val="00CF0E79"/>
    <w:rsid w:val="00CF3EA8"/>
    <w:rsid w:val="00CF3FF4"/>
    <w:rsid w:val="00CF478D"/>
    <w:rsid w:val="00CF47A6"/>
    <w:rsid w:val="00CF5313"/>
    <w:rsid w:val="00CF5413"/>
    <w:rsid w:val="00CF5A4A"/>
    <w:rsid w:val="00CF608C"/>
    <w:rsid w:val="00CF67E1"/>
    <w:rsid w:val="00CF72FA"/>
    <w:rsid w:val="00CF74A1"/>
    <w:rsid w:val="00D00D7B"/>
    <w:rsid w:val="00D0124B"/>
    <w:rsid w:val="00D02DEC"/>
    <w:rsid w:val="00D02EBA"/>
    <w:rsid w:val="00D03176"/>
    <w:rsid w:val="00D04C96"/>
    <w:rsid w:val="00D05674"/>
    <w:rsid w:val="00D069EA"/>
    <w:rsid w:val="00D0745B"/>
    <w:rsid w:val="00D0762C"/>
    <w:rsid w:val="00D0768B"/>
    <w:rsid w:val="00D10DB9"/>
    <w:rsid w:val="00D11C35"/>
    <w:rsid w:val="00D11FFC"/>
    <w:rsid w:val="00D13426"/>
    <w:rsid w:val="00D136B8"/>
    <w:rsid w:val="00D141B4"/>
    <w:rsid w:val="00D144AD"/>
    <w:rsid w:val="00D150D7"/>
    <w:rsid w:val="00D17845"/>
    <w:rsid w:val="00D2036F"/>
    <w:rsid w:val="00D20509"/>
    <w:rsid w:val="00D20E99"/>
    <w:rsid w:val="00D21484"/>
    <w:rsid w:val="00D21835"/>
    <w:rsid w:val="00D21DB0"/>
    <w:rsid w:val="00D22B4C"/>
    <w:rsid w:val="00D230F4"/>
    <w:rsid w:val="00D2412E"/>
    <w:rsid w:val="00D24265"/>
    <w:rsid w:val="00D24DEF"/>
    <w:rsid w:val="00D25545"/>
    <w:rsid w:val="00D25BDC"/>
    <w:rsid w:val="00D26ED2"/>
    <w:rsid w:val="00D270E2"/>
    <w:rsid w:val="00D306DC"/>
    <w:rsid w:val="00D30D2D"/>
    <w:rsid w:val="00D319D4"/>
    <w:rsid w:val="00D31DE3"/>
    <w:rsid w:val="00D32619"/>
    <w:rsid w:val="00D3274E"/>
    <w:rsid w:val="00D3333B"/>
    <w:rsid w:val="00D33826"/>
    <w:rsid w:val="00D349FB"/>
    <w:rsid w:val="00D34AEE"/>
    <w:rsid w:val="00D3563F"/>
    <w:rsid w:val="00D3574A"/>
    <w:rsid w:val="00D36957"/>
    <w:rsid w:val="00D4015C"/>
    <w:rsid w:val="00D40C50"/>
    <w:rsid w:val="00D41B03"/>
    <w:rsid w:val="00D422CF"/>
    <w:rsid w:val="00D424E3"/>
    <w:rsid w:val="00D435C6"/>
    <w:rsid w:val="00D43695"/>
    <w:rsid w:val="00D43CA6"/>
    <w:rsid w:val="00D44D99"/>
    <w:rsid w:val="00D459F2"/>
    <w:rsid w:val="00D45CC3"/>
    <w:rsid w:val="00D46A64"/>
    <w:rsid w:val="00D47589"/>
    <w:rsid w:val="00D47EBF"/>
    <w:rsid w:val="00D47FAB"/>
    <w:rsid w:val="00D503C4"/>
    <w:rsid w:val="00D50CA2"/>
    <w:rsid w:val="00D50FB0"/>
    <w:rsid w:val="00D5203F"/>
    <w:rsid w:val="00D52332"/>
    <w:rsid w:val="00D52B96"/>
    <w:rsid w:val="00D53158"/>
    <w:rsid w:val="00D53E51"/>
    <w:rsid w:val="00D53E5C"/>
    <w:rsid w:val="00D544AD"/>
    <w:rsid w:val="00D54AE8"/>
    <w:rsid w:val="00D5539F"/>
    <w:rsid w:val="00D55517"/>
    <w:rsid w:val="00D55892"/>
    <w:rsid w:val="00D558FE"/>
    <w:rsid w:val="00D55BAA"/>
    <w:rsid w:val="00D5650E"/>
    <w:rsid w:val="00D56E66"/>
    <w:rsid w:val="00D56F94"/>
    <w:rsid w:val="00D572C3"/>
    <w:rsid w:val="00D5783B"/>
    <w:rsid w:val="00D57F90"/>
    <w:rsid w:val="00D608A3"/>
    <w:rsid w:val="00D611EE"/>
    <w:rsid w:val="00D61F9B"/>
    <w:rsid w:val="00D62683"/>
    <w:rsid w:val="00D630E6"/>
    <w:rsid w:val="00D63463"/>
    <w:rsid w:val="00D643B3"/>
    <w:rsid w:val="00D64433"/>
    <w:rsid w:val="00D647EE"/>
    <w:rsid w:val="00D64D4F"/>
    <w:rsid w:val="00D654D3"/>
    <w:rsid w:val="00D668D2"/>
    <w:rsid w:val="00D66A1B"/>
    <w:rsid w:val="00D6710B"/>
    <w:rsid w:val="00D67BF4"/>
    <w:rsid w:val="00D67C9A"/>
    <w:rsid w:val="00D7007C"/>
    <w:rsid w:val="00D71538"/>
    <w:rsid w:val="00D71AA4"/>
    <w:rsid w:val="00D71F5A"/>
    <w:rsid w:val="00D72759"/>
    <w:rsid w:val="00D728D7"/>
    <w:rsid w:val="00D72A35"/>
    <w:rsid w:val="00D74159"/>
    <w:rsid w:val="00D75138"/>
    <w:rsid w:val="00D75840"/>
    <w:rsid w:val="00D75C15"/>
    <w:rsid w:val="00D75E7A"/>
    <w:rsid w:val="00D76180"/>
    <w:rsid w:val="00D76F4A"/>
    <w:rsid w:val="00D77D33"/>
    <w:rsid w:val="00D80275"/>
    <w:rsid w:val="00D80463"/>
    <w:rsid w:val="00D80756"/>
    <w:rsid w:val="00D80B29"/>
    <w:rsid w:val="00D80D06"/>
    <w:rsid w:val="00D80E4A"/>
    <w:rsid w:val="00D8124A"/>
    <w:rsid w:val="00D812C9"/>
    <w:rsid w:val="00D827C7"/>
    <w:rsid w:val="00D836BB"/>
    <w:rsid w:val="00D87E2A"/>
    <w:rsid w:val="00D90026"/>
    <w:rsid w:val="00D90374"/>
    <w:rsid w:val="00D913A1"/>
    <w:rsid w:val="00D91484"/>
    <w:rsid w:val="00D91FAA"/>
    <w:rsid w:val="00D92A5F"/>
    <w:rsid w:val="00D931E5"/>
    <w:rsid w:val="00D93582"/>
    <w:rsid w:val="00D945D9"/>
    <w:rsid w:val="00D9492D"/>
    <w:rsid w:val="00D94B3D"/>
    <w:rsid w:val="00D94F04"/>
    <w:rsid w:val="00D9664E"/>
    <w:rsid w:val="00D97BFB"/>
    <w:rsid w:val="00D97C9E"/>
    <w:rsid w:val="00DA039F"/>
    <w:rsid w:val="00DA12F2"/>
    <w:rsid w:val="00DA13D5"/>
    <w:rsid w:val="00DA1581"/>
    <w:rsid w:val="00DA1710"/>
    <w:rsid w:val="00DA2640"/>
    <w:rsid w:val="00DA285B"/>
    <w:rsid w:val="00DA3108"/>
    <w:rsid w:val="00DA388E"/>
    <w:rsid w:val="00DA38FB"/>
    <w:rsid w:val="00DA39DF"/>
    <w:rsid w:val="00DA4249"/>
    <w:rsid w:val="00DA5C9F"/>
    <w:rsid w:val="00DA5F06"/>
    <w:rsid w:val="00DA5F0A"/>
    <w:rsid w:val="00DA609D"/>
    <w:rsid w:val="00DA65B4"/>
    <w:rsid w:val="00DA6748"/>
    <w:rsid w:val="00DA78FF"/>
    <w:rsid w:val="00DA7D83"/>
    <w:rsid w:val="00DB050E"/>
    <w:rsid w:val="00DB07AB"/>
    <w:rsid w:val="00DB2118"/>
    <w:rsid w:val="00DB2721"/>
    <w:rsid w:val="00DB2A9C"/>
    <w:rsid w:val="00DB2B6B"/>
    <w:rsid w:val="00DB4855"/>
    <w:rsid w:val="00DB4B73"/>
    <w:rsid w:val="00DB5502"/>
    <w:rsid w:val="00DB5638"/>
    <w:rsid w:val="00DB5A5B"/>
    <w:rsid w:val="00DB5B0C"/>
    <w:rsid w:val="00DB7AB5"/>
    <w:rsid w:val="00DC0A41"/>
    <w:rsid w:val="00DC175E"/>
    <w:rsid w:val="00DC185B"/>
    <w:rsid w:val="00DC22FD"/>
    <w:rsid w:val="00DC24CF"/>
    <w:rsid w:val="00DC2E8A"/>
    <w:rsid w:val="00DC2EF6"/>
    <w:rsid w:val="00DC3086"/>
    <w:rsid w:val="00DC34FF"/>
    <w:rsid w:val="00DC360D"/>
    <w:rsid w:val="00DC367B"/>
    <w:rsid w:val="00DC41B6"/>
    <w:rsid w:val="00DC6BD6"/>
    <w:rsid w:val="00DC7929"/>
    <w:rsid w:val="00DC7A75"/>
    <w:rsid w:val="00DC7DDD"/>
    <w:rsid w:val="00DD0864"/>
    <w:rsid w:val="00DD1C7F"/>
    <w:rsid w:val="00DD205E"/>
    <w:rsid w:val="00DD313B"/>
    <w:rsid w:val="00DD31D6"/>
    <w:rsid w:val="00DD330F"/>
    <w:rsid w:val="00DD3D0D"/>
    <w:rsid w:val="00DD4A85"/>
    <w:rsid w:val="00DD4DE7"/>
    <w:rsid w:val="00DD51C9"/>
    <w:rsid w:val="00DD5434"/>
    <w:rsid w:val="00DD6206"/>
    <w:rsid w:val="00DD6E81"/>
    <w:rsid w:val="00DD6EB5"/>
    <w:rsid w:val="00DD721A"/>
    <w:rsid w:val="00DD7519"/>
    <w:rsid w:val="00DD77DC"/>
    <w:rsid w:val="00DD7F89"/>
    <w:rsid w:val="00DE01A0"/>
    <w:rsid w:val="00DE31EC"/>
    <w:rsid w:val="00DE4B71"/>
    <w:rsid w:val="00DE4EDF"/>
    <w:rsid w:val="00DE5329"/>
    <w:rsid w:val="00DE6B73"/>
    <w:rsid w:val="00DE7556"/>
    <w:rsid w:val="00DF058A"/>
    <w:rsid w:val="00DF08BF"/>
    <w:rsid w:val="00DF1136"/>
    <w:rsid w:val="00DF179D"/>
    <w:rsid w:val="00DF25EC"/>
    <w:rsid w:val="00DF2832"/>
    <w:rsid w:val="00DF2911"/>
    <w:rsid w:val="00DF2AD5"/>
    <w:rsid w:val="00DF2C97"/>
    <w:rsid w:val="00DF2CF2"/>
    <w:rsid w:val="00DF30F2"/>
    <w:rsid w:val="00DF3C43"/>
    <w:rsid w:val="00DF4290"/>
    <w:rsid w:val="00DF512E"/>
    <w:rsid w:val="00DF5978"/>
    <w:rsid w:val="00DF699B"/>
    <w:rsid w:val="00DF6C9D"/>
    <w:rsid w:val="00DF713A"/>
    <w:rsid w:val="00DF7860"/>
    <w:rsid w:val="00E003DE"/>
    <w:rsid w:val="00E00B62"/>
    <w:rsid w:val="00E01049"/>
    <w:rsid w:val="00E0107E"/>
    <w:rsid w:val="00E016D3"/>
    <w:rsid w:val="00E01AE6"/>
    <w:rsid w:val="00E01E1E"/>
    <w:rsid w:val="00E02C0A"/>
    <w:rsid w:val="00E03980"/>
    <w:rsid w:val="00E04685"/>
    <w:rsid w:val="00E048DF"/>
    <w:rsid w:val="00E051B6"/>
    <w:rsid w:val="00E06413"/>
    <w:rsid w:val="00E072C6"/>
    <w:rsid w:val="00E0791F"/>
    <w:rsid w:val="00E07EEC"/>
    <w:rsid w:val="00E1092F"/>
    <w:rsid w:val="00E11963"/>
    <w:rsid w:val="00E122E6"/>
    <w:rsid w:val="00E12B3F"/>
    <w:rsid w:val="00E1359E"/>
    <w:rsid w:val="00E14B4D"/>
    <w:rsid w:val="00E15309"/>
    <w:rsid w:val="00E15D5F"/>
    <w:rsid w:val="00E164AE"/>
    <w:rsid w:val="00E171C3"/>
    <w:rsid w:val="00E20422"/>
    <w:rsid w:val="00E20F18"/>
    <w:rsid w:val="00E231F0"/>
    <w:rsid w:val="00E23686"/>
    <w:rsid w:val="00E2484E"/>
    <w:rsid w:val="00E24A55"/>
    <w:rsid w:val="00E25201"/>
    <w:rsid w:val="00E263BC"/>
    <w:rsid w:val="00E267FF"/>
    <w:rsid w:val="00E26A5E"/>
    <w:rsid w:val="00E26BCE"/>
    <w:rsid w:val="00E27497"/>
    <w:rsid w:val="00E31137"/>
    <w:rsid w:val="00E32D0F"/>
    <w:rsid w:val="00E32FAF"/>
    <w:rsid w:val="00E3357A"/>
    <w:rsid w:val="00E3404A"/>
    <w:rsid w:val="00E3494E"/>
    <w:rsid w:val="00E34FCE"/>
    <w:rsid w:val="00E35C2B"/>
    <w:rsid w:val="00E3603B"/>
    <w:rsid w:val="00E375FB"/>
    <w:rsid w:val="00E410C1"/>
    <w:rsid w:val="00E4170C"/>
    <w:rsid w:val="00E4201F"/>
    <w:rsid w:val="00E42E50"/>
    <w:rsid w:val="00E43243"/>
    <w:rsid w:val="00E439EF"/>
    <w:rsid w:val="00E43E67"/>
    <w:rsid w:val="00E449E0"/>
    <w:rsid w:val="00E45581"/>
    <w:rsid w:val="00E45B5E"/>
    <w:rsid w:val="00E45F7A"/>
    <w:rsid w:val="00E46665"/>
    <w:rsid w:val="00E4734D"/>
    <w:rsid w:val="00E476CC"/>
    <w:rsid w:val="00E47964"/>
    <w:rsid w:val="00E504BA"/>
    <w:rsid w:val="00E51159"/>
    <w:rsid w:val="00E5118F"/>
    <w:rsid w:val="00E51B47"/>
    <w:rsid w:val="00E51FD8"/>
    <w:rsid w:val="00E52064"/>
    <w:rsid w:val="00E53449"/>
    <w:rsid w:val="00E542DE"/>
    <w:rsid w:val="00E5443D"/>
    <w:rsid w:val="00E554D1"/>
    <w:rsid w:val="00E55855"/>
    <w:rsid w:val="00E5632A"/>
    <w:rsid w:val="00E565F9"/>
    <w:rsid w:val="00E56B36"/>
    <w:rsid w:val="00E56EEF"/>
    <w:rsid w:val="00E573B9"/>
    <w:rsid w:val="00E57CFC"/>
    <w:rsid w:val="00E60873"/>
    <w:rsid w:val="00E6216C"/>
    <w:rsid w:val="00E62643"/>
    <w:rsid w:val="00E632C9"/>
    <w:rsid w:val="00E63464"/>
    <w:rsid w:val="00E641FF"/>
    <w:rsid w:val="00E64A83"/>
    <w:rsid w:val="00E65CFA"/>
    <w:rsid w:val="00E663AE"/>
    <w:rsid w:val="00E66E96"/>
    <w:rsid w:val="00E6770F"/>
    <w:rsid w:val="00E70D08"/>
    <w:rsid w:val="00E70D77"/>
    <w:rsid w:val="00E70E80"/>
    <w:rsid w:val="00E70FEC"/>
    <w:rsid w:val="00E71A00"/>
    <w:rsid w:val="00E71D1E"/>
    <w:rsid w:val="00E71E04"/>
    <w:rsid w:val="00E71EC0"/>
    <w:rsid w:val="00E7290E"/>
    <w:rsid w:val="00E74567"/>
    <w:rsid w:val="00E74F32"/>
    <w:rsid w:val="00E75301"/>
    <w:rsid w:val="00E754DE"/>
    <w:rsid w:val="00E7694E"/>
    <w:rsid w:val="00E76987"/>
    <w:rsid w:val="00E76BA2"/>
    <w:rsid w:val="00E76F51"/>
    <w:rsid w:val="00E77FBE"/>
    <w:rsid w:val="00E80919"/>
    <w:rsid w:val="00E80B31"/>
    <w:rsid w:val="00E80DF9"/>
    <w:rsid w:val="00E8154D"/>
    <w:rsid w:val="00E81FE8"/>
    <w:rsid w:val="00E82655"/>
    <w:rsid w:val="00E8271A"/>
    <w:rsid w:val="00E82E34"/>
    <w:rsid w:val="00E832AD"/>
    <w:rsid w:val="00E84065"/>
    <w:rsid w:val="00E84487"/>
    <w:rsid w:val="00E85992"/>
    <w:rsid w:val="00E85CCE"/>
    <w:rsid w:val="00E86050"/>
    <w:rsid w:val="00E863C5"/>
    <w:rsid w:val="00E867B1"/>
    <w:rsid w:val="00E86B09"/>
    <w:rsid w:val="00E86F0A"/>
    <w:rsid w:val="00E87450"/>
    <w:rsid w:val="00E875B6"/>
    <w:rsid w:val="00E87659"/>
    <w:rsid w:val="00E87730"/>
    <w:rsid w:val="00E900AE"/>
    <w:rsid w:val="00E92CD0"/>
    <w:rsid w:val="00E92D13"/>
    <w:rsid w:val="00E938FC"/>
    <w:rsid w:val="00E93BEB"/>
    <w:rsid w:val="00E94DF6"/>
    <w:rsid w:val="00E95236"/>
    <w:rsid w:val="00E95A34"/>
    <w:rsid w:val="00E96E4E"/>
    <w:rsid w:val="00E974A8"/>
    <w:rsid w:val="00E97698"/>
    <w:rsid w:val="00EA07B5"/>
    <w:rsid w:val="00EA1539"/>
    <w:rsid w:val="00EA1C70"/>
    <w:rsid w:val="00EA2031"/>
    <w:rsid w:val="00EA2342"/>
    <w:rsid w:val="00EA3FE0"/>
    <w:rsid w:val="00EA41B0"/>
    <w:rsid w:val="00EA5277"/>
    <w:rsid w:val="00EA5E88"/>
    <w:rsid w:val="00EA6D6F"/>
    <w:rsid w:val="00EA7072"/>
    <w:rsid w:val="00EB0781"/>
    <w:rsid w:val="00EB0F22"/>
    <w:rsid w:val="00EB113B"/>
    <w:rsid w:val="00EB1916"/>
    <w:rsid w:val="00EB2F1E"/>
    <w:rsid w:val="00EB4563"/>
    <w:rsid w:val="00EB577B"/>
    <w:rsid w:val="00EB6176"/>
    <w:rsid w:val="00EB67CF"/>
    <w:rsid w:val="00EB7188"/>
    <w:rsid w:val="00EB74FC"/>
    <w:rsid w:val="00EC0311"/>
    <w:rsid w:val="00EC146F"/>
    <w:rsid w:val="00EC1C1E"/>
    <w:rsid w:val="00EC1F91"/>
    <w:rsid w:val="00EC29FC"/>
    <w:rsid w:val="00EC32C0"/>
    <w:rsid w:val="00EC330C"/>
    <w:rsid w:val="00EC361E"/>
    <w:rsid w:val="00EC3905"/>
    <w:rsid w:val="00EC39C8"/>
    <w:rsid w:val="00EC436C"/>
    <w:rsid w:val="00EC5538"/>
    <w:rsid w:val="00EC58A3"/>
    <w:rsid w:val="00EC5C99"/>
    <w:rsid w:val="00EC64AB"/>
    <w:rsid w:val="00EC7605"/>
    <w:rsid w:val="00ED01BC"/>
    <w:rsid w:val="00ED1973"/>
    <w:rsid w:val="00ED21EC"/>
    <w:rsid w:val="00ED25DA"/>
    <w:rsid w:val="00ED27B5"/>
    <w:rsid w:val="00ED32BE"/>
    <w:rsid w:val="00ED36B1"/>
    <w:rsid w:val="00ED5CD5"/>
    <w:rsid w:val="00ED6FB3"/>
    <w:rsid w:val="00ED74D1"/>
    <w:rsid w:val="00ED7A68"/>
    <w:rsid w:val="00ED7E76"/>
    <w:rsid w:val="00EE0231"/>
    <w:rsid w:val="00EE068D"/>
    <w:rsid w:val="00EE0D37"/>
    <w:rsid w:val="00EE0F9E"/>
    <w:rsid w:val="00EE174A"/>
    <w:rsid w:val="00EE1D7C"/>
    <w:rsid w:val="00EE237B"/>
    <w:rsid w:val="00EE25EE"/>
    <w:rsid w:val="00EE342D"/>
    <w:rsid w:val="00EE34E0"/>
    <w:rsid w:val="00EE3D63"/>
    <w:rsid w:val="00EE3FB7"/>
    <w:rsid w:val="00EE678C"/>
    <w:rsid w:val="00EE713B"/>
    <w:rsid w:val="00EE7169"/>
    <w:rsid w:val="00EE7B22"/>
    <w:rsid w:val="00EE7BD9"/>
    <w:rsid w:val="00EF0056"/>
    <w:rsid w:val="00EF0A01"/>
    <w:rsid w:val="00EF1BF1"/>
    <w:rsid w:val="00EF1FB6"/>
    <w:rsid w:val="00EF3B6C"/>
    <w:rsid w:val="00EF3BEB"/>
    <w:rsid w:val="00EF3C35"/>
    <w:rsid w:val="00EF40A5"/>
    <w:rsid w:val="00EF4FA8"/>
    <w:rsid w:val="00EF503E"/>
    <w:rsid w:val="00EF52B2"/>
    <w:rsid w:val="00EF5FA1"/>
    <w:rsid w:val="00EF69C1"/>
    <w:rsid w:val="00EF6C6D"/>
    <w:rsid w:val="00EF7D0F"/>
    <w:rsid w:val="00F001C6"/>
    <w:rsid w:val="00F025B5"/>
    <w:rsid w:val="00F0260A"/>
    <w:rsid w:val="00F03B8F"/>
    <w:rsid w:val="00F04B11"/>
    <w:rsid w:val="00F061C3"/>
    <w:rsid w:val="00F068C6"/>
    <w:rsid w:val="00F07D9B"/>
    <w:rsid w:val="00F10571"/>
    <w:rsid w:val="00F10FD6"/>
    <w:rsid w:val="00F113DA"/>
    <w:rsid w:val="00F11EF4"/>
    <w:rsid w:val="00F11FE2"/>
    <w:rsid w:val="00F12638"/>
    <w:rsid w:val="00F12655"/>
    <w:rsid w:val="00F126E9"/>
    <w:rsid w:val="00F12822"/>
    <w:rsid w:val="00F12CEE"/>
    <w:rsid w:val="00F131AE"/>
    <w:rsid w:val="00F14740"/>
    <w:rsid w:val="00F14A44"/>
    <w:rsid w:val="00F15057"/>
    <w:rsid w:val="00F153AF"/>
    <w:rsid w:val="00F15C21"/>
    <w:rsid w:val="00F16F4C"/>
    <w:rsid w:val="00F17F1E"/>
    <w:rsid w:val="00F20A5C"/>
    <w:rsid w:val="00F20DF6"/>
    <w:rsid w:val="00F213B9"/>
    <w:rsid w:val="00F21B55"/>
    <w:rsid w:val="00F21CEC"/>
    <w:rsid w:val="00F21EC7"/>
    <w:rsid w:val="00F21F47"/>
    <w:rsid w:val="00F22FF3"/>
    <w:rsid w:val="00F241D6"/>
    <w:rsid w:val="00F243C8"/>
    <w:rsid w:val="00F247EC"/>
    <w:rsid w:val="00F2582E"/>
    <w:rsid w:val="00F27B7C"/>
    <w:rsid w:val="00F27E4F"/>
    <w:rsid w:val="00F30C33"/>
    <w:rsid w:val="00F31339"/>
    <w:rsid w:val="00F315EB"/>
    <w:rsid w:val="00F31922"/>
    <w:rsid w:val="00F31ABC"/>
    <w:rsid w:val="00F31EB4"/>
    <w:rsid w:val="00F3228D"/>
    <w:rsid w:val="00F32903"/>
    <w:rsid w:val="00F3377C"/>
    <w:rsid w:val="00F33E0B"/>
    <w:rsid w:val="00F34491"/>
    <w:rsid w:val="00F35280"/>
    <w:rsid w:val="00F35426"/>
    <w:rsid w:val="00F3597E"/>
    <w:rsid w:val="00F379B0"/>
    <w:rsid w:val="00F4094E"/>
    <w:rsid w:val="00F41E35"/>
    <w:rsid w:val="00F423B5"/>
    <w:rsid w:val="00F4329B"/>
    <w:rsid w:val="00F4493D"/>
    <w:rsid w:val="00F449D2"/>
    <w:rsid w:val="00F46782"/>
    <w:rsid w:val="00F47B2F"/>
    <w:rsid w:val="00F50058"/>
    <w:rsid w:val="00F50799"/>
    <w:rsid w:val="00F50F99"/>
    <w:rsid w:val="00F516D2"/>
    <w:rsid w:val="00F51CE7"/>
    <w:rsid w:val="00F53A5F"/>
    <w:rsid w:val="00F53CA2"/>
    <w:rsid w:val="00F53DC2"/>
    <w:rsid w:val="00F53F36"/>
    <w:rsid w:val="00F5502B"/>
    <w:rsid w:val="00F5537E"/>
    <w:rsid w:val="00F55670"/>
    <w:rsid w:val="00F55CAE"/>
    <w:rsid w:val="00F566A5"/>
    <w:rsid w:val="00F570BB"/>
    <w:rsid w:val="00F60573"/>
    <w:rsid w:val="00F60965"/>
    <w:rsid w:val="00F60F89"/>
    <w:rsid w:val="00F6136C"/>
    <w:rsid w:val="00F61711"/>
    <w:rsid w:val="00F617B6"/>
    <w:rsid w:val="00F61B68"/>
    <w:rsid w:val="00F61F1D"/>
    <w:rsid w:val="00F6249B"/>
    <w:rsid w:val="00F626CB"/>
    <w:rsid w:val="00F62812"/>
    <w:rsid w:val="00F62D3C"/>
    <w:rsid w:val="00F6390E"/>
    <w:rsid w:val="00F640DB"/>
    <w:rsid w:val="00F6421A"/>
    <w:rsid w:val="00F64852"/>
    <w:rsid w:val="00F65FA8"/>
    <w:rsid w:val="00F66B43"/>
    <w:rsid w:val="00F67B67"/>
    <w:rsid w:val="00F67EFA"/>
    <w:rsid w:val="00F702A8"/>
    <w:rsid w:val="00F714F2"/>
    <w:rsid w:val="00F72544"/>
    <w:rsid w:val="00F7417F"/>
    <w:rsid w:val="00F74C8E"/>
    <w:rsid w:val="00F75010"/>
    <w:rsid w:val="00F75089"/>
    <w:rsid w:val="00F77022"/>
    <w:rsid w:val="00F770FB"/>
    <w:rsid w:val="00F7717B"/>
    <w:rsid w:val="00F771AF"/>
    <w:rsid w:val="00F7736D"/>
    <w:rsid w:val="00F776A0"/>
    <w:rsid w:val="00F77757"/>
    <w:rsid w:val="00F77CC9"/>
    <w:rsid w:val="00F77D9C"/>
    <w:rsid w:val="00F80654"/>
    <w:rsid w:val="00F80725"/>
    <w:rsid w:val="00F812D9"/>
    <w:rsid w:val="00F8130A"/>
    <w:rsid w:val="00F814FA"/>
    <w:rsid w:val="00F818B2"/>
    <w:rsid w:val="00F823C7"/>
    <w:rsid w:val="00F82CCB"/>
    <w:rsid w:val="00F830AE"/>
    <w:rsid w:val="00F83318"/>
    <w:rsid w:val="00F83AD2"/>
    <w:rsid w:val="00F8426E"/>
    <w:rsid w:val="00F84B5C"/>
    <w:rsid w:val="00F854E2"/>
    <w:rsid w:val="00F85749"/>
    <w:rsid w:val="00F85FA3"/>
    <w:rsid w:val="00F86294"/>
    <w:rsid w:val="00F87B3B"/>
    <w:rsid w:val="00F902FC"/>
    <w:rsid w:val="00F90A94"/>
    <w:rsid w:val="00F9111E"/>
    <w:rsid w:val="00F922A8"/>
    <w:rsid w:val="00F92514"/>
    <w:rsid w:val="00F92F73"/>
    <w:rsid w:val="00F93A34"/>
    <w:rsid w:val="00F94D82"/>
    <w:rsid w:val="00F94E09"/>
    <w:rsid w:val="00F95331"/>
    <w:rsid w:val="00F95DD3"/>
    <w:rsid w:val="00F9629A"/>
    <w:rsid w:val="00F96643"/>
    <w:rsid w:val="00F96DF0"/>
    <w:rsid w:val="00F97DAC"/>
    <w:rsid w:val="00FA0D6C"/>
    <w:rsid w:val="00FA0E5F"/>
    <w:rsid w:val="00FA10B3"/>
    <w:rsid w:val="00FA1557"/>
    <w:rsid w:val="00FA1C4D"/>
    <w:rsid w:val="00FA1DE0"/>
    <w:rsid w:val="00FA2F6B"/>
    <w:rsid w:val="00FA3333"/>
    <w:rsid w:val="00FA376C"/>
    <w:rsid w:val="00FA3B27"/>
    <w:rsid w:val="00FA47F8"/>
    <w:rsid w:val="00FA4D32"/>
    <w:rsid w:val="00FA541F"/>
    <w:rsid w:val="00FA56EA"/>
    <w:rsid w:val="00FA5A62"/>
    <w:rsid w:val="00FA782E"/>
    <w:rsid w:val="00FA790F"/>
    <w:rsid w:val="00FB0C40"/>
    <w:rsid w:val="00FB0D7D"/>
    <w:rsid w:val="00FB1815"/>
    <w:rsid w:val="00FB1949"/>
    <w:rsid w:val="00FB1BAF"/>
    <w:rsid w:val="00FB2450"/>
    <w:rsid w:val="00FB28AA"/>
    <w:rsid w:val="00FB3B03"/>
    <w:rsid w:val="00FB3FEA"/>
    <w:rsid w:val="00FB4DD8"/>
    <w:rsid w:val="00FB4F1A"/>
    <w:rsid w:val="00FB4FB9"/>
    <w:rsid w:val="00FB53D9"/>
    <w:rsid w:val="00FB5A85"/>
    <w:rsid w:val="00FB5BDB"/>
    <w:rsid w:val="00FB5FE6"/>
    <w:rsid w:val="00FB7609"/>
    <w:rsid w:val="00FB7646"/>
    <w:rsid w:val="00FB7F7A"/>
    <w:rsid w:val="00FC0D23"/>
    <w:rsid w:val="00FC1A66"/>
    <w:rsid w:val="00FC1C19"/>
    <w:rsid w:val="00FC2249"/>
    <w:rsid w:val="00FC31A9"/>
    <w:rsid w:val="00FC4150"/>
    <w:rsid w:val="00FC4C88"/>
    <w:rsid w:val="00FC4E17"/>
    <w:rsid w:val="00FC51D2"/>
    <w:rsid w:val="00FC51F4"/>
    <w:rsid w:val="00FD0149"/>
    <w:rsid w:val="00FD0181"/>
    <w:rsid w:val="00FD05F6"/>
    <w:rsid w:val="00FD11EE"/>
    <w:rsid w:val="00FD144B"/>
    <w:rsid w:val="00FD1607"/>
    <w:rsid w:val="00FD163A"/>
    <w:rsid w:val="00FD1B52"/>
    <w:rsid w:val="00FD2286"/>
    <w:rsid w:val="00FD2F96"/>
    <w:rsid w:val="00FD3365"/>
    <w:rsid w:val="00FD3B7E"/>
    <w:rsid w:val="00FD404B"/>
    <w:rsid w:val="00FD40BD"/>
    <w:rsid w:val="00FD5ACD"/>
    <w:rsid w:val="00FD6C89"/>
    <w:rsid w:val="00FD7525"/>
    <w:rsid w:val="00FE062B"/>
    <w:rsid w:val="00FE0690"/>
    <w:rsid w:val="00FE0766"/>
    <w:rsid w:val="00FE085E"/>
    <w:rsid w:val="00FE08A5"/>
    <w:rsid w:val="00FE0E88"/>
    <w:rsid w:val="00FE0EB6"/>
    <w:rsid w:val="00FE0FB2"/>
    <w:rsid w:val="00FE2305"/>
    <w:rsid w:val="00FE3C86"/>
    <w:rsid w:val="00FE4905"/>
    <w:rsid w:val="00FE4FAC"/>
    <w:rsid w:val="00FE6193"/>
    <w:rsid w:val="00FE7130"/>
    <w:rsid w:val="00FE75EB"/>
    <w:rsid w:val="00FE7A44"/>
    <w:rsid w:val="00FF0654"/>
    <w:rsid w:val="00FF126F"/>
    <w:rsid w:val="00FF14F3"/>
    <w:rsid w:val="00FF19CE"/>
    <w:rsid w:val="00FF22B5"/>
    <w:rsid w:val="00FF230F"/>
    <w:rsid w:val="00FF26E0"/>
    <w:rsid w:val="00FF3375"/>
    <w:rsid w:val="00FF3778"/>
    <w:rsid w:val="00FF3998"/>
    <w:rsid w:val="00FF4946"/>
    <w:rsid w:val="00FF497B"/>
    <w:rsid w:val="00FF4C23"/>
    <w:rsid w:val="00FF5E62"/>
    <w:rsid w:val="00FF64C7"/>
    <w:rsid w:val="00FF65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06AB2"/>
  <w15:docId w15:val="{B9F4F897-A359-4109-8C91-B08D55BD7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27DD"/>
    <w:pPr>
      <w:spacing w:line="480" w:lineRule="auto"/>
      <w:jc w:val="both"/>
    </w:pPr>
    <w:rPr>
      <w:sz w:val="24"/>
      <w:szCs w:val="24"/>
      <w:lang w:val="en-AU"/>
    </w:rPr>
  </w:style>
  <w:style w:type="paragraph" w:styleId="Heading1">
    <w:name w:val="heading 1"/>
    <w:basedOn w:val="Normal"/>
    <w:next w:val="Normal"/>
    <w:link w:val="Heading1Char"/>
    <w:uiPriority w:val="9"/>
    <w:qFormat/>
    <w:rsid w:val="00E4734D"/>
    <w:pPr>
      <w:keepNext/>
      <w:keepLines/>
      <w:numPr>
        <w:numId w:val="13"/>
      </w:numPr>
      <w:autoSpaceDE w:val="0"/>
      <w:autoSpaceDN w:val="0"/>
      <w:adjustRightInd w:val="0"/>
      <w:jc w:val="center"/>
      <w:outlineLvl w:val="0"/>
    </w:pPr>
    <w:rPr>
      <w:b/>
      <w:bCs/>
      <w:caps/>
      <w:noProof/>
      <w:sz w:val="28"/>
      <w:szCs w:val="28"/>
      <w:lang w:val="en-US"/>
    </w:rPr>
  </w:style>
  <w:style w:type="paragraph" w:styleId="Heading2">
    <w:name w:val="heading 2"/>
    <w:basedOn w:val="Normal"/>
    <w:next w:val="Normal"/>
    <w:link w:val="Heading2Char"/>
    <w:uiPriority w:val="9"/>
    <w:unhideWhenUsed/>
    <w:qFormat/>
    <w:rsid w:val="00C57C43"/>
    <w:pPr>
      <w:keepNext/>
      <w:keepLines/>
      <w:numPr>
        <w:ilvl w:val="1"/>
        <w:numId w:val="13"/>
      </w:numPr>
      <w:autoSpaceDE w:val="0"/>
      <w:autoSpaceDN w:val="0"/>
      <w:adjustRightInd w:val="0"/>
      <w:outlineLvl w:val="1"/>
    </w:pPr>
    <w:rPr>
      <w:rFonts w:asciiTheme="majorBidi" w:eastAsia="Times-Roman" w:hAnsiTheme="majorBidi" w:cstheme="majorBidi"/>
      <w:b/>
      <w:bCs/>
      <w:caps/>
      <w:lang w:val="en-GB"/>
    </w:rPr>
  </w:style>
  <w:style w:type="paragraph" w:styleId="Heading3">
    <w:name w:val="heading 3"/>
    <w:basedOn w:val="Normal"/>
    <w:next w:val="Normal"/>
    <w:link w:val="Heading3Char"/>
    <w:uiPriority w:val="9"/>
    <w:unhideWhenUsed/>
    <w:qFormat/>
    <w:rsid w:val="00503C3E"/>
    <w:pPr>
      <w:keepNext/>
      <w:keepLines/>
      <w:numPr>
        <w:ilvl w:val="2"/>
        <w:numId w:val="13"/>
      </w:numPr>
      <w:autoSpaceDE w:val="0"/>
      <w:autoSpaceDN w:val="0"/>
      <w:adjustRightInd w:val="0"/>
      <w:outlineLvl w:val="2"/>
    </w:pPr>
    <w:rPr>
      <w:b/>
      <w:bCs/>
      <w:lang w:val="en-GB"/>
    </w:rPr>
  </w:style>
  <w:style w:type="paragraph" w:styleId="Heading4">
    <w:name w:val="heading 4"/>
    <w:basedOn w:val="Normal"/>
    <w:next w:val="Normal"/>
    <w:link w:val="Heading4Char"/>
    <w:autoRedefine/>
    <w:uiPriority w:val="9"/>
    <w:unhideWhenUsed/>
    <w:qFormat/>
    <w:rsid w:val="0006683F"/>
    <w:pPr>
      <w:keepNext/>
      <w:keepLines/>
      <w:numPr>
        <w:ilvl w:val="3"/>
        <w:numId w:val="13"/>
      </w:numPr>
      <w:tabs>
        <w:tab w:val="left" w:pos="900"/>
        <w:tab w:val="left" w:pos="4253"/>
      </w:tabs>
      <w:contextualSpacing/>
      <w:outlineLvl w:val="3"/>
    </w:pPr>
    <w:rPr>
      <w:rFonts w:eastAsia="Times-Roman"/>
      <w:b/>
      <w:bCs/>
      <w:iCs/>
      <w:color w:val="000000"/>
    </w:rPr>
  </w:style>
  <w:style w:type="paragraph" w:styleId="Heading5">
    <w:name w:val="heading 5"/>
    <w:basedOn w:val="Heading4"/>
    <w:next w:val="NumberingChapter3"/>
    <w:link w:val="Heading5Char"/>
    <w:autoRedefine/>
    <w:uiPriority w:val="9"/>
    <w:unhideWhenUsed/>
    <w:qFormat/>
    <w:rsid w:val="00EE174A"/>
    <w:pPr>
      <w:numPr>
        <w:ilvl w:val="4"/>
      </w:numPr>
      <w:outlineLvl w:val="4"/>
    </w:pPr>
    <w:rPr>
      <w:b w:val="0"/>
      <w:i/>
      <w:u w:val="single"/>
      <w:lang w:val="en-US"/>
    </w:rPr>
  </w:style>
  <w:style w:type="paragraph" w:styleId="Heading6">
    <w:name w:val="heading 6"/>
    <w:basedOn w:val="Normal"/>
    <w:next w:val="Normal"/>
    <w:link w:val="Heading6Char"/>
    <w:uiPriority w:val="9"/>
    <w:unhideWhenUsed/>
    <w:qFormat/>
    <w:rsid w:val="00DE5329"/>
    <w:pPr>
      <w:keepNext/>
      <w:keepLines/>
      <w:numPr>
        <w:ilvl w:val="5"/>
        <w:numId w:val="13"/>
      </w:numPr>
      <w:spacing w:before="200"/>
      <w:outlineLvl w:val="5"/>
    </w:pPr>
    <w:rPr>
      <w:rFonts w:ascii="Cambria" w:hAnsi="Cambria"/>
      <w:i/>
      <w:iCs/>
      <w:color w:val="243F60"/>
      <w:lang w:val="en-US"/>
    </w:rPr>
  </w:style>
  <w:style w:type="paragraph" w:styleId="Heading7">
    <w:name w:val="heading 7"/>
    <w:basedOn w:val="Normal"/>
    <w:next w:val="Normal"/>
    <w:link w:val="Heading7Char"/>
    <w:uiPriority w:val="9"/>
    <w:semiHidden/>
    <w:unhideWhenUsed/>
    <w:qFormat/>
    <w:rsid w:val="00DE5329"/>
    <w:pPr>
      <w:keepNext/>
      <w:keepLines/>
      <w:numPr>
        <w:ilvl w:val="6"/>
        <w:numId w:val="13"/>
      </w:numPr>
      <w:spacing w:before="200"/>
      <w:outlineLvl w:val="6"/>
    </w:pPr>
    <w:rPr>
      <w:rFonts w:ascii="Cambria" w:hAnsi="Cambria"/>
      <w:i/>
      <w:iCs/>
      <w:color w:val="404040"/>
      <w:lang w:val="en-US"/>
    </w:rPr>
  </w:style>
  <w:style w:type="paragraph" w:styleId="Heading8">
    <w:name w:val="heading 8"/>
    <w:basedOn w:val="Normal"/>
    <w:next w:val="Normal"/>
    <w:link w:val="Heading8Char"/>
    <w:uiPriority w:val="9"/>
    <w:semiHidden/>
    <w:unhideWhenUsed/>
    <w:qFormat/>
    <w:rsid w:val="00DE5329"/>
    <w:pPr>
      <w:keepNext/>
      <w:keepLines/>
      <w:numPr>
        <w:ilvl w:val="7"/>
        <w:numId w:val="13"/>
      </w:numPr>
      <w:spacing w:before="200"/>
      <w:outlineLvl w:val="7"/>
    </w:pPr>
    <w:rPr>
      <w:rFonts w:ascii="Cambria" w:hAnsi="Cambria"/>
      <w:color w:val="404040"/>
      <w:sz w:val="20"/>
      <w:szCs w:val="20"/>
      <w:lang w:val="en-US"/>
    </w:rPr>
  </w:style>
  <w:style w:type="paragraph" w:styleId="Heading9">
    <w:name w:val="heading 9"/>
    <w:basedOn w:val="Normal"/>
    <w:next w:val="Normal"/>
    <w:link w:val="Heading9Char"/>
    <w:uiPriority w:val="9"/>
    <w:semiHidden/>
    <w:unhideWhenUsed/>
    <w:qFormat/>
    <w:rsid w:val="00DE5329"/>
    <w:pPr>
      <w:keepNext/>
      <w:keepLines/>
      <w:numPr>
        <w:ilvl w:val="8"/>
        <w:numId w:val="13"/>
      </w:numPr>
      <w:spacing w:before="200"/>
      <w:outlineLvl w:val="8"/>
    </w:pPr>
    <w:rPr>
      <w:rFonts w:ascii="Cambria" w:hAnsi="Cambria"/>
      <w:i/>
      <w:iCs/>
      <w:color w:val="404040"/>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34D"/>
    <w:rPr>
      <w:b/>
      <w:bCs/>
      <w:caps/>
      <w:noProof/>
      <w:sz w:val="28"/>
      <w:szCs w:val="28"/>
    </w:rPr>
  </w:style>
  <w:style w:type="character" w:customStyle="1" w:styleId="Heading2Char">
    <w:name w:val="Heading 2 Char"/>
    <w:basedOn w:val="DefaultParagraphFont"/>
    <w:link w:val="Heading2"/>
    <w:uiPriority w:val="9"/>
    <w:rsid w:val="00C57C43"/>
    <w:rPr>
      <w:rFonts w:asciiTheme="majorBidi" w:eastAsia="Times-Roman" w:hAnsiTheme="majorBidi" w:cstheme="majorBidi"/>
      <w:b/>
      <w:bCs/>
      <w:caps/>
      <w:sz w:val="24"/>
      <w:szCs w:val="24"/>
      <w:lang w:val="en-GB"/>
    </w:rPr>
  </w:style>
  <w:style w:type="character" w:customStyle="1" w:styleId="Heading3Char">
    <w:name w:val="Heading 3 Char"/>
    <w:basedOn w:val="DefaultParagraphFont"/>
    <w:link w:val="Heading3"/>
    <w:uiPriority w:val="9"/>
    <w:rsid w:val="00503C3E"/>
    <w:rPr>
      <w:b/>
      <w:bCs/>
      <w:sz w:val="24"/>
      <w:szCs w:val="24"/>
      <w:lang w:val="en-GB"/>
    </w:rPr>
  </w:style>
  <w:style w:type="character" w:customStyle="1" w:styleId="Heading4Char">
    <w:name w:val="Heading 4 Char"/>
    <w:basedOn w:val="DefaultParagraphFont"/>
    <w:link w:val="Heading4"/>
    <w:uiPriority w:val="9"/>
    <w:rsid w:val="0006683F"/>
    <w:rPr>
      <w:rFonts w:eastAsia="Times-Roman"/>
      <w:b/>
      <w:bCs/>
      <w:iCs/>
      <w:color w:val="000000"/>
      <w:sz w:val="24"/>
      <w:szCs w:val="24"/>
      <w:lang w:val="en-AU"/>
    </w:rPr>
  </w:style>
  <w:style w:type="character" w:customStyle="1" w:styleId="Heading5Char">
    <w:name w:val="Heading 5 Char"/>
    <w:basedOn w:val="DefaultParagraphFont"/>
    <w:link w:val="Heading5"/>
    <w:uiPriority w:val="9"/>
    <w:rsid w:val="00EE174A"/>
    <w:rPr>
      <w:rFonts w:eastAsia="Times-Roman"/>
      <w:bCs/>
      <w:i/>
      <w:iCs/>
      <w:color w:val="000000"/>
      <w:sz w:val="24"/>
      <w:szCs w:val="24"/>
      <w:u w:val="single"/>
    </w:rPr>
  </w:style>
  <w:style w:type="character" w:customStyle="1" w:styleId="Heading6Char">
    <w:name w:val="Heading 6 Char"/>
    <w:basedOn w:val="DefaultParagraphFont"/>
    <w:link w:val="Heading6"/>
    <w:uiPriority w:val="9"/>
    <w:rsid w:val="00DE5329"/>
    <w:rPr>
      <w:rFonts w:ascii="Cambria" w:hAnsi="Cambria"/>
      <w:i/>
      <w:iCs/>
      <w:color w:val="243F60"/>
      <w:sz w:val="24"/>
      <w:szCs w:val="24"/>
    </w:rPr>
  </w:style>
  <w:style w:type="character" w:customStyle="1" w:styleId="Heading7Char">
    <w:name w:val="Heading 7 Char"/>
    <w:basedOn w:val="DefaultParagraphFont"/>
    <w:link w:val="Heading7"/>
    <w:uiPriority w:val="9"/>
    <w:semiHidden/>
    <w:rsid w:val="00DE5329"/>
    <w:rPr>
      <w:rFonts w:ascii="Cambria" w:hAnsi="Cambria"/>
      <w:i/>
      <w:iCs/>
      <w:color w:val="404040"/>
      <w:sz w:val="24"/>
      <w:szCs w:val="24"/>
    </w:rPr>
  </w:style>
  <w:style w:type="character" w:customStyle="1" w:styleId="Heading8Char">
    <w:name w:val="Heading 8 Char"/>
    <w:basedOn w:val="DefaultParagraphFont"/>
    <w:link w:val="Heading8"/>
    <w:uiPriority w:val="9"/>
    <w:semiHidden/>
    <w:rsid w:val="00DE5329"/>
    <w:rPr>
      <w:rFonts w:ascii="Cambria" w:hAnsi="Cambria"/>
      <w:color w:val="404040"/>
    </w:rPr>
  </w:style>
  <w:style w:type="character" w:customStyle="1" w:styleId="Heading9Char">
    <w:name w:val="Heading 9 Char"/>
    <w:basedOn w:val="DefaultParagraphFont"/>
    <w:link w:val="Heading9"/>
    <w:uiPriority w:val="9"/>
    <w:semiHidden/>
    <w:rsid w:val="00DE5329"/>
    <w:rPr>
      <w:rFonts w:ascii="Cambria" w:hAnsi="Cambria"/>
      <w:i/>
      <w:iCs/>
      <w:color w:val="404040"/>
    </w:rPr>
  </w:style>
  <w:style w:type="paragraph" w:styleId="BalloonText">
    <w:name w:val="Balloon Text"/>
    <w:basedOn w:val="Normal"/>
    <w:link w:val="BalloonTextChar"/>
    <w:uiPriority w:val="99"/>
    <w:semiHidden/>
    <w:unhideWhenUsed/>
    <w:rsid w:val="00E76987"/>
    <w:rPr>
      <w:rFonts w:ascii="Tahoma" w:hAnsi="Tahoma" w:cs="Tahoma"/>
      <w:sz w:val="16"/>
      <w:szCs w:val="16"/>
    </w:rPr>
  </w:style>
  <w:style w:type="character" w:customStyle="1" w:styleId="BalloonTextChar">
    <w:name w:val="Balloon Text Char"/>
    <w:basedOn w:val="DefaultParagraphFont"/>
    <w:link w:val="BalloonText"/>
    <w:uiPriority w:val="99"/>
    <w:semiHidden/>
    <w:rsid w:val="00E76987"/>
    <w:rPr>
      <w:rFonts w:ascii="Tahoma" w:hAnsi="Tahoma" w:cs="Tahoma"/>
      <w:sz w:val="16"/>
      <w:szCs w:val="16"/>
    </w:rPr>
  </w:style>
  <w:style w:type="paragraph" w:styleId="ListParagraph">
    <w:name w:val="List Paragraph"/>
    <w:basedOn w:val="Normal"/>
    <w:link w:val="ListParagraphChar"/>
    <w:uiPriority w:val="34"/>
    <w:qFormat/>
    <w:rsid w:val="00330A74"/>
    <w:pPr>
      <w:ind w:left="720"/>
    </w:pPr>
    <w:rPr>
      <w:rFonts w:eastAsia="MS Mincho"/>
      <w:lang w:val="en-GB" w:eastAsia="ja-JP"/>
    </w:rPr>
  </w:style>
  <w:style w:type="character" w:customStyle="1" w:styleId="ListParagraphChar">
    <w:name w:val="List Paragraph Char"/>
    <w:basedOn w:val="DefaultParagraphFont"/>
    <w:link w:val="ListParagraph"/>
    <w:uiPriority w:val="34"/>
    <w:rsid w:val="00330A74"/>
    <w:rPr>
      <w:rFonts w:eastAsia="MS Mincho"/>
      <w:sz w:val="24"/>
      <w:szCs w:val="24"/>
      <w:lang w:val="en-GB" w:eastAsia="ja-JP"/>
    </w:rPr>
  </w:style>
  <w:style w:type="paragraph" w:styleId="DocumentMap">
    <w:name w:val="Document Map"/>
    <w:basedOn w:val="Normal"/>
    <w:link w:val="DocumentMapChar"/>
    <w:uiPriority w:val="99"/>
    <w:semiHidden/>
    <w:unhideWhenUsed/>
    <w:rsid w:val="002324A7"/>
    <w:rPr>
      <w:rFonts w:ascii="Tahoma" w:hAnsi="Tahoma" w:cs="Tahoma"/>
      <w:sz w:val="16"/>
      <w:szCs w:val="16"/>
    </w:rPr>
  </w:style>
  <w:style w:type="character" w:customStyle="1" w:styleId="DocumentMapChar">
    <w:name w:val="Document Map Char"/>
    <w:basedOn w:val="DefaultParagraphFont"/>
    <w:link w:val="DocumentMap"/>
    <w:uiPriority w:val="99"/>
    <w:semiHidden/>
    <w:rsid w:val="002324A7"/>
    <w:rPr>
      <w:rFonts w:ascii="Tahoma" w:hAnsi="Tahoma" w:cs="Tahoma"/>
      <w:sz w:val="16"/>
      <w:szCs w:val="16"/>
    </w:rPr>
  </w:style>
  <w:style w:type="paragraph" w:customStyle="1" w:styleId="Default">
    <w:name w:val="Default"/>
    <w:rsid w:val="002324A7"/>
    <w:pPr>
      <w:autoSpaceDE w:val="0"/>
      <w:autoSpaceDN w:val="0"/>
      <w:adjustRightInd w:val="0"/>
      <w:jc w:val="both"/>
    </w:pPr>
    <w:rPr>
      <w:color w:val="000000"/>
      <w:sz w:val="24"/>
      <w:szCs w:val="24"/>
    </w:rPr>
  </w:style>
  <w:style w:type="paragraph" w:styleId="TOC1">
    <w:name w:val="toc 1"/>
    <w:basedOn w:val="Normal"/>
    <w:next w:val="Normal"/>
    <w:uiPriority w:val="39"/>
    <w:unhideWhenUsed/>
    <w:qFormat/>
    <w:rsid w:val="000C3D30"/>
    <w:pPr>
      <w:tabs>
        <w:tab w:val="left" w:leader="dot" w:pos="8051"/>
      </w:tabs>
      <w:spacing w:line="240" w:lineRule="auto"/>
      <w:ind w:right="1418"/>
    </w:pPr>
    <w:rPr>
      <w:rFonts w:cs="Arial"/>
      <w:noProof/>
      <w:szCs w:val="22"/>
    </w:rPr>
  </w:style>
  <w:style w:type="character" w:styleId="Hyperlink">
    <w:name w:val="Hyperlink"/>
    <w:basedOn w:val="DefaultParagraphFont"/>
    <w:uiPriority w:val="99"/>
    <w:unhideWhenUsed/>
    <w:rsid w:val="00B4349C"/>
    <w:rPr>
      <w:color w:val="0000FF"/>
      <w:u w:val="single"/>
    </w:rPr>
  </w:style>
  <w:style w:type="paragraph" w:styleId="Header">
    <w:name w:val="header"/>
    <w:basedOn w:val="Normal"/>
    <w:link w:val="HeaderChar"/>
    <w:uiPriority w:val="99"/>
    <w:unhideWhenUsed/>
    <w:rsid w:val="00B4349C"/>
    <w:pPr>
      <w:tabs>
        <w:tab w:val="center" w:pos="4680"/>
        <w:tab w:val="right" w:pos="9360"/>
      </w:tabs>
    </w:pPr>
  </w:style>
  <w:style w:type="character" w:customStyle="1" w:styleId="HeaderChar">
    <w:name w:val="Header Char"/>
    <w:basedOn w:val="DefaultParagraphFont"/>
    <w:link w:val="Header"/>
    <w:uiPriority w:val="99"/>
    <w:rsid w:val="00B4349C"/>
  </w:style>
  <w:style w:type="paragraph" w:styleId="Footer">
    <w:name w:val="footer"/>
    <w:basedOn w:val="Normal"/>
    <w:link w:val="FooterChar"/>
    <w:uiPriority w:val="99"/>
    <w:unhideWhenUsed/>
    <w:rsid w:val="00B4349C"/>
    <w:pPr>
      <w:tabs>
        <w:tab w:val="center" w:pos="4680"/>
        <w:tab w:val="right" w:pos="9360"/>
      </w:tabs>
    </w:pPr>
  </w:style>
  <w:style w:type="character" w:customStyle="1" w:styleId="FooterChar">
    <w:name w:val="Footer Char"/>
    <w:basedOn w:val="DefaultParagraphFont"/>
    <w:link w:val="Footer"/>
    <w:uiPriority w:val="99"/>
    <w:rsid w:val="00B4349C"/>
  </w:style>
  <w:style w:type="character" w:styleId="FollowedHyperlink">
    <w:name w:val="FollowedHyperlink"/>
    <w:basedOn w:val="DefaultParagraphFont"/>
    <w:uiPriority w:val="99"/>
    <w:semiHidden/>
    <w:unhideWhenUsed/>
    <w:rsid w:val="00B4349C"/>
    <w:rPr>
      <w:color w:val="800080"/>
      <w:u w:val="single"/>
    </w:rPr>
  </w:style>
  <w:style w:type="paragraph" w:styleId="TableofFigures">
    <w:name w:val="table of figures"/>
    <w:basedOn w:val="Normal"/>
    <w:next w:val="Normal"/>
    <w:autoRedefine/>
    <w:uiPriority w:val="99"/>
    <w:unhideWhenUsed/>
    <w:rsid w:val="003F63AB"/>
    <w:pPr>
      <w:tabs>
        <w:tab w:val="right" w:leader="dot" w:pos="8323"/>
      </w:tabs>
      <w:spacing w:after="240"/>
      <w:ind w:left="851" w:hanging="851"/>
    </w:pPr>
    <w:rPr>
      <w:szCs w:val="20"/>
      <w:lang w:val="en-US" w:bidi="en-US"/>
    </w:rPr>
  </w:style>
  <w:style w:type="paragraph" w:styleId="TOC2">
    <w:name w:val="toc 2"/>
    <w:basedOn w:val="TOC1"/>
    <w:next w:val="Normal"/>
    <w:uiPriority w:val="39"/>
    <w:unhideWhenUsed/>
    <w:qFormat/>
    <w:rsid w:val="000C3D30"/>
    <w:pPr>
      <w:ind w:left="1134" w:hanging="454"/>
      <w:jc w:val="left"/>
    </w:pPr>
  </w:style>
  <w:style w:type="paragraph" w:styleId="TOC3">
    <w:name w:val="toc 3"/>
    <w:basedOn w:val="Normal"/>
    <w:next w:val="Normal"/>
    <w:uiPriority w:val="39"/>
    <w:unhideWhenUsed/>
    <w:qFormat/>
    <w:rsid w:val="000C3D30"/>
    <w:pPr>
      <w:tabs>
        <w:tab w:val="left" w:leader="dot" w:pos="8051"/>
      </w:tabs>
      <w:spacing w:line="240" w:lineRule="auto"/>
      <w:ind w:left="1814" w:right="1418" w:hanging="680"/>
      <w:jc w:val="left"/>
    </w:pPr>
    <w:rPr>
      <w:rFonts w:cs="Arial"/>
      <w:szCs w:val="22"/>
    </w:rPr>
  </w:style>
  <w:style w:type="paragraph" w:styleId="Caption">
    <w:name w:val="caption"/>
    <w:basedOn w:val="Normal"/>
    <w:next w:val="Normal"/>
    <w:uiPriority w:val="35"/>
    <w:unhideWhenUsed/>
    <w:qFormat/>
    <w:rsid w:val="00DE5329"/>
    <w:pPr>
      <w:spacing w:after="200"/>
    </w:pPr>
    <w:rPr>
      <w:rFonts w:eastAsia="Calibri" w:cs="Calibri"/>
      <w:b/>
      <w:bCs/>
      <w:color w:val="4F81BD"/>
      <w:sz w:val="18"/>
      <w:szCs w:val="18"/>
    </w:rPr>
  </w:style>
  <w:style w:type="paragraph" w:styleId="Title">
    <w:name w:val="Title"/>
    <w:basedOn w:val="Normal"/>
    <w:link w:val="TitleChar"/>
    <w:uiPriority w:val="10"/>
    <w:qFormat/>
    <w:rsid w:val="00DE5329"/>
    <w:pPr>
      <w:jc w:val="center"/>
    </w:pPr>
    <w:rPr>
      <w:b/>
      <w:bCs/>
      <w:lang w:val="en-US"/>
    </w:rPr>
  </w:style>
  <w:style w:type="character" w:customStyle="1" w:styleId="TitleChar">
    <w:name w:val="Title Char"/>
    <w:basedOn w:val="DefaultParagraphFont"/>
    <w:link w:val="Title"/>
    <w:uiPriority w:val="10"/>
    <w:rsid w:val="00DE5329"/>
    <w:rPr>
      <w:b/>
      <w:bCs/>
      <w:sz w:val="24"/>
      <w:szCs w:val="24"/>
    </w:rPr>
  </w:style>
  <w:style w:type="paragraph" w:styleId="Subtitle">
    <w:name w:val="Subtitle"/>
    <w:basedOn w:val="Normal"/>
    <w:next w:val="Normal"/>
    <w:link w:val="SubtitleChar"/>
    <w:uiPriority w:val="11"/>
    <w:qFormat/>
    <w:rsid w:val="00DE5329"/>
    <w:pPr>
      <w:numPr>
        <w:ilvl w:val="1"/>
      </w:numPr>
    </w:pPr>
    <w:rPr>
      <w:rFonts w:ascii="Cambria" w:hAnsi="Cambria"/>
      <w:i/>
      <w:iCs/>
      <w:color w:val="4F81BD"/>
      <w:spacing w:val="15"/>
      <w:lang w:val="en-US"/>
    </w:rPr>
  </w:style>
  <w:style w:type="character" w:customStyle="1" w:styleId="SubtitleChar">
    <w:name w:val="Subtitle Char"/>
    <w:basedOn w:val="DefaultParagraphFont"/>
    <w:link w:val="Subtitle"/>
    <w:uiPriority w:val="11"/>
    <w:rsid w:val="00DE5329"/>
    <w:rPr>
      <w:rFonts w:ascii="Cambria" w:eastAsia="Times New Roman" w:hAnsi="Cambria" w:cs="Times New Roman"/>
      <w:i/>
      <w:iCs/>
      <w:color w:val="4F81BD"/>
      <w:spacing w:val="15"/>
      <w:sz w:val="24"/>
      <w:szCs w:val="24"/>
    </w:rPr>
  </w:style>
  <w:style w:type="character" w:styleId="Strong">
    <w:name w:val="Strong"/>
    <w:basedOn w:val="DefaultParagraphFont"/>
    <w:uiPriority w:val="22"/>
    <w:qFormat/>
    <w:rsid w:val="00F94E09"/>
    <w:rPr>
      <w:rFonts w:ascii="Curlz MT" w:hAnsi="Curlz MT"/>
      <w:b/>
      <w:bCs/>
    </w:rPr>
  </w:style>
  <w:style w:type="character" w:styleId="Emphasis">
    <w:name w:val="Emphasis"/>
    <w:basedOn w:val="DefaultParagraphFont"/>
    <w:uiPriority w:val="20"/>
    <w:qFormat/>
    <w:rsid w:val="00DE5329"/>
    <w:rPr>
      <w:i/>
      <w:iCs/>
    </w:rPr>
  </w:style>
  <w:style w:type="paragraph" w:styleId="TOCHeading">
    <w:name w:val="TOC Heading"/>
    <w:basedOn w:val="Heading1"/>
    <w:next w:val="Normal"/>
    <w:uiPriority w:val="39"/>
    <w:unhideWhenUsed/>
    <w:qFormat/>
    <w:rsid w:val="00DE5329"/>
    <w:pPr>
      <w:numPr>
        <w:numId w:val="0"/>
      </w:numPr>
      <w:spacing w:line="276" w:lineRule="auto"/>
      <w:outlineLvl w:val="9"/>
    </w:pPr>
    <w:rPr>
      <w:lang w:val="en-AU"/>
    </w:rPr>
  </w:style>
  <w:style w:type="paragraph" w:customStyle="1" w:styleId="Thesis-Heading1">
    <w:name w:val="Thesis - Heading 1"/>
    <w:basedOn w:val="Normal"/>
    <w:link w:val="Thesis-Heading1Char"/>
    <w:autoRedefine/>
    <w:qFormat/>
    <w:rsid w:val="00535556"/>
    <w:pPr>
      <w:autoSpaceDE w:val="0"/>
      <w:autoSpaceDN w:val="0"/>
      <w:adjustRightInd w:val="0"/>
      <w:jc w:val="center"/>
      <w:outlineLvl w:val="0"/>
    </w:pPr>
    <w:rPr>
      <w:b/>
      <w:sz w:val="28"/>
      <w:szCs w:val="20"/>
      <w:lang w:val="en-US"/>
    </w:rPr>
  </w:style>
  <w:style w:type="character" w:customStyle="1" w:styleId="Thesis-Heading1Char">
    <w:name w:val="Thesis - Heading 1 Char"/>
    <w:basedOn w:val="DefaultParagraphFont"/>
    <w:link w:val="Thesis-Heading1"/>
    <w:rsid w:val="00535556"/>
    <w:rPr>
      <w:b/>
      <w:sz w:val="28"/>
    </w:rPr>
  </w:style>
  <w:style w:type="paragraph" w:customStyle="1" w:styleId="Thesis-Heading2">
    <w:name w:val="Thesis - Heading 2"/>
    <w:basedOn w:val="Normal"/>
    <w:link w:val="Thesis-Heading2Char"/>
    <w:qFormat/>
    <w:rsid w:val="00DE5329"/>
    <w:pPr>
      <w:autoSpaceDE w:val="0"/>
      <w:autoSpaceDN w:val="0"/>
      <w:adjustRightInd w:val="0"/>
      <w:ind w:left="540" w:hanging="540"/>
    </w:pPr>
    <w:rPr>
      <w:b/>
      <w:lang w:val="en-US"/>
    </w:rPr>
  </w:style>
  <w:style w:type="character" w:customStyle="1" w:styleId="Thesis-Heading2Char">
    <w:name w:val="Thesis - Heading 2 Char"/>
    <w:basedOn w:val="DefaultParagraphFont"/>
    <w:link w:val="Thesis-Heading2"/>
    <w:rsid w:val="00DE5329"/>
    <w:rPr>
      <w:b/>
      <w:sz w:val="24"/>
      <w:szCs w:val="24"/>
    </w:rPr>
  </w:style>
  <w:style w:type="paragraph" w:customStyle="1" w:styleId="Thesis-Paragraph1">
    <w:name w:val="Thesis - Paragraph 1"/>
    <w:basedOn w:val="Normal"/>
    <w:link w:val="Thesis-Paragraph1Char"/>
    <w:qFormat/>
    <w:rsid w:val="00503C3E"/>
    <w:rPr>
      <w:lang w:val="en-US"/>
    </w:rPr>
  </w:style>
  <w:style w:type="character" w:customStyle="1" w:styleId="Thesis-Paragraph1Char">
    <w:name w:val="Thesis - Paragraph 1 Char"/>
    <w:basedOn w:val="DefaultParagraphFont"/>
    <w:link w:val="Thesis-Paragraph1"/>
    <w:rsid w:val="00503C3E"/>
    <w:rPr>
      <w:sz w:val="24"/>
      <w:szCs w:val="24"/>
    </w:rPr>
  </w:style>
  <w:style w:type="paragraph" w:customStyle="1" w:styleId="Thesis-ParagraphOther">
    <w:name w:val="Thesis - Paragraph Other"/>
    <w:basedOn w:val="Normal"/>
    <w:link w:val="Thesis-ParagraphOtherChar"/>
    <w:qFormat/>
    <w:rsid w:val="00503C3E"/>
    <w:pPr>
      <w:ind w:firstLine="680"/>
    </w:pPr>
    <w:rPr>
      <w:lang w:val="en-US"/>
    </w:rPr>
  </w:style>
  <w:style w:type="character" w:customStyle="1" w:styleId="Thesis-ParagraphOtherChar">
    <w:name w:val="Thesis - Paragraph Other Char"/>
    <w:basedOn w:val="DefaultParagraphFont"/>
    <w:link w:val="Thesis-ParagraphOther"/>
    <w:rsid w:val="00503C3E"/>
    <w:rPr>
      <w:sz w:val="24"/>
      <w:szCs w:val="24"/>
    </w:rPr>
  </w:style>
  <w:style w:type="paragraph" w:customStyle="1" w:styleId="Thesis-Numbering">
    <w:name w:val="Thesis - Numbering"/>
    <w:basedOn w:val="Normal"/>
    <w:link w:val="Thesis-NumberingChar"/>
    <w:qFormat/>
    <w:rsid w:val="00503C3E"/>
    <w:pPr>
      <w:tabs>
        <w:tab w:val="num" w:pos="540"/>
      </w:tabs>
      <w:autoSpaceDE w:val="0"/>
      <w:autoSpaceDN w:val="0"/>
      <w:adjustRightInd w:val="0"/>
      <w:ind w:left="1134" w:hanging="454"/>
    </w:pPr>
    <w:rPr>
      <w:lang w:val="en-US"/>
    </w:rPr>
  </w:style>
  <w:style w:type="character" w:customStyle="1" w:styleId="Thesis-NumberingChar">
    <w:name w:val="Thesis - Numbering Char"/>
    <w:basedOn w:val="DefaultParagraphFont"/>
    <w:link w:val="Thesis-Numbering"/>
    <w:rsid w:val="00503C3E"/>
    <w:rPr>
      <w:sz w:val="24"/>
      <w:szCs w:val="24"/>
    </w:rPr>
  </w:style>
  <w:style w:type="paragraph" w:customStyle="1" w:styleId="Figure">
    <w:name w:val="Figure"/>
    <w:basedOn w:val="ListParagraph"/>
    <w:link w:val="FigureChar"/>
    <w:autoRedefine/>
    <w:qFormat/>
    <w:rsid w:val="006118E1"/>
    <w:pPr>
      <w:tabs>
        <w:tab w:val="center" w:pos="6521"/>
      </w:tabs>
      <w:autoSpaceDE w:val="0"/>
      <w:autoSpaceDN w:val="0"/>
      <w:adjustRightInd w:val="0"/>
      <w:spacing w:line="240" w:lineRule="auto"/>
      <w:ind w:left="0"/>
      <w:jc w:val="center"/>
    </w:pPr>
    <w:rPr>
      <w:rFonts w:eastAsia="Calibri"/>
      <w:noProof/>
      <w:color w:val="000000"/>
      <w:szCs w:val="18"/>
      <w:lang w:val="en-US"/>
    </w:rPr>
  </w:style>
  <w:style w:type="character" w:customStyle="1" w:styleId="FigureChar">
    <w:name w:val="Figure Char"/>
    <w:basedOn w:val="ListParagraphChar"/>
    <w:link w:val="Figure"/>
    <w:rsid w:val="006118E1"/>
    <w:rPr>
      <w:rFonts w:eastAsia="Calibri"/>
      <w:noProof/>
      <w:color w:val="000000"/>
      <w:sz w:val="24"/>
      <w:szCs w:val="18"/>
      <w:lang w:val="en-GB" w:eastAsia="ja-JP"/>
    </w:rPr>
  </w:style>
  <w:style w:type="paragraph" w:customStyle="1" w:styleId="Table">
    <w:name w:val="Table"/>
    <w:basedOn w:val="Normal"/>
    <w:link w:val="TableChar"/>
    <w:autoRedefine/>
    <w:rsid w:val="006F34B7"/>
    <w:pPr>
      <w:spacing w:after="240"/>
      <w:jc w:val="center"/>
      <w:outlineLvl w:val="0"/>
    </w:pPr>
    <w:rPr>
      <w:lang w:val="en-GB"/>
    </w:rPr>
  </w:style>
  <w:style w:type="character" w:customStyle="1" w:styleId="TableChar">
    <w:name w:val="Table Char"/>
    <w:basedOn w:val="DefaultParagraphFont"/>
    <w:link w:val="Table"/>
    <w:rsid w:val="006F34B7"/>
    <w:rPr>
      <w:sz w:val="24"/>
      <w:szCs w:val="24"/>
      <w:lang w:val="en-GB"/>
    </w:rPr>
  </w:style>
  <w:style w:type="paragraph" w:customStyle="1" w:styleId="NumberingChapter3">
    <w:name w:val="Numbering Chapter 3"/>
    <w:basedOn w:val="Normal"/>
    <w:link w:val="NumberingChapter3Char"/>
    <w:uiPriority w:val="99"/>
    <w:qFormat/>
    <w:rsid w:val="00DE5329"/>
    <w:pPr>
      <w:tabs>
        <w:tab w:val="left" w:pos="630"/>
        <w:tab w:val="left" w:pos="900"/>
      </w:tabs>
      <w:spacing w:before="40"/>
      <w:ind w:left="900" w:hanging="540"/>
    </w:pPr>
    <w:rPr>
      <w:rFonts w:eastAsia="SimSun" w:cs="Calibri"/>
      <w:sz w:val="20"/>
      <w:lang w:val="de-DE" w:eastAsia="de-DE"/>
    </w:rPr>
  </w:style>
  <w:style w:type="character" w:customStyle="1" w:styleId="NumberingChapter3Char">
    <w:name w:val="Numbering Chapter 3 Char"/>
    <w:basedOn w:val="DefaultParagraphFont"/>
    <w:link w:val="NumberingChapter3"/>
    <w:uiPriority w:val="99"/>
    <w:rsid w:val="00DE5329"/>
    <w:rPr>
      <w:rFonts w:eastAsia="SimSun" w:cs="Calibri"/>
      <w:szCs w:val="24"/>
      <w:lang w:val="de-DE" w:eastAsia="de-DE"/>
    </w:rPr>
  </w:style>
  <w:style w:type="paragraph" w:styleId="Quote">
    <w:name w:val="Quote"/>
    <w:basedOn w:val="Normal"/>
    <w:next w:val="Normal"/>
    <w:link w:val="QuoteChar"/>
    <w:uiPriority w:val="29"/>
    <w:qFormat/>
    <w:rsid w:val="00925C3B"/>
    <w:rPr>
      <w:i/>
      <w:iCs/>
      <w:color w:val="000000"/>
    </w:rPr>
  </w:style>
  <w:style w:type="character" w:customStyle="1" w:styleId="QuoteChar">
    <w:name w:val="Quote Char"/>
    <w:basedOn w:val="DefaultParagraphFont"/>
    <w:link w:val="Quote"/>
    <w:uiPriority w:val="29"/>
    <w:rsid w:val="00925C3B"/>
    <w:rPr>
      <w:i/>
      <w:iCs/>
      <w:color w:val="000000"/>
      <w:sz w:val="24"/>
      <w:szCs w:val="24"/>
      <w:lang w:val="en-AU"/>
    </w:rPr>
  </w:style>
  <w:style w:type="paragraph" w:styleId="NormalWeb">
    <w:name w:val="Normal (Web)"/>
    <w:basedOn w:val="Normal"/>
    <w:uiPriority w:val="99"/>
    <w:unhideWhenUsed/>
    <w:rsid w:val="007806D5"/>
    <w:pPr>
      <w:spacing w:before="100" w:beforeAutospacing="1" w:after="240"/>
      <w:jc w:val="left"/>
    </w:pPr>
    <w:rPr>
      <w:lang w:val="en-MY" w:eastAsia="en-MY"/>
    </w:rPr>
  </w:style>
  <w:style w:type="paragraph" w:customStyle="1" w:styleId="figlegend">
    <w:name w:val="figlegend"/>
    <w:basedOn w:val="Normal"/>
    <w:next w:val="Normal"/>
    <w:uiPriority w:val="99"/>
    <w:rsid w:val="004F152E"/>
    <w:pPr>
      <w:keepLines/>
      <w:overflowPunct w:val="0"/>
      <w:autoSpaceDE w:val="0"/>
      <w:autoSpaceDN w:val="0"/>
      <w:adjustRightInd w:val="0"/>
      <w:spacing w:before="120" w:after="240" w:line="200" w:lineRule="atLeast"/>
      <w:textAlignment w:val="baseline"/>
    </w:pPr>
    <w:rPr>
      <w:rFonts w:ascii="Times" w:hAnsi="Times"/>
      <w:sz w:val="17"/>
      <w:szCs w:val="20"/>
      <w:lang w:val="en-US" w:eastAsia="de-DE"/>
    </w:rPr>
  </w:style>
  <w:style w:type="paragraph" w:customStyle="1" w:styleId="Author">
    <w:name w:val="Author"/>
    <w:uiPriority w:val="99"/>
    <w:rsid w:val="00D54AE8"/>
    <w:pPr>
      <w:spacing w:before="360" w:after="40"/>
      <w:jc w:val="center"/>
    </w:pPr>
    <w:rPr>
      <w:rFonts w:eastAsia="SimSun"/>
      <w:noProof/>
      <w:sz w:val="22"/>
      <w:szCs w:val="22"/>
    </w:rPr>
  </w:style>
  <w:style w:type="paragraph" w:customStyle="1" w:styleId="Paragraph">
    <w:name w:val="Paragraph"/>
    <w:basedOn w:val="BodyText"/>
    <w:link w:val="ParagraphChar"/>
    <w:rsid w:val="00676F91"/>
  </w:style>
  <w:style w:type="paragraph" w:styleId="BodyText">
    <w:name w:val="Body Text"/>
    <w:basedOn w:val="Normal"/>
    <w:link w:val="BodyTextChar"/>
    <w:uiPriority w:val="99"/>
    <w:unhideWhenUsed/>
    <w:rsid w:val="00FF65AB"/>
    <w:pPr>
      <w:spacing w:after="120"/>
    </w:pPr>
  </w:style>
  <w:style w:type="character" w:customStyle="1" w:styleId="BodyTextChar">
    <w:name w:val="Body Text Char"/>
    <w:basedOn w:val="DefaultParagraphFont"/>
    <w:link w:val="BodyText"/>
    <w:uiPriority w:val="99"/>
    <w:rsid w:val="00FF65AB"/>
    <w:rPr>
      <w:sz w:val="24"/>
      <w:szCs w:val="24"/>
      <w:lang w:val="en-AU"/>
    </w:rPr>
  </w:style>
  <w:style w:type="character" w:customStyle="1" w:styleId="ParagraphChar">
    <w:name w:val="Paragraph Char"/>
    <w:basedOn w:val="BodyTextChar"/>
    <w:link w:val="Paragraph"/>
    <w:rsid w:val="00676F91"/>
    <w:rPr>
      <w:sz w:val="24"/>
      <w:szCs w:val="24"/>
      <w:lang w:val="en-AU"/>
    </w:rPr>
  </w:style>
  <w:style w:type="paragraph" w:styleId="TOC4">
    <w:name w:val="toc 4"/>
    <w:basedOn w:val="Normal"/>
    <w:next w:val="Normal"/>
    <w:autoRedefine/>
    <w:uiPriority w:val="39"/>
    <w:unhideWhenUsed/>
    <w:qFormat/>
    <w:rsid w:val="000C3D30"/>
    <w:pPr>
      <w:tabs>
        <w:tab w:val="left" w:leader="dot" w:pos="8051"/>
      </w:tabs>
      <w:spacing w:line="240" w:lineRule="auto"/>
      <w:ind w:left="2608" w:right="1418" w:hanging="794"/>
    </w:pPr>
  </w:style>
  <w:style w:type="paragraph" w:styleId="TOC5">
    <w:name w:val="toc 5"/>
    <w:basedOn w:val="Normal"/>
    <w:next w:val="Normal"/>
    <w:autoRedefine/>
    <w:uiPriority w:val="39"/>
    <w:unhideWhenUsed/>
    <w:rsid w:val="00117593"/>
    <w:pPr>
      <w:tabs>
        <w:tab w:val="right" w:leader="dot" w:pos="8323"/>
      </w:tabs>
      <w:ind w:left="2495" w:hanging="454"/>
    </w:pPr>
  </w:style>
  <w:style w:type="paragraph" w:styleId="TOC6">
    <w:name w:val="toc 6"/>
    <w:basedOn w:val="Normal"/>
    <w:next w:val="Normal"/>
    <w:autoRedefine/>
    <w:uiPriority w:val="39"/>
    <w:unhideWhenUsed/>
    <w:rsid w:val="00DB050E"/>
    <w:pPr>
      <w:spacing w:after="100"/>
      <w:ind w:left="1200"/>
    </w:pPr>
  </w:style>
  <w:style w:type="paragraph" w:customStyle="1" w:styleId="figurecaption">
    <w:name w:val="figure caption"/>
    <w:uiPriority w:val="99"/>
    <w:rsid w:val="00FD05F6"/>
    <w:pPr>
      <w:numPr>
        <w:numId w:val="1"/>
      </w:numPr>
      <w:spacing w:before="80" w:after="200"/>
      <w:jc w:val="center"/>
    </w:pPr>
    <w:rPr>
      <w:rFonts w:eastAsia="SimSun"/>
      <w:noProof/>
      <w:sz w:val="16"/>
      <w:szCs w:val="16"/>
    </w:rPr>
  </w:style>
  <w:style w:type="paragraph" w:styleId="NoSpacing">
    <w:name w:val="No Spacing"/>
    <w:uiPriority w:val="1"/>
    <w:qFormat/>
    <w:rsid w:val="003F0F61"/>
    <w:pPr>
      <w:jc w:val="both"/>
    </w:pPr>
    <w:rPr>
      <w:sz w:val="24"/>
      <w:szCs w:val="24"/>
      <w:lang w:val="en-AU"/>
    </w:rPr>
  </w:style>
  <w:style w:type="paragraph" w:customStyle="1" w:styleId="tablehead">
    <w:name w:val="table head"/>
    <w:link w:val="tableheadChar"/>
    <w:rsid w:val="00F31ABC"/>
    <w:pPr>
      <w:numPr>
        <w:numId w:val="2"/>
      </w:numPr>
      <w:spacing w:before="240" w:after="120" w:line="216" w:lineRule="auto"/>
      <w:jc w:val="center"/>
    </w:pPr>
    <w:rPr>
      <w:rFonts w:eastAsia="SimSun"/>
      <w:smallCaps/>
      <w:noProof/>
      <w:sz w:val="16"/>
      <w:szCs w:val="16"/>
    </w:rPr>
  </w:style>
  <w:style w:type="character" w:customStyle="1" w:styleId="tableheadChar">
    <w:name w:val="table head Char"/>
    <w:basedOn w:val="DefaultParagraphFont"/>
    <w:link w:val="tablehead"/>
    <w:rsid w:val="00F31ABC"/>
    <w:rPr>
      <w:rFonts w:eastAsia="SimSun"/>
      <w:smallCaps/>
      <w:noProof/>
      <w:sz w:val="16"/>
      <w:szCs w:val="16"/>
    </w:rPr>
  </w:style>
  <w:style w:type="paragraph" w:customStyle="1" w:styleId="heading20">
    <w:name w:val="heading2"/>
    <w:basedOn w:val="Normal"/>
    <w:next w:val="Normal"/>
    <w:rsid w:val="00A67DB8"/>
    <w:pPr>
      <w:keepNext/>
      <w:overflowPunct w:val="0"/>
      <w:autoSpaceDE w:val="0"/>
      <w:autoSpaceDN w:val="0"/>
      <w:adjustRightInd w:val="0"/>
      <w:spacing w:before="240" w:after="180" w:line="360" w:lineRule="auto"/>
      <w:jc w:val="left"/>
      <w:textAlignment w:val="baseline"/>
    </w:pPr>
    <w:rPr>
      <w:rFonts w:ascii="Arial" w:hAnsi="Arial"/>
      <w:b/>
      <w:szCs w:val="20"/>
      <w:lang w:val="en-US" w:eastAsia="de-DE"/>
    </w:rPr>
  </w:style>
  <w:style w:type="paragraph" w:customStyle="1" w:styleId="heading30">
    <w:name w:val="heading3"/>
    <w:basedOn w:val="Normal"/>
    <w:next w:val="Normal"/>
    <w:uiPriority w:val="99"/>
    <w:rsid w:val="00A67DB8"/>
    <w:pPr>
      <w:keepNext/>
      <w:overflowPunct w:val="0"/>
      <w:autoSpaceDE w:val="0"/>
      <w:autoSpaceDN w:val="0"/>
      <w:adjustRightInd w:val="0"/>
      <w:spacing w:before="240" w:after="180" w:line="360" w:lineRule="auto"/>
      <w:jc w:val="left"/>
      <w:textAlignment w:val="baseline"/>
    </w:pPr>
    <w:rPr>
      <w:rFonts w:ascii="Arial" w:hAnsi="Arial"/>
      <w:i/>
      <w:szCs w:val="20"/>
      <w:lang w:val="en-US" w:eastAsia="de-DE"/>
    </w:rPr>
  </w:style>
  <w:style w:type="paragraph" w:customStyle="1" w:styleId="heading10">
    <w:name w:val="heading1"/>
    <w:basedOn w:val="Normal"/>
    <w:next w:val="Normal"/>
    <w:uiPriority w:val="99"/>
    <w:rsid w:val="00781B5B"/>
    <w:pPr>
      <w:keepNext/>
      <w:keepLines/>
      <w:tabs>
        <w:tab w:val="left" w:pos="454"/>
      </w:tabs>
      <w:suppressAutoHyphens/>
      <w:overflowPunct w:val="0"/>
      <w:autoSpaceDE w:val="0"/>
      <w:autoSpaceDN w:val="0"/>
      <w:adjustRightInd w:val="0"/>
      <w:spacing w:before="600" w:after="320" w:line="240" w:lineRule="atLeast"/>
      <w:jc w:val="left"/>
      <w:textAlignment w:val="baseline"/>
    </w:pPr>
    <w:rPr>
      <w:rFonts w:ascii="Times" w:hAnsi="Times"/>
      <w:b/>
      <w:szCs w:val="20"/>
      <w:lang w:val="en-US" w:eastAsia="de-DE"/>
    </w:rPr>
  </w:style>
  <w:style w:type="table" w:styleId="TableGrid">
    <w:name w:val="Table Grid"/>
    <w:basedOn w:val="TableNormal"/>
    <w:uiPriority w:val="59"/>
    <w:rsid w:val="005C60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onsors">
    <w:name w:val="sponsors"/>
    <w:uiPriority w:val="99"/>
    <w:rsid w:val="00457449"/>
    <w:pPr>
      <w:framePr w:wrap="auto" w:hAnchor="text" w:x="615" w:y="2239"/>
      <w:pBdr>
        <w:top w:val="single" w:sz="4" w:space="2" w:color="auto"/>
      </w:pBdr>
      <w:ind w:firstLine="288"/>
    </w:pPr>
    <w:rPr>
      <w:rFonts w:eastAsia="SimSun"/>
      <w:sz w:val="16"/>
      <w:szCs w:val="16"/>
    </w:rPr>
  </w:style>
  <w:style w:type="paragraph" w:styleId="TOC7">
    <w:name w:val="toc 7"/>
    <w:basedOn w:val="Normal"/>
    <w:next w:val="Normal"/>
    <w:autoRedefine/>
    <w:uiPriority w:val="39"/>
    <w:unhideWhenUsed/>
    <w:rsid w:val="00970930"/>
    <w:pPr>
      <w:spacing w:after="100" w:line="276" w:lineRule="auto"/>
      <w:ind w:left="1320"/>
      <w:jc w:val="left"/>
    </w:pPr>
    <w:rPr>
      <w:rFonts w:ascii="Calibri" w:hAnsi="Calibri"/>
      <w:sz w:val="22"/>
      <w:szCs w:val="22"/>
      <w:lang w:val="en-US"/>
    </w:rPr>
  </w:style>
  <w:style w:type="paragraph" w:styleId="TOC8">
    <w:name w:val="toc 8"/>
    <w:basedOn w:val="Normal"/>
    <w:next w:val="Normal"/>
    <w:autoRedefine/>
    <w:uiPriority w:val="39"/>
    <w:unhideWhenUsed/>
    <w:rsid w:val="00970930"/>
    <w:pPr>
      <w:spacing w:after="100" w:line="276" w:lineRule="auto"/>
      <w:ind w:left="1540"/>
      <w:jc w:val="left"/>
    </w:pPr>
    <w:rPr>
      <w:rFonts w:ascii="Calibri" w:hAnsi="Calibri"/>
      <w:sz w:val="22"/>
      <w:szCs w:val="22"/>
      <w:lang w:val="en-US"/>
    </w:rPr>
  </w:style>
  <w:style w:type="paragraph" w:styleId="TOC9">
    <w:name w:val="toc 9"/>
    <w:basedOn w:val="Normal"/>
    <w:next w:val="Normal"/>
    <w:autoRedefine/>
    <w:uiPriority w:val="39"/>
    <w:unhideWhenUsed/>
    <w:rsid w:val="00970930"/>
    <w:pPr>
      <w:spacing w:after="100" w:line="276" w:lineRule="auto"/>
      <w:ind w:left="1760"/>
      <w:jc w:val="left"/>
    </w:pPr>
    <w:rPr>
      <w:rFonts w:ascii="Calibri" w:hAnsi="Calibri"/>
      <w:sz w:val="22"/>
      <w:szCs w:val="22"/>
      <w:lang w:val="en-US"/>
    </w:rPr>
  </w:style>
  <w:style w:type="paragraph" w:customStyle="1" w:styleId="equation">
    <w:name w:val="equation"/>
    <w:basedOn w:val="Normal"/>
    <w:next w:val="Normal"/>
    <w:uiPriority w:val="99"/>
    <w:rsid w:val="00D45CC3"/>
    <w:pPr>
      <w:overflowPunct w:val="0"/>
      <w:autoSpaceDE w:val="0"/>
      <w:autoSpaceDN w:val="0"/>
      <w:adjustRightInd w:val="0"/>
      <w:spacing w:before="120" w:after="120" w:line="360" w:lineRule="auto"/>
      <w:jc w:val="center"/>
      <w:textAlignment w:val="baseline"/>
    </w:pPr>
    <w:rPr>
      <w:szCs w:val="20"/>
      <w:lang w:val="en-US" w:eastAsia="de-DE"/>
    </w:rPr>
  </w:style>
  <w:style w:type="paragraph" w:customStyle="1" w:styleId="tablelegend">
    <w:name w:val="tablelegend"/>
    <w:basedOn w:val="Normal"/>
    <w:next w:val="Normal"/>
    <w:uiPriority w:val="99"/>
    <w:rsid w:val="00D45CC3"/>
    <w:pPr>
      <w:overflowPunct w:val="0"/>
      <w:autoSpaceDE w:val="0"/>
      <w:autoSpaceDN w:val="0"/>
      <w:adjustRightInd w:val="0"/>
      <w:spacing w:before="120" w:line="360" w:lineRule="auto"/>
      <w:jc w:val="left"/>
      <w:textAlignment w:val="baseline"/>
    </w:pPr>
    <w:rPr>
      <w:sz w:val="20"/>
      <w:szCs w:val="20"/>
      <w:lang w:val="en-US" w:eastAsia="de-DE"/>
    </w:rPr>
  </w:style>
  <w:style w:type="paragraph" w:customStyle="1" w:styleId="TableContents">
    <w:name w:val="Table Contents"/>
    <w:basedOn w:val="Normal"/>
    <w:uiPriority w:val="99"/>
    <w:rsid w:val="00AF765D"/>
    <w:pPr>
      <w:suppressLineNumbers/>
      <w:suppressAutoHyphens/>
      <w:spacing w:line="360" w:lineRule="auto"/>
    </w:pPr>
    <w:rPr>
      <w:szCs w:val="20"/>
      <w:lang w:val="en-US" w:eastAsia="ar-SA"/>
    </w:rPr>
  </w:style>
  <w:style w:type="paragraph" w:customStyle="1" w:styleId="p1a">
    <w:name w:val="p1a"/>
    <w:basedOn w:val="Normal"/>
    <w:next w:val="Normal"/>
    <w:uiPriority w:val="99"/>
    <w:rsid w:val="00653758"/>
    <w:pPr>
      <w:overflowPunct w:val="0"/>
      <w:autoSpaceDE w:val="0"/>
      <w:autoSpaceDN w:val="0"/>
      <w:adjustRightInd w:val="0"/>
      <w:spacing w:line="240" w:lineRule="atLeast"/>
      <w:textAlignment w:val="baseline"/>
    </w:pPr>
    <w:rPr>
      <w:rFonts w:ascii="Times" w:hAnsi="Times"/>
      <w:sz w:val="20"/>
      <w:szCs w:val="20"/>
      <w:lang w:val="en-US" w:eastAsia="de-DE"/>
    </w:rPr>
  </w:style>
  <w:style w:type="paragraph" w:customStyle="1" w:styleId="tablenotes">
    <w:name w:val="tablenotes"/>
    <w:basedOn w:val="Normal"/>
    <w:next w:val="Normal"/>
    <w:uiPriority w:val="99"/>
    <w:rsid w:val="00653758"/>
    <w:pPr>
      <w:widowControl w:val="0"/>
      <w:overflowPunct w:val="0"/>
      <w:autoSpaceDE w:val="0"/>
      <w:autoSpaceDN w:val="0"/>
      <w:adjustRightInd w:val="0"/>
      <w:spacing w:before="20" w:line="200" w:lineRule="atLeast"/>
      <w:jc w:val="left"/>
      <w:textAlignment w:val="baseline"/>
    </w:pPr>
    <w:rPr>
      <w:rFonts w:ascii="Times" w:hAnsi="Times"/>
      <w:sz w:val="17"/>
      <w:szCs w:val="20"/>
      <w:lang w:val="en-US" w:eastAsia="de-DE"/>
    </w:rPr>
  </w:style>
  <w:style w:type="paragraph" w:styleId="PlainText">
    <w:name w:val="Plain Text"/>
    <w:basedOn w:val="Normal"/>
    <w:link w:val="PlainTextChar"/>
    <w:uiPriority w:val="99"/>
    <w:unhideWhenUsed/>
    <w:rsid w:val="00653758"/>
    <w:pPr>
      <w:overflowPunct w:val="0"/>
      <w:autoSpaceDE w:val="0"/>
      <w:autoSpaceDN w:val="0"/>
      <w:adjustRightInd w:val="0"/>
      <w:ind w:firstLine="238"/>
      <w:textAlignment w:val="baseline"/>
    </w:pPr>
    <w:rPr>
      <w:rFonts w:ascii="Consolas" w:hAnsi="Consolas"/>
      <w:sz w:val="21"/>
      <w:szCs w:val="21"/>
      <w:lang w:val="en-US" w:eastAsia="de-DE"/>
    </w:rPr>
  </w:style>
  <w:style w:type="character" w:customStyle="1" w:styleId="PlainTextChar">
    <w:name w:val="Plain Text Char"/>
    <w:basedOn w:val="DefaultParagraphFont"/>
    <w:link w:val="PlainText"/>
    <w:uiPriority w:val="99"/>
    <w:rsid w:val="00653758"/>
    <w:rPr>
      <w:rFonts w:ascii="Consolas" w:hAnsi="Consolas"/>
      <w:sz w:val="21"/>
      <w:szCs w:val="21"/>
      <w:lang w:eastAsia="de-DE"/>
    </w:rPr>
  </w:style>
  <w:style w:type="paragraph" w:customStyle="1" w:styleId="author0">
    <w:name w:val="author"/>
    <w:basedOn w:val="Normal"/>
    <w:next w:val="affiliation"/>
    <w:rsid w:val="003C3762"/>
    <w:pPr>
      <w:spacing w:before="120" w:after="200" w:line="276" w:lineRule="auto"/>
      <w:jc w:val="left"/>
    </w:pPr>
    <w:rPr>
      <w:rFonts w:ascii="Calibri" w:eastAsia="Calibri" w:hAnsi="Calibri"/>
      <w:lang w:val="en-US"/>
    </w:rPr>
  </w:style>
  <w:style w:type="paragraph" w:customStyle="1" w:styleId="affiliation">
    <w:name w:val="affiliation"/>
    <w:basedOn w:val="Normal"/>
    <w:next w:val="phone"/>
    <w:rsid w:val="003C3762"/>
    <w:pPr>
      <w:spacing w:before="120" w:after="200"/>
      <w:jc w:val="left"/>
    </w:pPr>
    <w:rPr>
      <w:rFonts w:ascii="Calibri" w:eastAsia="Calibri" w:hAnsi="Calibri"/>
      <w:i/>
      <w:lang w:val="en-US"/>
    </w:rPr>
  </w:style>
  <w:style w:type="paragraph" w:customStyle="1" w:styleId="phone">
    <w:name w:val="phone"/>
    <w:basedOn w:val="email"/>
    <w:next w:val="Normal"/>
    <w:rsid w:val="003C3762"/>
  </w:style>
  <w:style w:type="paragraph" w:customStyle="1" w:styleId="email">
    <w:name w:val="email"/>
    <w:basedOn w:val="Normal"/>
    <w:next w:val="Normal"/>
    <w:rsid w:val="003C3762"/>
    <w:pPr>
      <w:spacing w:before="120" w:after="200"/>
      <w:jc w:val="left"/>
    </w:pPr>
    <w:rPr>
      <w:rFonts w:ascii="Calibri" w:eastAsia="Calibri" w:hAnsi="Calibri"/>
      <w:sz w:val="20"/>
      <w:lang w:val="en-US"/>
    </w:rPr>
  </w:style>
  <w:style w:type="paragraph" w:customStyle="1" w:styleId="reference">
    <w:name w:val="reference"/>
    <w:basedOn w:val="Normal"/>
    <w:uiPriority w:val="99"/>
    <w:rsid w:val="003C3762"/>
    <w:pPr>
      <w:spacing w:after="200" w:line="276" w:lineRule="auto"/>
      <w:jc w:val="left"/>
    </w:pPr>
    <w:rPr>
      <w:rFonts w:ascii="Calibri" w:eastAsia="Calibri" w:hAnsi="Calibri"/>
      <w:sz w:val="20"/>
      <w:szCs w:val="22"/>
      <w:lang w:val="en-US"/>
    </w:rPr>
  </w:style>
  <w:style w:type="character" w:customStyle="1" w:styleId="ft">
    <w:name w:val="ft"/>
    <w:basedOn w:val="DefaultParagraphFont"/>
    <w:rsid w:val="003C3762"/>
  </w:style>
  <w:style w:type="paragraph" w:styleId="BodyTextFirstIndent">
    <w:name w:val="Body Text First Indent"/>
    <w:basedOn w:val="BodyText"/>
    <w:link w:val="BodyTextFirstIndentChar"/>
    <w:uiPriority w:val="99"/>
    <w:unhideWhenUsed/>
    <w:rsid w:val="000C353D"/>
    <w:pPr>
      <w:suppressAutoHyphens/>
      <w:ind w:firstLine="210"/>
    </w:pPr>
    <w:rPr>
      <w:sz w:val="20"/>
      <w:szCs w:val="20"/>
      <w:lang w:val="en-US" w:eastAsia="ar-SA"/>
    </w:rPr>
  </w:style>
  <w:style w:type="character" w:customStyle="1" w:styleId="BodyTextFirstIndentChar">
    <w:name w:val="Body Text First Indent Char"/>
    <w:basedOn w:val="BodyTextChar"/>
    <w:link w:val="BodyTextFirstIndent"/>
    <w:uiPriority w:val="99"/>
    <w:rsid w:val="000C353D"/>
    <w:rPr>
      <w:sz w:val="24"/>
      <w:szCs w:val="24"/>
      <w:lang w:val="en-AU" w:eastAsia="ar-SA"/>
    </w:rPr>
  </w:style>
  <w:style w:type="paragraph" w:styleId="Index1">
    <w:name w:val="index 1"/>
    <w:basedOn w:val="Normal"/>
    <w:next w:val="Normal"/>
    <w:autoRedefine/>
    <w:uiPriority w:val="99"/>
    <w:semiHidden/>
    <w:unhideWhenUsed/>
    <w:rsid w:val="00435DC0"/>
    <w:pPr>
      <w:ind w:left="240" w:hanging="240"/>
    </w:pPr>
  </w:style>
  <w:style w:type="paragraph" w:customStyle="1" w:styleId="Tablemodified">
    <w:name w:val="Table modified"/>
    <w:basedOn w:val="Normal"/>
    <w:link w:val="TablemodifiedChar"/>
    <w:autoRedefine/>
    <w:qFormat/>
    <w:rsid w:val="007660AE"/>
    <w:pPr>
      <w:spacing w:line="240" w:lineRule="auto"/>
      <w:jc w:val="center"/>
    </w:pPr>
    <w:rPr>
      <w:rFonts w:eastAsia="Calibri"/>
      <w:noProof/>
      <w:lang w:val="en-GB" w:eastAsia="ja-JP"/>
    </w:rPr>
  </w:style>
  <w:style w:type="character" w:customStyle="1" w:styleId="grsslicetext1">
    <w:name w:val="grsslicetext1"/>
    <w:basedOn w:val="DefaultParagraphFont"/>
    <w:rsid w:val="00B41165"/>
    <w:rPr>
      <w:color w:val="000000"/>
    </w:rPr>
  </w:style>
  <w:style w:type="character" w:customStyle="1" w:styleId="TablemodifiedChar">
    <w:name w:val="Table modified Char"/>
    <w:basedOn w:val="DefaultParagraphFont"/>
    <w:link w:val="Tablemodified"/>
    <w:rsid w:val="007660AE"/>
    <w:rPr>
      <w:rFonts w:eastAsia="Calibri"/>
      <w:noProof/>
      <w:sz w:val="24"/>
      <w:szCs w:val="24"/>
      <w:lang w:val="en-GB" w:eastAsia="ja-JP"/>
    </w:rPr>
  </w:style>
  <w:style w:type="character" w:customStyle="1" w:styleId="st">
    <w:name w:val="st"/>
    <w:basedOn w:val="DefaultParagraphFont"/>
    <w:rsid w:val="008A62AF"/>
  </w:style>
  <w:style w:type="paragraph" w:styleId="Bibliography">
    <w:name w:val="Bibliography"/>
    <w:basedOn w:val="Normal"/>
    <w:next w:val="Normal"/>
    <w:uiPriority w:val="37"/>
    <w:semiHidden/>
    <w:unhideWhenUsed/>
    <w:rsid w:val="005D2D3C"/>
  </w:style>
  <w:style w:type="paragraph" w:styleId="BlockText">
    <w:name w:val="Block Text"/>
    <w:basedOn w:val="Normal"/>
    <w:uiPriority w:val="99"/>
    <w:semiHidden/>
    <w:unhideWhenUsed/>
    <w:rsid w:val="005D2D3C"/>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5D2D3C"/>
    <w:pPr>
      <w:spacing w:after="120"/>
    </w:pPr>
  </w:style>
  <w:style w:type="character" w:customStyle="1" w:styleId="BodyText2Char">
    <w:name w:val="Body Text 2 Char"/>
    <w:basedOn w:val="DefaultParagraphFont"/>
    <w:link w:val="BodyText2"/>
    <w:uiPriority w:val="99"/>
    <w:semiHidden/>
    <w:rsid w:val="005D2D3C"/>
    <w:rPr>
      <w:sz w:val="24"/>
      <w:szCs w:val="24"/>
      <w:lang w:val="en-AU"/>
    </w:rPr>
  </w:style>
  <w:style w:type="paragraph" w:styleId="BodyText3">
    <w:name w:val="Body Text 3"/>
    <w:basedOn w:val="Normal"/>
    <w:link w:val="BodyText3Char"/>
    <w:uiPriority w:val="99"/>
    <w:semiHidden/>
    <w:unhideWhenUsed/>
    <w:rsid w:val="005D2D3C"/>
    <w:pPr>
      <w:spacing w:after="120"/>
    </w:pPr>
    <w:rPr>
      <w:sz w:val="16"/>
      <w:szCs w:val="16"/>
    </w:rPr>
  </w:style>
  <w:style w:type="character" w:customStyle="1" w:styleId="BodyText3Char">
    <w:name w:val="Body Text 3 Char"/>
    <w:basedOn w:val="DefaultParagraphFont"/>
    <w:link w:val="BodyText3"/>
    <w:uiPriority w:val="99"/>
    <w:semiHidden/>
    <w:rsid w:val="005D2D3C"/>
    <w:rPr>
      <w:sz w:val="16"/>
      <w:szCs w:val="16"/>
      <w:lang w:val="en-AU"/>
    </w:rPr>
  </w:style>
  <w:style w:type="paragraph" w:styleId="BodyTextIndent">
    <w:name w:val="Body Text Indent"/>
    <w:basedOn w:val="Normal"/>
    <w:link w:val="BodyTextIndentChar"/>
    <w:uiPriority w:val="99"/>
    <w:semiHidden/>
    <w:unhideWhenUsed/>
    <w:rsid w:val="005D2D3C"/>
    <w:pPr>
      <w:spacing w:after="120"/>
      <w:ind w:left="360"/>
    </w:pPr>
  </w:style>
  <w:style w:type="character" w:customStyle="1" w:styleId="BodyTextIndentChar">
    <w:name w:val="Body Text Indent Char"/>
    <w:basedOn w:val="DefaultParagraphFont"/>
    <w:link w:val="BodyTextIndent"/>
    <w:uiPriority w:val="99"/>
    <w:semiHidden/>
    <w:rsid w:val="005D2D3C"/>
    <w:rPr>
      <w:sz w:val="24"/>
      <w:szCs w:val="24"/>
      <w:lang w:val="en-AU"/>
    </w:rPr>
  </w:style>
  <w:style w:type="paragraph" w:styleId="BodyTextFirstIndent2">
    <w:name w:val="Body Text First Indent 2"/>
    <w:basedOn w:val="BodyTextIndent"/>
    <w:link w:val="BodyTextFirstIndent2Char"/>
    <w:uiPriority w:val="99"/>
    <w:semiHidden/>
    <w:unhideWhenUsed/>
    <w:rsid w:val="005D2D3C"/>
    <w:pPr>
      <w:spacing w:after="0"/>
      <w:ind w:firstLine="360"/>
    </w:pPr>
  </w:style>
  <w:style w:type="character" w:customStyle="1" w:styleId="BodyTextFirstIndent2Char">
    <w:name w:val="Body Text First Indent 2 Char"/>
    <w:basedOn w:val="BodyTextIndentChar"/>
    <w:link w:val="BodyTextFirstIndent2"/>
    <w:uiPriority w:val="99"/>
    <w:semiHidden/>
    <w:rsid w:val="005D2D3C"/>
    <w:rPr>
      <w:sz w:val="24"/>
      <w:szCs w:val="24"/>
      <w:lang w:val="en-AU"/>
    </w:rPr>
  </w:style>
  <w:style w:type="paragraph" w:styleId="BodyTextIndent2">
    <w:name w:val="Body Text Indent 2"/>
    <w:basedOn w:val="Normal"/>
    <w:link w:val="BodyTextIndent2Char"/>
    <w:uiPriority w:val="99"/>
    <w:semiHidden/>
    <w:unhideWhenUsed/>
    <w:rsid w:val="005D2D3C"/>
    <w:pPr>
      <w:spacing w:after="120"/>
      <w:ind w:left="360"/>
    </w:pPr>
  </w:style>
  <w:style w:type="character" w:customStyle="1" w:styleId="BodyTextIndent2Char">
    <w:name w:val="Body Text Indent 2 Char"/>
    <w:basedOn w:val="DefaultParagraphFont"/>
    <w:link w:val="BodyTextIndent2"/>
    <w:uiPriority w:val="99"/>
    <w:semiHidden/>
    <w:rsid w:val="005D2D3C"/>
    <w:rPr>
      <w:sz w:val="24"/>
      <w:szCs w:val="24"/>
      <w:lang w:val="en-AU"/>
    </w:rPr>
  </w:style>
  <w:style w:type="paragraph" w:styleId="BodyTextIndent3">
    <w:name w:val="Body Text Indent 3"/>
    <w:basedOn w:val="Normal"/>
    <w:link w:val="BodyTextIndent3Char"/>
    <w:uiPriority w:val="99"/>
    <w:semiHidden/>
    <w:unhideWhenUsed/>
    <w:rsid w:val="005D2D3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5D2D3C"/>
    <w:rPr>
      <w:sz w:val="16"/>
      <w:szCs w:val="16"/>
      <w:lang w:val="en-AU"/>
    </w:rPr>
  </w:style>
  <w:style w:type="paragraph" w:styleId="Closing">
    <w:name w:val="Closing"/>
    <w:basedOn w:val="Normal"/>
    <w:link w:val="ClosingChar"/>
    <w:uiPriority w:val="99"/>
    <w:semiHidden/>
    <w:unhideWhenUsed/>
    <w:rsid w:val="005D2D3C"/>
    <w:pPr>
      <w:ind w:left="4320"/>
    </w:pPr>
  </w:style>
  <w:style w:type="character" w:customStyle="1" w:styleId="ClosingChar">
    <w:name w:val="Closing Char"/>
    <w:basedOn w:val="DefaultParagraphFont"/>
    <w:link w:val="Closing"/>
    <w:uiPriority w:val="99"/>
    <w:semiHidden/>
    <w:rsid w:val="005D2D3C"/>
    <w:rPr>
      <w:sz w:val="24"/>
      <w:szCs w:val="24"/>
      <w:lang w:val="en-AU"/>
    </w:rPr>
  </w:style>
  <w:style w:type="paragraph" w:styleId="CommentText">
    <w:name w:val="annotation text"/>
    <w:basedOn w:val="Normal"/>
    <w:link w:val="CommentTextChar"/>
    <w:uiPriority w:val="99"/>
    <w:semiHidden/>
    <w:unhideWhenUsed/>
    <w:rsid w:val="005D2D3C"/>
    <w:rPr>
      <w:sz w:val="20"/>
      <w:szCs w:val="20"/>
    </w:rPr>
  </w:style>
  <w:style w:type="character" w:customStyle="1" w:styleId="CommentTextChar">
    <w:name w:val="Comment Text Char"/>
    <w:basedOn w:val="DefaultParagraphFont"/>
    <w:link w:val="CommentText"/>
    <w:uiPriority w:val="99"/>
    <w:semiHidden/>
    <w:rsid w:val="005D2D3C"/>
    <w:rPr>
      <w:lang w:val="en-AU"/>
    </w:rPr>
  </w:style>
  <w:style w:type="paragraph" w:styleId="CommentSubject">
    <w:name w:val="annotation subject"/>
    <w:basedOn w:val="CommentText"/>
    <w:next w:val="CommentText"/>
    <w:link w:val="CommentSubjectChar"/>
    <w:uiPriority w:val="99"/>
    <w:semiHidden/>
    <w:unhideWhenUsed/>
    <w:rsid w:val="005D2D3C"/>
    <w:rPr>
      <w:b/>
      <w:bCs/>
    </w:rPr>
  </w:style>
  <w:style w:type="character" w:customStyle="1" w:styleId="CommentSubjectChar">
    <w:name w:val="Comment Subject Char"/>
    <w:basedOn w:val="CommentTextChar"/>
    <w:link w:val="CommentSubject"/>
    <w:uiPriority w:val="99"/>
    <w:semiHidden/>
    <w:rsid w:val="005D2D3C"/>
    <w:rPr>
      <w:b/>
      <w:bCs/>
      <w:lang w:val="en-AU"/>
    </w:rPr>
  </w:style>
  <w:style w:type="paragraph" w:styleId="Date">
    <w:name w:val="Date"/>
    <w:basedOn w:val="Normal"/>
    <w:next w:val="Normal"/>
    <w:link w:val="DateChar"/>
    <w:uiPriority w:val="99"/>
    <w:semiHidden/>
    <w:unhideWhenUsed/>
    <w:rsid w:val="005D2D3C"/>
  </w:style>
  <w:style w:type="character" w:customStyle="1" w:styleId="DateChar">
    <w:name w:val="Date Char"/>
    <w:basedOn w:val="DefaultParagraphFont"/>
    <w:link w:val="Date"/>
    <w:uiPriority w:val="99"/>
    <w:semiHidden/>
    <w:rsid w:val="005D2D3C"/>
    <w:rPr>
      <w:sz w:val="24"/>
      <w:szCs w:val="24"/>
      <w:lang w:val="en-AU"/>
    </w:rPr>
  </w:style>
  <w:style w:type="paragraph" w:styleId="E-mailSignature">
    <w:name w:val="E-mail Signature"/>
    <w:basedOn w:val="Normal"/>
    <w:link w:val="E-mailSignatureChar"/>
    <w:uiPriority w:val="99"/>
    <w:semiHidden/>
    <w:unhideWhenUsed/>
    <w:rsid w:val="005D2D3C"/>
  </w:style>
  <w:style w:type="character" w:customStyle="1" w:styleId="E-mailSignatureChar">
    <w:name w:val="E-mail Signature Char"/>
    <w:basedOn w:val="DefaultParagraphFont"/>
    <w:link w:val="E-mailSignature"/>
    <w:uiPriority w:val="99"/>
    <w:semiHidden/>
    <w:rsid w:val="005D2D3C"/>
    <w:rPr>
      <w:sz w:val="24"/>
      <w:szCs w:val="24"/>
      <w:lang w:val="en-AU"/>
    </w:rPr>
  </w:style>
  <w:style w:type="paragraph" w:styleId="EndnoteText">
    <w:name w:val="endnote text"/>
    <w:basedOn w:val="Normal"/>
    <w:link w:val="EndnoteTextChar"/>
    <w:uiPriority w:val="99"/>
    <w:semiHidden/>
    <w:unhideWhenUsed/>
    <w:rsid w:val="005D2D3C"/>
    <w:rPr>
      <w:sz w:val="20"/>
      <w:szCs w:val="20"/>
    </w:rPr>
  </w:style>
  <w:style w:type="character" w:customStyle="1" w:styleId="EndnoteTextChar">
    <w:name w:val="Endnote Text Char"/>
    <w:basedOn w:val="DefaultParagraphFont"/>
    <w:link w:val="EndnoteText"/>
    <w:uiPriority w:val="99"/>
    <w:semiHidden/>
    <w:rsid w:val="005D2D3C"/>
    <w:rPr>
      <w:lang w:val="en-AU"/>
    </w:rPr>
  </w:style>
  <w:style w:type="paragraph" w:styleId="EnvelopeAddress">
    <w:name w:val="envelope address"/>
    <w:basedOn w:val="Normal"/>
    <w:uiPriority w:val="99"/>
    <w:semiHidden/>
    <w:unhideWhenUsed/>
    <w:rsid w:val="005D2D3C"/>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D2D3C"/>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D2D3C"/>
    <w:rPr>
      <w:sz w:val="20"/>
      <w:szCs w:val="20"/>
    </w:rPr>
  </w:style>
  <w:style w:type="character" w:customStyle="1" w:styleId="FootnoteTextChar">
    <w:name w:val="Footnote Text Char"/>
    <w:basedOn w:val="DefaultParagraphFont"/>
    <w:link w:val="FootnoteText"/>
    <w:uiPriority w:val="99"/>
    <w:semiHidden/>
    <w:rsid w:val="005D2D3C"/>
    <w:rPr>
      <w:lang w:val="en-AU"/>
    </w:rPr>
  </w:style>
  <w:style w:type="paragraph" w:styleId="HTMLAddress">
    <w:name w:val="HTML Address"/>
    <w:basedOn w:val="Normal"/>
    <w:link w:val="HTMLAddressChar"/>
    <w:uiPriority w:val="99"/>
    <w:semiHidden/>
    <w:unhideWhenUsed/>
    <w:rsid w:val="005D2D3C"/>
    <w:rPr>
      <w:i/>
      <w:iCs/>
    </w:rPr>
  </w:style>
  <w:style w:type="character" w:customStyle="1" w:styleId="HTMLAddressChar">
    <w:name w:val="HTML Address Char"/>
    <w:basedOn w:val="DefaultParagraphFont"/>
    <w:link w:val="HTMLAddress"/>
    <w:uiPriority w:val="99"/>
    <w:semiHidden/>
    <w:rsid w:val="005D2D3C"/>
    <w:rPr>
      <w:i/>
      <w:iCs/>
      <w:sz w:val="24"/>
      <w:szCs w:val="24"/>
      <w:lang w:val="en-AU"/>
    </w:rPr>
  </w:style>
  <w:style w:type="paragraph" w:styleId="HTMLPreformatted">
    <w:name w:val="HTML Preformatted"/>
    <w:basedOn w:val="Normal"/>
    <w:link w:val="HTMLPreformattedChar"/>
    <w:uiPriority w:val="99"/>
    <w:semiHidden/>
    <w:unhideWhenUsed/>
    <w:rsid w:val="005D2D3C"/>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5D2D3C"/>
    <w:rPr>
      <w:rFonts w:ascii="Consolas" w:hAnsi="Consolas" w:cs="Consolas"/>
      <w:lang w:val="en-AU"/>
    </w:rPr>
  </w:style>
  <w:style w:type="paragraph" w:styleId="Index2">
    <w:name w:val="index 2"/>
    <w:basedOn w:val="Normal"/>
    <w:next w:val="Normal"/>
    <w:autoRedefine/>
    <w:uiPriority w:val="99"/>
    <w:semiHidden/>
    <w:unhideWhenUsed/>
    <w:rsid w:val="005D2D3C"/>
    <w:pPr>
      <w:ind w:left="480" w:hanging="240"/>
    </w:pPr>
  </w:style>
  <w:style w:type="paragraph" w:styleId="Index3">
    <w:name w:val="index 3"/>
    <w:basedOn w:val="Normal"/>
    <w:next w:val="Normal"/>
    <w:autoRedefine/>
    <w:uiPriority w:val="99"/>
    <w:semiHidden/>
    <w:unhideWhenUsed/>
    <w:rsid w:val="005D2D3C"/>
    <w:pPr>
      <w:ind w:left="720" w:hanging="240"/>
    </w:pPr>
  </w:style>
  <w:style w:type="paragraph" w:styleId="Index4">
    <w:name w:val="index 4"/>
    <w:basedOn w:val="Normal"/>
    <w:next w:val="Normal"/>
    <w:autoRedefine/>
    <w:uiPriority w:val="99"/>
    <w:semiHidden/>
    <w:unhideWhenUsed/>
    <w:rsid w:val="005D2D3C"/>
    <w:pPr>
      <w:ind w:left="960" w:hanging="240"/>
    </w:pPr>
  </w:style>
  <w:style w:type="paragraph" w:styleId="Index5">
    <w:name w:val="index 5"/>
    <w:basedOn w:val="Normal"/>
    <w:next w:val="Normal"/>
    <w:autoRedefine/>
    <w:uiPriority w:val="99"/>
    <w:semiHidden/>
    <w:unhideWhenUsed/>
    <w:rsid w:val="005D2D3C"/>
    <w:pPr>
      <w:ind w:left="1200" w:hanging="240"/>
    </w:pPr>
  </w:style>
  <w:style w:type="paragraph" w:styleId="Index6">
    <w:name w:val="index 6"/>
    <w:basedOn w:val="Normal"/>
    <w:next w:val="Normal"/>
    <w:autoRedefine/>
    <w:uiPriority w:val="99"/>
    <w:semiHidden/>
    <w:unhideWhenUsed/>
    <w:rsid w:val="005D2D3C"/>
    <w:pPr>
      <w:ind w:left="1440" w:hanging="240"/>
    </w:pPr>
  </w:style>
  <w:style w:type="paragraph" w:styleId="Index7">
    <w:name w:val="index 7"/>
    <w:basedOn w:val="Normal"/>
    <w:next w:val="Normal"/>
    <w:autoRedefine/>
    <w:uiPriority w:val="99"/>
    <w:semiHidden/>
    <w:unhideWhenUsed/>
    <w:rsid w:val="005D2D3C"/>
    <w:pPr>
      <w:ind w:left="1680" w:hanging="240"/>
    </w:pPr>
  </w:style>
  <w:style w:type="paragraph" w:styleId="Index8">
    <w:name w:val="index 8"/>
    <w:basedOn w:val="Normal"/>
    <w:next w:val="Normal"/>
    <w:autoRedefine/>
    <w:uiPriority w:val="99"/>
    <w:semiHidden/>
    <w:unhideWhenUsed/>
    <w:rsid w:val="005D2D3C"/>
    <w:pPr>
      <w:ind w:left="1920" w:hanging="240"/>
    </w:pPr>
  </w:style>
  <w:style w:type="paragraph" w:styleId="Index9">
    <w:name w:val="index 9"/>
    <w:basedOn w:val="Normal"/>
    <w:next w:val="Normal"/>
    <w:autoRedefine/>
    <w:uiPriority w:val="99"/>
    <w:semiHidden/>
    <w:unhideWhenUsed/>
    <w:rsid w:val="005D2D3C"/>
    <w:pPr>
      <w:ind w:left="2160" w:hanging="240"/>
    </w:pPr>
  </w:style>
  <w:style w:type="paragraph" w:styleId="IndexHeading">
    <w:name w:val="index heading"/>
    <w:basedOn w:val="Normal"/>
    <w:next w:val="Index1"/>
    <w:uiPriority w:val="99"/>
    <w:semiHidden/>
    <w:unhideWhenUsed/>
    <w:rsid w:val="005D2D3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D2D3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D2D3C"/>
    <w:rPr>
      <w:b/>
      <w:bCs/>
      <w:i/>
      <w:iCs/>
      <w:color w:val="4F81BD" w:themeColor="accent1"/>
      <w:sz w:val="24"/>
      <w:szCs w:val="24"/>
      <w:lang w:val="en-AU"/>
    </w:rPr>
  </w:style>
  <w:style w:type="paragraph" w:styleId="List">
    <w:name w:val="List"/>
    <w:basedOn w:val="Normal"/>
    <w:uiPriority w:val="99"/>
    <w:semiHidden/>
    <w:unhideWhenUsed/>
    <w:rsid w:val="005D2D3C"/>
    <w:pPr>
      <w:ind w:left="360" w:hanging="360"/>
      <w:contextualSpacing/>
    </w:pPr>
  </w:style>
  <w:style w:type="paragraph" w:styleId="List2">
    <w:name w:val="List 2"/>
    <w:basedOn w:val="Normal"/>
    <w:uiPriority w:val="99"/>
    <w:semiHidden/>
    <w:unhideWhenUsed/>
    <w:rsid w:val="005D2D3C"/>
    <w:pPr>
      <w:ind w:left="720" w:hanging="360"/>
      <w:contextualSpacing/>
    </w:pPr>
  </w:style>
  <w:style w:type="paragraph" w:styleId="List3">
    <w:name w:val="List 3"/>
    <w:basedOn w:val="Normal"/>
    <w:uiPriority w:val="99"/>
    <w:semiHidden/>
    <w:unhideWhenUsed/>
    <w:rsid w:val="005D2D3C"/>
    <w:pPr>
      <w:ind w:left="1080" w:hanging="360"/>
      <w:contextualSpacing/>
    </w:pPr>
  </w:style>
  <w:style w:type="paragraph" w:styleId="List4">
    <w:name w:val="List 4"/>
    <w:basedOn w:val="Normal"/>
    <w:uiPriority w:val="99"/>
    <w:semiHidden/>
    <w:unhideWhenUsed/>
    <w:rsid w:val="005D2D3C"/>
    <w:pPr>
      <w:ind w:left="1440" w:hanging="360"/>
      <w:contextualSpacing/>
    </w:pPr>
  </w:style>
  <w:style w:type="paragraph" w:styleId="List5">
    <w:name w:val="List 5"/>
    <w:basedOn w:val="Normal"/>
    <w:uiPriority w:val="99"/>
    <w:semiHidden/>
    <w:unhideWhenUsed/>
    <w:rsid w:val="005D2D3C"/>
    <w:pPr>
      <w:ind w:left="1800" w:hanging="360"/>
      <w:contextualSpacing/>
    </w:pPr>
  </w:style>
  <w:style w:type="paragraph" w:styleId="ListBullet">
    <w:name w:val="List Bullet"/>
    <w:basedOn w:val="Normal"/>
    <w:uiPriority w:val="99"/>
    <w:semiHidden/>
    <w:unhideWhenUsed/>
    <w:rsid w:val="005D2D3C"/>
    <w:pPr>
      <w:numPr>
        <w:numId w:val="3"/>
      </w:numPr>
      <w:contextualSpacing/>
    </w:pPr>
  </w:style>
  <w:style w:type="paragraph" w:styleId="ListBullet2">
    <w:name w:val="List Bullet 2"/>
    <w:basedOn w:val="Normal"/>
    <w:uiPriority w:val="99"/>
    <w:semiHidden/>
    <w:unhideWhenUsed/>
    <w:rsid w:val="005D2D3C"/>
    <w:pPr>
      <w:numPr>
        <w:numId w:val="4"/>
      </w:numPr>
      <w:contextualSpacing/>
    </w:pPr>
  </w:style>
  <w:style w:type="paragraph" w:styleId="ListBullet3">
    <w:name w:val="List Bullet 3"/>
    <w:basedOn w:val="Normal"/>
    <w:uiPriority w:val="99"/>
    <w:semiHidden/>
    <w:unhideWhenUsed/>
    <w:rsid w:val="005D2D3C"/>
    <w:pPr>
      <w:numPr>
        <w:numId w:val="5"/>
      </w:numPr>
      <w:contextualSpacing/>
    </w:pPr>
  </w:style>
  <w:style w:type="paragraph" w:styleId="ListBullet4">
    <w:name w:val="List Bullet 4"/>
    <w:basedOn w:val="Normal"/>
    <w:uiPriority w:val="99"/>
    <w:semiHidden/>
    <w:unhideWhenUsed/>
    <w:rsid w:val="005D2D3C"/>
    <w:pPr>
      <w:numPr>
        <w:numId w:val="6"/>
      </w:numPr>
      <w:contextualSpacing/>
    </w:pPr>
  </w:style>
  <w:style w:type="paragraph" w:styleId="ListBullet5">
    <w:name w:val="List Bullet 5"/>
    <w:basedOn w:val="Normal"/>
    <w:uiPriority w:val="99"/>
    <w:semiHidden/>
    <w:unhideWhenUsed/>
    <w:rsid w:val="005D2D3C"/>
    <w:pPr>
      <w:numPr>
        <w:numId w:val="7"/>
      </w:numPr>
      <w:contextualSpacing/>
    </w:pPr>
  </w:style>
  <w:style w:type="paragraph" w:styleId="ListContinue">
    <w:name w:val="List Continue"/>
    <w:basedOn w:val="Normal"/>
    <w:uiPriority w:val="99"/>
    <w:semiHidden/>
    <w:unhideWhenUsed/>
    <w:rsid w:val="005D2D3C"/>
    <w:pPr>
      <w:spacing w:after="120"/>
      <w:ind w:left="360"/>
      <w:contextualSpacing/>
    </w:pPr>
  </w:style>
  <w:style w:type="paragraph" w:styleId="ListContinue2">
    <w:name w:val="List Continue 2"/>
    <w:basedOn w:val="Normal"/>
    <w:uiPriority w:val="99"/>
    <w:semiHidden/>
    <w:unhideWhenUsed/>
    <w:rsid w:val="005D2D3C"/>
    <w:pPr>
      <w:spacing w:after="120"/>
      <w:ind w:left="720"/>
      <w:contextualSpacing/>
    </w:pPr>
  </w:style>
  <w:style w:type="paragraph" w:styleId="ListContinue3">
    <w:name w:val="List Continue 3"/>
    <w:basedOn w:val="Normal"/>
    <w:uiPriority w:val="99"/>
    <w:semiHidden/>
    <w:unhideWhenUsed/>
    <w:rsid w:val="005D2D3C"/>
    <w:pPr>
      <w:spacing w:after="120"/>
      <w:ind w:left="1080"/>
      <w:contextualSpacing/>
    </w:pPr>
  </w:style>
  <w:style w:type="paragraph" w:styleId="ListContinue4">
    <w:name w:val="List Continue 4"/>
    <w:basedOn w:val="Normal"/>
    <w:uiPriority w:val="99"/>
    <w:semiHidden/>
    <w:unhideWhenUsed/>
    <w:rsid w:val="005D2D3C"/>
    <w:pPr>
      <w:spacing w:after="120"/>
      <w:ind w:left="1440"/>
      <w:contextualSpacing/>
    </w:pPr>
  </w:style>
  <w:style w:type="paragraph" w:styleId="ListContinue5">
    <w:name w:val="List Continue 5"/>
    <w:basedOn w:val="Normal"/>
    <w:uiPriority w:val="99"/>
    <w:semiHidden/>
    <w:unhideWhenUsed/>
    <w:rsid w:val="005D2D3C"/>
    <w:pPr>
      <w:spacing w:after="120"/>
      <w:ind w:left="1800"/>
      <w:contextualSpacing/>
    </w:pPr>
  </w:style>
  <w:style w:type="paragraph" w:styleId="ListNumber">
    <w:name w:val="List Number"/>
    <w:basedOn w:val="Normal"/>
    <w:uiPriority w:val="99"/>
    <w:semiHidden/>
    <w:unhideWhenUsed/>
    <w:rsid w:val="005D2D3C"/>
    <w:pPr>
      <w:numPr>
        <w:numId w:val="8"/>
      </w:numPr>
      <w:contextualSpacing/>
    </w:pPr>
  </w:style>
  <w:style w:type="paragraph" w:styleId="ListNumber2">
    <w:name w:val="List Number 2"/>
    <w:basedOn w:val="Normal"/>
    <w:uiPriority w:val="99"/>
    <w:semiHidden/>
    <w:unhideWhenUsed/>
    <w:rsid w:val="005D2D3C"/>
    <w:pPr>
      <w:numPr>
        <w:numId w:val="9"/>
      </w:numPr>
      <w:contextualSpacing/>
    </w:pPr>
  </w:style>
  <w:style w:type="paragraph" w:styleId="ListNumber3">
    <w:name w:val="List Number 3"/>
    <w:basedOn w:val="Normal"/>
    <w:uiPriority w:val="99"/>
    <w:semiHidden/>
    <w:unhideWhenUsed/>
    <w:rsid w:val="005D2D3C"/>
    <w:pPr>
      <w:numPr>
        <w:numId w:val="10"/>
      </w:numPr>
      <w:contextualSpacing/>
    </w:pPr>
  </w:style>
  <w:style w:type="paragraph" w:styleId="ListNumber4">
    <w:name w:val="List Number 4"/>
    <w:basedOn w:val="Normal"/>
    <w:uiPriority w:val="99"/>
    <w:semiHidden/>
    <w:unhideWhenUsed/>
    <w:rsid w:val="005D2D3C"/>
    <w:pPr>
      <w:numPr>
        <w:numId w:val="11"/>
      </w:numPr>
      <w:contextualSpacing/>
    </w:pPr>
  </w:style>
  <w:style w:type="paragraph" w:styleId="ListNumber5">
    <w:name w:val="List Number 5"/>
    <w:basedOn w:val="Normal"/>
    <w:uiPriority w:val="99"/>
    <w:semiHidden/>
    <w:unhideWhenUsed/>
    <w:rsid w:val="005D2D3C"/>
    <w:pPr>
      <w:numPr>
        <w:numId w:val="12"/>
      </w:numPr>
      <w:contextualSpacing/>
    </w:pPr>
  </w:style>
  <w:style w:type="paragraph" w:styleId="MacroText">
    <w:name w:val="macro"/>
    <w:link w:val="MacroTextChar"/>
    <w:uiPriority w:val="99"/>
    <w:semiHidden/>
    <w:unhideWhenUsed/>
    <w:rsid w:val="005D2D3C"/>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s="Consolas"/>
      <w:lang w:val="en-AU"/>
    </w:rPr>
  </w:style>
  <w:style w:type="character" w:customStyle="1" w:styleId="MacroTextChar">
    <w:name w:val="Macro Text Char"/>
    <w:basedOn w:val="DefaultParagraphFont"/>
    <w:link w:val="MacroText"/>
    <w:uiPriority w:val="99"/>
    <w:semiHidden/>
    <w:rsid w:val="005D2D3C"/>
    <w:rPr>
      <w:rFonts w:ascii="Consolas" w:hAnsi="Consolas" w:cs="Consolas"/>
      <w:lang w:val="en-AU"/>
    </w:rPr>
  </w:style>
  <w:style w:type="paragraph" w:styleId="MessageHeader">
    <w:name w:val="Message Header"/>
    <w:basedOn w:val="Normal"/>
    <w:link w:val="MessageHeaderChar"/>
    <w:uiPriority w:val="99"/>
    <w:semiHidden/>
    <w:unhideWhenUsed/>
    <w:rsid w:val="005D2D3C"/>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D2D3C"/>
    <w:rPr>
      <w:rFonts w:asciiTheme="majorHAnsi" w:eastAsiaTheme="majorEastAsia" w:hAnsiTheme="majorHAnsi" w:cstheme="majorBidi"/>
      <w:sz w:val="24"/>
      <w:szCs w:val="24"/>
      <w:shd w:val="pct20" w:color="auto" w:fill="auto"/>
      <w:lang w:val="en-AU"/>
    </w:rPr>
  </w:style>
  <w:style w:type="paragraph" w:styleId="NormalIndent">
    <w:name w:val="Normal Indent"/>
    <w:basedOn w:val="Normal"/>
    <w:uiPriority w:val="99"/>
    <w:semiHidden/>
    <w:unhideWhenUsed/>
    <w:rsid w:val="005D2D3C"/>
    <w:pPr>
      <w:ind w:left="720"/>
    </w:pPr>
  </w:style>
  <w:style w:type="paragraph" w:styleId="NoteHeading">
    <w:name w:val="Note Heading"/>
    <w:basedOn w:val="Normal"/>
    <w:next w:val="Normal"/>
    <w:link w:val="NoteHeadingChar"/>
    <w:uiPriority w:val="99"/>
    <w:semiHidden/>
    <w:unhideWhenUsed/>
    <w:rsid w:val="005D2D3C"/>
  </w:style>
  <w:style w:type="character" w:customStyle="1" w:styleId="NoteHeadingChar">
    <w:name w:val="Note Heading Char"/>
    <w:basedOn w:val="DefaultParagraphFont"/>
    <w:link w:val="NoteHeading"/>
    <w:uiPriority w:val="99"/>
    <w:semiHidden/>
    <w:rsid w:val="005D2D3C"/>
    <w:rPr>
      <w:sz w:val="24"/>
      <w:szCs w:val="24"/>
      <w:lang w:val="en-AU"/>
    </w:rPr>
  </w:style>
  <w:style w:type="paragraph" w:styleId="Salutation">
    <w:name w:val="Salutation"/>
    <w:basedOn w:val="Normal"/>
    <w:next w:val="Normal"/>
    <w:link w:val="SalutationChar"/>
    <w:uiPriority w:val="99"/>
    <w:semiHidden/>
    <w:unhideWhenUsed/>
    <w:rsid w:val="005D2D3C"/>
  </w:style>
  <w:style w:type="character" w:customStyle="1" w:styleId="SalutationChar">
    <w:name w:val="Salutation Char"/>
    <w:basedOn w:val="DefaultParagraphFont"/>
    <w:link w:val="Salutation"/>
    <w:uiPriority w:val="99"/>
    <w:semiHidden/>
    <w:rsid w:val="005D2D3C"/>
    <w:rPr>
      <w:sz w:val="24"/>
      <w:szCs w:val="24"/>
      <w:lang w:val="en-AU"/>
    </w:rPr>
  </w:style>
  <w:style w:type="paragraph" w:styleId="Signature">
    <w:name w:val="Signature"/>
    <w:basedOn w:val="Normal"/>
    <w:link w:val="SignatureChar"/>
    <w:uiPriority w:val="99"/>
    <w:semiHidden/>
    <w:unhideWhenUsed/>
    <w:rsid w:val="005D2D3C"/>
    <w:pPr>
      <w:ind w:left="4320"/>
    </w:pPr>
  </w:style>
  <w:style w:type="character" w:customStyle="1" w:styleId="SignatureChar">
    <w:name w:val="Signature Char"/>
    <w:basedOn w:val="DefaultParagraphFont"/>
    <w:link w:val="Signature"/>
    <w:uiPriority w:val="99"/>
    <w:semiHidden/>
    <w:rsid w:val="005D2D3C"/>
    <w:rPr>
      <w:sz w:val="24"/>
      <w:szCs w:val="24"/>
      <w:lang w:val="en-AU"/>
    </w:rPr>
  </w:style>
  <w:style w:type="paragraph" w:styleId="TableofAuthorities">
    <w:name w:val="table of authorities"/>
    <w:basedOn w:val="Normal"/>
    <w:next w:val="Normal"/>
    <w:uiPriority w:val="99"/>
    <w:semiHidden/>
    <w:unhideWhenUsed/>
    <w:rsid w:val="005D2D3C"/>
    <w:pPr>
      <w:ind w:left="240" w:hanging="240"/>
    </w:pPr>
  </w:style>
  <w:style w:type="paragraph" w:styleId="TOAHeading">
    <w:name w:val="toa heading"/>
    <w:basedOn w:val="Normal"/>
    <w:next w:val="Normal"/>
    <w:uiPriority w:val="99"/>
    <w:semiHidden/>
    <w:unhideWhenUsed/>
    <w:rsid w:val="005D2D3C"/>
    <w:pPr>
      <w:spacing w:before="120"/>
    </w:pPr>
    <w:rPr>
      <w:rFonts w:asciiTheme="majorHAnsi" w:eastAsiaTheme="majorEastAsia" w:hAnsiTheme="majorHAnsi" w:cstheme="majorBidi"/>
      <w:b/>
      <w:bCs/>
    </w:rPr>
  </w:style>
  <w:style w:type="table" w:customStyle="1" w:styleId="LightShading1">
    <w:name w:val="Light Shading1"/>
    <w:basedOn w:val="TableNormal"/>
    <w:uiPriority w:val="60"/>
    <w:rsid w:val="00B63275"/>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sens">
    <w:name w:val="ssens"/>
    <w:basedOn w:val="DefaultParagraphFont"/>
    <w:rsid w:val="00676F91"/>
  </w:style>
  <w:style w:type="character" w:customStyle="1" w:styleId="mw-headline">
    <w:name w:val="mw-headline"/>
    <w:basedOn w:val="DefaultParagraphFont"/>
    <w:rsid w:val="00676F91"/>
  </w:style>
  <w:style w:type="paragraph" w:customStyle="1" w:styleId="graytext">
    <w:name w:val="graytext"/>
    <w:basedOn w:val="Normal"/>
    <w:rsid w:val="00676F91"/>
    <w:pPr>
      <w:spacing w:before="100" w:beforeAutospacing="1" w:after="100" w:afterAutospacing="1"/>
      <w:jc w:val="left"/>
    </w:pPr>
    <w:rPr>
      <w:lang w:val="en-MY" w:eastAsia="en-MY"/>
    </w:rPr>
  </w:style>
  <w:style w:type="character" w:customStyle="1" w:styleId="mixed-citation">
    <w:name w:val="mixed-citation"/>
    <w:basedOn w:val="DefaultParagraphFont"/>
    <w:rsid w:val="00676F91"/>
  </w:style>
  <w:style w:type="character" w:customStyle="1" w:styleId="ref-title">
    <w:name w:val="ref-title"/>
    <w:basedOn w:val="DefaultParagraphFont"/>
    <w:rsid w:val="00676F91"/>
  </w:style>
  <w:style w:type="character" w:customStyle="1" w:styleId="ref-journal">
    <w:name w:val="ref-journal"/>
    <w:basedOn w:val="DefaultParagraphFont"/>
    <w:rsid w:val="00676F91"/>
  </w:style>
  <w:style w:type="character" w:customStyle="1" w:styleId="ref-vol">
    <w:name w:val="ref-vol"/>
    <w:basedOn w:val="DefaultParagraphFont"/>
    <w:rsid w:val="00676F91"/>
  </w:style>
  <w:style w:type="character" w:customStyle="1" w:styleId="ref-iss">
    <w:name w:val="ref-iss"/>
    <w:basedOn w:val="DefaultParagraphFont"/>
    <w:rsid w:val="00676F91"/>
  </w:style>
  <w:style w:type="character" w:customStyle="1" w:styleId="nowrap">
    <w:name w:val="nowrap"/>
    <w:basedOn w:val="DefaultParagraphFont"/>
    <w:rsid w:val="00676F91"/>
  </w:style>
  <w:style w:type="character" w:customStyle="1" w:styleId="a">
    <w:name w:val="a"/>
    <w:basedOn w:val="DefaultParagraphFont"/>
    <w:rsid w:val="00676F91"/>
  </w:style>
  <w:style w:type="character" w:customStyle="1" w:styleId="l6">
    <w:name w:val="l6"/>
    <w:basedOn w:val="DefaultParagraphFont"/>
    <w:rsid w:val="00676F91"/>
  </w:style>
  <w:style w:type="character" w:customStyle="1" w:styleId="reference-text">
    <w:name w:val="reference-text"/>
    <w:basedOn w:val="DefaultParagraphFont"/>
    <w:rsid w:val="00676F91"/>
  </w:style>
  <w:style w:type="character" w:styleId="HTMLCite">
    <w:name w:val="HTML Cite"/>
    <w:basedOn w:val="DefaultParagraphFont"/>
    <w:uiPriority w:val="99"/>
    <w:semiHidden/>
    <w:unhideWhenUsed/>
    <w:rsid w:val="00676F91"/>
    <w:rPr>
      <w:i/>
      <w:iCs/>
    </w:rPr>
  </w:style>
  <w:style w:type="character" w:customStyle="1" w:styleId="pubyear">
    <w:name w:val="pubyear"/>
    <w:basedOn w:val="DefaultParagraphFont"/>
    <w:rsid w:val="00676F91"/>
  </w:style>
  <w:style w:type="character" w:customStyle="1" w:styleId="articletitle">
    <w:name w:val="articletitle"/>
    <w:basedOn w:val="DefaultParagraphFont"/>
    <w:rsid w:val="00676F91"/>
  </w:style>
  <w:style w:type="character" w:customStyle="1" w:styleId="journaltitle2">
    <w:name w:val="journaltitle2"/>
    <w:basedOn w:val="DefaultParagraphFont"/>
    <w:rsid w:val="00676F91"/>
    <w:rPr>
      <w:i/>
      <w:iCs/>
    </w:rPr>
  </w:style>
  <w:style w:type="character" w:customStyle="1" w:styleId="vol2">
    <w:name w:val="vol2"/>
    <w:basedOn w:val="DefaultParagraphFont"/>
    <w:rsid w:val="00676F91"/>
    <w:rPr>
      <w:b/>
      <w:bCs/>
    </w:rPr>
  </w:style>
  <w:style w:type="character" w:customStyle="1" w:styleId="pagefirst">
    <w:name w:val="pagefirst"/>
    <w:basedOn w:val="DefaultParagraphFont"/>
    <w:rsid w:val="00676F91"/>
  </w:style>
  <w:style w:type="character" w:customStyle="1" w:styleId="pagelast">
    <w:name w:val="pagelast"/>
    <w:basedOn w:val="DefaultParagraphFont"/>
    <w:rsid w:val="00676F91"/>
  </w:style>
  <w:style w:type="character" w:customStyle="1" w:styleId="journaltitle">
    <w:name w:val="journaltitle"/>
    <w:basedOn w:val="DefaultParagraphFont"/>
    <w:rsid w:val="00676F91"/>
  </w:style>
  <w:style w:type="character" w:customStyle="1" w:styleId="vol">
    <w:name w:val="vol"/>
    <w:basedOn w:val="DefaultParagraphFont"/>
    <w:rsid w:val="00676F91"/>
  </w:style>
  <w:style w:type="character" w:customStyle="1" w:styleId="slug-doi">
    <w:name w:val="slug-doi"/>
    <w:basedOn w:val="DefaultParagraphFont"/>
    <w:rsid w:val="00676F91"/>
  </w:style>
  <w:style w:type="character" w:customStyle="1" w:styleId="slug-ahead-of-print-date">
    <w:name w:val="slug-ahead-of-print-date"/>
    <w:basedOn w:val="DefaultParagraphFont"/>
    <w:rsid w:val="00676F91"/>
  </w:style>
  <w:style w:type="character" w:customStyle="1" w:styleId="author-name">
    <w:name w:val="author-name"/>
    <w:basedOn w:val="DefaultParagraphFont"/>
    <w:rsid w:val="00676F91"/>
  </w:style>
  <w:style w:type="character" w:customStyle="1" w:styleId="post-date">
    <w:name w:val="post-date"/>
    <w:basedOn w:val="DefaultParagraphFont"/>
    <w:rsid w:val="00676F91"/>
  </w:style>
  <w:style w:type="character" w:customStyle="1" w:styleId="algouri">
    <w:name w:val="algouri"/>
    <w:basedOn w:val="DefaultParagraphFont"/>
    <w:rsid w:val="00676F91"/>
    <w:rPr>
      <w:strike w:val="0"/>
      <w:dstrike w:val="0"/>
      <w:color w:val="0E7744"/>
      <w:sz w:val="20"/>
      <w:szCs w:val="20"/>
      <w:u w:val="none"/>
      <w:effect w:val="none"/>
    </w:rPr>
  </w:style>
  <w:style w:type="character" w:customStyle="1" w:styleId="ndesc1">
    <w:name w:val="ndesc1"/>
    <w:basedOn w:val="DefaultParagraphFont"/>
    <w:rsid w:val="00676F91"/>
    <w:rPr>
      <w:rFonts w:ascii="Arial" w:hAnsi="Arial" w:cs="Arial" w:hint="default"/>
      <w:b w:val="0"/>
      <w:bCs w:val="0"/>
      <w:strike w:val="0"/>
      <w:dstrike w:val="0"/>
      <w:color w:val="000000"/>
      <w:sz w:val="24"/>
      <w:szCs w:val="24"/>
      <w:u w:val="none"/>
      <w:effect w:val="none"/>
    </w:rPr>
  </w:style>
  <w:style w:type="character" w:customStyle="1" w:styleId="authors">
    <w:name w:val="authors"/>
    <w:basedOn w:val="DefaultParagraphFont"/>
    <w:rsid w:val="00676F91"/>
  </w:style>
  <w:style w:type="character" w:customStyle="1" w:styleId="st1">
    <w:name w:val="st1"/>
    <w:basedOn w:val="DefaultParagraphFont"/>
    <w:rsid w:val="00676F91"/>
  </w:style>
  <w:style w:type="character" w:styleId="CommentReference">
    <w:name w:val="annotation reference"/>
    <w:basedOn w:val="DefaultParagraphFont"/>
    <w:uiPriority w:val="99"/>
    <w:semiHidden/>
    <w:unhideWhenUsed/>
    <w:rsid w:val="006A03E0"/>
    <w:rPr>
      <w:sz w:val="18"/>
      <w:szCs w:val="18"/>
    </w:rPr>
  </w:style>
  <w:style w:type="character" w:customStyle="1" w:styleId="definition">
    <w:name w:val="definition"/>
    <w:basedOn w:val="DefaultParagraphFont"/>
    <w:rsid w:val="006A03E0"/>
  </w:style>
  <w:style w:type="table" w:customStyle="1" w:styleId="LightShading10">
    <w:name w:val="Light Shading1"/>
    <w:basedOn w:val="TableNormal"/>
    <w:uiPriority w:val="60"/>
    <w:rsid w:val="006A03E0"/>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onkeytxt">
    <w:name w:val="monkeytxt"/>
    <w:basedOn w:val="Normal"/>
    <w:rsid w:val="00AF0AAF"/>
    <w:pPr>
      <w:spacing w:after="420" w:line="240" w:lineRule="auto"/>
      <w:jc w:val="left"/>
    </w:pPr>
    <w:rPr>
      <w:lang w:val="en-US"/>
    </w:rPr>
  </w:style>
  <w:style w:type="character" w:customStyle="1" w:styleId="A1">
    <w:name w:val="A1"/>
    <w:uiPriority w:val="99"/>
    <w:rsid w:val="005A3291"/>
    <w:rPr>
      <w:color w:val="221E1F"/>
      <w:sz w:val="22"/>
      <w:szCs w:val="22"/>
    </w:rPr>
  </w:style>
  <w:style w:type="character" w:styleId="PlaceholderText">
    <w:name w:val="Placeholder Text"/>
    <w:basedOn w:val="DefaultParagraphFont"/>
    <w:uiPriority w:val="99"/>
    <w:semiHidden/>
    <w:rsid w:val="00517194"/>
    <w:rPr>
      <w:color w:val="808080"/>
    </w:rPr>
  </w:style>
  <w:style w:type="character" w:customStyle="1" w:styleId="mw-cite-backlink">
    <w:name w:val="mw-cite-backlink"/>
    <w:basedOn w:val="DefaultParagraphFont"/>
    <w:rsid w:val="00A443B3"/>
  </w:style>
  <w:style w:type="character" w:customStyle="1" w:styleId="cite-accessibility-label1">
    <w:name w:val="cite-accessibility-label1"/>
    <w:basedOn w:val="DefaultParagraphFont"/>
    <w:rsid w:val="00A443B3"/>
    <w:rPr>
      <w:bdr w:val="none" w:sz="0" w:space="0" w:color="auto" w:frame="1"/>
    </w:rPr>
  </w:style>
  <w:style w:type="character" w:customStyle="1" w:styleId="citation">
    <w:name w:val="citation"/>
    <w:basedOn w:val="DefaultParagraphFont"/>
    <w:rsid w:val="00A443B3"/>
  </w:style>
  <w:style w:type="character" w:customStyle="1" w:styleId="reference-accessdate">
    <w:name w:val="reference-accessdate"/>
    <w:basedOn w:val="DefaultParagraphFont"/>
    <w:rsid w:val="00A443B3"/>
  </w:style>
  <w:style w:type="character" w:customStyle="1" w:styleId="z3988">
    <w:name w:val="z3988"/>
    <w:basedOn w:val="DefaultParagraphFont"/>
    <w:rsid w:val="00A443B3"/>
  </w:style>
  <w:style w:type="character" w:customStyle="1" w:styleId="A5">
    <w:name w:val="A5"/>
    <w:uiPriority w:val="99"/>
    <w:rsid w:val="00D24DEF"/>
    <w:rPr>
      <w:color w:val="221E1F"/>
      <w:sz w:val="22"/>
      <w:szCs w:val="22"/>
    </w:rPr>
  </w:style>
  <w:style w:type="paragraph" w:customStyle="1" w:styleId="Pa0">
    <w:name w:val="Pa0"/>
    <w:basedOn w:val="Default"/>
    <w:next w:val="Default"/>
    <w:uiPriority w:val="99"/>
    <w:rsid w:val="00406E51"/>
    <w:pPr>
      <w:spacing w:line="241" w:lineRule="atLeast"/>
      <w:jc w:val="left"/>
    </w:pPr>
    <w:rPr>
      <w:color w:val="auto"/>
    </w:rPr>
  </w:style>
  <w:style w:type="paragraph" w:customStyle="1" w:styleId="EndNoteBibliographyTitle">
    <w:name w:val="EndNote Bibliography Title"/>
    <w:basedOn w:val="Normal"/>
    <w:link w:val="EndNoteBibliographyTitleChar"/>
    <w:rsid w:val="00CE698B"/>
    <w:pPr>
      <w:jc w:val="center"/>
    </w:pPr>
    <w:rPr>
      <w:noProof/>
      <w:lang w:val="en-US"/>
    </w:rPr>
  </w:style>
  <w:style w:type="character" w:customStyle="1" w:styleId="EndNoteBibliographyTitleChar">
    <w:name w:val="EndNote Bibliography Title Char"/>
    <w:basedOn w:val="DefaultParagraphFont"/>
    <w:link w:val="EndNoteBibliographyTitle"/>
    <w:rsid w:val="00CE698B"/>
    <w:rPr>
      <w:noProof/>
      <w:sz w:val="24"/>
      <w:szCs w:val="24"/>
    </w:rPr>
  </w:style>
  <w:style w:type="paragraph" w:customStyle="1" w:styleId="EndNoteBibliography">
    <w:name w:val="EndNote Bibliography"/>
    <w:basedOn w:val="Normal"/>
    <w:link w:val="EndNoteBibliographyChar"/>
    <w:rsid w:val="00CE698B"/>
    <w:pPr>
      <w:spacing w:line="240" w:lineRule="auto"/>
    </w:pPr>
    <w:rPr>
      <w:noProof/>
      <w:lang w:val="en-US"/>
    </w:rPr>
  </w:style>
  <w:style w:type="character" w:customStyle="1" w:styleId="EndNoteBibliographyChar">
    <w:name w:val="EndNote Bibliography Char"/>
    <w:basedOn w:val="DefaultParagraphFont"/>
    <w:link w:val="EndNoteBibliography"/>
    <w:rsid w:val="00CE698B"/>
    <w:rPr>
      <w:noProof/>
      <w:sz w:val="24"/>
      <w:szCs w:val="24"/>
    </w:rPr>
  </w:style>
  <w:style w:type="character" w:styleId="EndnoteReference">
    <w:name w:val="endnote reference"/>
    <w:basedOn w:val="DefaultParagraphFont"/>
    <w:uiPriority w:val="99"/>
    <w:semiHidden/>
    <w:unhideWhenUsed/>
    <w:rsid w:val="00430925"/>
    <w:rPr>
      <w:vertAlign w:val="superscript"/>
    </w:rPr>
  </w:style>
  <w:style w:type="paragraph" w:customStyle="1" w:styleId="EndNoteCategoryHeading">
    <w:name w:val="EndNote Category Heading"/>
    <w:basedOn w:val="Normal"/>
    <w:link w:val="EndNoteCategoryHeadingChar"/>
    <w:rsid w:val="004448BD"/>
    <w:pPr>
      <w:spacing w:before="120" w:after="120"/>
      <w:jc w:val="left"/>
    </w:pPr>
    <w:rPr>
      <w:b/>
      <w:noProof/>
      <w:lang w:val="en-US"/>
    </w:rPr>
  </w:style>
  <w:style w:type="character" w:customStyle="1" w:styleId="EndNoteCategoryHeadingChar">
    <w:name w:val="EndNote Category Heading Char"/>
    <w:basedOn w:val="DefaultParagraphFont"/>
    <w:link w:val="EndNoteCategoryHeading"/>
    <w:rsid w:val="004448BD"/>
    <w:rPr>
      <w:b/>
      <w:noProof/>
      <w:sz w:val="24"/>
      <w:szCs w:val="24"/>
    </w:rPr>
  </w:style>
  <w:style w:type="character" w:customStyle="1" w:styleId="cit-name-surname">
    <w:name w:val="cit-name-surname"/>
    <w:basedOn w:val="DefaultParagraphFont"/>
    <w:rsid w:val="00CC5E12"/>
  </w:style>
  <w:style w:type="table" w:styleId="TableGridLight">
    <w:name w:val="Grid Table Light"/>
    <w:basedOn w:val="TableNormal"/>
    <w:uiPriority w:val="40"/>
    <w:rsid w:val="003319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3319F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6">
    <w:name w:val="Grid Table 1 Light Accent 6"/>
    <w:basedOn w:val="TableNormal"/>
    <w:uiPriority w:val="46"/>
    <w:rsid w:val="00D56F94"/>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ListTable2">
    <w:name w:val="List Table 2"/>
    <w:basedOn w:val="TableNormal"/>
    <w:uiPriority w:val="47"/>
    <w:rsid w:val="00D56F94"/>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96838">
      <w:bodyDiv w:val="1"/>
      <w:marLeft w:val="0"/>
      <w:marRight w:val="0"/>
      <w:marTop w:val="0"/>
      <w:marBottom w:val="0"/>
      <w:divBdr>
        <w:top w:val="none" w:sz="0" w:space="0" w:color="auto"/>
        <w:left w:val="none" w:sz="0" w:space="0" w:color="auto"/>
        <w:bottom w:val="none" w:sz="0" w:space="0" w:color="auto"/>
        <w:right w:val="none" w:sz="0" w:space="0" w:color="auto"/>
      </w:divBdr>
    </w:div>
    <w:div w:id="151407540">
      <w:bodyDiv w:val="1"/>
      <w:marLeft w:val="0"/>
      <w:marRight w:val="0"/>
      <w:marTop w:val="0"/>
      <w:marBottom w:val="0"/>
      <w:divBdr>
        <w:top w:val="none" w:sz="0" w:space="0" w:color="auto"/>
        <w:left w:val="none" w:sz="0" w:space="0" w:color="auto"/>
        <w:bottom w:val="none" w:sz="0" w:space="0" w:color="auto"/>
        <w:right w:val="none" w:sz="0" w:space="0" w:color="auto"/>
      </w:divBdr>
    </w:div>
    <w:div w:id="155650053">
      <w:bodyDiv w:val="1"/>
      <w:marLeft w:val="0"/>
      <w:marRight w:val="0"/>
      <w:marTop w:val="0"/>
      <w:marBottom w:val="0"/>
      <w:divBdr>
        <w:top w:val="none" w:sz="0" w:space="0" w:color="auto"/>
        <w:left w:val="none" w:sz="0" w:space="0" w:color="auto"/>
        <w:bottom w:val="none" w:sz="0" w:space="0" w:color="auto"/>
        <w:right w:val="none" w:sz="0" w:space="0" w:color="auto"/>
      </w:divBdr>
      <w:divsChild>
        <w:div w:id="232351908">
          <w:marLeft w:val="0"/>
          <w:marRight w:val="0"/>
          <w:marTop w:val="0"/>
          <w:marBottom w:val="0"/>
          <w:divBdr>
            <w:top w:val="none" w:sz="0" w:space="0" w:color="auto"/>
            <w:left w:val="none" w:sz="0" w:space="0" w:color="auto"/>
            <w:bottom w:val="none" w:sz="0" w:space="0" w:color="auto"/>
            <w:right w:val="none" w:sz="0" w:space="0" w:color="auto"/>
          </w:divBdr>
          <w:divsChild>
            <w:div w:id="612244839">
              <w:marLeft w:val="0"/>
              <w:marRight w:val="0"/>
              <w:marTop w:val="0"/>
              <w:marBottom w:val="0"/>
              <w:divBdr>
                <w:top w:val="none" w:sz="0" w:space="0" w:color="auto"/>
                <w:left w:val="none" w:sz="0" w:space="0" w:color="auto"/>
                <w:bottom w:val="none" w:sz="0" w:space="0" w:color="auto"/>
                <w:right w:val="none" w:sz="0" w:space="0" w:color="auto"/>
              </w:divBdr>
              <w:divsChild>
                <w:div w:id="15810872">
                  <w:marLeft w:val="0"/>
                  <w:marRight w:val="0"/>
                  <w:marTop w:val="0"/>
                  <w:marBottom w:val="0"/>
                  <w:divBdr>
                    <w:top w:val="none" w:sz="0" w:space="0" w:color="auto"/>
                    <w:left w:val="none" w:sz="0" w:space="0" w:color="auto"/>
                    <w:bottom w:val="none" w:sz="0" w:space="0" w:color="auto"/>
                    <w:right w:val="none" w:sz="0" w:space="0" w:color="auto"/>
                  </w:divBdr>
                  <w:divsChild>
                    <w:div w:id="759061517">
                      <w:marLeft w:val="0"/>
                      <w:marRight w:val="0"/>
                      <w:marTop w:val="0"/>
                      <w:marBottom w:val="0"/>
                      <w:divBdr>
                        <w:top w:val="none" w:sz="0" w:space="0" w:color="auto"/>
                        <w:left w:val="none" w:sz="0" w:space="0" w:color="auto"/>
                        <w:bottom w:val="none" w:sz="0" w:space="0" w:color="auto"/>
                        <w:right w:val="none" w:sz="0" w:space="0" w:color="auto"/>
                      </w:divBdr>
                      <w:divsChild>
                        <w:div w:id="45711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706183">
      <w:bodyDiv w:val="1"/>
      <w:marLeft w:val="0"/>
      <w:marRight w:val="0"/>
      <w:marTop w:val="0"/>
      <w:marBottom w:val="0"/>
      <w:divBdr>
        <w:top w:val="none" w:sz="0" w:space="0" w:color="auto"/>
        <w:left w:val="none" w:sz="0" w:space="0" w:color="auto"/>
        <w:bottom w:val="none" w:sz="0" w:space="0" w:color="auto"/>
        <w:right w:val="none" w:sz="0" w:space="0" w:color="auto"/>
      </w:divBdr>
    </w:div>
    <w:div w:id="249390065">
      <w:bodyDiv w:val="1"/>
      <w:marLeft w:val="0"/>
      <w:marRight w:val="0"/>
      <w:marTop w:val="0"/>
      <w:marBottom w:val="0"/>
      <w:divBdr>
        <w:top w:val="none" w:sz="0" w:space="0" w:color="auto"/>
        <w:left w:val="none" w:sz="0" w:space="0" w:color="auto"/>
        <w:bottom w:val="none" w:sz="0" w:space="0" w:color="auto"/>
        <w:right w:val="none" w:sz="0" w:space="0" w:color="auto"/>
      </w:divBdr>
      <w:divsChild>
        <w:div w:id="214052137">
          <w:marLeft w:val="0"/>
          <w:marRight w:val="0"/>
          <w:marTop w:val="0"/>
          <w:marBottom w:val="0"/>
          <w:divBdr>
            <w:top w:val="none" w:sz="0" w:space="0" w:color="auto"/>
            <w:left w:val="none" w:sz="0" w:space="0" w:color="auto"/>
            <w:bottom w:val="none" w:sz="0" w:space="0" w:color="auto"/>
            <w:right w:val="none" w:sz="0" w:space="0" w:color="auto"/>
          </w:divBdr>
          <w:divsChild>
            <w:div w:id="959409897">
              <w:marLeft w:val="0"/>
              <w:marRight w:val="0"/>
              <w:marTop w:val="0"/>
              <w:marBottom w:val="0"/>
              <w:divBdr>
                <w:top w:val="none" w:sz="0" w:space="0" w:color="auto"/>
                <w:left w:val="none" w:sz="0" w:space="0" w:color="auto"/>
                <w:bottom w:val="none" w:sz="0" w:space="0" w:color="auto"/>
                <w:right w:val="none" w:sz="0" w:space="0" w:color="auto"/>
              </w:divBdr>
              <w:divsChild>
                <w:div w:id="184515390">
                  <w:marLeft w:val="0"/>
                  <w:marRight w:val="0"/>
                  <w:marTop w:val="0"/>
                  <w:marBottom w:val="0"/>
                  <w:divBdr>
                    <w:top w:val="none" w:sz="0" w:space="0" w:color="auto"/>
                    <w:left w:val="none" w:sz="0" w:space="0" w:color="auto"/>
                    <w:bottom w:val="none" w:sz="0" w:space="0" w:color="auto"/>
                    <w:right w:val="none" w:sz="0" w:space="0" w:color="auto"/>
                  </w:divBdr>
                  <w:divsChild>
                    <w:div w:id="221068222">
                      <w:marLeft w:val="0"/>
                      <w:marRight w:val="0"/>
                      <w:marTop w:val="0"/>
                      <w:marBottom w:val="0"/>
                      <w:divBdr>
                        <w:top w:val="none" w:sz="0" w:space="0" w:color="auto"/>
                        <w:left w:val="none" w:sz="0" w:space="0" w:color="auto"/>
                        <w:bottom w:val="none" w:sz="0" w:space="0" w:color="auto"/>
                        <w:right w:val="none" w:sz="0" w:space="0" w:color="auto"/>
                      </w:divBdr>
                      <w:divsChild>
                        <w:div w:id="1550143811">
                          <w:marLeft w:val="0"/>
                          <w:marRight w:val="0"/>
                          <w:marTop w:val="0"/>
                          <w:marBottom w:val="0"/>
                          <w:divBdr>
                            <w:top w:val="none" w:sz="0" w:space="0" w:color="auto"/>
                            <w:left w:val="none" w:sz="0" w:space="0" w:color="auto"/>
                            <w:bottom w:val="none" w:sz="0" w:space="0" w:color="auto"/>
                            <w:right w:val="none" w:sz="0" w:space="0" w:color="auto"/>
                          </w:divBdr>
                          <w:divsChild>
                            <w:div w:id="102251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393064">
      <w:bodyDiv w:val="1"/>
      <w:marLeft w:val="0"/>
      <w:marRight w:val="0"/>
      <w:marTop w:val="0"/>
      <w:marBottom w:val="0"/>
      <w:divBdr>
        <w:top w:val="none" w:sz="0" w:space="0" w:color="auto"/>
        <w:left w:val="none" w:sz="0" w:space="0" w:color="auto"/>
        <w:bottom w:val="none" w:sz="0" w:space="0" w:color="auto"/>
        <w:right w:val="none" w:sz="0" w:space="0" w:color="auto"/>
      </w:divBdr>
      <w:divsChild>
        <w:div w:id="547644093">
          <w:marLeft w:val="0"/>
          <w:marRight w:val="0"/>
          <w:marTop w:val="0"/>
          <w:marBottom w:val="0"/>
          <w:divBdr>
            <w:top w:val="none" w:sz="0" w:space="0" w:color="auto"/>
            <w:left w:val="none" w:sz="0" w:space="0" w:color="auto"/>
            <w:bottom w:val="none" w:sz="0" w:space="0" w:color="auto"/>
            <w:right w:val="none" w:sz="0" w:space="0" w:color="auto"/>
          </w:divBdr>
          <w:divsChild>
            <w:div w:id="446701975">
              <w:marLeft w:val="0"/>
              <w:marRight w:val="0"/>
              <w:marTop w:val="0"/>
              <w:marBottom w:val="0"/>
              <w:divBdr>
                <w:top w:val="none" w:sz="0" w:space="0" w:color="auto"/>
                <w:left w:val="none" w:sz="0" w:space="0" w:color="auto"/>
                <w:bottom w:val="none" w:sz="0" w:space="0" w:color="auto"/>
                <w:right w:val="none" w:sz="0" w:space="0" w:color="auto"/>
              </w:divBdr>
              <w:divsChild>
                <w:div w:id="1636905004">
                  <w:marLeft w:val="0"/>
                  <w:marRight w:val="0"/>
                  <w:marTop w:val="0"/>
                  <w:marBottom w:val="0"/>
                  <w:divBdr>
                    <w:top w:val="none" w:sz="0" w:space="0" w:color="auto"/>
                    <w:left w:val="none" w:sz="0" w:space="0" w:color="auto"/>
                    <w:bottom w:val="none" w:sz="0" w:space="0" w:color="auto"/>
                    <w:right w:val="none" w:sz="0" w:space="0" w:color="auto"/>
                  </w:divBdr>
                  <w:divsChild>
                    <w:div w:id="971786644">
                      <w:marLeft w:val="0"/>
                      <w:marRight w:val="0"/>
                      <w:marTop w:val="0"/>
                      <w:marBottom w:val="0"/>
                      <w:divBdr>
                        <w:top w:val="none" w:sz="0" w:space="0" w:color="auto"/>
                        <w:left w:val="none" w:sz="0" w:space="0" w:color="auto"/>
                        <w:bottom w:val="none" w:sz="0" w:space="0" w:color="auto"/>
                        <w:right w:val="none" w:sz="0" w:space="0" w:color="auto"/>
                      </w:divBdr>
                      <w:divsChild>
                        <w:div w:id="123878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969744">
      <w:bodyDiv w:val="1"/>
      <w:marLeft w:val="0"/>
      <w:marRight w:val="0"/>
      <w:marTop w:val="0"/>
      <w:marBottom w:val="0"/>
      <w:divBdr>
        <w:top w:val="none" w:sz="0" w:space="0" w:color="auto"/>
        <w:left w:val="none" w:sz="0" w:space="0" w:color="auto"/>
        <w:bottom w:val="none" w:sz="0" w:space="0" w:color="auto"/>
        <w:right w:val="none" w:sz="0" w:space="0" w:color="auto"/>
      </w:divBdr>
    </w:div>
    <w:div w:id="289821153">
      <w:bodyDiv w:val="1"/>
      <w:marLeft w:val="0"/>
      <w:marRight w:val="0"/>
      <w:marTop w:val="0"/>
      <w:marBottom w:val="0"/>
      <w:divBdr>
        <w:top w:val="none" w:sz="0" w:space="0" w:color="auto"/>
        <w:left w:val="none" w:sz="0" w:space="0" w:color="auto"/>
        <w:bottom w:val="none" w:sz="0" w:space="0" w:color="auto"/>
        <w:right w:val="none" w:sz="0" w:space="0" w:color="auto"/>
      </w:divBdr>
    </w:div>
    <w:div w:id="337463736">
      <w:bodyDiv w:val="1"/>
      <w:marLeft w:val="0"/>
      <w:marRight w:val="0"/>
      <w:marTop w:val="0"/>
      <w:marBottom w:val="0"/>
      <w:divBdr>
        <w:top w:val="none" w:sz="0" w:space="0" w:color="auto"/>
        <w:left w:val="none" w:sz="0" w:space="0" w:color="auto"/>
        <w:bottom w:val="none" w:sz="0" w:space="0" w:color="auto"/>
        <w:right w:val="none" w:sz="0" w:space="0" w:color="auto"/>
      </w:divBdr>
    </w:div>
    <w:div w:id="343673851">
      <w:bodyDiv w:val="1"/>
      <w:marLeft w:val="0"/>
      <w:marRight w:val="0"/>
      <w:marTop w:val="0"/>
      <w:marBottom w:val="0"/>
      <w:divBdr>
        <w:top w:val="none" w:sz="0" w:space="0" w:color="auto"/>
        <w:left w:val="none" w:sz="0" w:space="0" w:color="auto"/>
        <w:bottom w:val="none" w:sz="0" w:space="0" w:color="auto"/>
        <w:right w:val="none" w:sz="0" w:space="0" w:color="auto"/>
      </w:divBdr>
    </w:div>
    <w:div w:id="344133037">
      <w:bodyDiv w:val="1"/>
      <w:marLeft w:val="0"/>
      <w:marRight w:val="0"/>
      <w:marTop w:val="0"/>
      <w:marBottom w:val="0"/>
      <w:divBdr>
        <w:top w:val="none" w:sz="0" w:space="0" w:color="auto"/>
        <w:left w:val="none" w:sz="0" w:space="0" w:color="auto"/>
        <w:bottom w:val="none" w:sz="0" w:space="0" w:color="auto"/>
        <w:right w:val="none" w:sz="0" w:space="0" w:color="auto"/>
      </w:divBdr>
      <w:divsChild>
        <w:div w:id="1107434291">
          <w:marLeft w:val="0"/>
          <w:marRight w:val="0"/>
          <w:marTop w:val="0"/>
          <w:marBottom w:val="0"/>
          <w:divBdr>
            <w:top w:val="none" w:sz="0" w:space="0" w:color="auto"/>
            <w:left w:val="none" w:sz="0" w:space="0" w:color="auto"/>
            <w:bottom w:val="none" w:sz="0" w:space="0" w:color="auto"/>
            <w:right w:val="none" w:sz="0" w:space="0" w:color="auto"/>
          </w:divBdr>
          <w:divsChild>
            <w:div w:id="2136679498">
              <w:marLeft w:val="0"/>
              <w:marRight w:val="0"/>
              <w:marTop w:val="0"/>
              <w:marBottom w:val="0"/>
              <w:divBdr>
                <w:top w:val="none" w:sz="0" w:space="0" w:color="auto"/>
                <w:left w:val="none" w:sz="0" w:space="0" w:color="auto"/>
                <w:bottom w:val="none" w:sz="0" w:space="0" w:color="auto"/>
                <w:right w:val="none" w:sz="0" w:space="0" w:color="auto"/>
              </w:divBdr>
              <w:divsChild>
                <w:div w:id="528951936">
                  <w:marLeft w:val="0"/>
                  <w:marRight w:val="0"/>
                  <w:marTop w:val="0"/>
                  <w:marBottom w:val="0"/>
                  <w:divBdr>
                    <w:top w:val="none" w:sz="0" w:space="0" w:color="auto"/>
                    <w:left w:val="none" w:sz="0" w:space="0" w:color="auto"/>
                    <w:bottom w:val="none" w:sz="0" w:space="0" w:color="auto"/>
                    <w:right w:val="none" w:sz="0" w:space="0" w:color="auto"/>
                  </w:divBdr>
                  <w:divsChild>
                    <w:div w:id="823594166">
                      <w:marLeft w:val="0"/>
                      <w:marRight w:val="0"/>
                      <w:marTop w:val="0"/>
                      <w:marBottom w:val="0"/>
                      <w:divBdr>
                        <w:top w:val="none" w:sz="0" w:space="0" w:color="auto"/>
                        <w:left w:val="none" w:sz="0" w:space="0" w:color="auto"/>
                        <w:bottom w:val="none" w:sz="0" w:space="0" w:color="auto"/>
                        <w:right w:val="none" w:sz="0" w:space="0" w:color="auto"/>
                      </w:divBdr>
                      <w:divsChild>
                        <w:div w:id="1364398559">
                          <w:marLeft w:val="0"/>
                          <w:marRight w:val="0"/>
                          <w:marTop w:val="0"/>
                          <w:marBottom w:val="0"/>
                          <w:divBdr>
                            <w:top w:val="none" w:sz="0" w:space="0" w:color="auto"/>
                            <w:left w:val="none" w:sz="0" w:space="0" w:color="auto"/>
                            <w:bottom w:val="none" w:sz="0" w:space="0" w:color="auto"/>
                            <w:right w:val="none" w:sz="0" w:space="0" w:color="auto"/>
                          </w:divBdr>
                          <w:divsChild>
                            <w:div w:id="213536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348999">
      <w:bodyDiv w:val="1"/>
      <w:marLeft w:val="0"/>
      <w:marRight w:val="0"/>
      <w:marTop w:val="0"/>
      <w:marBottom w:val="0"/>
      <w:divBdr>
        <w:top w:val="none" w:sz="0" w:space="0" w:color="auto"/>
        <w:left w:val="none" w:sz="0" w:space="0" w:color="auto"/>
        <w:bottom w:val="none" w:sz="0" w:space="0" w:color="auto"/>
        <w:right w:val="none" w:sz="0" w:space="0" w:color="auto"/>
      </w:divBdr>
    </w:div>
    <w:div w:id="385955157">
      <w:bodyDiv w:val="1"/>
      <w:marLeft w:val="0"/>
      <w:marRight w:val="0"/>
      <w:marTop w:val="0"/>
      <w:marBottom w:val="0"/>
      <w:divBdr>
        <w:top w:val="none" w:sz="0" w:space="0" w:color="auto"/>
        <w:left w:val="none" w:sz="0" w:space="0" w:color="auto"/>
        <w:bottom w:val="none" w:sz="0" w:space="0" w:color="auto"/>
        <w:right w:val="none" w:sz="0" w:space="0" w:color="auto"/>
      </w:divBdr>
    </w:div>
    <w:div w:id="412556219">
      <w:bodyDiv w:val="1"/>
      <w:marLeft w:val="0"/>
      <w:marRight w:val="0"/>
      <w:marTop w:val="0"/>
      <w:marBottom w:val="0"/>
      <w:divBdr>
        <w:top w:val="none" w:sz="0" w:space="0" w:color="auto"/>
        <w:left w:val="none" w:sz="0" w:space="0" w:color="auto"/>
        <w:bottom w:val="none" w:sz="0" w:space="0" w:color="auto"/>
        <w:right w:val="none" w:sz="0" w:space="0" w:color="auto"/>
      </w:divBdr>
      <w:divsChild>
        <w:div w:id="1359814755">
          <w:marLeft w:val="0"/>
          <w:marRight w:val="0"/>
          <w:marTop w:val="0"/>
          <w:marBottom w:val="0"/>
          <w:divBdr>
            <w:top w:val="none" w:sz="0" w:space="0" w:color="auto"/>
            <w:left w:val="none" w:sz="0" w:space="0" w:color="auto"/>
            <w:bottom w:val="none" w:sz="0" w:space="0" w:color="auto"/>
            <w:right w:val="none" w:sz="0" w:space="0" w:color="auto"/>
          </w:divBdr>
          <w:divsChild>
            <w:div w:id="1889604571">
              <w:marLeft w:val="0"/>
              <w:marRight w:val="0"/>
              <w:marTop w:val="0"/>
              <w:marBottom w:val="0"/>
              <w:divBdr>
                <w:top w:val="none" w:sz="0" w:space="0" w:color="auto"/>
                <w:left w:val="none" w:sz="0" w:space="0" w:color="auto"/>
                <w:bottom w:val="none" w:sz="0" w:space="0" w:color="auto"/>
                <w:right w:val="none" w:sz="0" w:space="0" w:color="auto"/>
              </w:divBdr>
              <w:divsChild>
                <w:div w:id="1260025817">
                  <w:marLeft w:val="0"/>
                  <w:marRight w:val="0"/>
                  <w:marTop w:val="0"/>
                  <w:marBottom w:val="0"/>
                  <w:divBdr>
                    <w:top w:val="none" w:sz="0" w:space="0" w:color="auto"/>
                    <w:left w:val="none" w:sz="0" w:space="0" w:color="auto"/>
                    <w:bottom w:val="none" w:sz="0" w:space="0" w:color="auto"/>
                    <w:right w:val="none" w:sz="0" w:space="0" w:color="auto"/>
                  </w:divBdr>
                  <w:divsChild>
                    <w:div w:id="2103598942">
                      <w:marLeft w:val="0"/>
                      <w:marRight w:val="0"/>
                      <w:marTop w:val="0"/>
                      <w:marBottom w:val="0"/>
                      <w:divBdr>
                        <w:top w:val="none" w:sz="0" w:space="0" w:color="auto"/>
                        <w:left w:val="none" w:sz="0" w:space="0" w:color="auto"/>
                        <w:bottom w:val="none" w:sz="0" w:space="0" w:color="auto"/>
                        <w:right w:val="none" w:sz="0" w:space="0" w:color="auto"/>
                      </w:divBdr>
                      <w:divsChild>
                        <w:div w:id="601835828">
                          <w:marLeft w:val="0"/>
                          <w:marRight w:val="0"/>
                          <w:marTop w:val="0"/>
                          <w:marBottom w:val="0"/>
                          <w:divBdr>
                            <w:top w:val="none" w:sz="0" w:space="0" w:color="auto"/>
                            <w:left w:val="none" w:sz="0" w:space="0" w:color="auto"/>
                            <w:bottom w:val="none" w:sz="0" w:space="0" w:color="auto"/>
                            <w:right w:val="none" w:sz="0" w:space="0" w:color="auto"/>
                          </w:divBdr>
                          <w:divsChild>
                            <w:div w:id="132967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771535">
      <w:bodyDiv w:val="1"/>
      <w:marLeft w:val="0"/>
      <w:marRight w:val="0"/>
      <w:marTop w:val="0"/>
      <w:marBottom w:val="0"/>
      <w:divBdr>
        <w:top w:val="none" w:sz="0" w:space="0" w:color="auto"/>
        <w:left w:val="none" w:sz="0" w:space="0" w:color="auto"/>
        <w:bottom w:val="none" w:sz="0" w:space="0" w:color="auto"/>
        <w:right w:val="none" w:sz="0" w:space="0" w:color="auto"/>
      </w:divBdr>
    </w:div>
    <w:div w:id="572352820">
      <w:bodyDiv w:val="1"/>
      <w:marLeft w:val="0"/>
      <w:marRight w:val="0"/>
      <w:marTop w:val="0"/>
      <w:marBottom w:val="0"/>
      <w:divBdr>
        <w:top w:val="none" w:sz="0" w:space="0" w:color="auto"/>
        <w:left w:val="none" w:sz="0" w:space="0" w:color="auto"/>
        <w:bottom w:val="none" w:sz="0" w:space="0" w:color="auto"/>
        <w:right w:val="none" w:sz="0" w:space="0" w:color="auto"/>
      </w:divBdr>
    </w:div>
    <w:div w:id="576523140">
      <w:bodyDiv w:val="1"/>
      <w:marLeft w:val="0"/>
      <w:marRight w:val="0"/>
      <w:marTop w:val="0"/>
      <w:marBottom w:val="0"/>
      <w:divBdr>
        <w:top w:val="none" w:sz="0" w:space="0" w:color="auto"/>
        <w:left w:val="none" w:sz="0" w:space="0" w:color="auto"/>
        <w:bottom w:val="none" w:sz="0" w:space="0" w:color="auto"/>
        <w:right w:val="none" w:sz="0" w:space="0" w:color="auto"/>
      </w:divBdr>
    </w:div>
    <w:div w:id="626278001">
      <w:bodyDiv w:val="1"/>
      <w:marLeft w:val="0"/>
      <w:marRight w:val="0"/>
      <w:marTop w:val="0"/>
      <w:marBottom w:val="0"/>
      <w:divBdr>
        <w:top w:val="none" w:sz="0" w:space="0" w:color="auto"/>
        <w:left w:val="none" w:sz="0" w:space="0" w:color="auto"/>
        <w:bottom w:val="none" w:sz="0" w:space="0" w:color="auto"/>
        <w:right w:val="none" w:sz="0" w:space="0" w:color="auto"/>
      </w:divBdr>
      <w:divsChild>
        <w:div w:id="1787888718">
          <w:marLeft w:val="0"/>
          <w:marRight w:val="0"/>
          <w:marTop w:val="0"/>
          <w:marBottom w:val="0"/>
          <w:divBdr>
            <w:top w:val="none" w:sz="0" w:space="0" w:color="auto"/>
            <w:left w:val="none" w:sz="0" w:space="0" w:color="auto"/>
            <w:bottom w:val="none" w:sz="0" w:space="0" w:color="auto"/>
            <w:right w:val="none" w:sz="0" w:space="0" w:color="auto"/>
          </w:divBdr>
        </w:div>
      </w:divsChild>
    </w:div>
    <w:div w:id="654841119">
      <w:bodyDiv w:val="1"/>
      <w:marLeft w:val="0"/>
      <w:marRight w:val="0"/>
      <w:marTop w:val="0"/>
      <w:marBottom w:val="0"/>
      <w:divBdr>
        <w:top w:val="none" w:sz="0" w:space="0" w:color="auto"/>
        <w:left w:val="none" w:sz="0" w:space="0" w:color="auto"/>
        <w:bottom w:val="none" w:sz="0" w:space="0" w:color="auto"/>
        <w:right w:val="none" w:sz="0" w:space="0" w:color="auto"/>
      </w:divBdr>
    </w:div>
    <w:div w:id="680855144">
      <w:bodyDiv w:val="1"/>
      <w:marLeft w:val="0"/>
      <w:marRight w:val="0"/>
      <w:marTop w:val="0"/>
      <w:marBottom w:val="0"/>
      <w:divBdr>
        <w:top w:val="none" w:sz="0" w:space="0" w:color="auto"/>
        <w:left w:val="none" w:sz="0" w:space="0" w:color="auto"/>
        <w:bottom w:val="none" w:sz="0" w:space="0" w:color="auto"/>
        <w:right w:val="none" w:sz="0" w:space="0" w:color="auto"/>
      </w:divBdr>
    </w:div>
    <w:div w:id="690381779">
      <w:bodyDiv w:val="1"/>
      <w:marLeft w:val="0"/>
      <w:marRight w:val="0"/>
      <w:marTop w:val="0"/>
      <w:marBottom w:val="0"/>
      <w:divBdr>
        <w:top w:val="none" w:sz="0" w:space="0" w:color="auto"/>
        <w:left w:val="none" w:sz="0" w:space="0" w:color="auto"/>
        <w:bottom w:val="none" w:sz="0" w:space="0" w:color="auto"/>
        <w:right w:val="none" w:sz="0" w:space="0" w:color="auto"/>
      </w:divBdr>
    </w:div>
    <w:div w:id="760029653">
      <w:bodyDiv w:val="1"/>
      <w:marLeft w:val="0"/>
      <w:marRight w:val="0"/>
      <w:marTop w:val="0"/>
      <w:marBottom w:val="0"/>
      <w:divBdr>
        <w:top w:val="none" w:sz="0" w:space="0" w:color="auto"/>
        <w:left w:val="none" w:sz="0" w:space="0" w:color="auto"/>
        <w:bottom w:val="none" w:sz="0" w:space="0" w:color="auto"/>
        <w:right w:val="none" w:sz="0" w:space="0" w:color="auto"/>
      </w:divBdr>
    </w:div>
    <w:div w:id="781605491">
      <w:bodyDiv w:val="1"/>
      <w:marLeft w:val="0"/>
      <w:marRight w:val="0"/>
      <w:marTop w:val="0"/>
      <w:marBottom w:val="0"/>
      <w:divBdr>
        <w:top w:val="none" w:sz="0" w:space="0" w:color="auto"/>
        <w:left w:val="none" w:sz="0" w:space="0" w:color="auto"/>
        <w:bottom w:val="none" w:sz="0" w:space="0" w:color="auto"/>
        <w:right w:val="none" w:sz="0" w:space="0" w:color="auto"/>
      </w:divBdr>
    </w:div>
    <w:div w:id="866136014">
      <w:bodyDiv w:val="1"/>
      <w:marLeft w:val="0"/>
      <w:marRight w:val="0"/>
      <w:marTop w:val="0"/>
      <w:marBottom w:val="0"/>
      <w:divBdr>
        <w:top w:val="none" w:sz="0" w:space="0" w:color="auto"/>
        <w:left w:val="none" w:sz="0" w:space="0" w:color="auto"/>
        <w:bottom w:val="none" w:sz="0" w:space="0" w:color="auto"/>
        <w:right w:val="none" w:sz="0" w:space="0" w:color="auto"/>
      </w:divBdr>
    </w:div>
    <w:div w:id="907884906">
      <w:bodyDiv w:val="1"/>
      <w:marLeft w:val="0"/>
      <w:marRight w:val="0"/>
      <w:marTop w:val="0"/>
      <w:marBottom w:val="0"/>
      <w:divBdr>
        <w:top w:val="none" w:sz="0" w:space="0" w:color="auto"/>
        <w:left w:val="none" w:sz="0" w:space="0" w:color="auto"/>
        <w:bottom w:val="none" w:sz="0" w:space="0" w:color="auto"/>
        <w:right w:val="none" w:sz="0" w:space="0" w:color="auto"/>
      </w:divBdr>
    </w:div>
    <w:div w:id="941035687">
      <w:bodyDiv w:val="1"/>
      <w:marLeft w:val="0"/>
      <w:marRight w:val="0"/>
      <w:marTop w:val="0"/>
      <w:marBottom w:val="0"/>
      <w:divBdr>
        <w:top w:val="none" w:sz="0" w:space="0" w:color="auto"/>
        <w:left w:val="none" w:sz="0" w:space="0" w:color="auto"/>
        <w:bottom w:val="none" w:sz="0" w:space="0" w:color="auto"/>
        <w:right w:val="none" w:sz="0" w:space="0" w:color="auto"/>
      </w:divBdr>
    </w:div>
    <w:div w:id="943656012">
      <w:bodyDiv w:val="1"/>
      <w:marLeft w:val="0"/>
      <w:marRight w:val="0"/>
      <w:marTop w:val="0"/>
      <w:marBottom w:val="0"/>
      <w:divBdr>
        <w:top w:val="none" w:sz="0" w:space="0" w:color="auto"/>
        <w:left w:val="none" w:sz="0" w:space="0" w:color="auto"/>
        <w:bottom w:val="none" w:sz="0" w:space="0" w:color="auto"/>
        <w:right w:val="none" w:sz="0" w:space="0" w:color="auto"/>
      </w:divBdr>
      <w:divsChild>
        <w:div w:id="967927737">
          <w:marLeft w:val="0"/>
          <w:marRight w:val="0"/>
          <w:marTop w:val="0"/>
          <w:marBottom w:val="0"/>
          <w:divBdr>
            <w:top w:val="none" w:sz="0" w:space="0" w:color="auto"/>
            <w:left w:val="none" w:sz="0" w:space="0" w:color="auto"/>
            <w:bottom w:val="none" w:sz="0" w:space="0" w:color="auto"/>
            <w:right w:val="none" w:sz="0" w:space="0" w:color="auto"/>
          </w:divBdr>
        </w:div>
      </w:divsChild>
    </w:div>
    <w:div w:id="961422740">
      <w:bodyDiv w:val="1"/>
      <w:marLeft w:val="0"/>
      <w:marRight w:val="0"/>
      <w:marTop w:val="0"/>
      <w:marBottom w:val="0"/>
      <w:divBdr>
        <w:top w:val="none" w:sz="0" w:space="0" w:color="auto"/>
        <w:left w:val="none" w:sz="0" w:space="0" w:color="auto"/>
        <w:bottom w:val="none" w:sz="0" w:space="0" w:color="auto"/>
        <w:right w:val="none" w:sz="0" w:space="0" w:color="auto"/>
      </w:divBdr>
    </w:div>
    <w:div w:id="1038628401">
      <w:bodyDiv w:val="1"/>
      <w:marLeft w:val="0"/>
      <w:marRight w:val="0"/>
      <w:marTop w:val="0"/>
      <w:marBottom w:val="0"/>
      <w:divBdr>
        <w:top w:val="none" w:sz="0" w:space="0" w:color="auto"/>
        <w:left w:val="none" w:sz="0" w:space="0" w:color="auto"/>
        <w:bottom w:val="none" w:sz="0" w:space="0" w:color="auto"/>
        <w:right w:val="none" w:sz="0" w:space="0" w:color="auto"/>
      </w:divBdr>
    </w:div>
    <w:div w:id="1067188742">
      <w:bodyDiv w:val="1"/>
      <w:marLeft w:val="0"/>
      <w:marRight w:val="0"/>
      <w:marTop w:val="0"/>
      <w:marBottom w:val="0"/>
      <w:divBdr>
        <w:top w:val="none" w:sz="0" w:space="0" w:color="auto"/>
        <w:left w:val="none" w:sz="0" w:space="0" w:color="auto"/>
        <w:bottom w:val="none" w:sz="0" w:space="0" w:color="auto"/>
        <w:right w:val="none" w:sz="0" w:space="0" w:color="auto"/>
      </w:divBdr>
    </w:div>
    <w:div w:id="1068958804">
      <w:bodyDiv w:val="1"/>
      <w:marLeft w:val="0"/>
      <w:marRight w:val="0"/>
      <w:marTop w:val="0"/>
      <w:marBottom w:val="0"/>
      <w:divBdr>
        <w:top w:val="none" w:sz="0" w:space="0" w:color="auto"/>
        <w:left w:val="none" w:sz="0" w:space="0" w:color="auto"/>
        <w:bottom w:val="none" w:sz="0" w:space="0" w:color="auto"/>
        <w:right w:val="none" w:sz="0" w:space="0" w:color="auto"/>
      </w:divBdr>
    </w:div>
    <w:div w:id="1071730588">
      <w:bodyDiv w:val="1"/>
      <w:marLeft w:val="0"/>
      <w:marRight w:val="0"/>
      <w:marTop w:val="0"/>
      <w:marBottom w:val="0"/>
      <w:divBdr>
        <w:top w:val="none" w:sz="0" w:space="0" w:color="auto"/>
        <w:left w:val="none" w:sz="0" w:space="0" w:color="auto"/>
        <w:bottom w:val="none" w:sz="0" w:space="0" w:color="auto"/>
        <w:right w:val="none" w:sz="0" w:space="0" w:color="auto"/>
      </w:divBdr>
    </w:div>
    <w:div w:id="1106390522">
      <w:bodyDiv w:val="1"/>
      <w:marLeft w:val="0"/>
      <w:marRight w:val="0"/>
      <w:marTop w:val="0"/>
      <w:marBottom w:val="0"/>
      <w:divBdr>
        <w:top w:val="none" w:sz="0" w:space="0" w:color="auto"/>
        <w:left w:val="none" w:sz="0" w:space="0" w:color="auto"/>
        <w:bottom w:val="none" w:sz="0" w:space="0" w:color="auto"/>
        <w:right w:val="none" w:sz="0" w:space="0" w:color="auto"/>
      </w:divBdr>
      <w:divsChild>
        <w:div w:id="730007961">
          <w:marLeft w:val="0"/>
          <w:marRight w:val="0"/>
          <w:marTop w:val="0"/>
          <w:marBottom w:val="0"/>
          <w:divBdr>
            <w:top w:val="none" w:sz="0" w:space="0" w:color="auto"/>
            <w:left w:val="none" w:sz="0" w:space="0" w:color="auto"/>
            <w:bottom w:val="none" w:sz="0" w:space="0" w:color="auto"/>
            <w:right w:val="none" w:sz="0" w:space="0" w:color="auto"/>
          </w:divBdr>
          <w:divsChild>
            <w:div w:id="1037853667">
              <w:marLeft w:val="0"/>
              <w:marRight w:val="0"/>
              <w:marTop w:val="0"/>
              <w:marBottom w:val="0"/>
              <w:divBdr>
                <w:top w:val="none" w:sz="0" w:space="0" w:color="auto"/>
                <w:left w:val="none" w:sz="0" w:space="0" w:color="auto"/>
                <w:bottom w:val="none" w:sz="0" w:space="0" w:color="auto"/>
                <w:right w:val="none" w:sz="0" w:space="0" w:color="auto"/>
              </w:divBdr>
              <w:divsChild>
                <w:div w:id="108017886">
                  <w:marLeft w:val="0"/>
                  <w:marRight w:val="0"/>
                  <w:marTop w:val="0"/>
                  <w:marBottom w:val="0"/>
                  <w:divBdr>
                    <w:top w:val="none" w:sz="0" w:space="0" w:color="auto"/>
                    <w:left w:val="none" w:sz="0" w:space="0" w:color="auto"/>
                    <w:bottom w:val="none" w:sz="0" w:space="0" w:color="auto"/>
                    <w:right w:val="none" w:sz="0" w:space="0" w:color="auto"/>
                  </w:divBdr>
                  <w:divsChild>
                    <w:div w:id="574828077">
                      <w:marLeft w:val="0"/>
                      <w:marRight w:val="0"/>
                      <w:marTop w:val="0"/>
                      <w:marBottom w:val="0"/>
                      <w:divBdr>
                        <w:top w:val="none" w:sz="0" w:space="0" w:color="auto"/>
                        <w:left w:val="none" w:sz="0" w:space="0" w:color="auto"/>
                        <w:bottom w:val="none" w:sz="0" w:space="0" w:color="auto"/>
                        <w:right w:val="none" w:sz="0" w:space="0" w:color="auto"/>
                      </w:divBdr>
                      <w:divsChild>
                        <w:div w:id="877736581">
                          <w:marLeft w:val="0"/>
                          <w:marRight w:val="0"/>
                          <w:marTop w:val="0"/>
                          <w:marBottom w:val="0"/>
                          <w:divBdr>
                            <w:top w:val="none" w:sz="0" w:space="0" w:color="auto"/>
                            <w:left w:val="none" w:sz="0" w:space="0" w:color="auto"/>
                            <w:bottom w:val="none" w:sz="0" w:space="0" w:color="auto"/>
                            <w:right w:val="none" w:sz="0" w:space="0" w:color="auto"/>
                          </w:divBdr>
                          <w:divsChild>
                            <w:div w:id="153820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9012634">
      <w:bodyDiv w:val="1"/>
      <w:marLeft w:val="0"/>
      <w:marRight w:val="0"/>
      <w:marTop w:val="0"/>
      <w:marBottom w:val="0"/>
      <w:divBdr>
        <w:top w:val="none" w:sz="0" w:space="0" w:color="auto"/>
        <w:left w:val="none" w:sz="0" w:space="0" w:color="auto"/>
        <w:bottom w:val="none" w:sz="0" w:space="0" w:color="auto"/>
        <w:right w:val="none" w:sz="0" w:space="0" w:color="auto"/>
      </w:divBdr>
    </w:div>
    <w:div w:id="1127746485">
      <w:bodyDiv w:val="1"/>
      <w:marLeft w:val="0"/>
      <w:marRight w:val="0"/>
      <w:marTop w:val="0"/>
      <w:marBottom w:val="0"/>
      <w:divBdr>
        <w:top w:val="none" w:sz="0" w:space="0" w:color="auto"/>
        <w:left w:val="none" w:sz="0" w:space="0" w:color="auto"/>
        <w:bottom w:val="none" w:sz="0" w:space="0" w:color="auto"/>
        <w:right w:val="none" w:sz="0" w:space="0" w:color="auto"/>
      </w:divBdr>
    </w:div>
    <w:div w:id="1138498425">
      <w:bodyDiv w:val="1"/>
      <w:marLeft w:val="0"/>
      <w:marRight w:val="0"/>
      <w:marTop w:val="0"/>
      <w:marBottom w:val="0"/>
      <w:divBdr>
        <w:top w:val="none" w:sz="0" w:space="0" w:color="auto"/>
        <w:left w:val="none" w:sz="0" w:space="0" w:color="auto"/>
        <w:bottom w:val="none" w:sz="0" w:space="0" w:color="auto"/>
        <w:right w:val="none" w:sz="0" w:space="0" w:color="auto"/>
      </w:divBdr>
      <w:divsChild>
        <w:div w:id="237906237">
          <w:marLeft w:val="806"/>
          <w:marRight w:val="0"/>
          <w:marTop w:val="130"/>
          <w:marBottom w:val="0"/>
          <w:divBdr>
            <w:top w:val="none" w:sz="0" w:space="0" w:color="auto"/>
            <w:left w:val="none" w:sz="0" w:space="0" w:color="auto"/>
            <w:bottom w:val="none" w:sz="0" w:space="0" w:color="auto"/>
            <w:right w:val="none" w:sz="0" w:space="0" w:color="auto"/>
          </w:divBdr>
        </w:div>
        <w:div w:id="382604735">
          <w:marLeft w:val="806"/>
          <w:marRight w:val="0"/>
          <w:marTop w:val="130"/>
          <w:marBottom w:val="0"/>
          <w:divBdr>
            <w:top w:val="none" w:sz="0" w:space="0" w:color="auto"/>
            <w:left w:val="none" w:sz="0" w:space="0" w:color="auto"/>
            <w:bottom w:val="none" w:sz="0" w:space="0" w:color="auto"/>
            <w:right w:val="none" w:sz="0" w:space="0" w:color="auto"/>
          </w:divBdr>
        </w:div>
        <w:div w:id="480848539">
          <w:marLeft w:val="547"/>
          <w:marRight w:val="0"/>
          <w:marTop w:val="130"/>
          <w:marBottom w:val="0"/>
          <w:divBdr>
            <w:top w:val="none" w:sz="0" w:space="0" w:color="auto"/>
            <w:left w:val="none" w:sz="0" w:space="0" w:color="auto"/>
            <w:bottom w:val="none" w:sz="0" w:space="0" w:color="auto"/>
            <w:right w:val="none" w:sz="0" w:space="0" w:color="auto"/>
          </w:divBdr>
        </w:div>
        <w:div w:id="708652439">
          <w:marLeft w:val="806"/>
          <w:marRight w:val="0"/>
          <w:marTop w:val="130"/>
          <w:marBottom w:val="0"/>
          <w:divBdr>
            <w:top w:val="none" w:sz="0" w:space="0" w:color="auto"/>
            <w:left w:val="none" w:sz="0" w:space="0" w:color="auto"/>
            <w:bottom w:val="none" w:sz="0" w:space="0" w:color="auto"/>
            <w:right w:val="none" w:sz="0" w:space="0" w:color="auto"/>
          </w:divBdr>
        </w:div>
      </w:divsChild>
    </w:div>
    <w:div w:id="1172065409">
      <w:bodyDiv w:val="1"/>
      <w:marLeft w:val="0"/>
      <w:marRight w:val="0"/>
      <w:marTop w:val="0"/>
      <w:marBottom w:val="0"/>
      <w:divBdr>
        <w:top w:val="none" w:sz="0" w:space="0" w:color="auto"/>
        <w:left w:val="none" w:sz="0" w:space="0" w:color="auto"/>
        <w:bottom w:val="none" w:sz="0" w:space="0" w:color="auto"/>
        <w:right w:val="none" w:sz="0" w:space="0" w:color="auto"/>
      </w:divBdr>
    </w:div>
    <w:div w:id="1175614731">
      <w:bodyDiv w:val="1"/>
      <w:marLeft w:val="0"/>
      <w:marRight w:val="0"/>
      <w:marTop w:val="0"/>
      <w:marBottom w:val="0"/>
      <w:divBdr>
        <w:top w:val="none" w:sz="0" w:space="0" w:color="auto"/>
        <w:left w:val="none" w:sz="0" w:space="0" w:color="auto"/>
        <w:bottom w:val="none" w:sz="0" w:space="0" w:color="auto"/>
        <w:right w:val="none" w:sz="0" w:space="0" w:color="auto"/>
      </w:divBdr>
    </w:div>
    <w:div w:id="1189023441">
      <w:bodyDiv w:val="1"/>
      <w:marLeft w:val="0"/>
      <w:marRight w:val="0"/>
      <w:marTop w:val="0"/>
      <w:marBottom w:val="0"/>
      <w:divBdr>
        <w:top w:val="none" w:sz="0" w:space="0" w:color="auto"/>
        <w:left w:val="none" w:sz="0" w:space="0" w:color="auto"/>
        <w:bottom w:val="none" w:sz="0" w:space="0" w:color="auto"/>
        <w:right w:val="none" w:sz="0" w:space="0" w:color="auto"/>
      </w:divBdr>
      <w:divsChild>
        <w:div w:id="1231383478">
          <w:marLeft w:val="0"/>
          <w:marRight w:val="0"/>
          <w:marTop w:val="0"/>
          <w:marBottom w:val="0"/>
          <w:divBdr>
            <w:top w:val="none" w:sz="0" w:space="0" w:color="auto"/>
            <w:left w:val="none" w:sz="0" w:space="0" w:color="auto"/>
            <w:bottom w:val="none" w:sz="0" w:space="0" w:color="auto"/>
            <w:right w:val="none" w:sz="0" w:space="0" w:color="auto"/>
          </w:divBdr>
          <w:divsChild>
            <w:div w:id="2071076621">
              <w:marLeft w:val="0"/>
              <w:marRight w:val="0"/>
              <w:marTop w:val="0"/>
              <w:marBottom w:val="0"/>
              <w:divBdr>
                <w:top w:val="none" w:sz="0" w:space="0" w:color="auto"/>
                <w:left w:val="none" w:sz="0" w:space="0" w:color="auto"/>
                <w:bottom w:val="none" w:sz="0" w:space="0" w:color="auto"/>
                <w:right w:val="none" w:sz="0" w:space="0" w:color="auto"/>
              </w:divBdr>
              <w:divsChild>
                <w:div w:id="1952392861">
                  <w:marLeft w:val="0"/>
                  <w:marRight w:val="0"/>
                  <w:marTop w:val="0"/>
                  <w:marBottom w:val="0"/>
                  <w:divBdr>
                    <w:top w:val="none" w:sz="0" w:space="0" w:color="auto"/>
                    <w:left w:val="none" w:sz="0" w:space="0" w:color="auto"/>
                    <w:bottom w:val="none" w:sz="0" w:space="0" w:color="auto"/>
                    <w:right w:val="none" w:sz="0" w:space="0" w:color="auto"/>
                  </w:divBdr>
                  <w:divsChild>
                    <w:div w:id="129410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307715">
      <w:bodyDiv w:val="1"/>
      <w:marLeft w:val="0"/>
      <w:marRight w:val="0"/>
      <w:marTop w:val="0"/>
      <w:marBottom w:val="0"/>
      <w:divBdr>
        <w:top w:val="none" w:sz="0" w:space="0" w:color="auto"/>
        <w:left w:val="none" w:sz="0" w:space="0" w:color="auto"/>
        <w:bottom w:val="none" w:sz="0" w:space="0" w:color="auto"/>
        <w:right w:val="none" w:sz="0" w:space="0" w:color="auto"/>
      </w:divBdr>
    </w:div>
    <w:div w:id="1238325289">
      <w:bodyDiv w:val="1"/>
      <w:marLeft w:val="0"/>
      <w:marRight w:val="0"/>
      <w:marTop w:val="0"/>
      <w:marBottom w:val="0"/>
      <w:divBdr>
        <w:top w:val="none" w:sz="0" w:space="0" w:color="auto"/>
        <w:left w:val="none" w:sz="0" w:space="0" w:color="auto"/>
        <w:bottom w:val="none" w:sz="0" w:space="0" w:color="auto"/>
        <w:right w:val="none" w:sz="0" w:space="0" w:color="auto"/>
      </w:divBdr>
    </w:div>
    <w:div w:id="1249997108">
      <w:bodyDiv w:val="1"/>
      <w:marLeft w:val="0"/>
      <w:marRight w:val="0"/>
      <w:marTop w:val="0"/>
      <w:marBottom w:val="0"/>
      <w:divBdr>
        <w:top w:val="none" w:sz="0" w:space="0" w:color="auto"/>
        <w:left w:val="none" w:sz="0" w:space="0" w:color="auto"/>
        <w:bottom w:val="none" w:sz="0" w:space="0" w:color="auto"/>
        <w:right w:val="none" w:sz="0" w:space="0" w:color="auto"/>
      </w:divBdr>
    </w:div>
    <w:div w:id="1291284759">
      <w:bodyDiv w:val="1"/>
      <w:marLeft w:val="0"/>
      <w:marRight w:val="0"/>
      <w:marTop w:val="0"/>
      <w:marBottom w:val="0"/>
      <w:divBdr>
        <w:top w:val="none" w:sz="0" w:space="0" w:color="auto"/>
        <w:left w:val="none" w:sz="0" w:space="0" w:color="auto"/>
        <w:bottom w:val="none" w:sz="0" w:space="0" w:color="auto"/>
        <w:right w:val="none" w:sz="0" w:space="0" w:color="auto"/>
      </w:divBdr>
    </w:div>
    <w:div w:id="1291664705">
      <w:bodyDiv w:val="1"/>
      <w:marLeft w:val="0"/>
      <w:marRight w:val="0"/>
      <w:marTop w:val="0"/>
      <w:marBottom w:val="0"/>
      <w:divBdr>
        <w:top w:val="none" w:sz="0" w:space="0" w:color="auto"/>
        <w:left w:val="none" w:sz="0" w:space="0" w:color="auto"/>
        <w:bottom w:val="none" w:sz="0" w:space="0" w:color="auto"/>
        <w:right w:val="none" w:sz="0" w:space="0" w:color="auto"/>
      </w:divBdr>
    </w:div>
    <w:div w:id="1317880496">
      <w:bodyDiv w:val="1"/>
      <w:marLeft w:val="0"/>
      <w:marRight w:val="0"/>
      <w:marTop w:val="0"/>
      <w:marBottom w:val="0"/>
      <w:divBdr>
        <w:top w:val="none" w:sz="0" w:space="0" w:color="auto"/>
        <w:left w:val="none" w:sz="0" w:space="0" w:color="auto"/>
        <w:bottom w:val="none" w:sz="0" w:space="0" w:color="auto"/>
        <w:right w:val="none" w:sz="0" w:space="0" w:color="auto"/>
      </w:divBdr>
    </w:div>
    <w:div w:id="1362975965">
      <w:bodyDiv w:val="1"/>
      <w:marLeft w:val="0"/>
      <w:marRight w:val="0"/>
      <w:marTop w:val="0"/>
      <w:marBottom w:val="0"/>
      <w:divBdr>
        <w:top w:val="none" w:sz="0" w:space="0" w:color="auto"/>
        <w:left w:val="none" w:sz="0" w:space="0" w:color="auto"/>
        <w:bottom w:val="none" w:sz="0" w:space="0" w:color="auto"/>
        <w:right w:val="none" w:sz="0" w:space="0" w:color="auto"/>
      </w:divBdr>
    </w:div>
    <w:div w:id="1386904798">
      <w:bodyDiv w:val="1"/>
      <w:marLeft w:val="0"/>
      <w:marRight w:val="0"/>
      <w:marTop w:val="0"/>
      <w:marBottom w:val="0"/>
      <w:divBdr>
        <w:top w:val="none" w:sz="0" w:space="0" w:color="auto"/>
        <w:left w:val="none" w:sz="0" w:space="0" w:color="auto"/>
        <w:bottom w:val="none" w:sz="0" w:space="0" w:color="auto"/>
        <w:right w:val="none" w:sz="0" w:space="0" w:color="auto"/>
      </w:divBdr>
    </w:div>
    <w:div w:id="1510558499">
      <w:bodyDiv w:val="1"/>
      <w:marLeft w:val="0"/>
      <w:marRight w:val="0"/>
      <w:marTop w:val="0"/>
      <w:marBottom w:val="0"/>
      <w:divBdr>
        <w:top w:val="none" w:sz="0" w:space="0" w:color="auto"/>
        <w:left w:val="none" w:sz="0" w:space="0" w:color="auto"/>
        <w:bottom w:val="none" w:sz="0" w:space="0" w:color="auto"/>
        <w:right w:val="none" w:sz="0" w:space="0" w:color="auto"/>
      </w:divBdr>
    </w:div>
    <w:div w:id="1530485850">
      <w:bodyDiv w:val="1"/>
      <w:marLeft w:val="0"/>
      <w:marRight w:val="0"/>
      <w:marTop w:val="0"/>
      <w:marBottom w:val="0"/>
      <w:divBdr>
        <w:top w:val="none" w:sz="0" w:space="0" w:color="auto"/>
        <w:left w:val="none" w:sz="0" w:space="0" w:color="auto"/>
        <w:bottom w:val="none" w:sz="0" w:space="0" w:color="auto"/>
        <w:right w:val="none" w:sz="0" w:space="0" w:color="auto"/>
      </w:divBdr>
    </w:div>
    <w:div w:id="1532303357">
      <w:bodyDiv w:val="1"/>
      <w:marLeft w:val="0"/>
      <w:marRight w:val="0"/>
      <w:marTop w:val="0"/>
      <w:marBottom w:val="0"/>
      <w:divBdr>
        <w:top w:val="none" w:sz="0" w:space="0" w:color="auto"/>
        <w:left w:val="none" w:sz="0" w:space="0" w:color="auto"/>
        <w:bottom w:val="none" w:sz="0" w:space="0" w:color="auto"/>
        <w:right w:val="none" w:sz="0" w:space="0" w:color="auto"/>
      </w:divBdr>
    </w:div>
    <w:div w:id="1548101535">
      <w:bodyDiv w:val="1"/>
      <w:marLeft w:val="0"/>
      <w:marRight w:val="0"/>
      <w:marTop w:val="0"/>
      <w:marBottom w:val="0"/>
      <w:divBdr>
        <w:top w:val="none" w:sz="0" w:space="0" w:color="auto"/>
        <w:left w:val="none" w:sz="0" w:space="0" w:color="auto"/>
        <w:bottom w:val="none" w:sz="0" w:space="0" w:color="auto"/>
        <w:right w:val="none" w:sz="0" w:space="0" w:color="auto"/>
      </w:divBdr>
    </w:div>
    <w:div w:id="1582569085">
      <w:bodyDiv w:val="1"/>
      <w:marLeft w:val="0"/>
      <w:marRight w:val="0"/>
      <w:marTop w:val="0"/>
      <w:marBottom w:val="0"/>
      <w:divBdr>
        <w:top w:val="none" w:sz="0" w:space="0" w:color="auto"/>
        <w:left w:val="none" w:sz="0" w:space="0" w:color="auto"/>
        <w:bottom w:val="none" w:sz="0" w:space="0" w:color="auto"/>
        <w:right w:val="none" w:sz="0" w:space="0" w:color="auto"/>
      </w:divBdr>
    </w:div>
    <w:div w:id="1621034312">
      <w:bodyDiv w:val="1"/>
      <w:marLeft w:val="0"/>
      <w:marRight w:val="0"/>
      <w:marTop w:val="0"/>
      <w:marBottom w:val="0"/>
      <w:divBdr>
        <w:top w:val="none" w:sz="0" w:space="0" w:color="auto"/>
        <w:left w:val="none" w:sz="0" w:space="0" w:color="auto"/>
        <w:bottom w:val="none" w:sz="0" w:space="0" w:color="auto"/>
        <w:right w:val="none" w:sz="0" w:space="0" w:color="auto"/>
      </w:divBdr>
    </w:div>
    <w:div w:id="1633096965">
      <w:bodyDiv w:val="1"/>
      <w:marLeft w:val="0"/>
      <w:marRight w:val="0"/>
      <w:marTop w:val="0"/>
      <w:marBottom w:val="0"/>
      <w:divBdr>
        <w:top w:val="none" w:sz="0" w:space="0" w:color="auto"/>
        <w:left w:val="none" w:sz="0" w:space="0" w:color="auto"/>
        <w:bottom w:val="none" w:sz="0" w:space="0" w:color="auto"/>
        <w:right w:val="none" w:sz="0" w:space="0" w:color="auto"/>
      </w:divBdr>
      <w:divsChild>
        <w:div w:id="1883439704">
          <w:marLeft w:val="0"/>
          <w:marRight w:val="0"/>
          <w:marTop w:val="0"/>
          <w:marBottom w:val="0"/>
          <w:divBdr>
            <w:top w:val="none" w:sz="0" w:space="0" w:color="auto"/>
            <w:left w:val="none" w:sz="0" w:space="0" w:color="auto"/>
            <w:bottom w:val="none" w:sz="0" w:space="0" w:color="auto"/>
            <w:right w:val="none" w:sz="0" w:space="0" w:color="auto"/>
          </w:divBdr>
          <w:divsChild>
            <w:div w:id="2122145968">
              <w:marLeft w:val="0"/>
              <w:marRight w:val="0"/>
              <w:marTop w:val="0"/>
              <w:marBottom w:val="0"/>
              <w:divBdr>
                <w:top w:val="none" w:sz="0" w:space="0" w:color="auto"/>
                <w:left w:val="none" w:sz="0" w:space="0" w:color="auto"/>
                <w:bottom w:val="none" w:sz="0" w:space="0" w:color="auto"/>
                <w:right w:val="none" w:sz="0" w:space="0" w:color="auto"/>
              </w:divBdr>
              <w:divsChild>
                <w:div w:id="43023712">
                  <w:marLeft w:val="0"/>
                  <w:marRight w:val="0"/>
                  <w:marTop w:val="0"/>
                  <w:marBottom w:val="0"/>
                  <w:divBdr>
                    <w:top w:val="none" w:sz="0" w:space="0" w:color="auto"/>
                    <w:left w:val="none" w:sz="0" w:space="0" w:color="auto"/>
                    <w:bottom w:val="none" w:sz="0" w:space="0" w:color="auto"/>
                    <w:right w:val="none" w:sz="0" w:space="0" w:color="auto"/>
                  </w:divBdr>
                  <w:divsChild>
                    <w:div w:id="880478122">
                      <w:marLeft w:val="0"/>
                      <w:marRight w:val="0"/>
                      <w:marTop w:val="0"/>
                      <w:marBottom w:val="0"/>
                      <w:divBdr>
                        <w:top w:val="none" w:sz="0" w:space="0" w:color="auto"/>
                        <w:left w:val="none" w:sz="0" w:space="0" w:color="auto"/>
                        <w:bottom w:val="none" w:sz="0" w:space="0" w:color="auto"/>
                        <w:right w:val="none" w:sz="0" w:space="0" w:color="auto"/>
                      </w:divBdr>
                      <w:divsChild>
                        <w:div w:id="846291462">
                          <w:marLeft w:val="0"/>
                          <w:marRight w:val="0"/>
                          <w:marTop w:val="0"/>
                          <w:marBottom w:val="0"/>
                          <w:divBdr>
                            <w:top w:val="none" w:sz="0" w:space="0" w:color="auto"/>
                            <w:left w:val="none" w:sz="0" w:space="0" w:color="auto"/>
                            <w:bottom w:val="none" w:sz="0" w:space="0" w:color="auto"/>
                            <w:right w:val="none" w:sz="0" w:space="0" w:color="auto"/>
                          </w:divBdr>
                          <w:divsChild>
                            <w:div w:id="1030060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3635825">
      <w:bodyDiv w:val="1"/>
      <w:marLeft w:val="0"/>
      <w:marRight w:val="0"/>
      <w:marTop w:val="0"/>
      <w:marBottom w:val="0"/>
      <w:divBdr>
        <w:top w:val="none" w:sz="0" w:space="0" w:color="auto"/>
        <w:left w:val="none" w:sz="0" w:space="0" w:color="auto"/>
        <w:bottom w:val="none" w:sz="0" w:space="0" w:color="auto"/>
        <w:right w:val="none" w:sz="0" w:space="0" w:color="auto"/>
      </w:divBdr>
    </w:div>
    <w:div w:id="1725716473">
      <w:bodyDiv w:val="1"/>
      <w:marLeft w:val="0"/>
      <w:marRight w:val="0"/>
      <w:marTop w:val="0"/>
      <w:marBottom w:val="0"/>
      <w:divBdr>
        <w:top w:val="none" w:sz="0" w:space="0" w:color="auto"/>
        <w:left w:val="none" w:sz="0" w:space="0" w:color="auto"/>
        <w:bottom w:val="none" w:sz="0" w:space="0" w:color="auto"/>
        <w:right w:val="none" w:sz="0" w:space="0" w:color="auto"/>
      </w:divBdr>
    </w:div>
    <w:div w:id="1745492651">
      <w:bodyDiv w:val="1"/>
      <w:marLeft w:val="0"/>
      <w:marRight w:val="0"/>
      <w:marTop w:val="0"/>
      <w:marBottom w:val="0"/>
      <w:divBdr>
        <w:top w:val="none" w:sz="0" w:space="0" w:color="auto"/>
        <w:left w:val="none" w:sz="0" w:space="0" w:color="auto"/>
        <w:bottom w:val="none" w:sz="0" w:space="0" w:color="auto"/>
        <w:right w:val="none" w:sz="0" w:space="0" w:color="auto"/>
      </w:divBdr>
    </w:div>
    <w:div w:id="1747654104">
      <w:bodyDiv w:val="1"/>
      <w:marLeft w:val="0"/>
      <w:marRight w:val="0"/>
      <w:marTop w:val="0"/>
      <w:marBottom w:val="0"/>
      <w:divBdr>
        <w:top w:val="none" w:sz="0" w:space="0" w:color="auto"/>
        <w:left w:val="none" w:sz="0" w:space="0" w:color="auto"/>
        <w:bottom w:val="none" w:sz="0" w:space="0" w:color="auto"/>
        <w:right w:val="none" w:sz="0" w:space="0" w:color="auto"/>
      </w:divBdr>
    </w:div>
    <w:div w:id="1769737231">
      <w:bodyDiv w:val="1"/>
      <w:marLeft w:val="0"/>
      <w:marRight w:val="0"/>
      <w:marTop w:val="0"/>
      <w:marBottom w:val="0"/>
      <w:divBdr>
        <w:top w:val="none" w:sz="0" w:space="0" w:color="auto"/>
        <w:left w:val="none" w:sz="0" w:space="0" w:color="auto"/>
        <w:bottom w:val="none" w:sz="0" w:space="0" w:color="auto"/>
        <w:right w:val="none" w:sz="0" w:space="0" w:color="auto"/>
      </w:divBdr>
    </w:div>
    <w:div w:id="1819492557">
      <w:bodyDiv w:val="1"/>
      <w:marLeft w:val="0"/>
      <w:marRight w:val="0"/>
      <w:marTop w:val="0"/>
      <w:marBottom w:val="0"/>
      <w:divBdr>
        <w:top w:val="none" w:sz="0" w:space="0" w:color="auto"/>
        <w:left w:val="none" w:sz="0" w:space="0" w:color="auto"/>
        <w:bottom w:val="none" w:sz="0" w:space="0" w:color="auto"/>
        <w:right w:val="none" w:sz="0" w:space="0" w:color="auto"/>
      </w:divBdr>
    </w:div>
    <w:div w:id="1878425019">
      <w:bodyDiv w:val="1"/>
      <w:marLeft w:val="0"/>
      <w:marRight w:val="0"/>
      <w:marTop w:val="0"/>
      <w:marBottom w:val="0"/>
      <w:divBdr>
        <w:top w:val="none" w:sz="0" w:space="0" w:color="auto"/>
        <w:left w:val="none" w:sz="0" w:space="0" w:color="auto"/>
        <w:bottom w:val="none" w:sz="0" w:space="0" w:color="auto"/>
        <w:right w:val="none" w:sz="0" w:space="0" w:color="auto"/>
      </w:divBdr>
    </w:div>
    <w:div w:id="1882129806">
      <w:bodyDiv w:val="1"/>
      <w:marLeft w:val="0"/>
      <w:marRight w:val="0"/>
      <w:marTop w:val="0"/>
      <w:marBottom w:val="0"/>
      <w:divBdr>
        <w:top w:val="none" w:sz="0" w:space="0" w:color="auto"/>
        <w:left w:val="none" w:sz="0" w:space="0" w:color="auto"/>
        <w:bottom w:val="none" w:sz="0" w:space="0" w:color="auto"/>
        <w:right w:val="none" w:sz="0" w:space="0" w:color="auto"/>
      </w:divBdr>
    </w:div>
    <w:div w:id="1887911804">
      <w:bodyDiv w:val="1"/>
      <w:marLeft w:val="0"/>
      <w:marRight w:val="0"/>
      <w:marTop w:val="0"/>
      <w:marBottom w:val="0"/>
      <w:divBdr>
        <w:top w:val="none" w:sz="0" w:space="0" w:color="auto"/>
        <w:left w:val="none" w:sz="0" w:space="0" w:color="auto"/>
        <w:bottom w:val="none" w:sz="0" w:space="0" w:color="auto"/>
        <w:right w:val="none" w:sz="0" w:space="0" w:color="auto"/>
      </w:divBdr>
      <w:divsChild>
        <w:div w:id="1753773691">
          <w:marLeft w:val="0"/>
          <w:marRight w:val="0"/>
          <w:marTop w:val="0"/>
          <w:marBottom w:val="0"/>
          <w:divBdr>
            <w:top w:val="none" w:sz="0" w:space="0" w:color="auto"/>
            <w:left w:val="none" w:sz="0" w:space="0" w:color="auto"/>
            <w:bottom w:val="none" w:sz="0" w:space="0" w:color="auto"/>
            <w:right w:val="none" w:sz="0" w:space="0" w:color="auto"/>
          </w:divBdr>
          <w:divsChild>
            <w:div w:id="385764560">
              <w:marLeft w:val="0"/>
              <w:marRight w:val="0"/>
              <w:marTop w:val="0"/>
              <w:marBottom w:val="0"/>
              <w:divBdr>
                <w:top w:val="none" w:sz="0" w:space="0" w:color="auto"/>
                <w:left w:val="none" w:sz="0" w:space="0" w:color="auto"/>
                <w:bottom w:val="none" w:sz="0" w:space="0" w:color="auto"/>
                <w:right w:val="none" w:sz="0" w:space="0" w:color="auto"/>
              </w:divBdr>
              <w:divsChild>
                <w:div w:id="1244148240">
                  <w:marLeft w:val="0"/>
                  <w:marRight w:val="0"/>
                  <w:marTop w:val="0"/>
                  <w:marBottom w:val="0"/>
                  <w:divBdr>
                    <w:top w:val="none" w:sz="0" w:space="0" w:color="auto"/>
                    <w:left w:val="none" w:sz="0" w:space="0" w:color="auto"/>
                    <w:bottom w:val="none" w:sz="0" w:space="0" w:color="auto"/>
                    <w:right w:val="none" w:sz="0" w:space="0" w:color="auto"/>
                  </w:divBdr>
                  <w:divsChild>
                    <w:div w:id="1125470215">
                      <w:marLeft w:val="0"/>
                      <w:marRight w:val="0"/>
                      <w:marTop w:val="0"/>
                      <w:marBottom w:val="0"/>
                      <w:divBdr>
                        <w:top w:val="none" w:sz="0" w:space="0" w:color="auto"/>
                        <w:left w:val="none" w:sz="0" w:space="0" w:color="auto"/>
                        <w:bottom w:val="none" w:sz="0" w:space="0" w:color="auto"/>
                        <w:right w:val="none" w:sz="0" w:space="0" w:color="auto"/>
                      </w:divBdr>
                      <w:divsChild>
                        <w:div w:id="995567464">
                          <w:marLeft w:val="0"/>
                          <w:marRight w:val="0"/>
                          <w:marTop w:val="0"/>
                          <w:marBottom w:val="0"/>
                          <w:divBdr>
                            <w:top w:val="none" w:sz="0" w:space="0" w:color="auto"/>
                            <w:left w:val="none" w:sz="0" w:space="0" w:color="auto"/>
                            <w:bottom w:val="none" w:sz="0" w:space="0" w:color="auto"/>
                            <w:right w:val="none" w:sz="0" w:space="0" w:color="auto"/>
                          </w:divBdr>
                          <w:divsChild>
                            <w:div w:id="1384451044">
                              <w:marLeft w:val="0"/>
                              <w:marRight w:val="0"/>
                              <w:marTop w:val="0"/>
                              <w:marBottom w:val="0"/>
                              <w:divBdr>
                                <w:top w:val="none" w:sz="0" w:space="0" w:color="auto"/>
                                <w:left w:val="none" w:sz="0" w:space="0" w:color="auto"/>
                                <w:bottom w:val="none" w:sz="0" w:space="0" w:color="auto"/>
                                <w:right w:val="none" w:sz="0" w:space="0" w:color="auto"/>
                              </w:divBdr>
                              <w:divsChild>
                                <w:div w:id="648170570">
                                  <w:marLeft w:val="0"/>
                                  <w:marRight w:val="0"/>
                                  <w:marTop w:val="0"/>
                                  <w:marBottom w:val="0"/>
                                  <w:divBdr>
                                    <w:top w:val="none" w:sz="0" w:space="0" w:color="auto"/>
                                    <w:left w:val="none" w:sz="0" w:space="0" w:color="auto"/>
                                    <w:bottom w:val="none" w:sz="0" w:space="0" w:color="auto"/>
                                    <w:right w:val="none" w:sz="0" w:space="0" w:color="auto"/>
                                  </w:divBdr>
                                  <w:divsChild>
                                    <w:div w:id="1479496224">
                                      <w:marLeft w:val="0"/>
                                      <w:marRight w:val="0"/>
                                      <w:marTop w:val="0"/>
                                      <w:marBottom w:val="0"/>
                                      <w:divBdr>
                                        <w:top w:val="none" w:sz="0" w:space="0" w:color="auto"/>
                                        <w:left w:val="none" w:sz="0" w:space="0" w:color="auto"/>
                                        <w:bottom w:val="none" w:sz="0" w:space="0" w:color="auto"/>
                                        <w:right w:val="none" w:sz="0" w:space="0" w:color="auto"/>
                                      </w:divBdr>
                                      <w:divsChild>
                                        <w:div w:id="39335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33856500">
      <w:bodyDiv w:val="1"/>
      <w:marLeft w:val="0"/>
      <w:marRight w:val="0"/>
      <w:marTop w:val="0"/>
      <w:marBottom w:val="0"/>
      <w:divBdr>
        <w:top w:val="none" w:sz="0" w:space="0" w:color="auto"/>
        <w:left w:val="none" w:sz="0" w:space="0" w:color="auto"/>
        <w:bottom w:val="none" w:sz="0" w:space="0" w:color="auto"/>
        <w:right w:val="none" w:sz="0" w:space="0" w:color="auto"/>
      </w:divBdr>
    </w:div>
    <w:div w:id="1958095201">
      <w:bodyDiv w:val="1"/>
      <w:marLeft w:val="0"/>
      <w:marRight w:val="0"/>
      <w:marTop w:val="0"/>
      <w:marBottom w:val="0"/>
      <w:divBdr>
        <w:top w:val="none" w:sz="0" w:space="0" w:color="auto"/>
        <w:left w:val="none" w:sz="0" w:space="0" w:color="auto"/>
        <w:bottom w:val="none" w:sz="0" w:space="0" w:color="auto"/>
        <w:right w:val="none" w:sz="0" w:space="0" w:color="auto"/>
      </w:divBdr>
    </w:div>
    <w:div w:id="1973166830">
      <w:bodyDiv w:val="1"/>
      <w:marLeft w:val="0"/>
      <w:marRight w:val="0"/>
      <w:marTop w:val="0"/>
      <w:marBottom w:val="0"/>
      <w:divBdr>
        <w:top w:val="none" w:sz="0" w:space="0" w:color="auto"/>
        <w:left w:val="none" w:sz="0" w:space="0" w:color="auto"/>
        <w:bottom w:val="none" w:sz="0" w:space="0" w:color="auto"/>
        <w:right w:val="none" w:sz="0" w:space="0" w:color="auto"/>
      </w:divBdr>
    </w:div>
    <w:div w:id="1984239850">
      <w:bodyDiv w:val="1"/>
      <w:marLeft w:val="0"/>
      <w:marRight w:val="0"/>
      <w:marTop w:val="0"/>
      <w:marBottom w:val="0"/>
      <w:divBdr>
        <w:top w:val="none" w:sz="0" w:space="0" w:color="auto"/>
        <w:left w:val="none" w:sz="0" w:space="0" w:color="auto"/>
        <w:bottom w:val="none" w:sz="0" w:space="0" w:color="auto"/>
        <w:right w:val="none" w:sz="0" w:space="0" w:color="auto"/>
      </w:divBdr>
    </w:div>
    <w:div w:id="1992712220">
      <w:bodyDiv w:val="1"/>
      <w:marLeft w:val="0"/>
      <w:marRight w:val="0"/>
      <w:marTop w:val="0"/>
      <w:marBottom w:val="0"/>
      <w:divBdr>
        <w:top w:val="none" w:sz="0" w:space="0" w:color="auto"/>
        <w:left w:val="none" w:sz="0" w:space="0" w:color="auto"/>
        <w:bottom w:val="none" w:sz="0" w:space="0" w:color="auto"/>
        <w:right w:val="none" w:sz="0" w:space="0" w:color="auto"/>
      </w:divBdr>
      <w:divsChild>
        <w:div w:id="388304238">
          <w:marLeft w:val="547"/>
          <w:marRight w:val="0"/>
          <w:marTop w:val="130"/>
          <w:marBottom w:val="0"/>
          <w:divBdr>
            <w:top w:val="none" w:sz="0" w:space="0" w:color="auto"/>
            <w:left w:val="none" w:sz="0" w:space="0" w:color="auto"/>
            <w:bottom w:val="none" w:sz="0" w:space="0" w:color="auto"/>
            <w:right w:val="none" w:sz="0" w:space="0" w:color="auto"/>
          </w:divBdr>
        </w:div>
        <w:div w:id="1290160857">
          <w:marLeft w:val="547"/>
          <w:marRight w:val="0"/>
          <w:marTop w:val="130"/>
          <w:marBottom w:val="0"/>
          <w:divBdr>
            <w:top w:val="none" w:sz="0" w:space="0" w:color="auto"/>
            <w:left w:val="none" w:sz="0" w:space="0" w:color="auto"/>
            <w:bottom w:val="none" w:sz="0" w:space="0" w:color="auto"/>
            <w:right w:val="none" w:sz="0" w:space="0" w:color="auto"/>
          </w:divBdr>
        </w:div>
      </w:divsChild>
    </w:div>
    <w:div w:id="2019237053">
      <w:bodyDiv w:val="1"/>
      <w:marLeft w:val="0"/>
      <w:marRight w:val="0"/>
      <w:marTop w:val="0"/>
      <w:marBottom w:val="0"/>
      <w:divBdr>
        <w:top w:val="none" w:sz="0" w:space="0" w:color="auto"/>
        <w:left w:val="none" w:sz="0" w:space="0" w:color="auto"/>
        <w:bottom w:val="none" w:sz="0" w:space="0" w:color="auto"/>
        <w:right w:val="none" w:sz="0" w:space="0" w:color="auto"/>
      </w:divBdr>
    </w:div>
    <w:div w:id="2029747723">
      <w:bodyDiv w:val="1"/>
      <w:marLeft w:val="0"/>
      <w:marRight w:val="0"/>
      <w:marTop w:val="0"/>
      <w:marBottom w:val="0"/>
      <w:divBdr>
        <w:top w:val="none" w:sz="0" w:space="0" w:color="auto"/>
        <w:left w:val="none" w:sz="0" w:space="0" w:color="auto"/>
        <w:bottom w:val="none" w:sz="0" w:space="0" w:color="auto"/>
        <w:right w:val="none" w:sz="0" w:space="0" w:color="auto"/>
      </w:divBdr>
    </w:div>
    <w:div w:id="2044086816">
      <w:bodyDiv w:val="1"/>
      <w:marLeft w:val="0"/>
      <w:marRight w:val="0"/>
      <w:marTop w:val="0"/>
      <w:marBottom w:val="0"/>
      <w:divBdr>
        <w:top w:val="none" w:sz="0" w:space="0" w:color="auto"/>
        <w:left w:val="none" w:sz="0" w:space="0" w:color="auto"/>
        <w:bottom w:val="none" w:sz="0" w:space="0" w:color="auto"/>
        <w:right w:val="none" w:sz="0" w:space="0" w:color="auto"/>
      </w:divBdr>
    </w:div>
    <w:div w:id="2053461648">
      <w:bodyDiv w:val="1"/>
      <w:marLeft w:val="0"/>
      <w:marRight w:val="0"/>
      <w:marTop w:val="0"/>
      <w:marBottom w:val="0"/>
      <w:divBdr>
        <w:top w:val="none" w:sz="0" w:space="0" w:color="auto"/>
        <w:left w:val="none" w:sz="0" w:space="0" w:color="auto"/>
        <w:bottom w:val="none" w:sz="0" w:space="0" w:color="auto"/>
        <w:right w:val="none" w:sz="0" w:space="0" w:color="auto"/>
      </w:divBdr>
    </w:div>
    <w:div w:id="2075467405">
      <w:bodyDiv w:val="1"/>
      <w:marLeft w:val="0"/>
      <w:marRight w:val="0"/>
      <w:marTop w:val="0"/>
      <w:marBottom w:val="0"/>
      <w:divBdr>
        <w:top w:val="none" w:sz="0" w:space="0" w:color="auto"/>
        <w:left w:val="none" w:sz="0" w:space="0" w:color="auto"/>
        <w:bottom w:val="none" w:sz="0" w:space="0" w:color="auto"/>
        <w:right w:val="none" w:sz="0" w:space="0" w:color="auto"/>
      </w:divBdr>
    </w:div>
    <w:div w:id="2095124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grammarly.com/office-addin/signup" TargetMode="Externa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CE3B4B-5396-41F6-B5D3-3369AF367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TotalTime>
  <Pages>21</Pages>
  <Words>2112</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dc:creator>
  <cp:lastModifiedBy>Marta Vos</cp:lastModifiedBy>
  <cp:revision>29</cp:revision>
  <cp:lastPrinted>2013-01-31T09:34:00Z</cp:lastPrinted>
  <dcterms:created xsi:type="dcterms:W3CDTF">2020-03-31T01:16:00Z</dcterms:created>
  <dcterms:modified xsi:type="dcterms:W3CDTF">2020-04-02T04:32:00Z</dcterms:modified>
</cp:coreProperties>
</file>